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E2CF" w14:textId="6FDF1E6D" w:rsidR="006C1705" w:rsidRPr="00630744" w:rsidRDefault="00FA6BC7" w:rsidP="00B54B27">
      <w:pPr>
        <w:jc w:val="left"/>
        <w:rPr>
          <w:rFonts w:ascii="Arial Unicode MS" w:eastAsia="Arial Unicode MS" w:hAnsi="Arial Unicode MS" w:cs="Arial Unicode MS"/>
          <w:b/>
          <w:sz w:val="24"/>
        </w:rPr>
      </w:pPr>
      <w:r w:rsidRPr="00630744">
        <w:rPr>
          <w:rFonts w:ascii="ＭＳ Ｐゴシック" w:eastAsia="ＭＳ Ｐゴシック" w:hAnsi="ＭＳ Ｐゴシック"/>
          <w:noProof/>
        </w:rPr>
        <mc:AlternateContent>
          <mc:Choice Requires="wps">
            <w:drawing>
              <wp:anchor distT="0" distB="0" distL="114300" distR="114300" simplePos="0" relativeHeight="251658240" behindDoc="1" locked="0" layoutInCell="1" allowOverlap="1" wp14:anchorId="1FF21EDB" wp14:editId="18DF5137">
                <wp:simplePos x="0" y="0"/>
                <wp:positionH relativeFrom="column">
                  <wp:posOffset>-251460</wp:posOffset>
                </wp:positionH>
                <wp:positionV relativeFrom="paragraph">
                  <wp:posOffset>415925</wp:posOffset>
                </wp:positionV>
                <wp:extent cx="5753100" cy="3209925"/>
                <wp:effectExtent l="0" t="0" r="0" b="9525"/>
                <wp:wrapNone/>
                <wp:docPr id="36"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3100" cy="32099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22D29" id="正方形/長方形 1" o:spid="_x0000_s1026" style="position:absolute;left:0;text-align:left;margin-left:-19.8pt;margin-top:32.75pt;width:453pt;height:25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" fillcolor="white [3201]" strokecolor="black [3213]" strokeweight="2pt">
                <v:path arrowok="t"/>
              </v:rect>
            </w:pict>
          </mc:Fallback>
        </mc:AlternateContent>
      </w:r>
      <w:r w:rsidR="003D660A" w:rsidRPr="00630744">
        <w:rPr>
          <w:rFonts w:ascii="Arial Unicode MS" w:eastAsia="Arial Unicode MS" w:hAnsi="Arial Unicode MS" w:cs="Arial Unicode MS" w:hint="eastAsia"/>
          <w:b/>
          <w:sz w:val="24"/>
        </w:rPr>
        <w:t>201</w:t>
      </w:r>
      <w:r w:rsidR="00F7472C" w:rsidRPr="00630744">
        <w:rPr>
          <w:rFonts w:ascii="Arial Unicode MS" w:eastAsia="Arial Unicode MS" w:hAnsi="Arial Unicode MS" w:cs="Arial Unicode MS" w:hint="eastAsia"/>
          <w:b/>
          <w:sz w:val="24"/>
        </w:rPr>
        <w:t>9</w:t>
      </w:r>
      <w:r w:rsidR="003D660A" w:rsidRPr="00630744">
        <w:rPr>
          <w:rFonts w:ascii="Arial Unicode MS" w:eastAsia="Arial Unicode MS" w:hAnsi="Arial Unicode MS" w:cs="Arial Unicode MS" w:hint="eastAsia"/>
          <w:b/>
          <w:sz w:val="24"/>
        </w:rPr>
        <w:t>年</w:t>
      </w:r>
      <w:r w:rsidR="006A1922" w:rsidRPr="00630744">
        <w:rPr>
          <w:rFonts w:ascii="Arial Unicode MS" w:eastAsia="Arial Unicode MS" w:hAnsi="Arial Unicode MS" w:cs="Arial Unicode MS" w:hint="eastAsia"/>
          <w:b/>
          <w:sz w:val="24"/>
        </w:rPr>
        <w:t>2</w:t>
      </w:r>
      <w:r w:rsidR="00753C6F" w:rsidRPr="00630744">
        <w:rPr>
          <w:rFonts w:ascii="Arial Unicode MS" w:eastAsia="Arial Unicode MS" w:hAnsi="Arial Unicode MS" w:cs="Arial Unicode MS" w:hint="eastAsia"/>
          <w:b/>
          <w:sz w:val="24"/>
        </w:rPr>
        <w:t>-3</w:t>
      </w:r>
      <w:r w:rsidR="003D660A" w:rsidRPr="00630744">
        <w:rPr>
          <w:rFonts w:ascii="Arial Unicode MS" w:eastAsia="Arial Unicode MS" w:hAnsi="Arial Unicode MS" w:cs="Arial Unicode MS" w:hint="eastAsia"/>
          <w:b/>
          <w:sz w:val="24"/>
        </w:rPr>
        <w:t>月</w:t>
      </w:r>
      <w:r w:rsidR="004803FD" w:rsidRPr="00630744">
        <w:rPr>
          <w:rFonts w:ascii="Arial Unicode MS" w:eastAsia="Arial Unicode MS" w:hAnsi="Arial Unicode MS" w:cs="Arial Unicode MS" w:hint="eastAsia"/>
          <w:b/>
          <w:sz w:val="24"/>
        </w:rPr>
        <w:t>インターネット調査票</w:t>
      </w:r>
      <w:r w:rsidR="009F3940" w:rsidRPr="00630744">
        <w:rPr>
          <w:rFonts w:ascii="Arial Unicode MS" w:eastAsia="Arial Unicode MS" w:hAnsi="Arial Unicode MS" w:cs="Arial Unicode MS" w:hint="eastAsia"/>
          <w:b/>
          <w:sz w:val="24"/>
        </w:rPr>
        <w:t>_</w:t>
      </w:r>
      <w:r w:rsidR="00B021B5" w:rsidRPr="00630744">
        <w:rPr>
          <w:rFonts w:ascii="Arial Unicode MS" w:eastAsia="Arial Unicode MS" w:hAnsi="Arial Unicode MS" w:cs="Arial Unicode MS" w:hint="eastAsia"/>
          <w:b/>
          <w:sz w:val="24"/>
        </w:rPr>
        <w:t>追跡対象者用</w:t>
      </w:r>
    </w:p>
    <w:p w14:paraId="0AA0D8AC" w14:textId="77777777" w:rsidR="007E3F89" w:rsidRPr="00630744" w:rsidRDefault="007E3F89" w:rsidP="007E3F89">
      <w:pPr>
        <w:jc w:val="left"/>
        <w:rPr>
          <w:rFonts w:ascii="ＭＳ Ｐゴシック" w:eastAsia="ＭＳ Ｐゴシック" w:hAnsi="ＭＳ Ｐゴシック"/>
        </w:rPr>
      </w:pPr>
      <w:r w:rsidRPr="00630744">
        <w:rPr>
          <w:rFonts w:ascii="ＭＳ Ｐゴシック" w:eastAsia="ＭＳ Ｐゴシック" w:hAnsi="ＭＳ Ｐゴシック"/>
        </w:rPr>
        <w:t>本アンケートは主にタバコや</w:t>
      </w:r>
      <w:r w:rsidR="00290003" w:rsidRPr="00630744">
        <w:rPr>
          <w:rFonts w:ascii="ＭＳ Ｐゴシック" w:eastAsia="ＭＳ Ｐゴシック" w:hAnsi="ＭＳ Ｐゴシック" w:hint="eastAsia"/>
        </w:rPr>
        <w:t>アルコール</w:t>
      </w:r>
      <w:r w:rsidRPr="00630744">
        <w:rPr>
          <w:rFonts w:ascii="ＭＳ Ｐゴシック" w:eastAsia="ＭＳ Ｐゴシック" w:hAnsi="ＭＳ Ｐゴシック"/>
        </w:rPr>
        <w:t>の使用状況や認識についてお聞きするもので</w:t>
      </w:r>
      <w:r w:rsidR="000C6F24" w:rsidRPr="00630744">
        <w:rPr>
          <w:rFonts w:ascii="ＭＳ Ｐゴシック" w:eastAsia="ＭＳ Ｐゴシック" w:hAnsi="ＭＳ Ｐゴシック" w:hint="eastAsia"/>
        </w:rPr>
        <w:t>、</w:t>
      </w:r>
      <w:r w:rsidRPr="00630744">
        <w:rPr>
          <w:rFonts w:ascii="ＭＳ Ｐゴシック" w:eastAsia="ＭＳ Ｐゴシック" w:hAnsi="ＭＳ Ｐゴシック"/>
        </w:rPr>
        <w:t>厚生労働省の研究の一環として実施するものです。皆様にご回答いただいたアンケート票は、全体としてデータの分析に使用し、報告書や学会の発表に使用するものです。一部でアルコールや危険ドラッグなどの薬物の使用状況についても聞いています。あなたが違法な行為（例えば、未成年の飲酒行為）について経験があると回答したとしても、それをもって違法だと指摘することが本調査の目的ではありません。調査の目的は、どのような状況で使用されているのか実態を明らかにすることです。調査で得られた情報は個人を特定できない形でしか発表されません。あなたの名前や職業などのプライバシーに関する情報が外部へ漏れることはありません。</w:t>
      </w:r>
      <w:r w:rsidRPr="00630744">
        <w:rPr>
          <w:rFonts w:ascii="ＭＳ Ｐゴシック" w:eastAsia="ＭＳ Ｐゴシック" w:hAnsi="ＭＳ Ｐゴシック"/>
        </w:rPr>
        <w:br/>
        <w:t xml:space="preserve">　なお、本調査は違法な行為について勧奨するものではないことを明記します。</w:t>
      </w:r>
      <w:r w:rsidRPr="00630744">
        <w:rPr>
          <w:rFonts w:ascii="ＭＳ Ｐゴシック" w:eastAsia="ＭＳ Ｐゴシック" w:hAnsi="ＭＳ Ｐゴシック"/>
        </w:rPr>
        <w:br/>
      </w:r>
      <w:r w:rsidRPr="00630744">
        <w:rPr>
          <w:rFonts w:ascii="ＭＳ Ｐゴシック" w:eastAsia="ＭＳ Ｐゴシック" w:hAnsi="ＭＳ Ｐゴシック" w:hint="eastAsia"/>
        </w:rPr>
        <w:t xml:space="preserve">　</w:t>
      </w:r>
      <w:r w:rsidRPr="00630744">
        <w:rPr>
          <w:rFonts w:ascii="ＭＳ Ｐゴシック" w:eastAsia="ＭＳ Ｐゴシック" w:hAnsi="ＭＳ Ｐゴシック"/>
        </w:rPr>
        <w:t>アンケートに関する問い合わせは、下記までお願いいたします。</w:t>
      </w:r>
    </w:p>
    <w:p w14:paraId="57A4FE2C" w14:textId="77777777" w:rsidR="007E3F89" w:rsidRPr="00630744" w:rsidRDefault="007E3F89" w:rsidP="007E3F89">
      <w:pPr>
        <w:jc w:val="left"/>
        <w:rPr>
          <w:rFonts w:ascii="ＭＳ Ｐゴシック" w:eastAsia="ＭＳ Ｐゴシック" w:hAnsi="ＭＳ Ｐゴシック"/>
        </w:rPr>
      </w:pPr>
    </w:p>
    <w:p w14:paraId="6FB7C6F5" w14:textId="77777777" w:rsidR="007E3F89" w:rsidRPr="00630744" w:rsidRDefault="007E3F89" w:rsidP="007E3F89">
      <w:pPr>
        <w:jc w:val="right"/>
        <w:rPr>
          <w:rFonts w:ascii="ＭＳ Ｐゴシック" w:eastAsia="ＭＳ Ｐゴシック" w:hAnsi="ＭＳ Ｐゴシック"/>
        </w:rPr>
      </w:pPr>
      <w:r w:rsidRPr="00630744">
        <w:rPr>
          <w:rFonts w:ascii="ＭＳ Ｐゴシック" w:eastAsia="ＭＳ Ｐゴシック" w:hAnsi="ＭＳ Ｐゴシック" w:hint="eastAsia"/>
        </w:rPr>
        <w:t>大阪</w:t>
      </w:r>
      <w:r w:rsidR="00404437" w:rsidRPr="00630744">
        <w:rPr>
          <w:rFonts w:ascii="ＭＳ Ｐゴシック" w:eastAsia="ＭＳ Ｐゴシック" w:hAnsi="ＭＳ Ｐゴシック" w:hint="eastAsia"/>
        </w:rPr>
        <w:t>国際がん</w:t>
      </w:r>
      <w:r w:rsidRPr="00630744">
        <w:rPr>
          <w:rFonts w:ascii="ＭＳ Ｐゴシック" w:eastAsia="ＭＳ Ｐゴシック" w:hAnsi="ＭＳ Ｐゴシック" w:hint="eastAsia"/>
        </w:rPr>
        <w:t>センター</w:t>
      </w:r>
      <w:r w:rsidR="00404437" w:rsidRPr="00630744">
        <w:rPr>
          <w:rFonts w:ascii="ＭＳ Ｐゴシック" w:eastAsia="ＭＳ Ｐゴシック" w:hAnsi="ＭＳ Ｐゴシック" w:hint="eastAsia"/>
        </w:rPr>
        <w:t>がん対策センター</w:t>
      </w:r>
      <w:r w:rsidRPr="00630744">
        <w:rPr>
          <w:rFonts w:ascii="ＭＳ Ｐゴシック" w:eastAsia="ＭＳ Ｐゴシック" w:hAnsi="ＭＳ Ｐゴシック" w:hint="eastAsia"/>
        </w:rPr>
        <w:t>疫学</w:t>
      </w:r>
      <w:r w:rsidR="00404437" w:rsidRPr="00630744">
        <w:rPr>
          <w:rFonts w:ascii="ＭＳ Ｐゴシック" w:eastAsia="ＭＳ Ｐゴシック" w:hAnsi="ＭＳ Ｐゴシック" w:hint="eastAsia"/>
        </w:rPr>
        <w:t>統計部</w:t>
      </w:r>
      <w:r w:rsidRPr="00630744">
        <w:rPr>
          <w:rFonts w:ascii="ＭＳ Ｐゴシック" w:eastAsia="ＭＳ Ｐゴシック" w:hAnsi="ＭＳ Ｐゴシック" w:hint="eastAsia"/>
        </w:rPr>
        <w:t xml:space="preserve">　インターネット調査担当</w:t>
      </w:r>
    </w:p>
    <w:p w14:paraId="78589132" w14:textId="77777777" w:rsidR="007E3F89" w:rsidRPr="00630744" w:rsidRDefault="007E3F89" w:rsidP="007E3F89">
      <w:pPr>
        <w:jc w:val="right"/>
        <w:rPr>
          <w:rFonts w:ascii="ＭＳ Ｐゴシック" w:eastAsia="ＭＳ Ｐゴシック" w:hAnsi="ＭＳ Ｐゴシック"/>
        </w:rPr>
      </w:pPr>
      <w:r w:rsidRPr="00630744">
        <w:rPr>
          <w:rFonts w:ascii="ＭＳ Ｐゴシック" w:eastAsia="ＭＳ Ｐゴシック" w:hAnsi="ＭＳ Ｐゴシック" w:hint="eastAsia"/>
        </w:rPr>
        <w:t xml:space="preserve">TEL </w:t>
      </w:r>
      <w:r w:rsidR="00404437" w:rsidRPr="00630744">
        <w:rPr>
          <w:rFonts w:ascii="ＭＳ Ｐゴシック" w:eastAsia="ＭＳ Ｐゴシック" w:hAnsi="ＭＳ Ｐゴシック" w:hint="eastAsia"/>
        </w:rPr>
        <w:t>06-6945-1913</w:t>
      </w:r>
      <w:r w:rsidRPr="00630744">
        <w:rPr>
          <w:rFonts w:ascii="ＭＳ Ｐゴシック" w:eastAsia="ＭＳ Ｐゴシック" w:hAnsi="ＭＳ Ｐゴシック" w:hint="eastAsia"/>
        </w:rPr>
        <w:t xml:space="preserve">　</w:t>
      </w:r>
      <w:r w:rsidRPr="00630744">
        <w:rPr>
          <w:rFonts w:ascii="ＭＳ Ｐゴシック" w:eastAsia="ＭＳ Ｐゴシック" w:hAnsi="ＭＳ Ｐゴシック"/>
        </w:rPr>
        <w:t>E</w:t>
      </w:r>
      <w:r w:rsidRPr="00630744">
        <w:rPr>
          <w:rFonts w:ascii="ＭＳ Ｐゴシック" w:eastAsia="ＭＳ Ｐゴシック" w:hAnsi="ＭＳ Ｐゴシック" w:hint="eastAsia"/>
        </w:rPr>
        <w:t xml:space="preserve">-mail　</w:t>
      </w:r>
      <w:proofErr w:type="spellStart"/>
      <w:r w:rsidRPr="00630744">
        <w:rPr>
          <w:rFonts w:ascii="ＭＳ Ｐゴシック" w:eastAsia="ＭＳ Ｐゴシック" w:hAnsi="ＭＳ Ｐゴシック" w:hint="eastAsia"/>
        </w:rPr>
        <w:t>tabuti</w:t>
      </w:r>
      <w:proofErr w:type="spellEnd"/>
      <w:r w:rsidRPr="00630744">
        <w:rPr>
          <w:rFonts w:ascii="ＭＳ Ｐゴシック" w:eastAsia="ＭＳ Ｐゴシック" w:hAnsi="ＭＳ Ｐゴシック" w:hint="eastAsia"/>
        </w:rPr>
        <w:t>-ta＠mc.pref.osaka.jp</w:t>
      </w:r>
    </w:p>
    <w:p w14:paraId="78C73674" w14:textId="77777777" w:rsidR="007E3F89" w:rsidRPr="00630744" w:rsidRDefault="007E3F89" w:rsidP="007E3F89">
      <w:pPr>
        <w:rPr>
          <w:rFonts w:ascii="ＭＳ 明朝"/>
          <w:sz w:val="22"/>
        </w:rPr>
      </w:pPr>
    </w:p>
    <w:p w14:paraId="0D80F3C2" w14:textId="77777777" w:rsidR="00EE7E86" w:rsidRPr="00630744" w:rsidRDefault="00EE7E86" w:rsidP="007E3F89">
      <w:pPr>
        <w:ind w:left="281" w:hangingChars="134" w:hanging="281"/>
        <w:jc w:val="left"/>
        <w:rPr>
          <w:rFonts w:ascii="ＭＳ Ｐゴシック" w:eastAsia="ＭＳ Ｐゴシック" w:hAnsi="ＭＳ Ｐゴシック"/>
        </w:rPr>
      </w:pPr>
    </w:p>
    <w:p w14:paraId="27141772" w14:textId="77777777" w:rsidR="009F3940" w:rsidRPr="00630744" w:rsidRDefault="006F5D84" w:rsidP="009F39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1)</w:t>
      </w:r>
      <w:r w:rsidR="009F3940" w:rsidRPr="00630744">
        <w:rPr>
          <w:rFonts w:ascii="ＭＳ Ｐゴシック" w:eastAsia="ＭＳ Ｐゴシック" w:hAnsi="ＭＳ Ｐゴシック" w:hint="eastAsia"/>
        </w:rPr>
        <w:t>あなたの仕事（休業中の仕事も含む）の状況について当てはまる番号を1つ選んでください。2つ以上仕事をお持ちの方は、主な仕事1つについてお答えください。また、学生で仕事をお持ちの方は、どちらか長い時間を使っている方についてお答えください。</w:t>
      </w:r>
    </w:p>
    <w:p w14:paraId="48D42C35"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会社などの役員（自営業は除く）</w:t>
      </w:r>
    </w:p>
    <w:p w14:paraId="0EB0C526"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自営業主</w:t>
      </w:r>
    </w:p>
    <w:p w14:paraId="2E87F8C1"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自家営業の手伝い</w:t>
      </w:r>
    </w:p>
    <w:p w14:paraId="315ED590"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正社員など正規の職員（管理職）</w:t>
      </w:r>
    </w:p>
    <w:p w14:paraId="1E33B9CD"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正社員など正規の職員（管理職以外）</w:t>
      </w:r>
    </w:p>
    <w:p w14:paraId="416BA1B3"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労働者派遣事業所の派遣社員</w:t>
      </w:r>
    </w:p>
    <w:p w14:paraId="59271AA8"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契約社員・嘱託</w:t>
      </w:r>
    </w:p>
    <w:p w14:paraId="4C367593"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アルバイト</w:t>
      </w:r>
    </w:p>
    <w:p w14:paraId="60495A5F"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パート</w:t>
      </w:r>
    </w:p>
    <w:p w14:paraId="791CE3C5"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自宅での賃仕事（内職）</w:t>
      </w:r>
    </w:p>
    <w:p w14:paraId="645B0708"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学生（浪人生を含む）</w:t>
      </w:r>
    </w:p>
    <w:p w14:paraId="1329B186"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リタイア（定年後・早期退職後）</w:t>
      </w:r>
    </w:p>
    <w:p w14:paraId="418C1F92"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専業主婦・主夫</w:t>
      </w:r>
    </w:p>
    <w:p w14:paraId="37A3FF3A" w14:textId="77777777" w:rsidR="009F3940" w:rsidRPr="00630744" w:rsidRDefault="009F3940" w:rsidP="00057D60">
      <w:pPr>
        <w:pStyle w:val="a9"/>
        <w:numPr>
          <w:ilvl w:val="0"/>
          <w:numId w:val="2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無職</w:t>
      </w:r>
    </w:p>
    <w:p w14:paraId="29833015" w14:textId="77777777" w:rsidR="009F3940" w:rsidRPr="00630744" w:rsidRDefault="009F3940" w:rsidP="009F3940">
      <w:pPr>
        <w:ind w:left="427" w:hanging="427"/>
        <w:rPr>
          <w:rFonts w:ascii="ＭＳ Ｐゴシック" w:eastAsia="ＭＳ Ｐゴシック" w:hAnsi="ＭＳ Ｐゴシック"/>
        </w:rPr>
      </w:pPr>
    </w:p>
    <w:p w14:paraId="28D87191" w14:textId="77777777" w:rsidR="009F3940" w:rsidRPr="00630744" w:rsidRDefault="009F3940" w:rsidP="009F39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1)で仕事ありの者（(1)が1or2or3or4or5or6or7or8or9or10)に対して</w:t>
      </w:r>
    </w:p>
    <w:p w14:paraId="12899CA6" w14:textId="77777777" w:rsidR="009F3940" w:rsidRPr="00630744" w:rsidRDefault="009F3940" w:rsidP="009F39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2)あなたの現在の主な仕事の産業についてお答えください。2つ以上仕事をお持ちの方は、主な仕事1つについてお答えください。</w:t>
      </w:r>
    </w:p>
    <w:p w14:paraId="444B3F08"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公務員</w:t>
      </w:r>
    </w:p>
    <w:p w14:paraId="15BDEEA0"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農業・林業・水産業・漁業</w:t>
      </w:r>
    </w:p>
    <w:p w14:paraId="32782600"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鉱業</w:t>
      </w:r>
    </w:p>
    <w:p w14:paraId="4656987B"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建設業</w:t>
      </w:r>
    </w:p>
    <w:p w14:paraId="03246F4B"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製造業</w:t>
      </w:r>
    </w:p>
    <w:p w14:paraId="27CE4419"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電気・ガス・熱供給・水道業</w:t>
      </w:r>
    </w:p>
    <w:p w14:paraId="2F17413C"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情報通信業</w:t>
      </w:r>
    </w:p>
    <w:p w14:paraId="2A2E7696"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運輸業</w:t>
      </w:r>
    </w:p>
    <w:p w14:paraId="53881F86"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卸売業</w:t>
      </w:r>
    </w:p>
    <w:p w14:paraId="282E3903"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小売業</w:t>
      </w:r>
    </w:p>
    <w:p w14:paraId="104E000F"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金融業</w:t>
      </w:r>
    </w:p>
    <w:p w14:paraId="1B64FC5E"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保険業</w:t>
      </w:r>
    </w:p>
    <w:p w14:paraId="0C326F7A"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不動産業</w:t>
      </w:r>
    </w:p>
    <w:p w14:paraId="05EB602F"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飲食店（アルコールの提供あり）</w:t>
      </w:r>
    </w:p>
    <w:p w14:paraId="31D59BC7"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飲食店（アルコールの提供なし）</w:t>
      </w:r>
    </w:p>
    <w:p w14:paraId="6AC5FDAD"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宿泊業</w:t>
      </w:r>
    </w:p>
    <w:p w14:paraId="48A1D4A0"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医療</w:t>
      </w:r>
    </w:p>
    <w:p w14:paraId="0366E4DB"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福祉</w:t>
      </w:r>
    </w:p>
    <w:p w14:paraId="1D665A29"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教育，学習支援業</w:t>
      </w:r>
    </w:p>
    <w:p w14:paraId="7A9D9E00" w14:textId="77777777" w:rsidR="009F3940" w:rsidRPr="00630744" w:rsidRDefault="009F3940" w:rsidP="00057D60">
      <w:pPr>
        <w:pStyle w:val="a9"/>
        <w:numPr>
          <w:ilvl w:val="0"/>
          <w:numId w:val="28"/>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その他のサービス業（他に分類されないもの）</w:t>
      </w:r>
    </w:p>
    <w:p w14:paraId="4EDA76D6" w14:textId="77777777" w:rsidR="0052263E" w:rsidRPr="00630744" w:rsidRDefault="0052263E" w:rsidP="0052263E">
      <w:pPr>
        <w:rPr>
          <w:rFonts w:ascii="ＭＳ Ｐゴシック" w:eastAsia="ＭＳ Ｐゴシック" w:hAnsi="ＭＳ Ｐゴシック"/>
        </w:rPr>
      </w:pPr>
    </w:p>
    <w:p w14:paraId="5E9FB3D1" w14:textId="77777777" w:rsidR="009F3940" w:rsidRPr="00630744" w:rsidRDefault="009F3940" w:rsidP="009F3940">
      <w:pPr>
        <w:rPr>
          <w:rFonts w:ascii="ＭＳ Ｐゴシック" w:eastAsia="ＭＳ Ｐゴシック" w:hAnsi="ＭＳ Ｐゴシック"/>
          <w:u w:val="single"/>
        </w:rPr>
      </w:pPr>
      <w:r w:rsidRPr="00630744">
        <w:rPr>
          <w:rFonts w:ascii="ＭＳ Ｐゴシック" w:eastAsia="ＭＳ Ｐゴシック" w:hAnsi="ＭＳ Ｐゴシック" w:hint="eastAsia"/>
        </w:rPr>
        <w:t>(3)ふだん一緒にお住まいで、かつ、生計を共にしている方（世帯員）は、</w:t>
      </w:r>
      <w:r w:rsidRPr="00630744">
        <w:rPr>
          <w:rFonts w:ascii="ＭＳ Ｐゴシック" w:eastAsia="ＭＳ Ｐゴシック" w:hAnsi="ＭＳ Ｐゴシック" w:hint="eastAsia"/>
          <w:u w:val="single"/>
        </w:rPr>
        <w:t>あなたを含めて何人</w:t>
      </w:r>
      <w:r w:rsidRPr="00630744">
        <w:rPr>
          <w:rFonts w:ascii="ＭＳ Ｐゴシック" w:eastAsia="ＭＳ Ｐゴシック" w:hAnsi="ＭＳ Ｐゴシック" w:hint="eastAsia"/>
        </w:rPr>
        <w:t xml:space="preserve">ですか。＊単身赴任等で長期不在であっても、3ヶ月に一度以上の割合で帰宅する場合は同居に含めます。　　</w:t>
      </w:r>
      <w:r w:rsidRPr="00630744">
        <w:rPr>
          <w:rFonts w:ascii="ＭＳ Ｐゴシック" w:eastAsia="ＭＳ Ｐゴシック" w:hAnsi="ＭＳ Ｐゴシック" w:hint="eastAsia"/>
          <w:u w:val="single"/>
        </w:rPr>
        <w:t xml:space="preserve">　　　　人</w:t>
      </w:r>
    </w:p>
    <w:p w14:paraId="2FC23C95" w14:textId="739E444E" w:rsidR="009F3940" w:rsidRPr="00630744" w:rsidRDefault="009F3940" w:rsidP="009F3940">
      <w:pPr>
        <w:snapToGrid w:val="0"/>
        <w:spacing w:line="240" w:lineRule="atLeast"/>
        <w:ind w:left="567"/>
      </w:pPr>
    </w:p>
    <w:p w14:paraId="19AF4F69" w14:textId="75863859" w:rsidR="0052263E" w:rsidRPr="00630744" w:rsidRDefault="0052263E" w:rsidP="009F3940">
      <w:pPr>
        <w:snapToGrid w:val="0"/>
        <w:spacing w:line="240" w:lineRule="atLeast"/>
        <w:ind w:left="567"/>
      </w:pPr>
    </w:p>
    <w:p w14:paraId="392C99EE" w14:textId="77777777" w:rsidR="0052263E" w:rsidRPr="00630744" w:rsidRDefault="0052263E" w:rsidP="009F3940">
      <w:pPr>
        <w:snapToGrid w:val="0"/>
        <w:spacing w:line="240" w:lineRule="atLeast"/>
        <w:ind w:left="567"/>
      </w:pPr>
    </w:p>
    <w:p w14:paraId="499AE9EF" w14:textId="77777777" w:rsidR="009F3940" w:rsidRPr="00630744" w:rsidRDefault="009F3940" w:rsidP="009F3940">
      <w:pPr>
        <w:ind w:left="281" w:hangingChars="134" w:hanging="281"/>
        <w:jc w:val="left"/>
        <w:rPr>
          <w:rFonts w:ascii="ＭＳ Ｐゴシック" w:eastAsia="ＭＳ Ｐゴシック" w:hAnsi="ＭＳ Ｐゴシック"/>
        </w:rPr>
      </w:pPr>
      <w:r w:rsidRPr="00630744">
        <w:rPr>
          <w:rFonts w:ascii="ＭＳ Ｐゴシック" w:eastAsia="ＭＳ Ｐゴシック" w:hAnsi="ＭＳ Ｐゴシック" w:hint="eastAsia"/>
        </w:rPr>
        <w:t>(4)配偶者の有無についてお答えください。配偶者（夫または妻）は、いますか。配偶者には、事実上夫婦として生活しているが、婚姻届を提出していない場合も含みます。</w:t>
      </w:r>
    </w:p>
    <w:p w14:paraId="570D4C71" w14:textId="77777777" w:rsidR="009F3940" w:rsidRPr="00630744" w:rsidRDefault="009F3940" w:rsidP="00057D60">
      <w:pPr>
        <w:pStyle w:val="a9"/>
        <w:numPr>
          <w:ilvl w:val="0"/>
          <w:numId w:val="1"/>
        </w:numPr>
        <w:ind w:leftChars="0" w:firstLine="6"/>
        <w:jc w:val="left"/>
        <w:rPr>
          <w:rFonts w:ascii="ＭＳ Ｐゴシック" w:eastAsia="ＭＳ Ｐゴシック" w:hAnsi="ＭＳ Ｐゴシック"/>
        </w:rPr>
      </w:pPr>
      <w:r w:rsidRPr="00630744">
        <w:rPr>
          <w:rFonts w:ascii="ＭＳ Ｐゴシック" w:eastAsia="ＭＳ Ｐゴシック" w:hAnsi="ＭＳ Ｐゴシック" w:hint="eastAsia"/>
        </w:rPr>
        <w:t>配偶者あり</w:t>
      </w:r>
    </w:p>
    <w:p w14:paraId="343A63FE" w14:textId="77777777" w:rsidR="009F3940" w:rsidRPr="00630744" w:rsidRDefault="009F3940" w:rsidP="00057D60">
      <w:pPr>
        <w:pStyle w:val="a9"/>
        <w:numPr>
          <w:ilvl w:val="0"/>
          <w:numId w:val="1"/>
        </w:numPr>
        <w:ind w:leftChars="0" w:firstLine="6"/>
        <w:jc w:val="left"/>
        <w:rPr>
          <w:rFonts w:ascii="ＭＳ Ｐゴシック" w:eastAsia="ＭＳ Ｐゴシック" w:hAnsi="ＭＳ Ｐゴシック"/>
        </w:rPr>
      </w:pPr>
      <w:r w:rsidRPr="00630744">
        <w:rPr>
          <w:rFonts w:ascii="ＭＳ Ｐゴシック" w:eastAsia="ＭＳ Ｐゴシック" w:hAnsi="ＭＳ Ｐゴシック" w:hint="eastAsia"/>
        </w:rPr>
        <w:t>未婚</w:t>
      </w:r>
    </w:p>
    <w:p w14:paraId="3F1AD20D" w14:textId="77777777" w:rsidR="009F3940" w:rsidRPr="00630744" w:rsidRDefault="009F3940" w:rsidP="00057D60">
      <w:pPr>
        <w:pStyle w:val="a9"/>
        <w:numPr>
          <w:ilvl w:val="0"/>
          <w:numId w:val="1"/>
        </w:numPr>
        <w:ind w:leftChars="0" w:firstLine="6"/>
        <w:jc w:val="left"/>
        <w:rPr>
          <w:rFonts w:ascii="ＭＳ Ｐゴシック" w:eastAsia="ＭＳ Ｐゴシック" w:hAnsi="ＭＳ Ｐゴシック"/>
        </w:rPr>
      </w:pPr>
      <w:r w:rsidRPr="00630744">
        <w:rPr>
          <w:rFonts w:ascii="ＭＳ Ｐゴシック" w:eastAsia="ＭＳ Ｐゴシック" w:hAnsi="ＭＳ Ｐゴシック" w:hint="eastAsia"/>
        </w:rPr>
        <w:t>死別</w:t>
      </w:r>
    </w:p>
    <w:p w14:paraId="02F92135" w14:textId="77777777" w:rsidR="009F3940" w:rsidRPr="00630744" w:rsidRDefault="009F3940" w:rsidP="00057D60">
      <w:pPr>
        <w:pStyle w:val="a9"/>
        <w:numPr>
          <w:ilvl w:val="0"/>
          <w:numId w:val="1"/>
        </w:numPr>
        <w:ind w:leftChars="0" w:firstLine="6"/>
        <w:jc w:val="left"/>
        <w:rPr>
          <w:rFonts w:ascii="ＭＳ Ｐゴシック" w:eastAsia="ＭＳ Ｐゴシック" w:hAnsi="ＭＳ Ｐゴシック"/>
        </w:rPr>
      </w:pPr>
      <w:r w:rsidRPr="00630744">
        <w:rPr>
          <w:rFonts w:ascii="ＭＳ Ｐゴシック" w:eastAsia="ＭＳ Ｐゴシック" w:hAnsi="ＭＳ Ｐゴシック" w:hint="eastAsia"/>
        </w:rPr>
        <w:t>離別（離婚）</w:t>
      </w:r>
    </w:p>
    <w:p w14:paraId="2A7B919F" w14:textId="77777777" w:rsidR="00A1663A" w:rsidRPr="00630744" w:rsidRDefault="00A1663A" w:rsidP="009F3940">
      <w:pPr>
        <w:pStyle w:val="a9"/>
        <w:ind w:leftChars="0" w:left="426"/>
        <w:rPr>
          <w:rFonts w:ascii="ＭＳ Ｐゴシック" w:eastAsia="ＭＳ Ｐゴシック" w:hAnsi="ＭＳ Ｐゴシック"/>
        </w:rPr>
      </w:pPr>
    </w:p>
    <w:p w14:paraId="618E5069" w14:textId="3CBDEB00" w:rsidR="004E5D4F" w:rsidRPr="00630744" w:rsidRDefault="004E5D4F" w:rsidP="004E5D4F">
      <w:pPr>
        <w:ind w:left="281" w:hangingChars="134" w:hanging="281"/>
        <w:jc w:val="left"/>
        <w:rPr>
          <w:rFonts w:ascii="ＭＳ Ｐゴシック" w:eastAsia="ＭＳ Ｐゴシック" w:hAnsi="ＭＳ Ｐゴシック"/>
        </w:rPr>
      </w:pPr>
      <w:r w:rsidRPr="00630744">
        <w:rPr>
          <w:rFonts w:ascii="ＭＳ Ｐゴシック" w:eastAsia="ＭＳ Ｐゴシック" w:hAnsi="ＭＳ Ｐゴシック" w:hint="eastAsia"/>
        </w:rPr>
        <w:t>（</w:t>
      </w:r>
      <w:r w:rsidR="00850B68" w:rsidRPr="00630744">
        <w:rPr>
          <w:rFonts w:ascii="ＭＳ Ｐゴシック" w:eastAsia="ＭＳ Ｐゴシック" w:hAnsi="ＭＳ Ｐゴシック" w:hint="eastAsia"/>
        </w:rPr>
        <w:t>5</w:t>
      </w:r>
      <w:r w:rsidRPr="00630744">
        <w:rPr>
          <w:rFonts w:ascii="ＭＳ Ｐゴシック" w:eastAsia="ＭＳ Ｐゴシック" w:hAnsi="ＭＳ Ｐゴシック" w:hint="eastAsia"/>
        </w:rPr>
        <w:t>）</w:t>
      </w:r>
      <w:r w:rsidRPr="00630744">
        <w:rPr>
          <w:rFonts w:ascii="ＭＳ Ｐゴシック" w:eastAsia="ＭＳ Ｐゴシック" w:hAnsi="ＭＳ Ｐゴシック"/>
        </w:rPr>
        <w:t>あなたのお住まいの</w:t>
      </w:r>
      <w:r w:rsidRPr="00630744">
        <w:rPr>
          <w:rFonts w:ascii="ＭＳ Ｐゴシック" w:eastAsia="ＭＳ Ｐゴシック" w:hAnsi="ＭＳ Ｐゴシック" w:hint="eastAsia"/>
        </w:rPr>
        <w:t>市区町村名</w:t>
      </w:r>
      <w:r w:rsidRPr="00630744">
        <w:rPr>
          <w:rFonts w:ascii="ＭＳ Ｐゴシック" w:eastAsia="ＭＳ Ｐゴシック" w:hAnsi="ＭＳ Ｐゴシック"/>
        </w:rPr>
        <w:t>をお答えください。</w:t>
      </w:r>
      <w:r w:rsidRPr="00630744">
        <w:rPr>
          <w:rFonts w:ascii="ＭＳ Ｐゴシック" w:eastAsia="ＭＳ Ｐゴシック" w:hAnsi="ＭＳ Ｐゴシック" w:hint="eastAsia"/>
        </w:rPr>
        <w:t>※例：</w:t>
      </w:r>
      <w:r w:rsidR="0044794C" w:rsidRPr="00630744">
        <w:rPr>
          <w:rFonts w:ascii="ＭＳ Ｐゴシック" w:eastAsia="ＭＳ Ｐゴシック" w:hAnsi="ＭＳ Ｐゴシック" w:hint="eastAsia"/>
        </w:rPr>
        <w:t>東京都中央区、</w:t>
      </w:r>
      <w:r w:rsidRPr="00630744">
        <w:rPr>
          <w:rFonts w:ascii="ＭＳ Ｐゴシック" w:eastAsia="ＭＳ Ｐゴシック" w:hAnsi="ＭＳ Ｐゴシック" w:hint="eastAsia"/>
        </w:rPr>
        <w:t>大阪市北区、西宮</w:t>
      </w:r>
      <w:r w:rsidRPr="00630744">
        <w:rPr>
          <w:rFonts w:ascii="ＭＳ Ｐゴシック" w:eastAsia="ＭＳ Ｐゴシック" w:hAnsi="ＭＳ Ｐゴシック" w:hint="eastAsia"/>
        </w:rPr>
        <w:lastRenderedPageBreak/>
        <w:t>市、宮古郡</w:t>
      </w:r>
      <w:r w:rsidRPr="00630744">
        <w:rPr>
          <w:rFonts w:ascii="ＭＳ Ｐゴシック" w:eastAsia="ＭＳ Ｐゴシック" w:hAnsi="ＭＳ Ｐゴシック"/>
        </w:rPr>
        <w:t>多良間村</w:t>
      </w:r>
      <w:r w:rsidRPr="00630744">
        <w:rPr>
          <w:rFonts w:ascii="ＭＳ Ｐゴシック" w:eastAsia="ＭＳ Ｐゴシック" w:hAnsi="ＭＳ Ｐゴシック" w:hint="eastAsia"/>
        </w:rPr>
        <w:t>など</w:t>
      </w:r>
    </w:p>
    <w:p w14:paraId="677CBCCC" w14:textId="77777777" w:rsidR="0052263E" w:rsidRPr="00630744" w:rsidRDefault="0052263E" w:rsidP="004E5D4F">
      <w:pPr>
        <w:ind w:left="281" w:hangingChars="134" w:hanging="281"/>
        <w:jc w:val="left"/>
        <w:rPr>
          <w:rFonts w:ascii="ＭＳ Ｐゴシック" w:eastAsia="ＭＳ Ｐゴシック" w:hAnsi="ＭＳ Ｐゴシック"/>
        </w:rPr>
      </w:pPr>
    </w:p>
    <w:p w14:paraId="23E26299" w14:textId="6B6F1005" w:rsidR="0052263E" w:rsidRPr="00630744" w:rsidRDefault="0052263E" w:rsidP="0052263E">
      <w:pPr>
        <w:pStyle w:val="a9"/>
        <w:ind w:leftChars="0" w:left="0"/>
        <w:rPr>
          <w:rFonts w:ascii="ＭＳ Ｐゴシック" w:eastAsia="ＭＳ Ｐゴシック" w:hAnsi="ＭＳ Ｐゴシック"/>
        </w:rPr>
      </w:pPr>
      <w:r w:rsidRPr="00630744">
        <w:rPr>
          <w:rFonts w:ascii="ＭＳ Ｐゴシック" w:eastAsia="ＭＳ Ｐゴシック" w:hAnsi="ＭＳ Ｐゴシック" w:hint="eastAsia"/>
        </w:rPr>
        <w:t>(6</w:t>
      </w:r>
      <w:r w:rsidR="00784356" w:rsidRPr="00630744">
        <w:rPr>
          <w:rFonts w:ascii="ＭＳ Ｐゴシック" w:eastAsia="ＭＳ Ｐゴシック" w:hAnsi="ＭＳ Ｐゴシック" w:hint="eastAsia"/>
        </w:rPr>
        <w:t>-1</w:t>
      </w:r>
      <w:r w:rsidRPr="00630744">
        <w:rPr>
          <w:rFonts w:ascii="ＭＳ Ｐゴシック" w:eastAsia="ＭＳ Ｐゴシック" w:hAnsi="ＭＳ Ｐゴシック" w:hint="eastAsia"/>
        </w:rPr>
        <w:t>)あなたはこれまでにタバコを吸ったことがありますか。当てはまる番号を１つ選んでください。</w:t>
      </w:r>
    </w:p>
    <w:p w14:paraId="3EED5129" w14:textId="28285498" w:rsidR="0052263E" w:rsidRPr="00630744" w:rsidRDefault="0052263E" w:rsidP="0052263E">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１．合計１００本以上、または６ヶ月以上吸っている（吸っていた）</w:t>
      </w:r>
    </w:p>
    <w:p w14:paraId="314F79F9" w14:textId="3DDBAB15" w:rsidR="0052263E" w:rsidRPr="00630744" w:rsidRDefault="0052263E" w:rsidP="0052263E">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２．吸っている（吸ったことはある）が</w:t>
      </w:r>
      <w:r w:rsidR="008032DD" w:rsidRPr="00630744">
        <w:rPr>
          <w:rFonts w:ascii="ＭＳ Ｐゴシック" w:eastAsia="ＭＳ Ｐゴシック" w:hAnsi="ＭＳ Ｐゴシック" w:hint="eastAsia"/>
        </w:rPr>
        <w:t>、</w:t>
      </w:r>
      <w:r w:rsidRPr="00630744">
        <w:rPr>
          <w:rFonts w:ascii="ＭＳ Ｐゴシック" w:eastAsia="ＭＳ Ｐゴシック" w:hAnsi="ＭＳ Ｐゴシック" w:hint="eastAsia"/>
        </w:rPr>
        <w:t>合計１００本未満で６ヶ月未満である</w:t>
      </w:r>
    </w:p>
    <w:p w14:paraId="51070465" w14:textId="77777777" w:rsidR="0052263E" w:rsidRPr="00630744" w:rsidRDefault="0052263E" w:rsidP="0052263E">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３．まったく吸ったことがない</w:t>
      </w:r>
    </w:p>
    <w:p w14:paraId="2BAFC036" w14:textId="28847E87" w:rsidR="004E5D4F" w:rsidRPr="00630744" w:rsidRDefault="004E5D4F" w:rsidP="009F3940">
      <w:pPr>
        <w:pStyle w:val="a9"/>
        <w:ind w:leftChars="0" w:left="426"/>
        <w:rPr>
          <w:rFonts w:ascii="ＭＳ Ｐゴシック" w:eastAsia="ＭＳ Ｐゴシック" w:hAnsi="ＭＳ Ｐゴシック"/>
        </w:rPr>
      </w:pPr>
    </w:p>
    <w:p w14:paraId="7DF6D87B" w14:textId="58B78510" w:rsidR="00784356" w:rsidRPr="00630744" w:rsidRDefault="00784356" w:rsidP="00784356">
      <w:pPr>
        <w:rPr>
          <w:rFonts w:ascii="ＭＳ Ｐゴシック" w:eastAsia="ＭＳ Ｐゴシック" w:hAnsi="ＭＳ Ｐゴシック"/>
        </w:rPr>
      </w:pPr>
      <w:r w:rsidRPr="00630744">
        <w:rPr>
          <w:rFonts w:ascii="ＭＳ Ｐゴシック" w:eastAsia="ＭＳ Ｐゴシック" w:hAnsi="ＭＳ Ｐゴシック" w:hint="eastAsia"/>
        </w:rPr>
        <w:t>(6-2)　あなたがタバコを吸うようになったのは何歳ですか</w:t>
      </w:r>
      <w:r w:rsidR="002D3A55" w:rsidRPr="00630744">
        <w:rPr>
          <w:rFonts w:ascii="ＭＳ Ｐゴシック" w:eastAsia="ＭＳ Ｐゴシック" w:hAnsi="ＭＳ Ｐゴシック" w:hint="eastAsia"/>
        </w:rPr>
        <w:t>。</w:t>
      </w:r>
    </w:p>
    <w:p w14:paraId="6C1005F7" w14:textId="77777777" w:rsidR="00784356" w:rsidRPr="00630744" w:rsidRDefault="00784356" w:rsidP="009F3940">
      <w:pPr>
        <w:pStyle w:val="a9"/>
        <w:ind w:leftChars="0" w:left="426"/>
        <w:rPr>
          <w:rFonts w:ascii="ＭＳ Ｐゴシック" w:eastAsia="ＭＳ Ｐゴシック" w:hAnsi="ＭＳ Ｐゴシック"/>
        </w:rPr>
      </w:pPr>
    </w:p>
    <w:p w14:paraId="106D98F5" w14:textId="4F7F1281" w:rsidR="00A1663A" w:rsidRPr="00630744" w:rsidRDefault="0052263E" w:rsidP="004C0FFA">
      <w:pPr>
        <w:pStyle w:val="a9"/>
        <w:ind w:leftChars="0" w:left="0"/>
        <w:rPr>
          <w:rFonts w:ascii="ＭＳ Ｐゴシック" w:eastAsia="ＭＳ Ｐゴシック" w:hAnsi="ＭＳ Ｐゴシック"/>
        </w:rPr>
      </w:pPr>
      <w:commentRangeStart w:id="0"/>
      <w:r w:rsidRPr="00630744">
        <w:rPr>
          <w:rFonts w:ascii="ＭＳ Ｐゴシック" w:eastAsia="ＭＳ Ｐゴシック" w:hAnsi="ＭＳ Ｐゴシック" w:hint="eastAsia"/>
        </w:rPr>
        <w:t>（７）</w:t>
      </w:r>
      <w:r w:rsidR="00A1663A" w:rsidRPr="00630744">
        <w:rPr>
          <w:rFonts w:ascii="ＭＳ Ｐゴシック" w:eastAsia="ＭＳ Ｐゴシック" w:hAnsi="ＭＳ Ｐゴシック" w:hint="eastAsia"/>
        </w:rPr>
        <w:t>あなたは</w:t>
      </w:r>
      <w:r w:rsidR="00E8087E" w:rsidRPr="00630744">
        <w:rPr>
          <w:rFonts w:ascii="ＭＳ Ｐゴシック" w:eastAsia="ＭＳ Ｐゴシック" w:hAnsi="ＭＳ Ｐゴシック" w:hint="eastAsia"/>
        </w:rPr>
        <w:t>現在、</w:t>
      </w:r>
      <w:r w:rsidR="00A1663A" w:rsidRPr="00630744">
        <w:rPr>
          <w:rFonts w:ascii="ＭＳ Ｐゴシック" w:eastAsia="ＭＳ Ｐゴシック" w:hAnsi="ＭＳ Ｐゴシック" w:hint="eastAsia"/>
        </w:rPr>
        <w:t>タバコを吸</w:t>
      </w:r>
      <w:r w:rsidR="003B1940" w:rsidRPr="00630744">
        <w:rPr>
          <w:rFonts w:ascii="ＭＳ Ｐゴシック" w:eastAsia="ＭＳ Ｐゴシック" w:hAnsi="ＭＳ Ｐゴシック" w:hint="eastAsia"/>
        </w:rPr>
        <w:t>っ</w:t>
      </w:r>
      <w:r w:rsidR="00E8087E" w:rsidRPr="00630744">
        <w:rPr>
          <w:rFonts w:ascii="ＭＳ Ｐゴシック" w:eastAsia="ＭＳ Ｐゴシック" w:hAnsi="ＭＳ Ｐゴシック" w:hint="eastAsia"/>
        </w:rPr>
        <w:t>て</w:t>
      </w:r>
      <w:r w:rsidR="003B1940" w:rsidRPr="00630744">
        <w:rPr>
          <w:rFonts w:ascii="ＭＳ Ｐゴシック" w:eastAsia="ＭＳ Ｐゴシック" w:hAnsi="ＭＳ Ｐゴシック" w:hint="eastAsia"/>
        </w:rPr>
        <w:t>い</w:t>
      </w:r>
      <w:r w:rsidR="002D3A55" w:rsidRPr="00630744">
        <w:rPr>
          <w:rFonts w:ascii="ＭＳ Ｐゴシック" w:eastAsia="ＭＳ Ｐゴシック" w:hAnsi="ＭＳ Ｐゴシック" w:hint="eastAsia"/>
        </w:rPr>
        <w:t>ますか。</w:t>
      </w:r>
      <w:r w:rsidR="004C0FFA" w:rsidRPr="00630744">
        <w:rPr>
          <w:rFonts w:ascii="ＭＳ Ｐゴシック" w:eastAsia="ＭＳ Ｐゴシック" w:hAnsi="ＭＳ Ｐゴシック"/>
        </w:rPr>
        <w:t xml:space="preserve"> </w:t>
      </w:r>
      <w:r w:rsidR="003B27C4" w:rsidRPr="00630744">
        <w:rPr>
          <w:rFonts w:ascii="ＭＳ Ｐゴシック" w:eastAsia="ＭＳ Ｐゴシック" w:hAnsi="ＭＳ Ｐゴシック" w:hint="eastAsia"/>
        </w:rPr>
        <w:t>（直近の30日間についてお答えください）</w:t>
      </w:r>
      <w:commentRangeEnd w:id="0"/>
      <w:r w:rsidR="008032DD" w:rsidRPr="00630744">
        <w:rPr>
          <w:rStyle w:val="aa"/>
        </w:rPr>
        <w:commentReference w:id="0"/>
      </w:r>
    </w:p>
    <w:p w14:paraId="5791B177" w14:textId="77777777" w:rsidR="00A1663A" w:rsidRPr="00630744" w:rsidRDefault="00A1663A" w:rsidP="009F3940">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 xml:space="preserve">1.　　</w:t>
      </w:r>
      <w:r w:rsidR="004C0FFA" w:rsidRPr="00630744">
        <w:rPr>
          <w:rFonts w:ascii="ＭＳ Ｐゴシック" w:eastAsia="ＭＳ Ｐゴシック" w:hAnsi="ＭＳ Ｐゴシック" w:hint="eastAsia"/>
        </w:rPr>
        <w:t>ほとんど</w:t>
      </w:r>
      <w:r w:rsidRPr="00630744">
        <w:rPr>
          <w:rFonts w:ascii="ＭＳ Ｐゴシック" w:eastAsia="ＭＳ Ｐゴシック" w:hAnsi="ＭＳ Ｐゴシック" w:hint="eastAsia"/>
        </w:rPr>
        <w:t>毎日吸っている</w:t>
      </w:r>
    </w:p>
    <w:p w14:paraId="0B52007E" w14:textId="77777777" w:rsidR="00A1663A" w:rsidRPr="00630744" w:rsidRDefault="00A1663A" w:rsidP="009F3940">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2.</w:t>
      </w:r>
      <w:r w:rsidR="004C0FFA" w:rsidRPr="00630744">
        <w:rPr>
          <w:rFonts w:ascii="ＭＳ Ｐゴシック" w:eastAsia="ＭＳ Ｐゴシック" w:hAnsi="ＭＳ Ｐゴシック" w:hint="eastAsia"/>
        </w:rPr>
        <w:t xml:space="preserve">　　時々吸っている</w:t>
      </w:r>
    </w:p>
    <w:p w14:paraId="15F5288F" w14:textId="1574D352" w:rsidR="00A1663A" w:rsidRPr="00630744" w:rsidRDefault="00A1663A" w:rsidP="008032DD">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3.　　以前は吸っていたが</w:t>
      </w:r>
      <w:r w:rsidR="000A1EAE" w:rsidRPr="00630744">
        <w:rPr>
          <w:rFonts w:ascii="ＭＳ Ｐゴシック" w:eastAsia="ＭＳ Ｐゴシック" w:hAnsi="ＭＳ Ｐゴシック" w:hint="eastAsia"/>
        </w:rPr>
        <w:t>今は</w:t>
      </w:r>
      <w:r w:rsidRPr="00630744">
        <w:rPr>
          <w:rFonts w:ascii="ＭＳ Ｐゴシック" w:eastAsia="ＭＳ Ｐゴシック" w:hAnsi="ＭＳ Ｐゴシック" w:hint="eastAsia"/>
        </w:rPr>
        <w:t>吸っていない</w:t>
      </w:r>
      <w:r w:rsidR="004C0FFA" w:rsidRPr="00630744">
        <w:rPr>
          <w:rFonts w:ascii="ＭＳ Ｐゴシック" w:eastAsia="ＭＳ Ｐゴシック" w:hAnsi="ＭＳ Ｐゴシック" w:hint="eastAsia"/>
        </w:rPr>
        <w:t>（止めた）</w:t>
      </w:r>
    </w:p>
    <w:p w14:paraId="7921B3E9" w14:textId="77777777" w:rsidR="00B16277" w:rsidRPr="00630744" w:rsidRDefault="00B16277" w:rsidP="003B1940">
      <w:pPr>
        <w:rPr>
          <w:rFonts w:ascii="ＭＳ Ｐゴシック" w:eastAsia="ＭＳ Ｐゴシック" w:hAnsi="ＭＳ Ｐゴシック"/>
        </w:rPr>
      </w:pPr>
    </w:p>
    <w:p w14:paraId="1CFFFA2B" w14:textId="13CF2046" w:rsidR="009F3940" w:rsidRPr="00630744" w:rsidRDefault="009F3940" w:rsidP="009F39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8</w:t>
      </w:r>
      <w:r w:rsidRPr="00630744">
        <w:rPr>
          <w:rFonts w:ascii="ＭＳ Ｐゴシック" w:eastAsia="ＭＳ Ｐゴシック" w:hAnsi="ＭＳ Ｐゴシック" w:hint="eastAsia"/>
        </w:rPr>
        <w:t>)あなたの世帯の昨年の年収（税込み）はおおよそどのくらいですか。当てはまる番号を１つ選んでください。＊世帯年収とは、あなたの世帯全体で、</w:t>
      </w:r>
      <w:r w:rsidR="00733D6D" w:rsidRPr="00630744">
        <w:rPr>
          <w:rFonts w:ascii="ＭＳ Ｐゴシック" w:eastAsia="ＭＳ Ｐゴシック" w:hAnsi="ＭＳ Ｐゴシック" w:hint="eastAsia"/>
        </w:rPr>
        <w:t>2018年（</w:t>
      </w:r>
      <w:r w:rsidRPr="00630744">
        <w:rPr>
          <w:rFonts w:ascii="ＭＳ Ｐゴシック" w:eastAsia="ＭＳ Ｐゴシック" w:hAnsi="ＭＳ Ｐゴシック" w:hint="eastAsia"/>
        </w:rPr>
        <w:t>平成</w:t>
      </w:r>
      <w:r w:rsidR="00733D6D" w:rsidRPr="00630744">
        <w:rPr>
          <w:rFonts w:ascii="ＭＳ Ｐゴシック" w:eastAsia="ＭＳ Ｐゴシック" w:hAnsi="ＭＳ Ｐゴシック" w:hint="eastAsia"/>
        </w:rPr>
        <w:t>30</w:t>
      </w:r>
      <w:r w:rsidRPr="00630744">
        <w:rPr>
          <w:rFonts w:ascii="ＭＳ Ｐゴシック" w:eastAsia="ＭＳ Ｐゴシック" w:hAnsi="ＭＳ Ｐゴシック" w:hint="eastAsia"/>
        </w:rPr>
        <w:t>年</w:t>
      </w:r>
      <w:r w:rsidR="00733D6D" w:rsidRPr="00630744">
        <w:rPr>
          <w:rFonts w:ascii="ＭＳ Ｐゴシック" w:eastAsia="ＭＳ Ｐゴシック" w:hAnsi="ＭＳ Ｐゴシック" w:hint="eastAsia"/>
        </w:rPr>
        <w:t>）</w:t>
      </w:r>
      <w:r w:rsidRPr="00630744">
        <w:rPr>
          <w:rFonts w:ascii="ＭＳ Ｐゴシック" w:eastAsia="ＭＳ Ｐゴシック" w:hAnsi="ＭＳ Ｐゴシック" w:hint="eastAsia"/>
        </w:rPr>
        <w:t>の1年間に得た収入の合計金額です（働いて得た収入とその他の収入[親からの仕送り、家賃等の財産収入、子供手当てなど]を含む）。</w:t>
      </w:r>
    </w:p>
    <w:p w14:paraId="232CF54D"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世帯の収入はない</w:t>
      </w:r>
    </w:p>
    <w:p w14:paraId="0ECB4EDC"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50万円未満</w:t>
      </w:r>
    </w:p>
    <w:p w14:paraId="289D1721"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50万円以上100万円未満</w:t>
      </w:r>
    </w:p>
    <w:p w14:paraId="2D8D1239"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00万円以上200万円未満</w:t>
      </w:r>
    </w:p>
    <w:p w14:paraId="1800E841"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200万円以上300万円未満</w:t>
      </w:r>
    </w:p>
    <w:p w14:paraId="75DACD64"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300万円以上400万円未満</w:t>
      </w:r>
    </w:p>
    <w:p w14:paraId="660675FA"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400万円以上500万円未満</w:t>
      </w:r>
    </w:p>
    <w:p w14:paraId="20E8F361"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500万円以上600万円未満</w:t>
      </w:r>
    </w:p>
    <w:p w14:paraId="23CD97DF"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600万円以上700万円未満</w:t>
      </w:r>
    </w:p>
    <w:p w14:paraId="2148125E"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700万円以上800万円未満</w:t>
      </w:r>
    </w:p>
    <w:p w14:paraId="64F55725"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800万円以上900万円未満</w:t>
      </w:r>
    </w:p>
    <w:p w14:paraId="331D0CB8"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900万円以上1,000万円未満</w:t>
      </w:r>
    </w:p>
    <w:p w14:paraId="7C7DC65B"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000万円以上1,200万円未満</w:t>
      </w:r>
    </w:p>
    <w:p w14:paraId="002F9742"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200万円以上1,400万円未満</w:t>
      </w:r>
    </w:p>
    <w:p w14:paraId="3CCA7EBE"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400万円以上1,600万円未満</w:t>
      </w:r>
    </w:p>
    <w:p w14:paraId="3F6D089B"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600万円以上1,800万円未満</w:t>
      </w:r>
    </w:p>
    <w:p w14:paraId="54EFF268"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800万円以上2,000万円未満</w:t>
      </w:r>
    </w:p>
    <w:p w14:paraId="1433604B"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2,000万円以上</w:t>
      </w:r>
    </w:p>
    <w:p w14:paraId="1201CEED"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答えたくない</w:t>
      </w:r>
    </w:p>
    <w:p w14:paraId="6A6C1DFB" w14:textId="77777777" w:rsidR="009F3940" w:rsidRPr="00630744" w:rsidRDefault="009F3940" w:rsidP="00057D60">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分からない</w:t>
      </w:r>
    </w:p>
    <w:p w14:paraId="50C715C0" w14:textId="77777777" w:rsidR="009F3940" w:rsidRPr="00630744" w:rsidRDefault="009F3940" w:rsidP="009F3940">
      <w:pPr>
        <w:ind w:left="427" w:hanging="427"/>
        <w:rPr>
          <w:rFonts w:ascii="ＭＳ Ｐゴシック" w:eastAsia="ＭＳ Ｐゴシック" w:hAnsi="ＭＳ Ｐゴシック"/>
        </w:rPr>
      </w:pPr>
    </w:p>
    <w:p w14:paraId="009A525A" w14:textId="77777777" w:rsidR="0092376B" w:rsidRPr="00630744" w:rsidRDefault="0092376B" w:rsidP="0092376B">
      <w:pPr>
        <w:pStyle w:val="a9"/>
        <w:ind w:leftChars="-202" w:left="0" w:hangingChars="202" w:hanging="424"/>
        <w:rPr>
          <w:rFonts w:ascii="ＭＳ Ｐゴシック" w:eastAsia="ＭＳ Ｐゴシック" w:hAnsi="ＭＳ Ｐゴシック"/>
        </w:rPr>
      </w:pPr>
    </w:p>
    <w:p w14:paraId="3B55F3E1" w14:textId="00310EA8" w:rsidR="0092376B" w:rsidRPr="00630744" w:rsidRDefault="0092376B" w:rsidP="008E1A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9</w:t>
      </w:r>
      <w:r w:rsidRPr="00630744">
        <w:rPr>
          <w:rFonts w:ascii="ＭＳ Ｐゴシック" w:eastAsia="ＭＳ Ｐゴシック" w:hAnsi="ＭＳ Ｐゴシック" w:hint="eastAsia"/>
        </w:rPr>
        <w:t>） 最近10年</w:t>
      </w:r>
      <w:r w:rsidR="00E8102E" w:rsidRPr="00630744">
        <w:rPr>
          <w:rFonts w:ascii="ＭＳ Ｐゴシック" w:eastAsia="ＭＳ Ｐゴシック" w:hAnsi="ＭＳ Ｐゴシック" w:hint="eastAsia"/>
        </w:rPr>
        <w:t>以内</w:t>
      </w:r>
      <w:r w:rsidRPr="00630744">
        <w:rPr>
          <w:rFonts w:ascii="ＭＳ Ｐゴシック" w:eastAsia="ＭＳ Ｐゴシック" w:hAnsi="ＭＳ Ｐゴシック" w:hint="eastAsia"/>
        </w:rPr>
        <w:t>に</w:t>
      </w:r>
      <w:r w:rsidR="00E8102E" w:rsidRPr="00630744">
        <w:rPr>
          <w:rFonts w:ascii="ＭＳ Ｐゴシック" w:eastAsia="ＭＳ Ｐゴシック" w:hAnsi="ＭＳ Ｐゴシック" w:hint="eastAsia"/>
        </w:rPr>
        <w:t>新しく</w:t>
      </w:r>
      <w:r w:rsidRPr="00630744">
        <w:rPr>
          <w:rFonts w:ascii="ＭＳ Ｐゴシック" w:eastAsia="ＭＳ Ｐゴシック" w:hAnsi="ＭＳ Ｐゴシック" w:hint="eastAsia"/>
        </w:rPr>
        <w:t>売られるようになった商品として“電子タバコ”というものがあります。“電子タバコ”には次のど</w:t>
      </w:r>
      <w:r w:rsidR="00691BF8" w:rsidRPr="00630744">
        <w:rPr>
          <w:rFonts w:ascii="ＭＳ Ｐゴシック" w:eastAsia="ＭＳ Ｐゴシック" w:hAnsi="ＭＳ Ｐゴシック" w:hint="eastAsia"/>
        </w:rPr>
        <w:t>の商品</w:t>
      </w:r>
      <w:r w:rsidR="002D3A55" w:rsidRPr="00630744">
        <w:rPr>
          <w:rFonts w:ascii="ＭＳ Ｐゴシック" w:eastAsia="ＭＳ Ｐゴシック" w:hAnsi="ＭＳ Ｐゴシック" w:hint="eastAsia"/>
        </w:rPr>
        <w:t>が該当すると思いますか。</w:t>
      </w:r>
      <w:r w:rsidRPr="00630744">
        <w:rPr>
          <w:rFonts w:ascii="ＭＳ Ｐゴシック" w:eastAsia="ＭＳ Ｐゴシック" w:hAnsi="ＭＳ Ｐゴシック" w:hint="eastAsia"/>
        </w:rPr>
        <w:t>全て選んでください。（いくつでも）</w:t>
      </w:r>
      <w:r w:rsidR="00CA5438" w:rsidRPr="00630744">
        <w:rPr>
          <w:rFonts w:hint="eastAsia"/>
        </w:rPr>
        <w:t>※［画像を拡大］をクリックしていただくと拡大してご覧いただけます。</w:t>
      </w:r>
    </w:p>
    <w:p w14:paraId="3090C69F" w14:textId="77777777" w:rsidR="00EE4CE0" w:rsidRPr="00630744" w:rsidRDefault="00EE4CE0" w:rsidP="008E1A40">
      <w:pPr>
        <w:ind w:left="427" w:hanging="427"/>
        <w:rPr>
          <w:rFonts w:ascii="ＭＳ Ｐゴシック" w:eastAsia="ＭＳ Ｐゴシック" w:hAnsi="ＭＳ Ｐゴシック"/>
        </w:rPr>
      </w:pPr>
    </w:p>
    <w:p w14:paraId="6B79C685" w14:textId="2635F36E" w:rsidR="00A30A02" w:rsidRPr="00630744" w:rsidRDefault="00E8102E"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Blu</w:t>
      </w:r>
      <w:r w:rsidR="00EE4D72" w:rsidRPr="00630744">
        <w:rPr>
          <w:rFonts w:ascii="ＭＳ Ｐゴシック" w:eastAsia="ＭＳ Ｐゴシック" w:hAnsi="ＭＳ Ｐゴシック" w:hint="eastAsia"/>
        </w:rPr>
        <w:t>（ブル）</w:t>
      </w:r>
    </w:p>
    <w:p w14:paraId="39C1C212" w14:textId="77777777" w:rsidR="00A30A02" w:rsidRPr="00630744" w:rsidRDefault="00A30A02" w:rsidP="00A30A02">
      <w:pPr>
        <w:pStyle w:val="a9"/>
        <w:ind w:leftChars="0" w:left="1260"/>
        <w:rPr>
          <w:rFonts w:ascii="ＭＳ Ｐゴシック" w:eastAsia="ＭＳ Ｐゴシック" w:hAnsi="ＭＳ Ｐゴシック"/>
        </w:rPr>
      </w:pPr>
      <w:r w:rsidRPr="00630744">
        <w:rPr>
          <w:noProof/>
        </w:rPr>
        <w:drawing>
          <wp:inline distT="0" distB="0" distL="0" distR="0" wp14:anchorId="100668B6" wp14:editId="60EBC4D0">
            <wp:extent cx="705394" cy="1234440"/>
            <wp:effectExtent l="0" t="0" r="0" b="0"/>
            <wp:docPr id="8" name="図 8" descr="https://www.blu.com/on/demandware.static/-/Sites-Blu-JP-Library/default/dw5ffb8f30/images/banner/strongmenth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lu.com/on/demandware.static/-/Sites-Blu-JP-Library/default/dw5ffb8f30/images/banner/strongmenthol.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707" cy="1266488"/>
                    </a:xfrm>
                    <a:prstGeom prst="rect">
                      <a:avLst/>
                    </a:prstGeom>
                    <a:noFill/>
                    <a:ln>
                      <a:noFill/>
                    </a:ln>
                  </pic:spPr>
                </pic:pic>
              </a:graphicData>
            </a:graphic>
          </wp:inline>
        </w:drawing>
      </w:r>
    </w:p>
    <w:p w14:paraId="593EF9CA" w14:textId="0A06CB33" w:rsidR="00E8102E" w:rsidRPr="00630744" w:rsidRDefault="00E8102E"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J</w:t>
      </w:r>
      <w:r w:rsidR="00EE4D72" w:rsidRPr="00630744">
        <w:rPr>
          <w:rFonts w:ascii="ＭＳ Ｐゴシック" w:eastAsia="ＭＳ Ｐゴシック" w:hAnsi="ＭＳ Ｐゴシック" w:hint="eastAsia"/>
        </w:rPr>
        <w:t>UUL（ジュール）</w:t>
      </w:r>
    </w:p>
    <w:p w14:paraId="60019EA3" w14:textId="77777777" w:rsidR="00A30A02" w:rsidRPr="00630744" w:rsidRDefault="00A30A02" w:rsidP="00A30A02">
      <w:pPr>
        <w:pStyle w:val="a9"/>
        <w:ind w:leftChars="0" w:left="1260"/>
        <w:rPr>
          <w:rFonts w:ascii="ＭＳ Ｐゴシック" w:eastAsia="ＭＳ Ｐゴシック" w:hAnsi="ＭＳ Ｐゴシック"/>
        </w:rPr>
      </w:pPr>
      <w:r w:rsidRPr="00630744">
        <w:rPr>
          <w:noProof/>
        </w:rPr>
        <w:drawing>
          <wp:inline distT="0" distB="0" distL="0" distR="0" wp14:anchorId="4FEA5054" wp14:editId="6B188E84">
            <wp:extent cx="1508760" cy="1130914"/>
            <wp:effectExtent l="0" t="0" r="0" b="0"/>
            <wp:docPr id="12" name="図 12" descr="JUULpodããã³ãå³ã4podå¥ãã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UULpodããã³ãå³ã4podå¥ãã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9017" cy="1153593"/>
                    </a:xfrm>
                    <a:prstGeom prst="rect">
                      <a:avLst/>
                    </a:prstGeom>
                    <a:noFill/>
                    <a:ln>
                      <a:noFill/>
                    </a:ln>
                  </pic:spPr>
                </pic:pic>
              </a:graphicData>
            </a:graphic>
          </wp:inline>
        </w:drawing>
      </w:r>
    </w:p>
    <w:p w14:paraId="392FAE67" w14:textId="77777777" w:rsidR="0092376B" w:rsidRPr="00630744" w:rsidRDefault="0092376B"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Ploom TECH（プルームテック）</w:t>
      </w:r>
    </w:p>
    <w:p w14:paraId="7542816D" w14:textId="77777777" w:rsidR="00A30A02" w:rsidRPr="00630744" w:rsidRDefault="00A30A02" w:rsidP="00A30A02">
      <w:pPr>
        <w:pStyle w:val="a9"/>
        <w:ind w:leftChars="0" w:left="1260"/>
        <w:rPr>
          <w:rFonts w:ascii="ＭＳ Ｐゴシック" w:eastAsia="ＭＳ Ｐゴシック" w:hAnsi="ＭＳ Ｐゴシック"/>
        </w:rPr>
      </w:pPr>
      <w:r w:rsidRPr="00630744">
        <w:rPr>
          <w:rFonts w:ascii="ＭＳ Ｐゴシック" w:eastAsia="ＭＳ Ｐゴシック" w:hAnsi="ＭＳ Ｐゴシック"/>
          <w:noProof/>
        </w:rPr>
        <w:drawing>
          <wp:inline distT="0" distB="0" distL="0" distR="0" wp14:anchorId="1049EB93" wp14:editId="7EDF20C5">
            <wp:extent cx="2278903" cy="828756"/>
            <wp:effectExtent l="0" t="0" r="7620" b="0"/>
            <wp:docPr id="18" name="Picture 1">
              <a:extLst xmlns:a="http://schemas.openxmlformats.org/drawingml/2006/main">
                <a:ext uri="{FF2B5EF4-FFF2-40B4-BE49-F238E27FC236}">
                  <a16:creationId xmlns:a16="http://schemas.microsoft.com/office/drawing/2014/main" id="{D5B95548-E58E-49FB-8EA6-EE431171CC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a:extLst>
                        <a:ext uri="{FF2B5EF4-FFF2-40B4-BE49-F238E27FC236}">
                          <a16:creationId xmlns:a16="http://schemas.microsoft.com/office/drawing/2014/main" id="{D5B95548-E58E-49FB-8EA6-EE431171CCE1}"/>
                        </a:ext>
                      </a:extLst>
                    </pic:cNvPr>
                    <pic:cNvPicPr>
                      <a:picLocks noChangeAspect="1" noChangeArrowheads="1"/>
                    </pic:cNvPicPr>
                  </pic:nvPicPr>
                  <pic:blipFill>
                    <a:blip r:embed="rId13" cstate="print"/>
                    <a:srcRect/>
                    <a:stretch>
                      <a:fillRect/>
                    </a:stretch>
                  </pic:blipFill>
                  <pic:spPr bwMode="auto">
                    <a:xfrm>
                      <a:off x="0" y="0"/>
                      <a:ext cx="2278903" cy="828756"/>
                    </a:xfrm>
                    <a:prstGeom prst="rect">
                      <a:avLst/>
                    </a:prstGeom>
                    <a:noFill/>
                    <a:ln w="1">
                      <a:noFill/>
                      <a:miter lim="800000"/>
                      <a:headEnd/>
                      <a:tailEnd type="none" w="med" len="med"/>
                    </a:ln>
                    <a:effectLst/>
                  </pic:spPr>
                </pic:pic>
              </a:graphicData>
            </a:graphic>
          </wp:inline>
        </w:drawing>
      </w:r>
    </w:p>
    <w:p w14:paraId="136C34E7" w14:textId="77777777" w:rsidR="0092376B" w:rsidRPr="00630744" w:rsidRDefault="0092376B"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IQOS（アイコス）</w:t>
      </w:r>
    </w:p>
    <w:p w14:paraId="39363099" w14:textId="77777777" w:rsidR="00A30A02" w:rsidRPr="00630744" w:rsidRDefault="00A30A02" w:rsidP="00A30A02">
      <w:pPr>
        <w:pStyle w:val="a9"/>
        <w:ind w:leftChars="0" w:left="1260"/>
        <w:rPr>
          <w:rFonts w:ascii="ＭＳ Ｐゴシック" w:eastAsia="ＭＳ Ｐゴシック" w:hAnsi="ＭＳ Ｐゴシック"/>
        </w:rPr>
      </w:pPr>
      <w:r w:rsidRPr="00630744">
        <w:rPr>
          <w:rFonts w:ascii="ＭＳ Ｐゴシック" w:eastAsia="ＭＳ Ｐゴシック" w:hAnsi="ＭＳ Ｐゴシック"/>
          <w:noProof/>
        </w:rPr>
        <w:drawing>
          <wp:inline distT="0" distB="0" distL="0" distR="0" wp14:anchorId="28203C4A" wp14:editId="77B5B0BB">
            <wp:extent cx="1569720" cy="762084"/>
            <wp:effectExtent l="0" t="0" r="0" b="0"/>
            <wp:docPr id="17" name="Picture 3">
              <a:extLst xmlns:a="http://schemas.openxmlformats.org/drawingml/2006/main">
                <a:ext uri="{FF2B5EF4-FFF2-40B4-BE49-F238E27FC236}">
                  <a16:creationId xmlns:a16="http://schemas.microsoft.com/office/drawing/2014/main" id="{A4464C8D-06E7-4266-B9BE-2E1C0DE324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extLst>
                        <a:ext uri="{FF2B5EF4-FFF2-40B4-BE49-F238E27FC236}">
                          <a16:creationId xmlns:a16="http://schemas.microsoft.com/office/drawing/2014/main" id="{A4464C8D-06E7-4266-B9BE-2E1C0DE3243E}"/>
                        </a:ext>
                      </a:extLst>
                    </pic:cNvPr>
                    <pic:cNvPicPr>
                      <a:picLocks noChangeAspect="1" noChangeArrowheads="1"/>
                    </pic:cNvPicPr>
                  </pic:nvPicPr>
                  <pic:blipFill>
                    <a:blip r:embed="rId14" cstate="print"/>
                    <a:srcRect/>
                    <a:stretch>
                      <a:fillRect/>
                    </a:stretch>
                  </pic:blipFill>
                  <pic:spPr bwMode="auto">
                    <a:xfrm>
                      <a:off x="0" y="0"/>
                      <a:ext cx="1591220" cy="772522"/>
                    </a:xfrm>
                    <a:prstGeom prst="rect">
                      <a:avLst/>
                    </a:prstGeom>
                    <a:noFill/>
                    <a:ln w="1">
                      <a:noFill/>
                      <a:miter lim="800000"/>
                      <a:headEnd/>
                      <a:tailEnd type="none" w="med" len="med"/>
                    </a:ln>
                    <a:effectLst/>
                  </pic:spPr>
                </pic:pic>
              </a:graphicData>
            </a:graphic>
          </wp:inline>
        </w:drawing>
      </w:r>
    </w:p>
    <w:p w14:paraId="6EF33DA3" w14:textId="77777777" w:rsidR="00E8102E" w:rsidRPr="00630744" w:rsidRDefault="0092376B"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glo（グロー）</w:t>
      </w:r>
    </w:p>
    <w:p w14:paraId="0490912D" w14:textId="77777777" w:rsidR="00B948AF" w:rsidRPr="00630744" w:rsidRDefault="00A30A02" w:rsidP="00B948AF">
      <w:pPr>
        <w:pStyle w:val="a9"/>
        <w:ind w:leftChars="0" w:left="1260"/>
        <w:rPr>
          <w:rFonts w:ascii="ＭＳ Ｐゴシック" w:eastAsia="ＭＳ Ｐゴシック" w:hAnsi="ＭＳ Ｐゴシック"/>
        </w:rPr>
      </w:pPr>
      <w:r w:rsidRPr="00630744">
        <w:rPr>
          <w:rFonts w:ascii="ＭＳ Ｐゴシック" w:eastAsia="ＭＳ Ｐゴシック" w:hAnsi="ＭＳ Ｐゴシック"/>
          <w:noProof/>
        </w:rPr>
        <w:lastRenderedPageBreak/>
        <w:drawing>
          <wp:inline distT="0" distB="0" distL="0" distR="0" wp14:anchorId="50F91283" wp14:editId="7E48099F">
            <wp:extent cx="797829" cy="1230640"/>
            <wp:effectExtent l="0" t="0" r="2540" b="7620"/>
            <wp:docPr id="19" name="Picture 7">
              <a:extLst xmlns:a="http://schemas.openxmlformats.org/drawingml/2006/main">
                <a:ext uri="{FF2B5EF4-FFF2-40B4-BE49-F238E27FC236}">
                  <a16:creationId xmlns:a16="http://schemas.microsoft.com/office/drawing/2014/main" id="{5D0400A2-B928-47FA-8E19-4CA3D51D94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0400A2-B928-47FA-8E19-4CA3D51D944A}"/>
                        </a:ext>
                      </a:extLst>
                    </pic:cNvPr>
                    <pic:cNvPicPr>
                      <a:picLocks noChangeAspect="1" noChangeArrowheads="1"/>
                    </pic:cNvPicPr>
                  </pic:nvPicPr>
                  <pic:blipFill>
                    <a:blip r:embed="rId15" cstate="print"/>
                    <a:srcRect/>
                    <a:stretch>
                      <a:fillRect/>
                    </a:stretch>
                  </pic:blipFill>
                  <pic:spPr bwMode="auto">
                    <a:xfrm>
                      <a:off x="0" y="0"/>
                      <a:ext cx="797829" cy="1230640"/>
                    </a:xfrm>
                    <a:prstGeom prst="rect">
                      <a:avLst/>
                    </a:prstGeom>
                    <a:noFill/>
                    <a:ln w="1">
                      <a:noFill/>
                      <a:miter lim="800000"/>
                      <a:headEnd/>
                      <a:tailEnd type="none" w="med" len="med"/>
                    </a:ln>
                    <a:effectLst/>
                  </pic:spPr>
                </pic:pic>
              </a:graphicData>
            </a:graphic>
          </wp:inline>
        </w:drawing>
      </w:r>
    </w:p>
    <w:p w14:paraId="391E21AC" w14:textId="77777777" w:rsidR="00E8102E" w:rsidRPr="00630744" w:rsidRDefault="00E8102E" w:rsidP="00057D60">
      <w:pPr>
        <w:pStyle w:val="a9"/>
        <w:numPr>
          <w:ilvl w:val="0"/>
          <w:numId w:val="59"/>
        </w:numPr>
        <w:ind w:leftChars="0"/>
        <w:rPr>
          <w:rFonts w:ascii="ＭＳ Ｐゴシック" w:eastAsia="ＭＳ Ｐゴシック" w:hAnsi="ＭＳ Ｐゴシック"/>
        </w:rPr>
      </w:pPr>
      <w:proofErr w:type="spellStart"/>
      <w:r w:rsidRPr="00630744">
        <w:rPr>
          <w:rFonts w:ascii="ＭＳ Ｐゴシック" w:eastAsia="ＭＳ Ｐゴシック" w:hAnsi="ＭＳ Ｐゴシック" w:hint="eastAsia"/>
        </w:rPr>
        <w:t>Vitabon</w:t>
      </w:r>
      <w:proofErr w:type="spellEnd"/>
      <w:r w:rsidRPr="00630744">
        <w:rPr>
          <w:rFonts w:ascii="ＭＳ Ｐゴシック" w:eastAsia="ＭＳ Ｐゴシック" w:hAnsi="ＭＳ Ｐゴシック" w:hint="eastAsia"/>
        </w:rPr>
        <w:t>（ビタボン）</w:t>
      </w:r>
      <w:r w:rsidRPr="00630744">
        <w:rPr>
          <w:rFonts w:ascii="ＭＳ Ｐゴシック" w:eastAsia="ＭＳ Ｐゴシック" w:hAnsi="ＭＳ Ｐゴシック"/>
        </w:rPr>
        <w:t xml:space="preserve"> </w:t>
      </w:r>
    </w:p>
    <w:p w14:paraId="53FE9169" w14:textId="77777777" w:rsidR="00B948AF" w:rsidRPr="00630744" w:rsidRDefault="00B948AF" w:rsidP="00B948AF">
      <w:pPr>
        <w:pStyle w:val="a9"/>
        <w:ind w:leftChars="0" w:left="1260"/>
        <w:rPr>
          <w:noProof/>
        </w:rPr>
      </w:pPr>
    </w:p>
    <w:p w14:paraId="681D3F63" w14:textId="77777777" w:rsidR="00B948AF" w:rsidRPr="00630744" w:rsidRDefault="00B948AF" w:rsidP="00B948AF">
      <w:pPr>
        <w:pStyle w:val="a9"/>
        <w:ind w:leftChars="0" w:left="1260"/>
        <w:rPr>
          <w:rFonts w:ascii="ＭＳ Ｐゴシック" w:eastAsia="ＭＳ Ｐゴシック" w:hAnsi="ＭＳ Ｐゴシック"/>
        </w:rPr>
      </w:pPr>
      <w:r w:rsidRPr="00630744">
        <w:rPr>
          <w:noProof/>
        </w:rPr>
        <w:drawing>
          <wp:inline distT="0" distB="0" distL="0" distR="0" wp14:anchorId="3B42FC0B" wp14:editId="13CC11D5">
            <wp:extent cx="1455549" cy="1097280"/>
            <wp:effectExtent l="0" t="0" r="0" b="0"/>
            <wp:docPr id="29" name="図 29" descr="ãã¿ãã³ ãã¼ã·ãã¯ã©ã¤ã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ãã¿ãã³ ãã¼ã·ãã¯ã©ã¤ã³"/>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48213"/>
                    <a:stretch/>
                  </pic:blipFill>
                  <pic:spPr bwMode="auto">
                    <a:xfrm>
                      <a:off x="0" y="0"/>
                      <a:ext cx="1460987" cy="1101380"/>
                    </a:xfrm>
                    <a:prstGeom prst="rect">
                      <a:avLst/>
                    </a:prstGeom>
                    <a:noFill/>
                    <a:ln>
                      <a:noFill/>
                    </a:ln>
                    <a:extLst>
                      <a:ext uri="{53640926-AAD7-44D8-BBD7-CCE9431645EC}">
                        <a14:shadowObscured xmlns:a14="http://schemas.microsoft.com/office/drawing/2010/main"/>
                      </a:ext>
                    </a:extLst>
                  </pic:spPr>
                </pic:pic>
              </a:graphicData>
            </a:graphic>
          </wp:inline>
        </w:drawing>
      </w:r>
    </w:p>
    <w:p w14:paraId="4515956D" w14:textId="77777777" w:rsidR="00B948AF" w:rsidRPr="00630744" w:rsidRDefault="00B948AF"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VITACIG（ビタシグ）</w:t>
      </w:r>
    </w:p>
    <w:p w14:paraId="681255FB" w14:textId="77777777" w:rsidR="00B948AF" w:rsidRPr="00630744" w:rsidRDefault="00B948AF" w:rsidP="00B948AF">
      <w:pPr>
        <w:pStyle w:val="a9"/>
        <w:ind w:leftChars="0" w:left="1260"/>
        <w:rPr>
          <w:rFonts w:ascii="ＭＳ Ｐゴシック" w:eastAsia="ＭＳ Ｐゴシック" w:hAnsi="ＭＳ Ｐゴシック"/>
        </w:rPr>
      </w:pPr>
      <w:r w:rsidRPr="00630744">
        <w:rPr>
          <w:noProof/>
        </w:rPr>
        <w:drawing>
          <wp:inline distT="0" distB="0" distL="0" distR="0" wp14:anchorId="16D4D812" wp14:editId="7E71ED26">
            <wp:extent cx="1607425" cy="1112520"/>
            <wp:effectExtent l="0" t="0" r="0" b="0"/>
            <wp:docPr id="27" name="図 27" descr="https://image.rakuten.co.jp/djsstore/cabinet/imgrc00673385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rakuten.co.jp/djsstore/cabinet/imgrc0067338546.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22921"/>
                    <a:stretch/>
                  </pic:blipFill>
                  <pic:spPr bwMode="auto">
                    <a:xfrm>
                      <a:off x="0" y="0"/>
                      <a:ext cx="1624670" cy="1124456"/>
                    </a:xfrm>
                    <a:prstGeom prst="rect">
                      <a:avLst/>
                    </a:prstGeom>
                    <a:noFill/>
                    <a:ln>
                      <a:noFill/>
                    </a:ln>
                    <a:extLst>
                      <a:ext uri="{53640926-AAD7-44D8-BBD7-CCE9431645EC}">
                        <a14:shadowObscured xmlns:a14="http://schemas.microsoft.com/office/drawing/2010/main"/>
                      </a:ext>
                    </a:extLst>
                  </pic:spPr>
                </pic:pic>
              </a:graphicData>
            </a:graphic>
          </wp:inline>
        </w:drawing>
      </w:r>
    </w:p>
    <w:p w14:paraId="227960CB" w14:textId="77777777" w:rsidR="00B948AF" w:rsidRPr="00630744" w:rsidRDefault="00B948AF"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Flevo （フレーボ）</w:t>
      </w:r>
    </w:p>
    <w:p w14:paraId="258300B9" w14:textId="77777777" w:rsidR="00B948AF" w:rsidRPr="00630744" w:rsidRDefault="00B948AF" w:rsidP="00B948AF">
      <w:pPr>
        <w:pStyle w:val="a9"/>
        <w:ind w:leftChars="0" w:left="1260"/>
        <w:rPr>
          <w:rFonts w:ascii="ＭＳ Ｐゴシック" w:eastAsia="ＭＳ Ｐゴシック" w:hAnsi="ＭＳ Ｐゴシック"/>
        </w:rPr>
      </w:pPr>
      <w:r w:rsidRPr="00630744">
        <w:rPr>
          <w:noProof/>
        </w:rPr>
        <w:drawing>
          <wp:inline distT="0" distB="0" distL="0" distR="0" wp14:anchorId="73A3B700" wp14:editId="6AB05FED">
            <wp:extent cx="807720" cy="1654810"/>
            <wp:effectExtent l="0" t="0" r="0" b="0"/>
            <wp:docPr id="30" name="図 30" descr="ãã¬ã¼ãã¼ã«ã¼ããªãã¸(ã¿ãã³ãã¬ã¼ãã¼/ã¡ã³ã½ã¼ã«) ããããªã¼ åé»ç¨USBã¢ãã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ãã¬ã¼ãã¼ã«ã¼ããªãã¸(ã¿ãã³ãã¬ã¼ãã¼/ã¡ã³ã½ã¼ã«) ããããªã¼ åé»ç¨USBã¢ããã¿"/>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65688"/>
                    <a:stretch/>
                  </pic:blipFill>
                  <pic:spPr bwMode="auto">
                    <a:xfrm>
                      <a:off x="0" y="0"/>
                      <a:ext cx="817159" cy="1674149"/>
                    </a:xfrm>
                    <a:prstGeom prst="rect">
                      <a:avLst/>
                    </a:prstGeom>
                    <a:noFill/>
                    <a:ln>
                      <a:noFill/>
                    </a:ln>
                    <a:extLst>
                      <a:ext uri="{53640926-AAD7-44D8-BBD7-CCE9431645EC}">
                        <a14:shadowObscured xmlns:a14="http://schemas.microsoft.com/office/drawing/2010/main"/>
                      </a:ext>
                    </a:extLst>
                  </pic:spPr>
                </pic:pic>
              </a:graphicData>
            </a:graphic>
          </wp:inline>
        </w:drawing>
      </w:r>
    </w:p>
    <w:p w14:paraId="381C8801" w14:textId="374B4067" w:rsidR="00145351" w:rsidRPr="00630744" w:rsidRDefault="00145351"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rPr>
        <w:t>Ego-T</w:t>
      </w:r>
      <w:r w:rsidR="00EE4D72" w:rsidRPr="00630744">
        <w:rPr>
          <w:rFonts w:ascii="ＭＳ Ｐゴシック" w:eastAsia="ＭＳ Ｐゴシック" w:hAnsi="ＭＳ Ｐゴシック" w:hint="eastAsia"/>
        </w:rPr>
        <w:t>（エゴティー）</w:t>
      </w:r>
    </w:p>
    <w:p w14:paraId="597E6883" w14:textId="6DB2B031" w:rsidR="00145351" w:rsidRPr="00630744" w:rsidRDefault="00145351" w:rsidP="00145351">
      <w:pPr>
        <w:pStyle w:val="a9"/>
        <w:ind w:leftChars="0" w:left="1260"/>
        <w:rPr>
          <w:rFonts w:ascii="ＭＳ Ｐゴシック" w:eastAsia="ＭＳ Ｐゴシック" w:hAnsi="ＭＳ Ｐゴシック"/>
        </w:rPr>
      </w:pPr>
      <w:r w:rsidRPr="00630744">
        <w:rPr>
          <w:noProof/>
        </w:rPr>
        <w:drawing>
          <wp:inline distT="0" distB="0" distL="0" distR="0" wp14:anchorId="7404FA85" wp14:editId="40573C57">
            <wp:extent cx="2979420" cy="1104900"/>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7658" t="33976" r="17168" b="35233"/>
                    <a:stretch/>
                  </pic:blipFill>
                  <pic:spPr bwMode="auto">
                    <a:xfrm>
                      <a:off x="0" y="0"/>
                      <a:ext cx="2979420"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26234B71" w14:textId="197F8C15" w:rsidR="00A30A02" w:rsidRPr="00630744" w:rsidRDefault="00A30A02"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禁煙パイポ</w:t>
      </w:r>
    </w:p>
    <w:p w14:paraId="2337C697" w14:textId="63F1BCD6" w:rsidR="00D54F78" w:rsidRPr="00630744" w:rsidRDefault="00145351" w:rsidP="00D54F78">
      <w:pPr>
        <w:pStyle w:val="a9"/>
        <w:ind w:leftChars="0" w:left="1260"/>
        <w:rPr>
          <w:rFonts w:ascii="ＭＳ Ｐゴシック" w:eastAsia="ＭＳ Ｐゴシック" w:hAnsi="ＭＳ Ｐゴシック"/>
        </w:rPr>
      </w:pPr>
      <w:r w:rsidRPr="00630744">
        <w:rPr>
          <w:noProof/>
        </w:rPr>
        <w:lastRenderedPageBreak/>
        <w:drawing>
          <wp:inline distT="0" distB="0" distL="0" distR="0" wp14:anchorId="61D14E57" wp14:editId="68FB2170">
            <wp:extent cx="1363980" cy="1363980"/>
            <wp:effectExtent l="0" t="0" r="0" b="0"/>
            <wp:docPr id="32" name="図 32" descr="https://image.jimcdn.com/app/cms/image/transf/dimension=345x1024:format=jpg/path/s6abf32704ca3c02f/image/i560bdb9294639ac2/version/1516079180/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age.jimcdn.com/app/cms/image/transf/dimension=345x1024:format=jpg/path/s6abf32704ca3c02f/image/i560bdb9294639ac2/version/1516079180/imag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63980" cy="1363980"/>
                    </a:xfrm>
                    <a:prstGeom prst="rect">
                      <a:avLst/>
                    </a:prstGeom>
                    <a:noFill/>
                    <a:ln>
                      <a:noFill/>
                    </a:ln>
                  </pic:spPr>
                </pic:pic>
              </a:graphicData>
            </a:graphic>
          </wp:inline>
        </w:drawing>
      </w:r>
    </w:p>
    <w:p w14:paraId="4BE64EE2" w14:textId="77777777" w:rsidR="00D54F78" w:rsidRPr="00630744" w:rsidRDefault="00D54F78" w:rsidP="00D54F78">
      <w:pPr>
        <w:pStyle w:val="a9"/>
        <w:ind w:leftChars="0" w:left="1260"/>
        <w:rPr>
          <w:rFonts w:ascii="ＭＳ Ｐゴシック" w:eastAsia="ＭＳ Ｐゴシック" w:hAnsi="ＭＳ Ｐゴシック"/>
        </w:rPr>
      </w:pPr>
    </w:p>
    <w:p w14:paraId="64CB52E7" w14:textId="3A5BF6C0" w:rsidR="00691BF8" w:rsidRPr="00630744" w:rsidRDefault="00D30C96"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Marlboro（マルボロ）</w:t>
      </w:r>
    </w:p>
    <w:p w14:paraId="7515FCFD" w14:textId="7DD19236" w:rsidR="00D30C96" w:rsidRPr="00630744" w:rsidRDefault="00D30C96" w:rsidP="00D30C96">
      <w:pPr>
        <w:pStyle w:val="a9"/>
        <w:ind w:leftChars="0" w:left="1260"/>
        <w:rPr>
          <w:rFonts w:ascii="ＭＳ Ｐゴシック" w:eastAsia="ＭＳ Ｐゴシック" w:hAnsi="ＭＳ Ｐゴシック"/>
        </w:rPr>
      </w:pPr>
      <w:r w:rsidRPr="00630744">
        <w:rPr>
          <w:rFonts w:hint="eastAsia"/>
          <w:noProof/>
        </w:rPr>
        <w:drawing>
          <wp:inline distT="0" distB="0" distL="0" distR="0" wp14:anchorId="156AC587" wp14:editId="630CA834">
            <wp:extent cx="1352550" cy="1352550"/>
            <wp:effectExtent l="0" t="0" r="0" b="0"/>
            <wp:docPr id="4" name="図 4" descr="C:\Users\TabuchiT\AppData\Local\Microsoft\Windows\Temporary Internet Files\Content.MSO\6F4152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buchiT\AppData\Local\Microsoft\Windows\Temporary Internet Files\Content.MSO\6F41522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245C75A0" w14:textId="0097B9C2" w:rsidR="00D30C96" w:rsidRPr="00630744" w:rsidRDefault="00D30C96" w:rsidP="00057D60">
      <w:pPr>
        <w:pStyle w:val="a9"/>
        <w:numPr>
          <w:ilvl w:val="0"/>
          <w:numId w:val="59"/>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NEO CEDAR（ネオシーダー）</w:t>
      </w:r>
    </w:p>
    <w:p w14:paraId="0DA979D5" w14:textId="516F52C2" w:rsidR="00145351" w:rsidRPr="00630744" w:rsidRDefault="00145351" w:rsidP="00145351">
      <w:pPr>
        <w:pStyle w:val="a9"/>
        <w:ind w:leftChars="0" w:left="1260"/>
        <w:rPr>
          <w:rFonts w:ascii="ＭＳ Ｐゴシック" w:eastAsia="ＭＳ Ｐゴシック" w:hAnsi="ＭＳ Ｐゴシック"/>
        </w:rPr>
      </w:pPr>
      <w:r w:rsidRPr="00630744">
        <w:rPr>
          <w:rFonts w:hint="eastAsia"/>
          <w:noProof/>
        </w:rPr>
        <w:drawing>
          <wp:inline distT="0" distB="0" distL="0" distR="0" wp14:anchorId="2D033B44" wp14:editId="7763FB8A">
            <wp:extent cx="1257300" cy="1257300"/>
            <wp:effectExtent l="0" t="0" r="0" b="0"/>
            <wp:docPr id="33" name="図 33" descr="C:\Users\tabuc\AppData\Local\Microsoft\Windows\INetCache\Content.MSO\EFEB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abuc\AppData\Local\Microsoft\Windows\INetCache\Content.MSO\EFEB1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752B368A" w14:textId="77777777" w:rsidR="00E8102E" w:rsidRPr="00630744" w:rsidRDefault="00E8102E" w:rsidP="00E8102E">
      <w:pPr>
        <w:rPr>
          <w:rFonts w:ascii="ＭＳ Ｐゴシック" w:eastAsia="ＭＳ Ｐゴシック" w:hAnsi="ＭＳ Ｐゴシック"/>
        </w:rPr>
      </w:pPr>
    </w:p>
    <w:p w14:paraId="15D8533B" w14:textId="26F687C2" w:rsidR="009F3940" w:rsidRPr="00630744" w:rsidRDefault="009F3940" w:rsidP="009F3940">
      <w:pPr>
        <w:ind w:left="281" w:hangingChars="134" w:hanging="281"/>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10</w:t>
      </w:r>
      <w:r w:rsidRPr="00630744">
        <w:rPr>
          <w:rFonts w:ascii="ＭＳ Ｐゴシック" w:eastAsia="ＭＳ Ｐゴシック" w:hAnsi="ＭＳ Ｐゴシック" w:hint="eastAsia"/>
        </w:rPr>
        <w:t>)あなたの医療保険の加入状況について、保険証又は組合員証で確認して1つだけあてはまるものをお答えください。</w:t>
      </w:r>
    </w:p>
    <w:p w14:paraId="26FDC518" w14:textId="77777777" w:rsidR="009F3940" w:rsidRPr="00630744" w:rsidRDefault="009F3940" w:rsidP="00057D60">
      <w:pPr>
        <w:pStyle w:val="a9"/>
        <w:numPr>
          <w:ilvl w:val="0"/>
          <w:numId w:val="29"/>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国民健康保険（市町村）</w:t>
      </w:r>
    </w:p>
    <w:p w14:paraId="707EE835" w14:textId="77777777" w:rsidR="009F3940" w:rsidRPr="00630744" w:rsidRDefault="009F3940" w:rsidP="00057D60">
      <w:pPr>
        <w:pStyle w:val="a9"/>
        <w:numPr>
          <w:ilvl w:val="0"/>
          <w:numId w:val="29"/>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国民健康保険（組合）</w:t>
      </w:r>
    </w:p>
    <w:p w14:paraId="4F9F25D3" w14:textId="77777777" w:rsidR="009F3940" w:rsidRPr="00630744" w:rsidRDefault="009F3940" w:rsidP="00057D60">
      <w:pPr>
        <w:pStyle w:val="a9"/>
        <w:numPr>
          <w:ilvl w:val="0"/>
          <w:numId w:val="29"/>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被用者保険（全国健康保険協会）</w:t>
      </w:r>
    </w:p>
    <w:p w14:paraId="277AF123" w14:textId="77777777" w:rsidR="009F3940" w:rsidRPr="00630744" w:rsidRDefault="009F3940" w:rsidP="00057D60">
      <w:pPr>
        <w:pStyle w:val="a9"/>
        <w:numPr>
          <w:ilvl w:val="0"/>
          <w:numId w:val="29"/>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被用者保険（健康保険組合）</w:t>
      </w:r>
    </w:p>
    <w:p w14:paraId="32818B41" w14:textId="77777777" w:rsidR="009F3940" w:rsidRPr="00630744" w:rsidRDefault="009F3940" w:rsidP="00057D60">
      <w:pPr>
        <w:pStyle w:val="a9"/>
        <w:numPr>
          <w:ilvl w:val="0"/>
          <w:numId w:val="29"/>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被用者保険（共済組合）</w:t>
      </w:r>
    </w:p>
    <w:p w14:paraId="2EC817A7" w14:textId="77777777" w:rsidR="009F3940" w:rsidRPr="00630744" w:rsidRDefault="009F3940" w:rsidP="00057D60">
      <w:pPr>
        <w:pStyle w:val="a9"/>
        <w:numPr>
          <w:ilvl w:val="0"/>
          <w:numId w:val="29"/>
        </w:numPr>
        <w:snapToGrid w:val="0"/>
        <w:spacing w:line="240" w:lineRule="atLeast"/>
        <w:ind w:leftChars="0"/>
      </w:pPr>
      <w:r w:rsidRPr="00630744">
        <w:rPr>
          <w:rFonts w:ascii="ＭＳ ゴシック" w:eastAsia="ＭＳ ゴシック" w:hAnsi="ＭＳ ゴシック" w:hint="eastAsia"/>
          <w:sz w:val="22"/>
        </w:rPr>
        <w:t>被用者保険（船員保険、その他）</w:t>
      </w:r>
    </w:p>
    <w:p w14:paraId="4D402FBE" w14:textId="77777777" w:rsidR="009F3940" w:rsidRPr="00630744" w:rsidRDefault="009F3940" w:rsidP="00057D60">
      <w:pPr>
        <w:pStyle w:val="a9"/>
        <w:numPr>
          <w:ilvl w:val="0"/>
          <w:numId w:val="29"/>
        </w:numPr>
        <w:snapToGrid w:val="0"/>
        <w:spacing w:line="240" w:lineRule="atLeast"/>
        <w:ind w:leftChars="0"/>
      </w:pPr>
      <w:r w:rsidRPr="00630744">
        <w:rPr>
          <w:rFonts w:ascii="ＭＳ ゴシック" w:eastAsia="ＭＳ ゴシック" w:hAnsi="ＭＳ ゴシック" w:hint="eastAsia"/>
          <w:sz w:val="22"/>
        </w:rPr>
        <w:t>生活保護</w:t>
      </w:r>
    </w:p>
    <w:p w14:paraId="32747034" w14:textId="77777777" w:rsidR="009F3940" w:rsidRPr="00630744" w:rsidRDefault="009F3940" w:rsidP="00057D60">
      <w:pPr>
        <w:pStyle w:val="a9"/>
        <w:numPr>
          <w:ilvl w:val="0"/>
          <w:numId w:val="29"/>
        </w:numPr>
        <w:snapToGrid w:val="0"/>
        <w:spacing w:line="240" w:lineRule="atLeast"/>
        <w:ind w:leftChars="0"/>
      </w:pPr>
      <w:r w:rsidRPr="00630744">
        <w:rPr>
          <w:rFonts w:ascii="ＭＳ ゴシック" w:eastAsia="ＭＳ ゴシック" w:hAnsi="ＭＳ ゴシック" w:hint="eastAsia"/>
          <w:sz w:val="22"/>
        </w:rPr>
        <w:t>無保険（医療保険がない、医療保険が切れたまま）</w:t>
      </w:r>
    </w:p>
    <w:p w14:paraId="38014F1C" w14:textId="77777777" w:rsidR="009F3940" w:rsidRPr="00630744" w:rsidRDefault="009F3940" w:rsidP="00057D60">
      <w:pPr>
        <w:pStyle w:val="a9"/>
        <w:numPr>
          <w:ilvl w:val="0"/>
          <w:numId w:val="29"/>
        </w:numPr>
        <w:snapToGrid w:val="0"/>
        <w:spacing w:line="240" w:lineRule="atLeast"/>
        <w:ind w:leftChars="0"/>
      </w:pPr>
      <w:r w:rsidRPr="00630744">
        <w:rPr>
          <w:rFonts w:ascii="ＭＳ ゴシック" w:eastAsia="ＭＳ ゴシック" w:hAnsi="ＭＳ ゴシック" w:hint="eastAsia"/>
          <w:sz w:val="22"/>
        </w:rPr>
        <w:t>その他</w:t>
      </w:r>
    </w:p>
    <w:p w14:paraId="2544C54F" w14:textId="1B5866E6" w:rsidR="009F3940" w:rsidRPr="00630744" w:rsidRDefault="00AE74E6" w:rsidP="00AE74E6">
      <w:pPr>
        <w:tabs>
          <w:tab w:val="left" w:pos="1373"/>
        </w:tabs>
        <w:ind w:left="281" w:hangingChars="134" w:hanging="281"/>
        <w:rPr>
          <w:rFonts w:ascii="ＭＳ Ｐゴシック" w:eastAsia="ＭＳ Ｐゴシック" w:hAnsi="ＭＳ Ｐゴシック"/>
        </w:rPr>
      </w:pPr>
      <w:r w:rsidRPr="00630744">
        <w:rPr>
          <w:rFonts w:ascii="ＭＳ Ｐゴシック" w:eastAsia="ＭＳ Ｐゴシック" w:hAnsi="ＭＳ Ｐゴシック"/>
        </w:rPr>
        <w:tab/>
      </w:r>
      <w:r w:rsidRPr="00630744">
        <w:rPr>
          <w:rFonts w:ascii="ＭＳ Ｐゴシック" w:eastAsia="ＭＳ Ｐゴシック" w:hAnsi="ＭＳ Ｐゴシック"/>
        </w:rPr>
        <w:tab/>
      </w:r>
    </w:p>
    <w:p w14:paraId="577599A9" w14:textId="00E7DA85" w:rsidR="00404B9A" w:rsidRPr="00630744" w:rsidRDefault="00404B9A" w:rsidP="00404B9A">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11</w:t>
      </w:r>
      <w:r w:rsidRPr="00630744">
        <w:rPr>
          <w:rFonts w:ascii="ＭＳ Ｐゴシック" w:eastAsia="ＭＳ Ｐゴシック" w:hAnsi="ＭＳ Ｐゴシック"/>
        </w:rPr>
        <w:t>)</w:t>
      </w:r>
      <w:r w:rsidRPr="00630744">
        <w:rPr>
          <w:rFonts w:ascii="ＭＳ Ｐゴシック" w:eastAsia="ＭＳ Ｐゴシック" w:hAnsi="ＭＳ Ｐゴシック" w:hint="eastAsia"/>
        </w:rPr>
        <w:t>あなたは普段から健康に気を付けるよう意識していますか。</w:t>
      </w:r>
    </w:p>
    <w:p w14:paraId="2672FE7A" w14:textId="77777777" w:rsidR="00404B9A" w:rsidRPr="00630744" w:rsidRDefault="00404B9A" w:rsidP="00404B9A">
      <w:pPr>
        <w:ind w:left="427" w:hanging="427"/>
        <w:rPr>
          <w:rFonts w:ascii="ＭＳ Ｐゴシック" w:eastAsia="ＭＳ Ｐゴシック" w:hAnsi="ＭＳ Ｐゴシック"/>
        </w:rPr>
      </w:pPr>
    </w:p>
    <w:p w14:paraId="5594C275" w14:textId="77777777" w:rsidR="00404B9A" w:rsidRPr="00630744" w:rsidRDefault="00404B9A" w:rsidP="00404B9A">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選択肢</w:t>
      </w:r>
    </w:p>
    <w:p w14:paraId="46F4E915" w14:textId="1A36F710" w:rsidR="00404B9A" w:rsidRPr="00630744" w:rsidRDefault="00BF12E0" w:rsidP="00501B49">
      <w:pPr>
        <w:ind w:leftChars="100" w:left="637" w:hanging="427"/>
        <w:rPr>
          <w:rFonts w:ascii="ＭＳ Ｐゴシック" w:eastAsia="ＭＳ Ｐゴシック" w:hAnsi="ＭＳ Ｐゴシック"/>
        </w:rPr>
      </w:pPr>
      <w:r w:rsidRPr="00630744">
        <w:rPr>
          <w:rFonts w:ascii="ＭＳ Ｐゴシック" w:eastAsia="ＭＳ Ｐゴシック" w:hAnsi="ＭＳ Ｐゴシック" w:hint="eastAsia"/>
        </w:rPr>
        <w:t>１．</w:t>
      </w:r>
      <w:r w:rsidR="00404B9A" w:rsidRPr="00630744">
        <w:rPr>
          <w:rFonts w:ascii="ＭＳ Ｐゴシック" w:eastAsia="ＭＳ Ｐゴシック" w:hAnsi="ＭＳ Ｐゴシック" w:hint="eastAsia"/>
        </w:rPr>
        <w:t>健康のために積極的にやっていることや、特に注意を払っていることがある</w:t>
      </w:r>
    </w:p>
    <w:p w14:paraId="3C9E97A8" w14:textId="23003EB4" w:rsidR="00404B9A" w:rsidRPr="00630744" w:rsidRDefault="00BF12E0" w:rsidP="00501B49">
      <w:pPr>
        <w:ind w:leftChars="100" w:left="637" w:hanging="427"/>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２．</w:t>
      </w:r>
      <w:r w:rsidR="00404B9A" w:rsidRPr="00630744">
        <w:rPr>
          <w:rFonts w:ascii="ＭＳ Ｐゴシック" w:eastAsia="ＭＳ Ｐゴシック" w:hAnsi="ＭＳ Ｐゴシック" w:hint="eastAsia"/>
        </w:rPr>
        <w:t>健康のために生活習慣には気をつけるようにしている</w:t>
      </w:r>
    </w:p>
    <w:p w14:paraId="2B2CD762" w14:textId="47DF7744" w:rsidR="00404B9A" w:rsidRPr="00630744" w:rsidRDefault="00BF12E0" w:rsidP="00501B49">
      <w:pPr>
        <w:ind w:leftChars="100" w:left="637" w:hanging="427"/>
        <w:rPr>
          <w:rFonts w:ascii="ＭＳ Ｐゴシック" w:eastAsia="ＭＳ Ｐゴシック" w:hAnsi="ＭＳ Ｐゴシック"/>
        </w:rPr>
      </w:pPr>
      <w:r w:rsidRPr="00630744">
        <w:rPr>
          <w:rFonts w:ascii="ＭＳ Ｐゴシック" w:eastAsia="ＭＳ Ｐゴシック" w:hAnsi="ＭＳ Ｐゴシック" w:hint="eastAsia"/>
        </w:rPr>
        <w:t>３．</w:t>
      </w:r>
      <w:r w:rsidR="00404B9A" w:rsidRPr="00630744">
        <w:rPr>
          <w:rFonts w:ascii="ＭＳ Ｐゴシック" w:eastAsia="ＭＳ Ｐゴシック" w:hAnsi="ＭＳ Ｐゴシック" w:hint="eastAsia"/>
        </w:rPr>
        <w:t>病気にならないように気をつけているが、特に何かをやっているわけではない</w:t>
      </w:r>
    </w:p>
    <w:p w14:paraId="44EC2FE2" w14:textId="12FD9822" w:rsidR="00404B9A" w:rsidRPr="00630744" w:rsidRDefault="00BF12E0" w:rsidP="00501B49">
      <w:pPr>
        <w:ind w:leftChars="100" w:left="637" w:hanging="427"/>
      </w:pPr>
      <w:r w:rsidRPr="00630744">
        <w:rPr>
          <w:rFonts w:ascii="ＭＳ Ｐゴシック" w:eastAsia="ＭＳ Ｐゴシック" w:hAnsi="ＭＳ Ｐゴシック" w:hint="eastAsia"/>
        </w:rPr>
        <w:t>４．</w:t>
      </w:r>
      <w:r w:rsidR="00404B9A" w:rsidRPr="00630744">
        <w:rPr>
          <w:rFonts w:ascii="ＭＳ Ｐゴシック" w:eastAsia="ＭＳ Ｐゴシック" w:hAnsi="ＭＳ Ｐゴシック" w:hint="eastAsia"/>
        </w:rPr>
        <w:t>特に意識しておらず、具体的には何も行っていない</w:t>
      </w:r>
    </w:p>
    <w:p w14:paraId="297056EE" w14:textId="55C3A5FA" w:rsidR="00404B9A" w:rsidRPr="00630744" w:rsidRDefault="00404B9A" w:rsidP="00AE74E6">
      <w:pPr>
        <w:tabs>
          <w:tab w:val="left" w:pos="1373"/>
        </w:tabs>
        <w:ind w:left="281" w:hangingChars="134" w:hanging="281"/>
        <w:rPr>
          <w:rFonts w:ascii="ＭＳ Ｐゴシック" w:eastAsia="ＭＳ Ｐゴシック" w:hAnsi="ＭＳ Ｐゴシック"/>
        </w:rPr>
      </w:pPr>
    </w:p>
    <w:p w14:paraId="4DC34687" w14:textId="77777777" w:rsidR="00404B9A" w:rsidRPr="00630744" w:rsidRDefault="00404B9A" w:rsidP="00AE74E6">
      <w:pPr>
        <w:tabs>
          <w:tab w:val="left" w:pos="1373"/>
        </w:tabs>
        <w:ind w:left="281" w:hangingChars="134" w:hanging="281"/>
        <w:rPr>
          <w:rFonts w:ascii="ＭＳ Ｐゴシック" w:eastAsia="ＭＳ Ｐゴシック" w:hAnsi="ＭＳ Ｐゴシック"/>
        </w:rPr>
      </w:pPr>
    </w:p>
    <w:p w14:paraId="5A521CE6" w14:textId="572F95AD" w:rsidR="00675F6A" w:rsidRPr="00630744" w:rsidRDefault="009F3940" w:rsidP="00675F6A">
      <w:pPr>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12</w:t>
      </w:r>
      <w:r w:rsidRPr="00630744">
        <w:rPr>
          <w:rFonts w:ascii="ＭＳ Ｐゴシック" w:eastAsia="ＭＳ Ｐゴシック" w:hAnsi="ＭＳ Ｐゴシック" w:hint="eastAsia"/>
        </w:rPr>
        <w:t>)</w:t>
      </w:r>
      <w:r w:rsidR="00675F6A" w:rsidRPr="00630744">
        <w:rPr>
          <w:rFonts w:ascii="ＭＳ Ｐゴシック" w:eastAsia="ＭＳ Ｐゴシック" w:hAnsi="ＭＳ Ｐゴシック" w:hint="eastAsia"/>
        </w:rPr>
        <w:t>あなたが最後に卒業（中退）された、または在学中の学校についてお答えください。</w:t>
      </w:r>
    </w:p>
    <w:p w14:paraId="1B2B7C0C"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中学校</w:t>
      </w:r>
    </w:p>
    <w:p w14:paraId="6E429FB0"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私立高校</w:t>
      </w:r>
    </w:p>
    <w:p w14:paraId="0CF52025"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国立・公立高校</w:t>
      </w:r>
    </w:p>
    <w:p w14:paraId="32DEF300"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専門学校</w:t>
      </w:r>
    </w:p>
    <w:p w14:paraId="2E1D0C63"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短大・高専</w:t>
      </w:r>
    </w:p>
    <w:p w14:paraId="2B70ED16"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私立大学</w:t>
      </w:r>
    </w:p>
    <w:p w14:paraId="26442489"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国立大学</w:t>
      </w:r>
    </w:p>
    <w:p w14:paraId="1F3A5072"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公立大学（県立や市立など）</w:t>
      </w:r>
    </w:p>
    <w:p w14:paraId="1B2CF37E"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大学院</w:t>
      </w:r>
    </w:p>
    <w:p w14:paraId="2685E697" w14:textId="77777777" w:rsidR="00675F6A" w:rsidRPr="00630744" w:rsidRDefault="00675F6A" w:rsidP="00057D60">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その他</w:t>
      </w:r>
      <w:r w:rsidRPr="00630744">
        <w:rPr>
          <w:rFonts w:ascii="ＭＳ Ｐゴシック" w:eastAsia="ＭＳ Ｐゴシック" w:hAnsi="ＭＳ Ｐゴシック" w:hint="eastAsia"/>
          <w:u w:val="single"/>
        </w:rPr>
        <w:t>（　　　　　　　　　　　　）</w:t>
      </w:r>
    </w:p>
    <w:p w14:paraId="79EC0312" w14:textId="485E7E5B" w:rsidR="00675F6A" w:rsidRPr="00630744" w:rsidRDefault="009F60C6" w:rsidP="00675F6A">
      <w:pPr>
        <w:rPr>
          <w:rFonts w:ascii="ＭＳ Ｐゴシック" w:eastAsia="ＭＳ Ｐゴシック" w:hAnsi="ＭＳ Ｐゴシック"/>
        </w:rPr>
      </w:pPr>
      <w:r w:rsidRPr="00630744">
        <w:rPr>
          <w:rFonts w:ascii="ＭＳ Ｐゴシック" w:eastAsia="ＭＳ Ｐゴシック" w:hAnsi="ＭＳ Ｐゴシック" w:hint="eastAsia"/>
        </w:rPr>
        <w:t>(12</w:t>
      </w:r>
      <w:r w:rsidR="002E10D2" w:rsidRPr="00630744">
        <w:rPr>
          <w:rFonts w:ascii="ＭＳ Ｐゴシック" w:eastAsia="ＭＳ Ｐゴシック" w:hAnsi="ＭＳ Ｐゴシック" w:hint="eastAsia"/>
        </w:rPr>
        <w:t>-1</w:t>
      </w:r>
      <w:r w:rsidR="00207B0B" w:rsidRPr="00630744">
        <w:rPr>
          <w:rFonts w:ascii="ＭＳ Ｐゴシック" w:eastAsia="ＭＳ Ｐゴシック" w:hAnsi="ＭＳ Ｐゴシック" w:hint="eastAsia"/>
        </w:rPr>
        <w:t>)</w:t>
      </w:r>
      <w:r w:rsidR="002E10D2" w:rsidRPr="00630744">
        <w:rPr>
          <w:rFonts w:ascii="ＭＳ Ｐゴシック" w:eastAsia="ＭＳ Ｐゴシック" w:hAnsi="ＭＳ Ｐゴシック" w:hint="eastAsia"/>
        </w:rPr>
        <w:t>前問</w:t>
      </w:r>
      <w:r w:rsidR="00207B0B" w:rsidRPr="00630744">
        <w:rPr>
          <w:rFonts w:ascii="ＭＳ Ｐゴシック" w:eastAsia="ＭＳ Ｐゴシック" w:hAnsi="ＭＳ Ｐゴシック" w:hint="eastAsia"/>
        </w:rPr>
        <w:t>で回答いただいた学校について、以下からあてはまるものをお選びください。</w:t>
      </w:r>
    </w:p>
    <w:p w14:paraId="6E3ED008" w14:textId="77777777" w:rsidR="00675F6A" w:rsidRPr="00630744" w:rsidRDefault="00675F6A" w:rsidP="00057D60">
      <w:pPr>
        <w:pStyle w:val="a9"/>
        <w:numPr>
          <w:ilvl w:val="0"/>
          <w:numId w:val="4"/>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卒業</w:t>
      </w:r>
    </w:p>
    <w:p w14:paraId="7ABFC4E7" w14:textId="77777777" w:rsidR="00675F6A" w:rsidRPr="00630744" w:rsidRDefault="00675F6A" w:rsidP="00057D60">
      <w:pPr>
        <w:pStyle w:val="a9"/>
        <w:numPr>
          <w:ilvl w:val="0"/>
          <w:numId w:val="4"/>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中退</w:t>
      </w:r>
    </w:p>
    <w:p w14:paraId="29F1D7D1" w14:textId="77777777" w:rsidR="00675F6A" w:rsidRPr="00630744" w:rsidRDefault="00675F6A" w:rsidP="00057D60">
      <w:pPr>
        <w:pStyle w:val="a9"/>
        <w:numPr>
          <w:ilvl w:val="0"/>
          <w:numId w:val="4"/>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在学中（休学等を含む）</w:t>
      </w:r>
    </w:p>
    <w:p w14:paraId="3DF1372E" w14:textId="77777777" w:rsidR="00675F6A" w:rsidRPr="00630744" w:rsidRDefault="00675F6A" w:rsidP="00675F6A">
      <w:pPr>
        <w:rPr>
          <w:rFonts w:ascii="ＭＳ Ｐゴシック" w:eastAsia="ＭＳ Ｐゴシック" w:hAnsi="ＭＳ Ｐゴシック"/>
        </w:rPr>
      </w:pPr>
    </w:p>
    <w:p w14:paraId="69DEB9C6" w14:textId="6446D672" w:rsidR="00675F6A" w:rsidRPr="00630744" w:rsidRDefault="009F3940" w:rsidP="00675F6A">
      <w:pPr>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13</w:t>
      </w:r>
      <w:r w:rsidRPr="00630744">
        <w:rPr>
          <w:rFonts w:ascii="ＭＳ Ｐゴシック" w:eastAsia="ＭＳ Ｐゴシック" w:hAnsi="ＭＳ Ｐゴシック" w:hint="eastAsia"/>
        </w:rPr>
        <w:t>)</w:t>
      </w:r>
      <w:r w:rsidR="00207B0B" w:rsidRPr="00630744">
        <w:rPr>
          <w:rFonts w:ascii="ＭＳ Ｐゴシック" w:eastAsia="ＭＳ Ｐゴシック" w:hAnsi="ＭＳ Ｐゴシック" w:hint="eastAsia"/>
        </w:rPr>
        <w:t>あなたの現在のお住まいについて、あてはまるもの</w:t>
      </w:r>
      <w:r w:rsidR="00675F6A" w:rsidRPr="00630744">
        <w:rPr>
          <w:rFonts w:ascii="ＭＳ Ｐゴシック" w:eastAsia="ＭＳ Ｐゴシック" w:hAnsi="ＭＳ Ｐゴシック" w:hint="eastAsia"/>
        </w:rPr>
        <w:t>を1つ選んでください。</w:t>
      </w:r>
    </w:p>
    <w:p w14:paraId="2089C782" w14:textId="77777777" w:rsidR="00675F6A" w:rsidRPr="00630744" w:rsidRDefault="00675F6A" w:rsidP="00057D60">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持ち家（一戸建て）</w:t>
      </w:r>
    </w:p>
    <w:p w14:paraId="60B79340" w14:textId="77777777" w:rsidR="00675F6A" w:rsidRPr="00630744" w:rsidRDefault="00675F6A" w:rsidP="00057D60">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持ち家（分譲マンション）</w:t>
      </w:r>
    </w:p>
    <w:p w14:paraId="7D98F3F5" w14:textId="77777777" w:rsidR="00675F6A" w:rsidRPr="00630744" w:rsidRDefault="00675F6A" w:rsidP="00057D60">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賃貸住宅（民間のアパート・マンション）</w:t>
      </w:r>
    </w:p>
    <w:p w14:paraId="6FD40BEA" w14:textId="77777777" w:rsidR="00675F6A" w:rsidRPr="00630744" w:rsidRDefault="00675F6A" w:rsidP="00057D60">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賃貸住宅（公団・公営のアパート・マンション）</w:t>
      </w:r>
    </w:p>
    <w:p w14:paraId="34DA1169" w14:textId="77777777" w:rsidR="00675F6A" w:rsidRPr="00630744" w:rsidRDefault="00675F6A" w:rsidP="00057D60">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下宿・間借り</w:t>
      </w:r>
    </w:p>
    <w:p w14:paraId="2CDAB74C" w14:textId="77777777" w:rsidR="00675F6A" w:rsidRPr="00630744" w:rsidRDefault="00675F6A" w:rsidP="00057D60">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社宅・寮・官舎・公舎</w:t>
      </w:r>
    </w:p>
    <w:p w14:paraId="5DB6A364" w14:textId="77777777" w:rsidR="00675F6A" w:rsidRPr="00630744" w:rsidRDefault="00675F6A" w:rsidP="00057D60">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 xml:space="preserve">その他　</w:t>
      </w:r>
    </w:p>
    <w:p w14:paraId="46DEF973" w14:textId="77777777" w:rsidR="00477FC0" w:rsidRPr="00630744" w:rsidRDefault="00477FC0" w:rsidP="007E3F89">
      <w:pPr>
        <w:pStyle w:val="a9"/>
        <w:ind w:leftChars="0" w:left="426"/>
        <w:jc w:val="left"/>
        <w:rPr>
          <w:rFonts w:ascii="ＭＳ Ｐゴシック" w:eastAsia="ＭＳ Ｐゴシック" w:hAnsi="ＭＳ Ｐゴシック"/>
        </w:rPr>
      </w:pPr>
    </w:p>
    <w:p w14:paraId="392E6CEA" w14:textId="77777777" w:rsidR="002179B7" w:rsidRPr="00630744" w:rsidRDefault="007E3F89" w:rsidP="007E3F89">
      <w:pPr>
        <w:jc w:val="left"/>
      </w:pPr>
      <w:r w:rsidRPr="00630744">
        <w:rPr>
          <w:rFonts w:hint="eastAsia"/>
        </w:rPr>
        <w:t>(</w:t>
      </w:r>
      <w:r w:rsidR="009F60C6" w:rsidRPr="00630744">
        <w:rPr>
          <w:rFonts w:hint="eastAsia"/>
        </w:rPr>
        <w:t>14</w:t>
      </w:r>
      <w:r w:rsidR="009F3940" w:rsidRPr="00630744">
        <w:rPr>
          <w:rFonts w:hint="eastAsia"/>
        </w:rPr>
        <w:t>)</w:t>
      </w:r>
      <w:r w:rsidRPr="00630744">
        <w:rPr>
          <w:rFonts w:hint="eastAsia"/>
        </w:rPr>
        <w:t>以下</w:t>
      </w:r>
      <w:r w:rsidR="00717180" w:rsidRPr="00630744">
        <w:rPr>
          <w:rFonts w:hint="eastAsia"/>
        </w:rPr>
        <w:t>の項目</w:t>
      </w:r>
      <w:r w:rsidRPr="00630744">
        <w:rPr>
          <w:rFonts w:hint="eastAsia"/>
        </w:rPr>
        <w:t>について、</w:t>
      </w:r>
      <w:r w:rsidR="000C334D" w:rsidRPr="00630744">
        <w:rPr>
          <w:rFonts w:hint="eastAsia"/>
        </w:rPr>
        <w:t>どう思いますか？</w:t>
      </w:r>
      <w:r w:rsidRPr="00630744">
        <w:rPr>
          <w:rFonts w:hint="eastAsia"/>
        </w:rPr>
        <w:t>あなたの</w:t>
      </w:r>
      <w:r w:rsidR="004F332A" w:rsidRPr="00630744">
        <w:rPr>
          <w:rFonts w:hint="eastAsia"/>
        </w:rPr>
        <w:t>認識</w:t>
      </w:r>
      <w:r w:rsidRPr="00630744">
        <w:rPr>
          <w:rFonts w:hint="eastAsia"/>
        </w:rPr>
        <w:t>を</w:t>
      </w:r>
      <w:r w:rsidR="00BD7C53" w:rsidRPr="00630744">
        <w:rPr>
          <w:rFonts w:hint="eastAsia"/>
        </w:rPr>
        <w:t>お答えくだ</w:t>
      </w:r>
      <w:r w:rsidRPr="00630744">
        <w:rPr>
          <w:rFonts w:hint="eastAsia"/>
        </w:rPr>
        <w:t>さい。</w:t>
      </w:r>
    </w:p>
    <w:p w14:paraId="73148B70" w14:textId="45150DF8" w:rsidR="007E3F89" w:rsidRPr="00630744" w:rsidRDefault="002179B7" w:rsidP="002179B7">
      <w:pPr>
        <w:ind w:firstLineChars="200" w:firstLine="42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76363FA5" w14:textId="77777777" w:rsidR="001B2B23" w:rsidRPr="00630744" w:rsidRDefault="0069505C" w:rsidP="00057D60">
      <w:pPr>
        <w:pStyle w:val="a9"/>
        <w:numPr>
          <w:ilvl w:val="0"/>
          <w:numId w:val="30"/>
        </w:numPr>
        <w:ind w:leftChars="0"/>
        <w:jc w:val="left"/>
      </w:pPr>
      <w:r w:rsidRPr="00630744">
        <w:rPr>
          <w:rFonts w:hint="eastAsia"/>
        </w:rPr>
        <w:t>タバコの煙を他人に吸わせることは、他人に害を</w:t>
      </w:r>
      <w:r w:rsidR="00943ACC" w:rsidRPr="00630744">
        <w:rPr>
          <w:rFonts w:hint="eastAsia"/>
        </w:rPr>
        <w:t>加える</w:t>
      </w:r>
      <w:r w:rsidRPr="00630744">
        <w:rPr>
          <w:rFonts w:hint="eastAsia"/>
        </w:rPr>
        <w:t>ことと同じだ。</w:t>
      </w:r>
    </w:p>
    <w:p w14:paraId="1A3495CE" w14:textId="77777777" w:rsidR="00A70AF7" w:rsidRPr="00630744" w:rsidRDefault="00A70AF7" w:rsidP="00057D60">
      <w:pPr>
        <w:pStyle w:val="a9"/>
        <w:numPr>
          <w:ilvl w:val="0"/>
          <w:numId w:val="30"/>
        </w:numPr>
        <w:ind w:leftChars="0"/>
      </w:pPr>
      <w:r w:rsidRPr="00630744">
        <w:rPr>
          <w:rFonts w:hint="eastAsia"/>
        </w:rPr>
        <w:t>タバコにはストレスを解消する作用がある。</w:t>
      </w:r>
    </w:p>
    <w:p w14:paraId="6E63B2DC" w14:textId="77777777" w:rsidR="00A70AF7" w:rsidRPr="00630744" w:rsidRDefault="00943ACC" w:rsidP="00057D60">
      <w:pPr>
        <w:pStyle w:val="a9"/>
        <w:numPr>
          <w:ilvl w:val="0"/>
          <w:numId w:val="30"/>
        </w:numPr>
        <w:ind w:leftChars="0"/>
        <w:jc w:val="left"/>
      </w:pPr>
      <w:r w:rsidRPr="00630744">
        <w:rPr>
          <w:rFonts w:hint="eastAsia"/>
        </w:rPr>
        <w:t>他人のタバコの煙を吸わされると、肺がんになりやす</w:t>
      </w:r>
      <w:r w:rsidR="00E11743" w:rsidRPr="00630744">
        <w:rPr>
          <w:rFonts w:hint="eastAsia"/>
        </w:rPr>
        <w:t>い</w:t>
      </w:r>
      <w:r w:rsidRPr="00630744">
        <w:rPr>
          <w:rFonts w:hint="eastAsia"/>
        </w:rPr>
        <w:t>。</w:t>
      </w:r>
    </w:p>
    <w:p w14:paraId="01D19684" w14:textId="77777777" w:rsidR="00AB76E6" w:rsidRPr="00630744" w:rsidRDefault="00AB76E6" w:rsidP="00057D60">
      <w:pPr>
        <w:pStyle w:val="a9"/>
        <w:numPr>
          <w:ilvl w:val="0"/>
          <w:numId w:val="30"/>
        </w:numPr>
        <w:ind w:leftChars="0"/>
      </w:pPr>
      <w:commentRangeStart w:id="1"/>
      <w:r w:rsidRPr="00630744">
        <w:rPr>
          <w:rFonts w:hint="eastAsia"/>
        </w:rPr>
        <w:t>タバコを吸うのは、かっこ悪い。</w:t>
      </w:r>
      <w:commentRangeEnd w:id="1"/>
      <w:r w:rsidR="003A5032" w:rsidRPr="00630744">
        <w:rPr>
          <w:rStyle w:val="aa"/>
        </w:rPr>
        <w:commentReference w:id="1"/>
      </w:r>
    </w:p>
    <w:p w14:paraId="6087EB57" w14:textId="77777777" w:rsidR="00943ACC" w:rsidRPr="00630744" w:rsidRDefault="00943ACC" w:rsidP="00057D60">
      <w:pPr>
        <w:pStyle w:val="a9"/>
        <w:numPr>
          <w:ilvl w:val="0"/>
          <w:numId w:val="30"/>
        </w:numPr>
        <w:ind w:leftChars="0"/>
        <w:jc w:val="left"/>
      </w:pPr>
      <w:r w:rsidRPr="00630744">
        <w:rPr>
          <w:rFonts w:hint="eastAsia"/>
        </w:rPr>
        <w:lastRenderedPageBreak/>
        <w:t>タバコを吸うと、肺がんにな</w:t>
      </w:r>
      <w:r w:rsidR="00F32954" w:rsidRPr="00630744">
        <w:rPr>
          <w:rFonts w:hint="eastAsia"/>
        </w:rPr>
        <w:t>りやすい</w:t>
      </w:r>
      <w:r w:rsidRPr="00630744">
        <w:rPr>
          <w:rFonts w:hint="eastAsia"/>
        </w:rPr>
        <w:t>。</w:t>
      </w:r>
    </w:p>
    <w:p w14:paraId="595C5AF2" w14:textId="77777777" w:rsidR="00E11743" w:rsidRPr="00630744" w:rsidRDefault="00E11743" w:rsidP="00057D60">
      <w:pPr>
        <w:pStyle w:val="a9"/>
        <w:numPr>
          <w:ilvl w:val="0"/>
          <w:numId w:val="30"/>
        </w:numPr>
        <w:ind w:leftChars="0"/>
        <w:jc w:val="left"/>
      </w:pPr>
      <w:r w:rsidRPr="00630744">
        <w:rPr>
          <w:rFonts w:hint="eastAsia"/>
        </w:rPr>
        <w:t>他人のタバコの煙を吸わされると、口腔がんになりやすい。</w:t>
      </w:r>
    </w:p>
    <w:p w14:paraId="4719EDCD" w14:textId="77777777" w:rsidR="00E11743" w:rsidRPr="00630744" w:rsidRDefault="00E11743" w:rsidP="00057D60">
      <w:pPr>
        <w:pStyle w:val="a9"/>
        <w:numPr>
          <w:ilvl w:val="0"/>
          <w:numId w:val="30"/>
        </w:numPr>
        <w:ind w:leftChars="0"/>
        <w:jc w:val="left"/>
      </w:pPr>
      <w:r w:rsidRPr="00630744">
        <w:rPr>
          <w:rFonts w:hint="eastAsia"/>
        </w:rPr>
        <w:t>タバコを吸うと、口腔がんになりやすい。</w:t>
      </w:r>
    </w:p>
    <w:p w14:paraId="48C49CED" w14:textId="77777777" w:rsidR="00E11743" w:rsidRPr="00630744" w:rsidRDefault="00E11743" w:rsidP="00057D60">
      <w:pPr>
        <w:pStyle w:val="a9"/>
        <w:numPr>
          <w:ilvl w:val="0"/>
          <w:numId w:val="30"/>
        </w:numPr>
        <w:ind w:leftChars="0"/>
        <w:jc w:val="left"/>
      </w:pPr>
      <w:r w:rsidRPr="00630744">
        <w:rPr>
          <w:rFonts w:hint="eastAsia"/>
        </w:rPr>
        <w:t>飲酒すると、口腔がんになりやすい。</w:t>
      </w:r>
    </w:p>
    <w:p w14:paraId="39C50691" w14:textId="77777777" w:rsidR="007B04D7" w:rsidRPr="00630744" w:rsidRDefault="007B04D7" w:rsidP="00057D60">
      <w:pPr>
        <w:pStyle w:val="a9"/>
        <w:numPr>
          <w:ilvl w:val="0"/>
          <w:numId w:val="30"/>
        </w:numPr>
        <w:ind w:leftChars="0"/>
        <w:jc w:val="left"/>
      </w:pPr>
      <w:r w:rsidRPr="00630744">
        <w:rPr>
          <w:rFonts w:hint="eastAsia"/>
        </w:rPr>
        <w:t>タバコ</w:t>
      </w:r>
      <w:r w:rsidRPr="00630744">
        <w:rPr>
          <w:rFonts w:hint="eastAsia"/>
        </w:rPr>
        <w:t>1</w:t>
      </w:r>
      <w:r w:rsidRPr="00630744">
        <w:rPr>
          <w:rFonts w:hint="eastAsia"/>
        </w:rPr>
        <w:t>箱の値段を</w:t>
      </w:r>
      <w:r w:rsidRPr="00630744">
        <w:rPr>
          <w:rFonts w:hint="eastAsia"/>
        </w:rPr>
        <w:t>1000</w:t>
      </w:r>
      <w:r w:rsidRPr="00630744">
        <w:rPr>
          <w:rFonts w:hint="eastAsia"/>
        </w:rPr>
        <w:t>円以上にするべきだ。</w:t>
      </w:r>
    </w:p>
    <w:p w14:paraId="5699B3AE" w14:textId="77777777" w:rsidR="00717180" w:rsidRPr="00630744" w:rsidRDefault="00717180" w:rsidP="00057D60">
      <w:pPr>
        <w:pStyle w:val="a9"/>
        <w:numPr>
          <w:ilvl w:val="0"/>
          <w:numId w:val="30"/>
        </w:numPr>
        <w:ind w:leftChars="0"/>
      </w:pPr>
      <w:r w:rsidRPr="00630744">
        <w:rPr>
          <w:rFonts w:hint="eastAsia"/>
        </w:rPr>
        <w:t>タバコの販売を禁止するべきだ。</w:t>
      </w:r>
    </w:p>
    <w:p w14:paraId="618EED3B" w14:textId="77777777" w:rsidR="007E3F89" w:rsidRPr="00630744" w:rsidRDefault="007E3F89" w:rsidP="007E3F89">
      <w:pPr>
        <w:jc w:val="left"/>
      </w:pPr>
      <w:r w:rsidRPr="00630744">
        <w:rPr>
          <w:rFonts w:hint="eastAsia"/>
        </w:rPr>
        <w:t>選択肢</w:t>
      </w:r>
    </w:p>
    <w:p w14:paraId="432FD42A" w14:textId="77777777" w:rsidR="007E3F89" w:rsidRPr="00630744" w:rsidRDefault="007E3F89" w:rsidP="00057D60">
      <w:pPr>
        <w:pStyle w:val="a9"/>
        <w:numPr>
          <w:ilvl w:val="0"/>
          <w:numId w:val="62"/>
        </w:numPr>
        <w:ind w:leftChars="0"/>
        <w:jc w:val="left"/>
      </w:pPr>
      <w:r w:rsidRPr="00630744">
        <w:rPr>
          <w:rFonts w:hint="eastAsia"/>
        </w:rPr>
        <w:t>そう思う</w:t>
      </w:r>
    </w:p>
    <w:p w14:paraId="1CEB2008" w14:textId="77777777" w:rsidR="007E3F89" w:rsidRPr="00630744" w:rsidRDefault="007E3F89" w:rsidP="00057D60">
      <w:pPr>
        <w:pStyle w:val="a9"/>
        <w:numPr>
          <w:ilvl w:val="0"/>
          <w:numId w:val="62"/>
        </w:numPr>
        <w:ind w:leftChars="0"/>
        <w:jc w:val="left"/>
      </w:pPr>
      <w:r w:rsidRPr="00630744">
        <w:rPr>
          <w:rFonts w:hint="eastAsia"/>
        </w:rPr>
        <w:t>ややそう思う</w:t>
      </w:r>
    </w:p>
    <w:p w14:paraId="0338A568" w14:textId="77777777" w:rsidR="007E3F89" w:rsidRPr="00630744" w:rsidRDefault="007E3F89" w:rsidP="00057D60">
      <w:pPr>
        <w:pStyle w:val="a9"/>
        <w:numPr>
          <w:ilvl w:val="0"/>
          <w:numId w:val="62"/>
        </w:numPr>
        <w:ind w:leftChars="0"/>
        <w:jc w:val="left"/>
      </w:pPr>
      <w:r w:rsidRPr="00630744">
        <w:rPr>
          <w:rFonts w:hint="eastAsia"/>
        </w:rPr>
        <w:t>あまりそう思わない</w:t>
      </w:r>
    </w:p>
    <w:p w14:paraId="2F2E39BC" w14:textId="77777777" w:rsidR="007E3F89" w:rsidRPr="00630744" w:rsidRDefault="007E3F89" w:rsidP="00057D60">
      <w:pPr>
        <w:pStyle w:val="a9"/>
        <w:numPr>
          <w:ilvl w:val="0"/>
          <w:numId w:val="62"/>
        </w:numPr>
        <w:ind w:leftChars="0"/>
        <w:jc w:val="left"/>
      </w:pPr>
      <w:r w:rsidRPr="00630744">
        <w:rPr>
          <w:rFonts w:hint="eastAsia"/>
        </w:rPr>
        <w:t xml:space="preserve">そう思わない　</w:t>
      </w:r>
    </w:p>
    <w:p w14:paraId="1B69A88F" w14:textId="77777777" w:rsidR="004C0FFA" w:rsidRPr="00630744" w:rsidRDefault="004C0FFA" w:rsidP="004C0FFA">
      <w:pPr>
        <w:pStyle w:val="a9"/>
        <w:ind w:leftChars="0" w:left="420"/>
        <w:jc w:val="left"/>
      </w:pPr>
    </w:p>
    <w:p w14:paraId="3F743676" w14:textId="109E5CF8" w:rsidR="00717180" w:rsidRPr="00630744" w:rsidRDefault="004C0FFA" w:rsidP="004C0FFA">
      <w:pPr>
        <w:pStyle w:val="a9"/>
        <w:ind w:leftChars="-200" w:left="0" w:hangingChars="200" w:hanging="420"/>
        <w:jc w:val="left"/>
      </w:pPr>
      <w:r w:rsidRPr="00630744">
        <w:rPr>
          <w:rFonts w:hint="eastAsia"/>
        </w:rPr>
        <w:t>(</w:t>
      </w:r>
      <w:r w:rsidR="009F60C6" w:rsidRPr="00630744">
        <w:rPr>
          <w:rFonts w:hint="eastAsia"/>
        </w:rPr>
        <w:t>15</w:t>
      </w:r>
      <w:r w:rsidRPr="00630744">
        <w:rPr>
          <w:rFonts w:hint="eastAsia"/>
        </w:rPr>
        <w:t>)</w:t>
      </w:r>
      <w:r w:rsidR="00717180" w:rsidRPr="00630744">
        <w:rPr>
          <w:rFonts w:hint="eastAsia"/>
        </w:rPr>
        <w:t xml:space="preserve"> </w:t>
      </w:r>
      <w:r w:rsidR="00717180" w:rsidRPr="00630744">
        <w:rPr>
          <w:rFonts w:hint="eastAsia"/>
        </w:rPr>
        <w:t>以下の項目について、</w:t>
      </w:r>
      <w:r w:rsidR="00093E92" w:rsidRPr="00630744">
        <w:rPr>
          <w:rFonts w:hint="eastAsia"/>
        </w:rPr>
        <w:t>どう思いますか？</w:t>
      </w:r>
      <w:r w:rsidR="00717180" w:rsidRPr="00630744">
        <w:rPr>
          <w:rFonts w:hint="eastAsia"/>
        </w:rPr>
        <w:t>あなたの認識をお答えください。</w:t>
      </w:r>
    </w:p>
    <w:p w14:paraId="685A35C4" w14:textId="434FAFBF" w:rsidR="00F32954" w:rsidRPr="00630744" w:rsidRDefault="00EE18C2" w:rsidP="00817A0C">
      <w:pPr>
        <w:pStyle w:val="a9"/>
        <w:ind w:leftChars="-200" w:left="0" w:hangingChars="200" w:hanging="420"/>
        <w:jc w:val="left"/>
      </w:pPr>
      <w:r w:rsidRPr="00630744">
        <w:rPr>
          <w:rFonts w:hint="eastAsia"/>
        </w:rPr>
        <w:t>「</w:t>
      </w:r>
      <w:r w:rsidR="00F32954" w:rsidRPr="00630744">
        <w:rPr>
          <w:rFonts w:hint="eastAsia"/>
        </w:rPr>
        <w:t>加熱式タバコ</w:t>
      </w:r>
      <w:r w:rsidRPr="00630744">
        <w:rPr>
          <w:rFonts w:hint="eastAsia"/>
        </w:rPr>
        <w:t>」</w:t>
      </w:r>
      <w:r w:rsidR="00F32954" w:rsidRPr="00630744">
        <w:rPr>
          <w:rFonts w:hint="eastAsia"/>
        </w:rPr>
        <w:t>とは</w:t>
      </w:r>
      <w:r w:rsidRPr="00630744">
        <w:rPr>
          <w:rFonts w:hint="eastAsia"/>
        </w:rPr>
        <w:t>タバコの葉を加熱してエアロゾルを</w:t>
      </w:r>
      <w:r w:rsidR="00C436D8" w:rsidRPr="00630744">
        <w:rPr>
          <w:rFonts w:hint="eastAsia"/>
        </w:rPr>
        <w:t>発生させ</w:t>
      </w:r>
      <w:r w:rsidRPr="00630744">
        <w:rPr>
          <w:rFonts w:hint="eastAsia"/>
        </w:rPr>
        <w:t>吸入するものです。</w:t>
      </w:r>
      <w:r w:rsidR="00207B0B" w:rsidRPr="00630744">
        <w:rPr>
          <w:rFonts w:hint="eastAsia"/>
        </w:rPr>
        <w:t>加熱式タバコは、</w:t>
      </w:r>
      <w:r w:rsidR="00207B0B" w:rsidRPr="00630744">
        <w:rPr>
          <w:rFonts w:hint="eastAsia"/>
        </w:rPr>
        <w:t>IQOS(</w:t>
      </w:r>
      <w:r w:rsidR="00F32954" w:rsidRPr="00630744">
        <w:rPr>
          <w:rFonts w:hint="eastAsia"/>
        </w:rPr>
        <w:t>アイコス</w:t>
      </w:r>
      <w:r w:rsidR="00207B0B" w:rsidRPr="00630744">
        <w:rPr>
          <w:rFonts w:hint="eastAsia"/>
        </w:rPr>
        <w:t>)</w:t>
      </w:r>
      <w:r w:rsidR="00207B0B" w:rsidRPr="00630744">
        <w:rPr>
          <w:rFonts w:hint="eastAsia"/>
        </w:rPr>
        <w:t>、</w:t>
      </w:r>
      <w:r w:rsidR="00207B0B" w:rsidRPr="00630744">
        <w:rPr>
          <w:rFonts w:hint="eastAsia"/>
        </w:rPr>
        <w:t>Ploom TECH(</w:t>
      </w:r>
      <w:r w:rsidR="00093E92" w:rsidRPr="00630744">
        <w:rPr>
          <w:rFonts w:hint="eastAsia"/>
        </w:rPr>
        <w:t>プルーム</w:t>
      </w:r>
      <w:r w:rsidR="006A1922" w:rsidRPr="00630744">
        <w:rPr>
          <w:rFonts w:hint="eastAsia"/>
        </w:rPr>
        <w:t>・</w:t>
      </w:r>
      <w:r w:rsidR="00093E92" w:rsidRPr="00630744">
        <w:rPr>
          <w:rFonts w:hint="eastAsia"/>
        </w:rPr>
        <w:t>テック</w:t>
      </w:r>
      <w:r w:rsidR="00207B0B" w:rsidRPr="00630744">
        <w:rPr>
          <w:rFonts w:hint="eastAsia"/>
        </w:rPr>
        <w:t>)</w:t>
      </w:r>
      <w:r w:rsidR="006A1922" w:rsidRPr="00630744">
        <w:rPr>
          <w:rFonts w:hint="eastAsia"/>
        </w:rPr>
        <w:t>、</w:t>
      </w:r>
      <w:r w:rsidR="006A1922" w:rsidRPr="00630744">
        <w:rPr>
          <w:rFonts w:hint="eastAsia"/>
        </w:rPr>
        <w:t>Ploom S</w:t>
      </w:r>
      <w:r w:rsidR="006A1922" w:rsidRPr="00630744">
        <w:rPr>
          <w:rFonts w:hint="eastAsia"/>
        </w:rPr>
        <w:t>（プルーム・エス）</w:t>
      </w:r>
      <w:r w:rsidR="00093E92" w:rsidRPr="00630744">
        <w:rPr>
          <w:rFonts w:hint="eastAsia"/>
        </w:rPr>
        <w:t>、</w:t>
      </w:r>
      <w:r w:rsidR="00207B0B" w:rsidRPr="00630744">
        <w:rPr>
          <w:rFonts w:hint="eastAsia"/>
        </w:rPr>
        <w:t>もしくは</w:t>
      </w:r>
      <w:r w:rsidR="00207B0B" w:rsidRPr="00630744">
        <w:rPr>
          <w:rFonts w:hint="eastAsia"/>
        </w:rPr>
        <w:t>glo(</w:t>
      </w:r>
      <w:r w:rsidR="00303C80" w:rsidRPr="00630744">
        <w:rPr>
          <w:rFonts w:hint="eastAsia"/>
        </w:rPr>
        <w:t>グロー</w:t>
      </w:r>
      <w:r w:rsidR="00207B0B" w:rsidRPr="00630744">
        <w:rPr>
          <w:rFonts w:hint="eastAsia"/>
        </w:rPr>
        <w:t>)</w:t>
      </w:r>
      <w:r w:rsidR="00303C80" w:rsidRPr="00630744">
        <w:rPr>
          <w:rFonts w:hint="eastAsia"/>
        </w:rPr>
        <w:t>のこと</w:t>
      </w:r>
      <w:r w:rsidRPr="00630744">
        <w:rPr>
          <w:rFonts w:hint="eastAsia"/>
        </w:rPr>
        <w:t>を指します。</w:t>
      </w:r>
      <w:r w:rsidR="00817A0C" w:rsidRPr="00630744">
        <w:rPr>
          <w:rFonts w:hint="eastAsia"/>
        </w:rPr>
        <w:t xml:space="preserve">　</w:t>
      </w:r>
      <w:r w:rsidR="002179B7" w:rsidRPr="00630744">
        <w:rPr>
          <w:rFonts w:hint="eastAsia"/>
        </w:rPr>
        <w:t>※この設問は、それぞれ横方向</w:t>
      </w:r>
      <w:r w:rsidR="002179B7" w:rsidRPr="00630744">
        <w:rPr>
          <w:rFonts w:hint="eastAsia"/>
        </w:rPr>
        <w:t>(</w:t>
      </w:r>
      <w:r w:rsidR="002179B7" w:rsidRPr="00630744">
        <w:rPr>
          <w:rFonts w:hint="eastAsia"/>
        </w:rPr>
        <w:t>→</w:t>
      </w:r>
      <w:r w:rsidR="002179B7" w:rsidRPr="00630744">
        <w:t>)</w:t>
      </w:r>
      <w:r w:rsidR="002179B7" w:rsidRPr="00630744">
        <w:rPr>
          <w:rFonts w:hint="eastAsia"/>
        </w:rPr>
        <w:t>にお答えください。</w:t>
      </w:r>
    </w:p>
    <w:p w14:paraId="67CD856E" w14:textId="77777777" w:rsidR="00F32954" w:rsidRPr="00630744" w:rsidRDefault="00F32954" w:rsidP="004C0FFA">
      <w:pPr>
        <w:pStyle w:val="a9"/>
        <w:ind w:leftChars="-200" w:left="0" w:hangingChars="200" w:hanging="420"/>
        <w:jc w:val="left"/>
      </w:pPr>
    </w:p>
    <w:p w14:paraId="5284B602" w14:textId="77777777" w:rsidR="004C0FFA" w:rsidRPr="00630744" w:rsidRDefault="004C0FFA" w:rsidP="00057D60">
      <w:pPr>
        <w:pStyle w:val="a9"/>
        <w:numPr>
          <w:ilvl w:val="0"/>
          <w:numId w:val="31"/>
        </w:numPr>
        <w:ind w:leftChars="0"/>
        <w:jc w:val="left"/>
      </w:pPr>
      <w:r w:rsidRPr="00630744">
        <w:rPr>
          <w:rFonts w:hint="eastAsia"/>
        </w:rPr>
        <w:t>加熱式タバコには、吸った本人への害が</w:t>
      </w:r>
      <w:r w:rsidR="002C3DCC" w:rsidRPr="00630744">
        <w:rPr>
          <w:rFonts w:hint="eastAsia"/>
        </w:rPr>
        <w:t>ほとんど</w:t>
      </w:r>
      <w:r w:rsidRPr="00630744">
        <w:rPr>
          <w:rFonts w:hint="eastAsia"/>
        </w:rPr>
        <w:t>ない。</w:t>
      </w:r>
    </w:p>
    <w:p w14:paraId="48475DE4" w14:textId="77777777" w:rsidR="00303C80" w:rsidRPr="00630744" w:rsidRDefault="004C0FFA" w:rsidP="00057D60">
      <w:pPr>
        <w:pStyle w:val="a9"/>
        <w:numPr>
          <w:ilvl w:val="0"/>
          <w:numId w:val="31"/>
        </w:numPr>
        <w:ind w:leftChars="0"/>
        <w:jc w:val="left"/>
      </w:pPr>
      <w:r w:rsidRPr="00630744">
        <w:rPr>
          <w:rFonts w:hint="eastAsia"/>
        </w:rPr>
        <w:t>加熱式タバコは他の人へ害を及ぼさない。</w:t>
      </w:r>
    </w:p>
    <w:p w14:paraId="74E9D4A2" w14:textId="77777777" w:rsidR="00ED0EDA" w:rsidRPr="00630744" w:rsidRDefault="00ED0EDA" w:rsidP="00057D60">
      <w:pPr>
        <w:pStyle w:val="a9"/>
        <w:numPr>
          <w:ilvl w:val="0"/>
          <w:numId w:val="31"/>
        </w:numPr>
        <w:ind w:leftChars="0"/>
        <w:jc w:val="left"/>
      </w:pPr>
      <w:r w:rsidRPr="00630744">
        <w:rPr>
          <w:rFonts w:hint="eastAsia"/>
        </w:rPr>
        <w:t>加熱式タバコ</w:t>
      </w:r>
      <w:r w:rsidR="004D2D57" w:rsidRPr="00630744">
        <w:rPr>
          <w:rFonts w:hint="eastAsia"/>
        </w:rPr>
        <w:t>を吸うのは、かっこいい</w:t>
      </w:r>
    </w:p>
    <w:p w14:paraId="498F3EC4" w14:textId="77777777" w:rsidR="004D2D57" w:rsidRPr="00630744" w:rsidRDefault="004D2D57" w:rsidP="004D2D57">
      <w:pPr>
        <w:pStyle w:val="a9"/>
        <w:ind w:leftChars="0" w:left="420"/>
        <w:jc w:val="left"/>
      </w:pPr>
    </w:p>
    <w:p w14:paraId="1767BF0C" w14:textId="77777777" w:rsidR="004C0FFA" w:rsidRPr="00630744" w:rsidRDefault="004C0FFA" w:rsidP="00303C80">
      <w:pPr>
        <w:pStyle w:val="a9"/>
        <w:ind w:leftChars="0" w:left="420"/>
        <w:jc w:val="left"/>
      </w:pPr>
      <w:r w:rsidRPr="00630744">
        <w:rPr>
          <w:rFonts w:hint="eastAsia"/>
        </w:rPr>
        <w:t>選択肢</w:t>
      </w:r>
    </w:p>
    <w:p w14:paraId="0218DAAC" w14:textId="77777777" w:rsidR="00EE18C2" w:rsidRPr="00630744" w:rsidRDefault="00EE18C2" w:rsidP="00057D60">
      <w:pPr>
        <w:pStyle w:val="a9"/>
        <w:numPr>
          <w:ilvl w:val="0"/>
          <w:numId w:val="25"/>
        </w:numPr>
        <w:ind w:leftChars="0"/>
        <w:jc w:val="left"/>
      </w:pPr>
      <w:r w:rsidRPr="00630744">
        <w:rPr>
          <w:rFonts w:hint="eastAsia"/>
        </w:rPr>
        <w:t>そう思う</w:t>
      </w:r>
    </w:p>
    <w:p w14:paraId="0E89AB84" w14:textId="77777777" w:rsidR="00EE18C2" w:rsidRPr="00630744" w:rsidRDefault="00EE18C2" w:rsidP="00057D60">
      <w:pPr>
        <w:pStyle w:val="a9"/>
        <w:numPr>
          <w:ilvl w:val="0"/>
          <w:numId w:val="25"/>
        </w:numPr>
        <w:ind w:leftChars="0"/>
        <w:jc w:val="left"/>
      </w:pPr>
      <w:r w:rsidRPr="00630744">
        <w:rPr>
          <w:rFonts w:hint="eastAsia"/>
        </w:rPr>
        <w:t>ややそう思う</w:t>
      </w:r>
    </w:p>
    <w:p w14:paraId="52858ED1" w14:textId="77777777" w:rsidR="00EE18C2" w:rsidRPr="00630744" w:rsidRDefault="00EE18C2" w:rsidP="00057D60">
      <w:pPr>
        <w:pStyle w:val="a9"/>
        <w:numPr>
          <w:ilvl w:val="0"/>
          <w:numId w:val="25"/>
        </w:numPr>
        <w:ind w:leftChars="0"/>
        <w:jc w:val="left"/>
      </w:pPr>
      <w:r w:rsidRPr="00630744">
        <w:rPr>
          <w:rFonts w:hint="eastAsia"/>
        </w:rPr>
        <w:t>あまりそう思わない</w:t>
      </w:r>
    </w:p>
    <w:p w14:paraId="68C4CAAE" w14:textId="77777777" w:rsidR="00EE18C2" w:rsidRPr="00630744" w:rsidRDefault="00EE18C2" w:rsidP="00057D60">
      <w:pPr>
        <w:pStyle w:val="a9"/>
        <w:numPr>
          <w:ilvl w:val="0"/>
          <w:numId w:val="25"/>
        </w:numPr>
        <w:ind w:leftChars="0"/>
        <w:jc w:val="left"/>
      </w:pPr>
      <w:r w:rsidRPr="00630744">
        <w:rPr>
          <w:rFonts w:hint="eastAsia"/>
        </w:rPr>
        <w:t xml:space="preserve">そう思わない　</w:t>
      </w:r>
    </w:p>
    <w:p w14:paraId="60A05E7C" w14:textId="77777777" w:rsidR="00303C80" w:rsidRPr="00630744" w:rsidRDefault="00303C80" w:rsidP="00057D60">
      <w:pPr>
        <w:pStyle w:val="a9"/>
        <w:numPr>
          <w:ilvl w:val="0"/>
          <w:numId w:val="25"/>
        </w:numPr>
        <w:ind w:leftChars="0"/>
        <w:jc w:val="left"/>
      </w:pPr>
      <w:r w:rsidRPr="00630744">
        <w:rPr>
          <w:rFonts w:hint="eastAsia"/>
        </w:rPr>
        <w:t>加熱式タバコを知らない</w:t>
      </w:r>
    </w:p>
    <w:p w14:paraId="03559CC2" w14:textId="77777777" w:rsidR="004C0FFA" w:rsidRPr="00630744" w:rsidRDefault="004C0FFA" w:rsidP="007E3F89">
      <w:pPr>
        <w:jc w:val="left"/>
      </w:pPr>
    </w:p>
    <w:p w14:paraId="066B6C90" w14:textId="7FBA3BE7" w:rsidR="00303C80" w:rsidRPr="00630744" w:rsidRDefault="00303C80" w:rsidP="00303C80">
      <w:pPr>
        <w:pStyle w:val="a9"/>
        <w:ind w:leftChars="-200" w:left="0" w:hangingChars="200" w:hanging="420"/>
        <w:jc w:val="left"/>
      </w:pPr>
      <w:r w:rsidRPr="00630744">
        <w:rPr>
          <w:rFonts w:hint="eastAsia"/>
        </w:rPr>
        <w:t>(</w:t>
      </w:r>
      <w:r w:rsidR="00850B68" w:rsidRPr="00630744">
        <w:rPr>
          <w:rFonts w:hint="eastAsia"/>
        </w:rPr>
        <w:t>1</w:t>
      </w:r>
      <w:r w:rsidR="009F60C6" w:rsidRPr="00630744">
        <w:t>6</w:t>
      </w:r>
      <w:r w:rsidRPr="00630744">
        <w:rPr>
          <w:rFonts w:hint="eastAsia"/>
        </w:rPr>
        <w:t>)</w:t>
      </w:r>
      <w:r w:rsidR="00EE173A" w:rsidRPr="00630744">
        <w:rPr>
          <w:rFonts w:hint="eastAsia"/>
        </w:rPr>
        <w:t xml:space="preserve"> </w:t>
      </w:r>
      <w:r w:rsidR="00EE173A" w:rsidRPr="00630744">
        <w:rPr>
          <w:rFonts w:hint="eastAsia"/>
        </w:rPr>
        <w:t>以下の項目について、</w:t>
      </w:r>
      <w:r w:rsidR="00093E92" w:rsidRPr="00630744">
        <w:rPr>
          <w:rFonts w:hint="eastAsia"/>
        </w:rPr>
        <w:t>どう思いますか？</w:t>
      </w:r>
      <w:r w:rsidR="00EE173A" w:rsidRPr="00630744">
        <w:rPr>
          <w:rFonts w:hint="eastAsia"/>
        </w:rPr>
        <w:t>あなたの認識をお答えください。</w:t>
      </w:r>
    </w:p>
    <w:p w14:paraId="6230789F" w14:textId="737F0E15" w:rsidR="00207B0B" w:rsidRPr="00630744" w:rsidRDefault="00EE18C2" w:rsidP="00F83454">
      <w:pPr>
        <w:pStyle w:val="a9"/>
        <w:ind w:leftChars="-200" w:left="0" w:hangingChars="200" w:hanging="420"/>
        <w:jc w:val="left"/>
      </w:pPr>
      <w:r w:rsidRPr="00630744">
        <w:rPr>
          <w:rFonts w:hint="eastAsia"/>
        </w:rPr>
        <w:t>「</w:t>
      </w:r>
      <w:r w:rsidR="00303C80" w:rsidRPr="00630744">
        <w:rPr>
          <w:rFonts w:hint="eastAsia"/>
        </w:rPr>
        <w:t>電子タバコ</w:t>
      </w:r>
      <w:r w:rsidRPr="00630744">
        <w:rPr>
          <w:rFonts w:hint="eastAsia"/>
        </w:rPr>
        <w:t>」</w:t>
      </w:r>
      <w:r w:rsidR="00303C80" w:rsidRPr="00630744">
        <w:rPr>
          <w:rFonts w:hint="eastAsia"/>
        </w:rPr>
        <w:t>とはニコチン等を含む溶液を</w:t>
      </w:r>
      <w:r w:rsidRPr="00630744">
        <w:rPr>
          <w:rFonts w:hint="eastAsia"/>
        </w:rPr>
        <w:t>加熱し、</w:t>
      </w:r>
      <w:r w:rsidR="00303C80" w:rsidRPr="00630744">
        <w:rPr>
          <w:rFonts w:hint="eastAsia"/>
        </w:rPr>
        <w:t>エアロゾル化して吸入するもの</w:t>
      </w:r>
      <w:r w:rsidRPr="00630744">
        <w:rPr>
          <w:rFonts w:hint="eastAsia"/>
        </w:rPr>
        <w:t>です。</w:t>
      </w:r>
      <w:r w:rsidR="0036735F" w:rsidRPr="00630744">
        <w:rPr>
          <w:rFonts w:hint="eastAsia"/>
        </w:rPr>
        <w:t>電子タバコには、</w:t>
      </w:r>
      <w:r w:rsidR="00207B0B" w:rsidRPr="00630744">
        <w:rPr>
          <w:rFonts w:hint="eastAsia"/>
        </w:rPr>
        <w:t>アイコス、プルーム</w:t>
      </w:r>
      <w:r w:rsidR="006C5215" w:rsidRPr="00630744">
        <w:rPr>
          <w:rFonts w:hint="eastAsia"/>
        </w:rPr>
        <w:t>・</w:t>
      </w:r>
      <w:r w:rsidR="00207B0B" w:rsidRPr="00630744">
        <w:rPr>
          <w:rFonts w:hint="eastAsia"/>
        </w:rPr>
        <w:t>テック、グロー</w:t>
      </w:r>
      <w:r w:rsidRPr="00630744">
        <w:rPr>
          <w:rFonts w:hint="eastAsia"/>
        </w:rPr>
        <w:t>といった「加熱式タバコ」</w:t>
      </w:r>
      <w:r w:rsidR="0036735F" w:rsidRPr="00630744">
        <w:rPr>
          <w:rFonts w:hint="eastAsia"/>
        </w:rPr>
        <w:t>は含みません</w:t>
      </w:r>
      <w:r w:rsidR="00303C80" w:rsidRPr="00630744">
        <w:rPr>
          <w:rFonts w:hint="eastAsia"/>
        </w:rPr>
        <w:t>。</w:t>
      </w:r>
      <w:r w:rsidR="00817A0C" w:rsidRPr="00630744">
        <w:rPr>
          <w:rFonts w:hint="eastAsia"/>
        </w:rPr>
        <w:t xml:space="preserve">　</w:t>
      </w:r>
      <w:r w:rsidR="002179B7" w:rsidRPr="00630744">
        <w:rPr>
          <w:rFonts w:hint="eastAsia"/>
        </w:rPr>
        <w:t>※この設問は、それぞれ横方向</w:t>
      </w:r>
      <w:r w:rsidR="002179B7" w:rsidRPr="00630744">
        <w:rPr>
          <w:rFonts w:hint="eastAsia"/>
        </w:rPr>
        <w:t>(</w:t>
      </w:r>
      <w:r w:rsidR="002179B7" w:rsidRPr="00630744">
        <w:rPr>
          <w:rFonts w:hint="eastAsia"/>
        </w:rPr>
        <w:t>→</w:t>
      </w:r>
      <w:r w:rsidR="002179B7" w:rsidRPr="00630744">
        <w:t>)</w:t>
      </w:r>
      <w:r w:rsidR="002179B7" w:rsidRPr="00630744">
        <w:rPr>
          <w:rFonts w:hint="eastAsia"/>
        </w:rPr>
        <w:t>にお答えください。</w:t>
      </w:r>
    </w:p>
    <w:p w14:paraId="78906152" w14:textId="77777777" w:rsidR="00F83454" w:rsidRPr="00630744" w:rsidRDefault="00F83454" w:rsidP="00F83454">
      <w:pPr>
        <w:pStyle w:val="a9"/>
        <w:ind w:leftChars="-200" w:left="0" w:hangingChars="200" w:hanging="420"/>
        <w:jc w:val="left"/>
      </w:pPr>
    </w:p>
    <w:p w14:paraId="55F286C4" w14:textId="77777777" w:rsidR="00F83454" w:rsidRPr="00630744" w:rsidRDefault="00303C80" w:rsidP="00057D60">
      <w:pPr>
        <w:pStyle w:val="a9"/>
        <w:numPr>
          <w:ilvl w:val="0"/>
          <w:numId w:val="58"/>
        </w:numPr>
        <w:ind w:leftChars="0"/>
        <w:jc w:val="left"/>
      </w:pPr>
      <w:r w:rsidRPr="00630744">
        <w:rPr>
          <w:rFonts w:hint="eastAsia"/>
        </w:rPr>
        <w:t>電子タバコ（加熱式タバコとは異なる）には、吸った本人への害が</w:t>
      </w:r>
      <w:r w:rsidR="002C3DCC" w:rsidRPr="00630744">
        <w:rPr>
          <w:rFonts w:hint="eastAsia"/>
        </w:rPr>
        <w:t>ほとんど</w:t>
      </w:r>
      <w:r w:rsidRPr="00630744">
        <w:rPr>
          <w:rFonts w:hint="eastAsia"/>
        </w:rPr>
        <w:t>ない。</w:t>
      </w:r>
    </w:p>
    <w:p w14:paraId="5428F055" w14:textId="77777777" w:rsidR="00F83454" w:rsidRPr="00630744" w:rsidRDefault="00303C80" w:rsidP="00057D60">
      <w:pPr>
        <w:pStyle w:val="a9"/>
        <w:numPr>
          <w:ilvl w:val="0"/>
          <w:numId w:val="58"/>
        </w:numPr>
        <w:ind w:leftChars="0"/>
        <w:jc w:val="left"/>
      </w:pPr>
      <w:r w:rsidRPr="00630744">
        <w:rPr>
          <w:rFonts w:hint="eastAsia"/>
        </w:rPr>
        <w:t>電子タバコ（加熱式タバコとは異なる）は他の人へ害を及ぼさない。</w:t>
      </w:r>
    </w:p>
    <w:p w14:paraId="4198D2A2" w14:textId="77777777" w:rsidR="006F760B" w:rsidRPr="00630744" w:rsidRDefault="00F83454" w:rsidP="00057D60">
      <w:pPr>
        <w:pStyle w:val="a9"/>
        <w:numPr>
          <w:ilvl w:val="0"/>
          <w:numId w:val="58"/>
        </w:numPr>
        <w:ind w:leftChars="0"/>
        <w:jc w:val="left"/>
      </w:pPr>
      <w:r w:rsidRPr="00630744">
        <w:rPr>
          <w:rFonts w:hint="eastAsia"/>
        </w:rPr>
        <w:lastRenderedPageBreak/>
        <w:t>電子</w:t>
      </w:r>
      <w:r w:rsidR="006F760B" w:rsidRPr="00630744">
        <w:rPr>
          <w:rFonts w:hint="eastAsia"/>
        </w:rPr>
        <w:t>タバコを吸うのは、かっこいい</w:t>
      </w:r>
    </w:p>
    <w:p w14:paraId="1ED55DF5" w14:textId="77777777" w:rsidR="00303C80" w:rsidRPr="00630744" w:rsidRDefault="00303C80" w:rsidP="00F83454">
      <w:pPr>
        <w:pStyle w:val="a9"/>
        <w:ind w:leftChars="0" w:left="420"/>
        <w:jc w:val="left"/>
      </w:pPr>
    </w:p>
    <w:p w14:paraId="7A822FF4" w14:textId="77777777" w:rsidR="00303C80" w:rsidRPr="00630744" w:rsidRDefault="00303C80" w:rsidP="00303C80">
      <w:pPr>
        <w:jc w:val="left"/>
      </w:pPr>
      <w:r w:rsidRPr="00630744">
        <w:rPr>
          <w:rFonts w:hint="eastAsia"/>
        </w:rPr>
        <w:t>選択肢</w:t>
      </w:r>
    </w:p>
    <w:p w14:paraId="6F76AD6E" w14:textId="77777777" w:rsidR="00EE18C2" w:rsidRPr="00630744" w:rsidRDefault="00EE18C2" w:rsidP="00057D60">
      <w:pPr>
        <w:pStyle w:val="a9"/>
        <w:numPr>
          <w:ilvl w:val="0"/>
          <w:numId w:val="8"/>
        </w:numPr>
        <w:ind w:leftChars="0"/>
        <w:jc w:val="left"/>
      </w:pPr>
      <w:r w:rsidRPr="00630744">
        <w:rPr>
          <w:rFonts w:hint="eastAsia"/>
        </w:rPr>
        <w:t>そう思う</w:t>
      </w:r>
    </w:p>
    <w:p w14:paraId="36E856AA" w14:textId="77777777" w:rsidR="00EE18C2" w:rsidRPr="00630744" w:rsidRDefault="00EE18C2" w:rsidP="00057D60">
      <w:pPr>
        <w:pStyle w:val="a9"/>
        <w:numPr>
          <w:ilvl w:val="0"/>
          <w:numId w:val="8"/>
        </w:numPr>
        <w:ind w:leftChars="0"/>
        <w:jc w:val="left"/>
      </w:pPr>
      <w:r w:rsidRPr="00630744">
        <w:rPr>
          <w:rFonts w:hint="eastAsia"/>
        </w:rPr>
        <w:t>ややそう思う</w:t>
      </w:r>
    </w:p>
    <w:p w14:paraId="0A517B6C" w14:textId="77777777" w:rsidR="00EE18C2" w:rsidRPr="00630744" w:rsidRDefault="00EE18C2" w:rsidP="00057D60">
      <w:pPr>
        <w:pStyle w:val="a9"/>
        <w:numPr>
          <w:ilvl w:val="0"/>
          <w:numId w:val="8"/>
        </w:numPr>
        <w:ind w:leftChars="0"/>
        <w:jc w:val="left"/>
      </w:pPr>
      <w:r w:rsidRPr="00630744">
        <w:rPr>
          <w:rFonts w:hint="eastAsia"/>
        </w:rPr>
        <w:t>あまりそう思わない</w:t>
      </w:r>
    </w:p>
    <w:p w14:paraId="72F89288" w14:textId="77777777" w:rsidR="00EE18C2" w:rsidRPr="00630744" w:rsidRDefault="00EE18C2" w:rsidP="00057D60">
      <w:pPr>
        <w:pStyle w:val="a9"/>
        <w:numPr>
          <w:ilvl w:val="0"/>
          <w:numId w:val="8"/>
        </w:numPr>
        <w:ind w:leftChars="0"/>
        <w:jc w:val="left"/>
      </w:pPr>
      <w:r w:rsidRPr="00630744">
        <w:rPr>
          <w:rFonts w:hint="eastAsia"/>
        </w:rPr>
        <w:t>そう思わない</w:t>
      </w:r>
    </w:p>
    <w:p w14:paraId="451A635E" w14:textId="77777777" w:rsidR="00303C80" w:rsidRPr="00630744" w:rsidRDefault="00303C80" w:rsidP="00057D60">
      <w:pPr>
        <w:pStyle w:val="a9"/>
        <w:numPr>
          <w:ilvl w:val="0"/>
          <w:numId w:val="8"/>
        </w:numPr>
        <w:ind w:leftChars="0"/>
        <w:jc w:val="left"/>
      </w:pPr>
      <w:r w:rsidRPr="00630744">
        <w:rPr>
          <w:rFonts w:hint="eastAsia"/>
        </w:rPr>
        <w:t>電子タバコを知らない</w:t>
      </w:r>
    </w:p>
    <w:p w14:paraId="2062DFA6" w14:textId="77777777" w:rsidR="004C0FFA" w:rsidRPr="00630744" w:rsidRDefault="004C0FFA" w:rsidP="007E3F89">
      <w:pPr>
        <w:jc w:val="left"/>
      </w:pPr>
    </w:p>
    <w:p w14:paraId="0C2A9642" w14:textId="57FB170C" w:rsidR="007E3F89" w:rsidRPr="00630744" w:rsidRDefault="005A187D" w:rsidP="007E3F89">
      <w:pPr>
        <w:jc w:val="left"/>
      </w:pPr>
      <w:r w:rsidRPr="00630744">
        <w:rPr>
          <w:rFonts w:hint="eastAsia"/>
        </w:rPr>
        <w:t>(</w:t>
      </w:r>
      <w:r w:rsidR="009F3940" w:rsidRPr="00630744">
        <w:rPr>
          <w:rFonts w:hint="eastAsia"/>
        </w:rPr>
        <w:t>1</w:t>
      </w:r>
      <w:r w:rsidR="009F60C6" w:rsidRPr="00630744">
        <w:rPr>
          <w:rFonts w:hint="eastAsia"/>
        </w:rPr>
        <w:t>7</w:t>
      </w:r>
      <w:r w:rsidR="009F3940" w:rsidRPr="00630744">
        <w:rPr>
          <w:rFonts w:hint="eastAsia"/>
        </w:rPr>
        <w:t>)</w:t>
      </w:r>
      <w:r w:rsidR="007E3F89" w:rsidRPr="00630744">
        <w:t>あなたの職場</w:t>
      </w:r>
      <w:r w:rsidR="007E3F89" w:rsidRPr="00630744">
        <w:rPr>
          <w:rFonts w:hint="eastAsia"/>
        </w:rPr>
        <w:t>（学生の場合は学校）</w:t>
      </w:r>
      <w:r w:rsidR="00EE18C2" w:rsidRPr="00630744">
        <w:rPr>
          <w:rFonts w:hint="eastAsia"/>
        </w:rPr>
        <w:t>における</w:t>
      </w:r>
      <w:r w:rsidR="007E3F89" w:rsidRPr="00630744">
        <w:t>喫煙</w:t>
      </w:r>
      <w:r w:rsidR="00EE18C2" w:rsidRPr="00630744">
        <w:rPr>
          <w:rFonts w:hint="eastAsia"/>
        </w:rPr>
        <w:t>のルールに</w:t>
      </w:r>
      <w:r w:rsidR="007E3F89" w:rsidRPr="00630744">
        <w:t>最も近いのは、次のどれですか。</w:t>
      </w:r>
    </w:p>
    <w:p w14:paraId="58D3293B" w14:textId="77777777" w:rsidR="007E3F89" w:rsidRPr="00630744" w:rsidRDefault="007E3F89" w:rsidP="00057D60">
      <w:pPr>
        <w:pStyle w:val="a9"/>
        <w:numPr>
          <w:ilvl w:val="0"/>
          <w:numId w:val="32"/>
        </w:numPr>
        <w:ind w:leftChars="0"/>
        <w:jc w:val="left"/>
      </w:pPr>
      <w:r w:rsidRPr="00630744">
        <w:t>屋内はすべて禁煙である</w:t>
      </w:r>
    </w:p>
    <w:p w14:paraId="37E1B2AC" w14:textId="77777777" w:rsidR="00CD1A68" w:rsidRPr="00630744" w:rsidRDefault="007E3F89" w:rsidP="00057D60">
      <w:pPr>
        <w:pStyle w:val="a9"/>
        <w:numPr>
          <w:ilvl w:val="0"/>
          <w:numId w:val="32"/>
        </w:numPr>
        <w:ind w:leftChars="0"/>
        <w:jc w:val="left"/>
      </w:pPr>
      <w:r w:rsidRPr="00630744">
        <w:t>屋内に喫煙</w:t>
      </w:r>
      <w:r w:rsidR="00CD1A68" w:rsidRPr="00630744">
        <w:rPr>
          <w:rFonts w:hint="eastAsia"/>
        </w:rPr>
        <w:t>専用</w:t>
      </w:r>
      <w:r w:rsidRPr="00630744">
        <w:t>室</w:t>
      </w:r>
      <w:r w:rsidR="00CD1A68" w:rsidRPr="00630744">
        <w:rPr>
          <w:rFonts w:hint="eastAsia"/>
        </w:rPr>
        <w:t>がある</w:t>
      </w:r>
    </w:p>
    <w:p w14:paraId="68903C16" w14:textId="77777777" w:rsidR="007E3F89" w:rsidRPr="00630744" w:rsidRDefault="00CD1A68" w:rsidP="00057D60">
      <w:pPr>
        <w:pStyle w:val="a9"/>
        <w:numPr>
          <w:ilvl w:val="0"/>
          <w:numId w:val="32"/>
        </w:numPr>
        <w:ind w:leftChars="0"/>
        <w:jc w:val="left"/>
      </w:pPr>
      <w:r w:rsidRPr="00630744">
        <w:t>屋内に</w:t>
      </w:r>
      <w:r w:rsidR="007E3F89" w:rsidRPr="00630744">
        <w:t>喫煙コーナーがある</w:t>
      </w:r>
      <w:r w:rsidRPr="00630744">
        <w:rPr>
          <w:rFonts w:hint="eastAsia"/>
        </w:rPr>
        <w:t>（空間に解放された喫煙コーナー）</w:t>
      </w:r>
    </w:p>
    <w:p w14:paraId="005DFC66" w14:textId="77777777" w:rsidR="007E3F89" w:rsidRPr="00630744" w:rsidRDefault="007E3F89" w:rsidP="00057D60">
      <w:pPr>
        <w:pStyle w:val="a9"/>
        <w:numPr>
          <w:ilvl w:val="0"/>
          <w:numId w:val="32"/>
        </w:numPr>
        <w:ind w:leftChars="0"/>
        <w:jc w:val="left"/>
      </w:pPr>
      <w:r w:rsidRPr="00630744">
        <w:t>屋内のどこででも喫煙できる</w:t>
      </w:r>
    </w:p>
    <w:p w14:paraId="30A897D1" w14:textId="77777777" w:rsidR="007E3F89" w:rsidRPr="00630744" w:rsidRDefault="007E3F89" w:rsidP="00057D60">
      <w:pPr>
        <w:pStyle w:val="a9"/>
        <w:numPr>
          <w:ilvl w:val="0"/>
          <w:numId w:val="32"/>
        </w:numPr>
        <w:ind w:leftChars="0"/>
        <w:jc w:val="left"/>
      </w:pPr>
      <w:r w:rsidRPr="00630744">
        <w:t>該当しない</w:t>
      </w:r>
      <w:r w:rsidRPr="00630744">
        <w:rPr>
          <w:rFonts w:hint="eastAsia"/>
        </w:rPr>
        <w:t>（</w:t>
      </w:r>
      <w:r w:rsidRPr="00630744">
        <w:t>仕事をしていない等</w:t>
      </w:r>
      <w:r w:rsidRPr="00630744">
        <w:rPr>
          <w:rFonts w:hint="eastAsia"/>
        </w:rPr>
        <w:t>）</w:t>
      </w:r>
    </w:p>
    <w:p w14:paraId="4ED500B2" w14:textId="77777777" w:rsidR="007E3F89" w:rsidRPr="00630744" w:rsidRDefault="007E3F89" w:rsidP="00057D60">
      <w:pPr>
        <w:pStyle w:val="a9"/>
        <w:numPr>
          <w:ilvl w:val="0"/>
          <w:numId w:val="32"/>
        </w:numPr>
        <w:ind w:leftChars="0"/>
        <w:jc w:val="left"/>
      </w:pPr>
      <w:r w:rsidRPr="00630744">
        <w:t>わからない</w:t>
      </w:r>
    </w:p>
    <w:p w14:paraId="5C8897BC" w14:textId="77777777" w:rsidR="00281A26" w:rsidRPr="00630744" w:rsidRDefault="00281A26" w:rsidP="00281A26">
      <w:pPr>
        <w:jc w:val="left"/>
      </w:pPr>
    </w:p>
    <w:p w14:paraId="7F31F6C9" w14:textId="3B42C68D" w:rsidR="00281A26" w:rsidRPr="00630744" w:rsidRDefault="00487142" w:rsidP="00281A26">
      <w:pPr>
        <w:jc w:val="left"/>
      </w:pPr>
      <w:r w:rsidRPr="00630744">
        <w:rPr>
          <w:rFonts w:hint="eastAsia"/>
        </w:rPr>
        <w:t>(1</w:t>
      </w:r>
      <w:r w:rsidR="009F60C6" w:rsidRPr="00630744">
        <w:rPr>
          <w:rFonts w:hint="eastAsia"/>
        </w:rPr>
        <w:t>7</w:t>
      </w:r>
      <w:r w:rsidRPr="00630744">
        <w:rPr>
          <w:rFonts w:hint="eastAsia"/>
        </w:rPr>
        <w:t>-1)</w:t>
      </w:r>
      <w:commentRangeStart w:id="2"/>
      <w:r w:rsidR="00281A26" w:rsidRPr="00630744">
        <w:rPr>
          <w:rFonts w:hint="eastAsia"/>
        </w:rPr>
        <w:t>あなたの職場（学生の場合には学校）</w:t>
      </w:r>
      <w:r w:rsidR="00E135A0" w:rsidRPr="00630744">
        <w:rPr>
          <w:rFonts w:hint="eastAsia"/>
        </w:rPr>
        <w:t>での</w:t>
      </w:r>
      <w:r w:rsidR="00281A26" w:rsidRPr="00630744">
        <w:rPr>
          <w:rFonts w:hint="eastAsia"/>
        </w:rPr>
        <w:t>喫煙のルールについてより詳しく教えてください。</w:t>
      </w:r>
      <w:commentRangeEnd w:id="2"/>
      <w:r w:rsidR="00281A26" w:rsidRPr="00630744">
        <w:rPr>
          <w:rStyle w:val="aa"/>
        </w:rPr>
        <w:commentReference w:id="2"/>
      </w:r>
      <w:r w:rsidR="002D3A55" w:rsidRPr="00630744">
        <w:rPr>
          <w:rFonts w:hint="eastAsia"/>
        </w:rPr>
        <w:t>あなたの職場は以下のどれにあてはまりますか。</w:t>
      </w:r>
    </w:p>
    <w:p w14:paraId="3AD58803" w14:textId="77777777" w:rsidR="00281A26" w:rsidRPr="00630744" w:rsidRDefault="00281A26" w:rsidP="00281A26">
      <w:pPr>
        <w:jc w:val="left"/>
      </w:pPr>
    </w:p>
    <w:p w14:paraId="2CCFB2D5" w14:textId="0A766989" w:rsidR="00281A26" w:rsidRPr="00630744" w:rsidRDefault="00281A26" w:rsidP="00057D60">
      <w:pPr>
        <w:pStyle w:val="a9"/>
        <w:numPr>
          <w:ilvl w:val="0"/>
          <w:numId w:val="26"/>
        </w:numPr>
        <w:ind w:leftChars="0"/>
        <w:jc w:val="left"/>
      </w:pPr>
      <w:r w:rsidRPr="00630744">
        <w:t>屋内</w:t>
      </w:r>
      <w:r w:rsidRPr="00630744">
        <w:rPr>
          <w:rFonts w:hint="eastAsia"/>
        </w:rPr>
        <w:t>で</w:t>
      </w:r>
      <w:r w:rsidRPr="00630744">
        <w:t>は</w:t>
      </w:r>
      <w:r w:rsidRPr="00630744">
        <w:rPr>
          <w:rFonts w:hint="eastAsia"/>
        </w:rPr>
        <w:t>、紙巻タバコも、</w:t>
      </w:r>
      <w:r w:rsidR="008546F0" w:rsidRPr="00630744">
        <w:rPr>
          <w:rFonts w:hint="eastAsia"/>
        </w:rPr>
        <w:t>アイコスなど加熱式タバコ</w:t>
      </w:r>
      <w:r w:rsidR="00CD1A68" w:rsidRPr="00630744">
        <w:rPr>
          <w:rFonts w:hint="eastAsia"/>
        </w:rPr>
        <w:t>も、</w:t>
      </w:r>
      <w:r w:rsidRPr="00630744">
        <w:rPr>
          <w:rFonts w:hint="eastAsia"/>
        </w:rPr>
        <w:t>電子タバコも使用できない。</w:t>
      </w:r>
    </w:p>
    <w:p w14:paraId="370C63C1" w14:textId="5C31DC09" w:rsidR="00281A26" w:rsidRPr="00630744" w:rsidRDefault="00281A26" w:rsidP="00057D60">
      <w:pPr>
        <w:pStyle w:val="a9"/>
        <w:numPr>
          <w:ilvl w:val="0"/>
          <w:numId w:val="26"/>
        </w:numPr>
        <w:ind w:leftChars="0"/>
        <w:jc w:val="left"/>
      </w:pPr>
      <w:r w:rsidRPr="00630744">
        <w:t>屋内</w:t>
      </w:r>
      <w:r w:rsidRPr="00630744">
        <w:rPr>
          <w:rFonts w:hint="eastAsia"/>
        </w:rPr>
        <w:t>では、紙巻タバコは使用できないが、</w:t>
      </w:r>
      <w:r w:rsidR="008546F0" w:rsidRPr="00630744">
        <w:rPr>
          <w:rFonts w:hint="eastAsia"/>
        </w:rPr>
        <w:t>アイコスなど加熱式タバコ</w:t>
      </w:r>
      <w:r w:rsidRPr="00630744">
        <w:rPr>
          <w:rFonts w:hint="eastAsia"/>
        </w:rPr>
        <w:t>や電子タバコは使用できる。</w:t>
      </w:r>
    </w:p>
    <w:p w14:paraId="715BBCCD" w14:textId="623D7CC1" w:rsidR="00281A26" w:rsidRPr="00630744" w:rsidRDefault="00281A26" w:rsidP="00057D60">
      <w:pPr>
        <w:pStyle w:val="a9"/>
        <w:numPr>
          <w:ilvl w:val="0"/>
          <w:numId w:val="26"/>
        </w:numPr>
        <w:ind w:leftChars="0"/>
        <w:jc w:val="left"/>
      </w:pPr>
      <w:r w:rsidRPr="00630744">
        <w:t>屋内</w:t>
      </w:r>
      <w:r w:rsidRPr="00630744">
        <w:rPr>
          <w:rFonts w:hint="eastAsia"/>
        </w:rPr>
        <w:t>では、紙巻タバコは使用できない。</w:t>
      </w:r>
      <w:r w:rsidR="008546F0" w:rsidRPr="00630744">
        <w:rPr>
          <w:rFonts w:hint="eastAsia"/>
        </w:rPr>
        <w:t>アイコスなど加熱式タバコ</w:t>
      </w:r>
      <w:r w:rsidRPr="00630744">
        <w:rPr>
          <w:rFonts w:hint="eastAsia"/>
        </w:rPr>
        <w:t>や電子タバコについてはルールが決まっていない。</w:t>
      </w:r>
    </w:p>
    <w:p w14:paraId="6766EE92" w14:textId="77777777" w:rsidR="00CD1A68" w:rsidRPr="00630744" w:rsidRDefault="00CD1A68" w:rsidP="00CD1A68">
      <w:pPr>
        <w:jc w:val="left"/>
      </w:pPr>
    </w:p>
    <w:p w14:paraId="72DB38AB" w14:textId="77777777" w:rsidR="00E135A0" w:rsidRPr="00630744" w:rsidRDefault="00E135A0" w:rsidP="00CD1A68">
      <w:pPr>
        <w:jc w:val="left"/>
      </w:pPr>
    </w:p>
    <w:p w14:paraId="5F19EBF5" w14:textId="38B2AC15" w:rsidR="00CD1A68" w:rsidRPr="00630744" w:rsidRDefault="00487142" w:rsidP="00CD1A68">
      <w:pPr>
        <w:jc w:val="left"/>
      </w:pPr>
      <w:r w:rsidRPr="00630744">
        <w:rPr>
          <w:rFonts w:hint="eastAsia"/>
        </w:rPr>
        <w:t>(1</w:t>
      </w:r>
      <w:r w:rsidR="009F60C6" w:rsidRPr="00630744">
        <w:rPr>
          <w:rFonts w:hint="eastAsia"/>
        </w:rPr>
        <w:t>7</w:t>
      </w:r>
      <w:r w:rsidRPr="00630744">
        <w:rPr>
          <w:rFonts w:hint="eastAsia"/>
        </w:rPr>
        <w:t>-2)</w:t>
      </w:r>
      <w:commentRangeStart w:id="3"/>
      <w:r w:rsidR="00CD1A68" w:rsidRPr="00630744">
        <w:rPr>
          <w:rFonts w:hint="eastAsia"/>
        </w:rPr>
        <w:t>あなたの</w:t>
      </w:r>
      <w:r w:rsidR="00E135A0" w:rsidRPr="00630744">
        <w:rPr>
          <w:rFonts w:hint="eastAsia"/>
        </w:rPr>
        <w:t>職場（学生の場合には学校）での喫煙のルールにおいて、屋内で使用できる</w:t>
      </w:r>
      <w:r w:rsidRPr="00630744">
        <w:rPr>
          <w:rFonts w:hint="eastAsia"/>
        </w:rPr>
        <w:t>とされている</w:t>
      </w:r>
      <w:r w:rsidR="00E135A0" w:rsidRPr="00630744">
        <w:rPr>
          <w:rFonts w:hint="eastAsia"/>
        </w:rPr>
        <w:t>ものを全て選んでください。</w:t>
      </w:r>
      <w:commentRangeEnd w:id="3"/>
      <w:r w:rsidR="002D3A55" w:rsidRPr="00630744">
        <w:rPr>
          <w:rFonts w:hint="eastAsia"/>
        </w:rPr>
        <w:t>（いくつでも）</w:t>
      </w:r>
      <w:r w:rsidRPr="00630744">
        <w:rPr>
          <w:rStyle w:val="aa"/>
        </w:rPr>
        <w:commentReference w:id="3"/>
      </w:r>
    </w:p>
    <w:p w14:paraId="007E0F51" w14:textId="45AD8301" w:rsidR="00E135A0" w:rsidRPr="00630744" w:rsidRDefault="00E135A0" w:rsidP="00057D60">
      <w:pPr>
        <w:pStyle w:val="a9"/>
        <w:numPr>
          <w:ilvl w:val="0"/>
          <w:numId w:val="24"/>
        </w:numPr>
        <w:ind w:leftChars="0"/>
        <w:jc w:val="left"/>
      </w:pPr>
      <w:r w:rsidRPr="00630744">
        <w:rPr>
          <w:rFonts w:hint="eastAsia"/>
        </w:rPr>
        <w:t>Ploom Tech</w:t>
      </w:r>
      <w:r w:rsidRPr="00630744">
        <w:rPr>
          <w:rFonts w:hint="eastAsia"/>
        </w:rPr>
        <w:t>（プルーム</w:t>
      </w:r>
      <w:r w:rsidR="006C5215" w:rsidRPr="00630744">
        <w:rPr>
          <w:rFonts w:hint="eastAsia"/>
        </w:rPr>
        <w:t>・</w:t>
      </w:r>
      <w:r w:rsidRPr="00630744">
        <w:rPr>
          <w:rFonts w:hint="eastAsia"/>
        </w:rPr>
        <w:t>テック）</w:t>
      </w:r>
    </w:p>
    <w:p w14:paraId="7F1E4CD2" w14:textId="77777777" w:rsidR="00E135A0" w:rsidRPr="00630744" w:rsidRDefault="00E135A0" w:rsidP="00057D60">
      <w:pPr>
        <w:pStyle w:val="a9"/>
        <w:numPr>
          <w:ilvl w:val="0"/>
          <w:numId w:val="24"/>
        </w:numPr>
        <w:ind w:leftChars="0"/>
        <w:jc w:val="left"/>
      </w:pPr>
      <w:r w:rsidRPr="00630744">
        <w:rPr>
          <w:rFonts w:hint="eastAsia"/>
        </w:rPr>
        <w:t>IQOS</w:t>
      </w:r>
      <w:r w:rsidRPr="00630744">
        <w:rPr>
          <w:rFonts w:hint="eastAsia"/>
        </w:rPr>
        <w:t>（アイコス）</w:t>
      </w:r>
    </w:p>
    <w:p w14:paraId="48760F8C" w14:textId="77777777" w:rsidR="00E135A0" w:rsidRPr="00630744" w:rsidRDefault="00E135A0" w:rsidP="00057D60">
      <w:pPr>
        <w:pStyle w:val="a9"/>
        <w:numPr>
          <w:ilvl w:val="0"/>
          <w:numId w:val="24"/>
        </w:numPr>
        <w:ind w:leftChars="0"/>
        <w:jc w:val="left"/>
      </w:pPr>
      <w:r w:rsidRPr="00630744">
        <w:rPr>
          <w:rFonts w:hint="eastAsia"/>
        </w:rPr>
        <w:t>glo</w:t>
      </w:r>
      <w:r w:rsidRPr="00630744">
        <w:rPr>
          <w:rFonts w:hint="eastAsia"/>
        </w:rPr>
        <w:t>（グロー）</w:t>
      </w:r>
    </w:p>
    <w:p w14:paraId="743F4B98" w14:textId="77777777" w:rsidR="00E135A0" w:rsidRPr="00630744" w:rsidRDefault="00E135A0" w:rsidP="00057D60">
      <w:pPr>
        <w:pStyle w:val="a9"/>
        <w:numPr>
          <w:ilvl w:val="0"/>
          <w:numId w:val="24"/>
        </w:numPr>
        <w:ind w:leftChars="0"/>
        <w:jc w:val="left"/>
      </w:pPr>
      <w:r w:rsidRPr="00630744">
        <w:rPr>
          <w:rFonts w:hint="eastAsia"/>
        </w:rPr>
        <w:t>電子タバコ（ニコチンを含んでいるもの）</w:t>
      </w:r>
    </w:p>
    <w:p w14:paraId="3B43E8FA" w14:textId="77777777" w:rsidR="00E135A0" w:rsidRPr="00630744" w:rsidRDefault="00E135A0" w:rsidP="00057D60">
      <w:pPr>
        <w:pStyle w:val="a9"/>
        <w:numPr>
          <w:ilvl w:val="0"/>
          <w:numId w:val="24"/>
        </w:numPr>
        <w:ind w:leftChars="0"/>
        <w:jc w:val="left"/>
      </w:pPr>
      <w:r w:rsidRPr="00630744">
        <w:rPr>
          <w:rFonts w:hint="eastAsia"/>
        </w:rPr>
        <w:t>電子タバコ（ニコチンを含んでいないもの）</w:t>
      </w:r>
    </w:p>
    <w:p w14:paraId="374D81E2" w14:textId="77777777" w:rsidR="00487142" w:rsidRPr="00630744" w:rsidRDefault="00487142" w:rsidP="00057D60">
      <w:pPr>
        <w:pStyle w:val="a9"/>
        <w:numPr>
          <w:ilvl w:val="0"/>
          <w:numId w:val="24"/>
        </w:numPr>
        <w:ind w:leftChars="0"/>
        <w:jc w:val="left"/>
      </w:pPr>
      <w:r w:rsidRPr="00630744">
        <w:rPr>
          <w:rFonts w:hint="eastAsia"/>
        </w:rPr>
        <w:lastRenderedPageBreak/>
        <w:t>噛みタバコ・嗅ぎタバコ</w:t>
      </w:r>
    </w:p>
    <w:p w14:paraId="337C8462" w14:textId="77777777" w:rsidR="00E135A0" w:rsidRPr="00630744" w:rsidRDefault="00E135A0" w:rsidP="00057D60">
      <w:pPr>
        <w:pStyle w:val="a9"/>
        <w:numPr>
          <w:ilvl w:val="0"/>
          <w:numId w:val="24"/>
        </w:numPr>
        <w:ind w:leftChars="0"/>
        <w:jc w:val="left"/>
      </w:pPr>
      <w:r w:rsidRPr="00630744">
        <w:rPr>
          <w:rFonts w:hint="eastAsia"/>
        </w:rPr>
        <w:t>葉巻</w:t>
      </w:r>
    </w:p>
    <w:p w14:paraId="4AEF6FCE" w14:textId="77777777" w:rsidR="00E135A0" w:rsidRPr="00630744" w:rsidRDefault="00E135A0" w:rsidP="00057D60">
      <w:pPr>
        <w:pStyle w:val="a9"/>
        <w:numPr>
          <w:ilvl w:val="0"/>
          <w:numId w:val="24"/>
        </w:numPr>
        <w:ind w:leftChars="0"/>
        <w:jc w:val="left"/>
      </w:pPr>
      <w:r w:rsidRPr="00630744">
        <w:rPr>
          <w:rFonts w:hint="eastAsia"/>
        </w:rPr>
        <w:t>パイプ・煙管（キセル）</w:t>
      </w:r>
    </w:p>
    <w:p w14:paraId="5EA10142" w14:textId="77777777" w:rsidR="00E135A0" w:rsidRPr="00630744" w:rsidRDefault="00E135A0" w:rsidP="00057D60">
      <w:pPr>
        <w:pStyle w:val="a9"/>
        <w:numPr>
          <w:ilvl w:val="0"/>
          <w:numId w:val="24"/>
        </w:numPr>
        <w:ind w:leftChars="0"/>
        <w:jc w:val="left"/>
      </w:pPr>
      <w:r w:rsidRPr="00630744">
        <w:rPr>
          <w:rFonts w:hint="eastAsia"/>
        </w:rPr>
        <w:t>水タバコ</w:t>
      </w:r>
    </w:p>
    <w:p w14:paraId="61BA2F7E" w14:textId="77777777" w:rsidR="00281A26" w:rsidRPr="00630744" w:rsidRDefault="00281A26" w:rsidP="00281A26">
      <w:pPr>
        <w:jc w:val="left"/>
      </w:pPr>
    </w:p>
    <w:p w14:paraId="3EBCF1E7" w14:textId="78F046FE" w:rsidR="00281A26" w:rsidRPr="00630744" w:rsidRDefault="00487142" w:rsidP="00281A26">
      <w:pPr>
        <w:jc w:val="left"/>
      </w:pPr>
      <w:r w:rsidRPr="00630744">
        <w:rPr>
          <w:rFonts w:hint="eastAsia"/>
        </w:rPr>
        <w:t>(1</w:t>
      </w:r>
      <w:r w:rsidR="009F60C6" w:rsidRPr="00630744">
        <w:rPr>
          <w:rFonts w:hint="eastAsia"/>
        </w:rPr>
        <w:t>7</w:t>
      </w:r>
      <w:r w:rsidRPr="00630744">
        <w:rPr>
          <w:rFonts w:hint="eastAsia"/>
        </w:rPr>
        <w:t>-3)</w:t>
      </w:r>
      <w:commentRangeStart w:id="4"/>
      <w:r w:rsidR="00281A26" w:rsidRPr="00630744">
        <w:rPr>
          <w:rFonts w:hint="eastAsia"/>
        </w:rPr>
        <w:t>あなたの職場（学生の場合には学校）</w:t>
      </w:r>
      <w:r w:rsidR="00E135A0" w:rsidRPr="00630744">
        <w:rPr>
          <w:rFonts w:hint="eastAsia"/>
        </w:rPr>
        <w:t>での</w:t>
      </w:r>
      <w:r w:rsidR="00281A26" w:rsidRPr="00630744">
        <w:rPr>
          <w:rFonts w:hint="eastAsia"/>
        </w:rPr>
        <w:t>喫煙のルールについてより詳しく教えてください。</w:t>
      </w:r>
      <w:commentRangeEnd w:id="4"/>
      <w:r w:rsidR="00281A26" w:rsidRPr="00630744">
        <w:rPr>
          <w:rStyle w:val="aa"/>
        </w:rPr>
        <w:commentReference w:id="4"/>
      </w:r>
      <w:r w:rsidR="002D3A55" w:rsidRPr="00630744">
        <w:rPr>
          <w:rFonts w:hint="eastAsia"/>
        </w:rPr>
        <w:t>あなたの職場は以下のどれにあてはまりますか。</w:t>
      </w:r>
    </w:p>
    <w:p w14:paraId="719911CB" w14:textId="77777777" w:rsidR="00281A26" w:rsidRPr="00630744" w:rsidRDefault="00281A26" w:rsidP="00281A26">
      <w:pPr>
        <w:jc w:val="left"/>
      </w:pPr>
    </w:p>
    <w:p w14:paraId="184C81A6" w14:textId="3AEF26F7" w:rsidR="00281A26" w:rsidRPr="00630744" w:rsidRDefault="008546F0" w:rsidP="00057D60">
      <w:pPr>
        <w:pStyle w:val="a9"/>
        <w:numPr>
          <w:ilvl w:val="0"/>
          <w:numId w:val="33"/>
        </w:numPr>
        <w:ind w:leftChars="0"/>
        <w:jc w:val="left"/>
      </w:pPr>
      <w:r w:rsidRPr="00630744">
        <w:rPr>
          <w:rFonts w:hint="eastAsia"/>
        </w:rPr>
        <w:t>アイコスなど加熱式タバコ</w:t>
      </w:r>
      <w:r w:rsidR="00CD1A68" w:rsidRPr="00630744">
        <w:rPr>
          <w:rFonts w:hint="eastAsia"/>
        </w:rPr>
        <w:t>や電子タバコは、屋内で</w:t>
      </w:r>
      <w:r w:rsidR="00487142" w:rsidRPr="00630744">
        <w:rPr>
          <w:rFonts w:hint="eastAsia"/>
        </w:rPr>
        <w:t>は</w:t>
      </w:r>
      <w:r w:rsidR="00CD1A68" w:rsidRPr="00630744">
        <w:rPr>
          <w:rFonts w:hint="eastAsia"/>
        </w:rPr>
        <w:t>、喫煙専用室や喫煙コーナーでしか使用できない</w:t>
      </w:r>
    </w:p>
    <w:p w14:paraId="4A167C2B" w14:textId="0EDE7460" w:rsidR="00CD1A68" w:rsidRPr="00630744" w:rsidRDefault="008546F0" w:rsidP="00057D60">
      <w:pPr>
        <w:pStyle w:val="a9"/>
        <w:numPr>
          <w:ilvl w:val="0"/>
          <w:numId w:val="33"/>
        </w:numPr>
        <w:ind w:leftChars="0"/>
        <w:jc w:val="left"/>
      </w:pPr>
      <w:r w:rsidRPr="00630744">
        <w:rPr>
          <w:rFonts w:hint="eastAsia"/>
        </w:rPr>
        <w:t>アイコスなど加熱式タバコ</w:t>
      </w:r>
      <w:r w:rsidR="00CD1A68" w:rsidRPr="00630744">
        <w:rPr>
          <w:rFonts w:hint="eastAsia"/>
        </w:rPr>
        <w:t>や電子タバコは、屋内で、喫煙専用室や喫煙コーナー以外でも使用できる</w:t>
      </w:r>
    </w:p>
    <w:p w14:paraId="5BA666AB" w14:textId="6C3AAF1C" w:rsidR="00281A26" w:rsidRPr="00630744" w:rsidRDefault="008546F0" w:rsidP="00057D60">
      <w:pPr>
        <w:pStyle w:val="a9"/>
        <w:numPr>
          <w:ilvl w:val="0"/>
          <w:numId w:val="33"/>
        </w:numPr>
        <w:ind w:leftChars="0"/>
        <w:jc w:val="left"/>
      </w:pPr>
      <w:r w:rsidRPr="00630744">
        <w:rPr>
          <w:rFonts w:hint="eastAsia"/>
        </w:rPr>
        <w:t>アイコスなど加熱式タバコ</w:t>
      </w:r>
      <w:r w:rsidR="00281A26" w:rsidRPr="00630744">
        <w:rPr>
          <w:rFonts w:hint="eastAsia"/>
        </w:rPr>
        <w:t>や電子タバコについてはルールが決まっていない。</w:t>
      </w:r>
    </w:p>
    <w:p w14:paraId="19BDA14A" w14:textId="77777777" w:rsidR="00281A26" w:rsidRPr="00630744" w:rsidRDefault="00281A26" w:rsidP="00281A26">
      <w:pPr>
        <w:jc w:val="left"/>
      </w:pPr>
    </w:p>
    <w:p w14:paraId="1AE14E54" w14:textId="23251CD4" w:rsidR="00487142" w:rsidRPr="00630744" w:rsidRDefault="00487142" w:rsidP="00487142">
      <w:pPr>
        <w:jc w:val="left"/>
      </w:pPr>
      <w:r w:rsidRPr="00630744">
        <w:rPr>
          <w:rFonts w:hint="eastAsia"/>
        </w:rPr>
        <w:t>(1</w:t>
      </w:r>
      <w:r w:rsidR="009F60C6" w:rsidRPr="00630744">
        <w:rPr>
          <w:rFonts w:hint="eastAsia"/>
        </w:rPr>
        <w:t>7</w:t>
      </w:r>
      <w:r w:rsidRPr="00630744">
        <w:rPr>
          <w:rFonts w:hint="eastAsia"/>
        </w:rPr>
        <w:t>-4)</w:t>
      </w:r>
      <w:commentRangeStart w:id="5"/>
      <w:r w:rsidRPr="00630744">
        <w:rPr>
          <w:rFonts w:hint="eastAsia"/>
        </w:rPr>
        <w:t>あなたの職場（学生の場合には学校）での喫煙のルールにおいて、喫煙室や喫煙コーナー以外であっても屋内で使用できるとされているものを全て選んでください。</w:t>
      </w:r>
      <w:commentRangeEnd w:id="5"/>
      <w:r w:rsidRPr="00630744">
        <w:rPr>
          <w:rStyle w:val="aa"/>
        </w:rPr>
        <w:commentReference w:id="5"/>
      </w:r>
      <w:r w:rsidR="002179B7" w:rsidRPr="00630744">
        <w:rPr>
          <w:rFonts w:hint="eastAsia"/>
        </w:rPr>
        <w:t>（いくつでも）</w:t>
      </w:r>
    </w:p>
    <w:p w14:paraId="5086BA11" w14:textId="19FACD95" w:rsidR="00487142" w:rsidRPr="00630744" w:rsidRDefault="00487142" w:rsidP="00057D60">
      <w:pPr>
        <w:pStyle w:val="a9"/>
        <w:numPr>
          <w:ilvl w:val="0"/>
          <w:numId w:val="34"/>
        </w:numPr>
        <w:ind w:leftChars="0"/>
        <w:jc w:val="left"/>
      </w:pPr>
      <w:r w:rsidRPr="00630744">
        <w:rPr>
          <w:rFonts w:hint="eastAsia"/>
        </w:rPr>
        <w:t>Ploom Tech</w:t>
      </w:r>
      <w:r w:rsidRPr="00630744">
        <w:rPr>
          <w:rFonts w:hint="eastAsia"/>
        </w:rPr>
        <w:t>（プルーム</w:t>
      </w:r>
      <w:r w:rsidR="006C5215" w:rsidRPr="00630744">
        <w:rPr>
          <w:rFonts w:hint="eastAsia"/>
        </w:rPr>
        <w:t>・</w:t>
      </w:r>
      <w:r w:rsidRPr="00630744">
        <w:rPr>
          <w:rFonts w:hint="eastAsia"/>
        </w:rPr>
        <w:t>テック）</w:t>
      </w:r>
    </w:p>
    <w:p w14:paraId="5B9CF7F0" w14:textId="77777777" w:rsidR="00487142" w:rsidRPr="00630744" w:rsidRDefault="00487142" w:rsidP="00057D60">
      <w:pPr>
        <w:pStyle w:val="a9"/>
        <w:numPr>
          <w:ilvl w:val="0"/>
          <w:numId w:val="34"/>
        </w:numPr>
        <w:ind w:leftChars="0"/>
        <w:jc w:val="left"/>
      </w:pPr>
      <w:r w:rsidRPr="00630744">
        <w:rPr>
          <w:rFonts w:hint="eastAsia"/>
        </w:rPr>
        <w:t>IQOS</w:t>
      </w:r>
      <w:r w:rsidRPr="00630744">
        <w:rPr>
          <w:rFonts w:hint="eastAsia"/>
        </w:rPr>
        <w:t>（アイコス）</w:t>
      </w:r>
    </w:p>
    <w:p w14:paraId="2FE0A341" w14:textId="77777777" w:rsidR="00487142" w:rsidRPr="00630744" w:rsidRDefault="00487142" w:rsidP="00057D60">
      <w:pPr>
        <w:pStyle w:val="a9"/>
        <w:numPr>
          <w:ilvl w:val="0"/>
          <w:numId w:val="34"/>
        </w:numPr>
        <w:ind w:leftChars="0"/>
        <w:jc w:val="left"/>
      </w:pPr>
      <w:r w:rsidRPr="00630744">
        <w:rPr>
          <w:rFonts w:hint="eastAsia"/>
        </w:rPr>
        <w:t>glo</w:t>
      </w:r>
      <w:r w:rsidRPr="00630744">
        <w:rPr>
          <w:rFonts w:hint="eastAsia"/>
        </w:rPr>
        <w:t>（グロー）</w:t>
      </w:r>
    </w:p>
    <w:p w14:paraId="57E3D21F" w14:textId="77777777" w:rsidR="00487142" w:rsidRPr="00630744" w:rsidRDefault="00487142" w:rsidP="00057D60">
      <w:pPr>
        <w:pStyle w:val="a9"/>
        <w:numPr>
          <w:ilvl w:val="0"/>
          <w:numId w:val="34"/>
        </w:numPr>
        <w:ind w:leftChars="0"/>
        <w:jc w:val="left"/>
      </w:pPr>
      <w:r w:rsidRPr="00630744">
        <w:rPr>
          <w:rFonts w:hint="eastAsia"/>
        </w:rPr>
        <w:t>電子タバコ（ニコチンを含んでいるもの）</w:t>
      </w:r>
    </w:p>
    <w:p w14:paraId="5A00E379" w14:textId="77777777" w:rsidR="00487142" w:rsidRPr="00630744" w:rsidRDefault="00487142" w:rsidP="00057D60">
      <w:pPr>
        <w:pStyle w:val="a9"/>
        <w:numPr>
          <w:ilvl w:val="0"/>
          <w:numId w:val="34"/>
        </w:numPr>
        <w:ind w:leftChars="0"/>
        <w:jc w:val="left"/>
      </w:pPr>
      <w:r w:rsidRPr="00630744">
        <w:rPr>
          <w:rFonts w:hint="eastAsia"/>
        </w:rPr>
        <w:t>電子タバコ（ニコチンを含んでいないもの）</w:t>
      </w:r>
    </w:p>
    <w:p w14:paraId="6F238E98" w14:textId="77777777" w:rsidR="00487142" w:rsidRPr="00630744" w:rsidRDefault="00487142" w:rsidP="00057D60">
      <w:pPr>
        <w:pStyle w:val="a9"/>
        <w:numPr>
          <w:ilvl w:val="0"/>
          <w:numId w:val="34"/>
        </w:numPr>
        <w:ind w:leftChars="0"/>
        <w:jc w:val="left"/>
      </w:pPr>
      <w:r w:rsidRPr="00630744">
        <w:rPr>
          <w:rFonts w:hint="eastAsia"/>
        </w:rPr>
        <w:t>噛みタバコ・嗅ぎタバコ</w:t>
      </w:r>
    </w:p>
    <w:p w14:paraId="42223DCD" w14:textId="77777777" w:rsidR="00487142" w:rsidRPr="00630744" w:rsidRDefault="00487142" w:rsidP="00057D60">
      <w:pPr>
        <w:pStyle w:val="a9"/>
        <w:numPr>
          <w:ilvl w:val="0"/>
          <w:numId w:val="34"/>
        </w:numPr>
        <w:ind w:leftChars="0"/>
        <w:jc w:val="left"/>
      </w:pPr>
      <w:r w:rsidRPr="00630744">
        <w:rPr>
          <w:rFonts w:hint="eastAsia"/>
        </w:rPr>
        <w:t>葉巻</w:t>
      </w:r>
    </w:p>
    <w:p w14:paraId="36A9C08F" w14:textId="77777777" w:rsidR="00487142" w:rsidRPr="00630744" w:rsidRDefault="00487142" w:rsidP="00057D60">
      <w:pPr>
        <w:pStyle w:val="a9"/>
        <w:numPr>
          <w:ilvl w:val="0"/>
          <w:numId w:val="34"/>
        </w:numPr>
        <w:ind w:leftChars="0"/>
        <w:jc w:val="left"/>
      </w:pPr>
      <w:r w:rsidRPr="00630744">
        <w:rPr>
          <w:rFonts w:hint="eastAsia"/>
        </w:rPr>
        <w:t>パイプ・煙管（キセル）</w:t>
      </w:r>
    </w:p>
    <w:p w14:paraId="294CF4AF" w14:textId="77777777" w:rsidR="00487142" w:rsidRPr="00630744" w:rsidRDefault="00487142" w:rsidP="00057D60">
      <w:pPr>
        <w:pStyle w:val="a9"/>
        <w:numPr>
          <w:ilvl w:val="0"/>
          <w:numId w:val="34"/>
        </w:numPr>
        <w:ind w:leftChars="0"/>
        <w:jc w:val="left"/>
      </w:pPr>
      <w:r w:rsidRPr="00630744">
        <w:rPr>
          <w:rFonts w:hint="eastAsia"/>
        </w:rPr>
        <w:t>水タバコ</w:t>
      </w:r>
    </w:p>
    <w:p w14:paraId="0853A309" w14:textId="77777777" w:rsidR="00487142" w:rsidRPr="00630744" w:rsidRDefault="00487142" w:rsidP="007E3F89">
      <w:pPr>
        <w:jc w:val="left"/>
      </w:pPr>
    </w:p>
    <w:p w14:paraId="0BA2525C" w14:textId="4EEA17F0" w:rsidR="007E3F89" w:rsidRPr="00630744" w:rsidRDefault="005A187D" w:rsidP="007E3F89">
      <w:pPr>
        <w:jc w:val="left"/>
      </w:pPr>
      <w:bookmarkStart w:id="6" w:name="_Hlk536533622"/>
      <w:r w:rsidRPr="00630744">
        <w:rPr>
          <w:rFonts w:hint="eastAsia"/>
        </w:rPr>
        <w:t>(</w:t>
      </w:r>
      <w:r w:rsidR="009F3940" w:rsidRPr="00630744">
        <w:rPr>
          <w:rFonts w:hint="eastAsia"/>
        </w:rPr>
        <w:t>1</w:t>
      </w:r>
      <w:r w:rsidR="009F60C6" w:rsidRPr="00630744">
        <w:rPr>
          <w:rFonts w:hint="eastAsia"/>
        </w:rPr>
        <w:t>8</w:t>
      </w:r>
      <w:r w:rsidR="009F3940" w:rsidRPr="00630744">
        <w:rPr>
          <w:rFonts w:hint="eastAsia"/>
        </w:rPr>
        <w:t>)</w:t>
      </w:r>
      <w:r w:rsidR="007E3F89" w:rsidRPr="00630744">
        <w:t>あなたの自宅</w:t>
      </w:r>
      <w:r w:rsidR="007E3F89" w:rsidRPr="00630744">
        <w:rPr>
          <w:rFonts w:hint="eastAsia"/>
        </w:rPr>
        <w:t>（屋内）における</w:t>
      </w:r>
      <w:r w:rsidR="007E3F89" w:rsidRPr="00630744">
        <w:t>喫煙</w:t>
      </w:r>
      <w:r w:rsidR="007E3F89" w:rsidRPr="00630744">
        <w:rPr>
          <w:rFonts w:hint="eastAsia"/>
        </w:rPr>
        <w:t>についてのルール</w:t>
      </w:r>
      <w:r w:rsidR="007E3F89" w:rsidRPr="00630744">
        <w:t>に最も近いのは次のどれですか。</w:t>
      </w:r>
      <w:r w:rsidR="0044794C" w:rsidRPr="00630744">
        <w:rPr>
          <w:rFonts w:hint="eastAsia"/>
        </w:rPr>
        <w:t xml:space="preserve">　※ただし、集合住宅の共用スペース等は自宅に含めません。</w:t>
      </w:r>
    </w:p>
    <w:bookmarkEnd w:id="6"/>
    <w:p w14:paraId="6D3E4ED6" w14:textId="77777777" w:rsidR="007E3F89" w:rsidRPr="00630744" w:rsidRDefault="007E3F89" w:rsidP="00057D60">
      <w:pPr>
        <w:pStyle w:val="a9"/>
        <w:numPr>
          <w:ilvl w:val="0"/>
          <w:numId w:val="35"/>
        </w:numPr>
        <w:ind w:leftChars="0"/>
        <w:jc w:val="left"/>
      </w:pPr>
      <w:r w:rsidRPr="00630744">
        <w:t>自宅ではどこでも喫煙できる</w:t>
      </w:r>
    </w:p>
    <w:p w14:paraId="0A636986" w14:textId="77777777" w:rsidR="007E3F89" w:rsidRPr="00630744" w:rsidRDefault="007E3F89" w:rsidP="00057D60">
      <w:pPr>
        <w:pStyle w:val="a9"/>
        <w:numPr>
          <w:ilvl w:val="0"/>
          <w:numId w:val="35"/>
        </w:numPr>
        <w:ind w:leftChars="0"/>
        <w:jc w:val="left"/>
      </w:pPr>
      <w:r w:rsidRPr="00630744">
        <w:t>自宅内では喫煙できない</w:t>
      </w:r>
    </w:p>
    <w:p w14:paraId="22D3DDDF" w14:textId="77777777" w:rsidR="007E3F89" w:rsidRPr="00630744" w:rsidRDefault="007E3F89" w:rsidP="00057D60">
      <w:pPr>
        <w:pStyle w:val="a9"/>
        <w:numPr>
          <w:ilvl w:val="0"/>
          <w:numId w:val="35"/>
        </w:numPr>
        <w:ind w:leftChars="0"/>
        <w:jc w:val="left"/>
      </w:pPr>
      <w:r w:rsidRPr="00630744">
        <w:t>喫煙できる場所とできない場所がある</w:t>
      </w:r>
    </w:p>
    <w:p w14:paraId="34F38396" w14:textId="77777777" w:rsidR="007E3F89" w:rsidRPr="00630744" w:rsidRDefault="007E3F89" w:rsidP="00057D60">
      <w:pPr>
        <w:pStyle w:val="a9"/>
        <w:numPr>
          <w:ilvl w:val="0"/>
          <w:numId w:val="35"/>
        </w:numPr>
        <w:ind w:leftChars="0"/>
        <w:jc w:val="left"/>
      </w:pPr>
      <w:r w:rsidRPr="00630744">
        <w:t>該当しない</w:t>
      </w:r>
      <w:r w:rsidRPr="00630744">
        <w:rPr>
          <w:rFonts w:hint="eastAsia"/>
        </w:rPr>
        <w:t>（</w:t>
      </w:r>
      <w:r w:rsidRPr="00630744">
        <w:t>施設に長期入所している等</w:t>
      </w:r>
      <w:r w:rsidRPr="00630744">
        <w:rPr>
          <w:rFonts w:hint="eastAsia"/>
        </w:rPr>
        <w:t>）</w:t>
      </w:r>
    </w:p>
    <w:p w14:paraId="7D0BE795" w14:textId="77777777" w:rsidR="007E3F89" w:rsidRPr="00630744" w:rsidRDefault="007E3F89" w:rsidP="00057D60">
      <w:pPr>
        <w:pStyle w:val="a9"/>
        <w:numPr>
          <w:ilvl w:val="0"/>
          <w:numId w:val="35"/>
        </w:numPr>
        <w:ind w:leftChars="0"/>
        <w:jc w:val="left"/>
      </w:pPr>
      <w:r w:rsidRPr="00630744">
        <w:t>わからない</w:t>
      </w:r>
    </w:p>
    <w:p w14:paraId="4CC03404" w14:textId="77777777" w:rsidR="007E3F89" w:rsidRPr="00630744" w:rsidRDefault="007E3F89" w:rsidP="007E3F89">
      <w:pPr>
        <w:jc w:val="left"/>
      </w:pPr>
    </w:p>
    <w:p w14:paraId="04986515" w14:textId="098AFB25" w:rsidR="007E3F89" w:rsidRPr="00630744" w:rsidRDefault="005A187D" w:rsidP="007E3F89">
      <w:pPr>
        <w:jc w:val="left"/>
      </w:pPr>
      <w:r w:rsidRPr="00630744">
        <w:rPr>
          <w:rFonts w:hint="eastAsia"/>
        </w:rPr>
        <w:t>(</w:t>
      </w:r>
      <w:r w:rsidR="009F3940" w:rsidRPr="00630744">
        <w:rPr>
          <w:rFonts w:hint="eastAsia"/>
        </w:rPr>
        <w:t>1</w:t>
      </w:r>
      <w:r w:rsidR="009F60C6" w:rsidRPr="00630744">
        <w:rPr>
          <w:rFonts w:hint="eastAsia"/>
        </w:rPr>
        <w:t>9</w:t>
      </w:r>
      <w:r w:rsidR="009F3940" w:rsidRPr="00630744">
        <w:rPr>
          <w:rFonts w:hint="eastAsia"/>
        </w:rPr>
        <w:t>)</w:t>
      </w:r>
      <w:r w:rsidR="007E3F89" w:rsidRPr="00630744">
        <w:t>あなたの</w:t>
      </w:r>
      <w:r w:rsidR="007E3F89" w:rsidRPr="00630744">
        <w:rPr>
          <w:rFonts w:hint="eastAsia"/>
        </w:rPr>
        <w:t>自家用</w:t>
      </w:r>
      <w:r w:rsidR="007E3F89" w:rsidRPr="00630744">
        <w:t>車</w:t>
      </w:r>
      <w:r w:rsidR="007E3F89" w:rsidRPr="00630744">
        <w:rPr>
          <w:rFonts w:hint="eastAsia"/>
        </w:rPr>
        <w:t>における</w:t>
      </w:r>
      <w:r w:rsidR="007E3F89" w:rsidRPr="00630744">
        <w:t>喫煙についてのルール</w:t>
      </w:r>
      <w:r w:rsidR="007E3F89" w:rsidRPr="00630744">
        <w:rPr>
          <w:rFonts w:hint="eastAsia"/>
        </w:rPr>
        <w:t>に最も近いのは次のどれ</w:t>
      </w:r>
      <w:r w:rsidR="007E3F89" w:rsidRPr="00630744">
        <w:t>ですか。</w:t>
      </w:r>
    </w:p>
    <w:p w14:paraId="656A921F" w14:textId="77777777" w:rsidR="007E3F89" w:rsidRPr="00630744" w:rsidRDefault="007E3F89" w:rsidP="00057D60">
      <w:pPr>
        <w:pStyle w:val="a9"/>
        <w:numPr>
          <w:ilvl w:val="0"/>
          <w:numId w:val="36"/>
        </w:numPr>
        <w:ind w:leftChars="0"/>
        <w:jc w:val="left"/>
      </w:pPr>
      <w:r w:rsidRPr="00630744">
        <w:lastRenderedPageBreak/>
        <w:t>どの車でも喫煙できる</w:t>
      </w:r>
    </w:p>
    <w:p w14:paraId="447491A5" w14:textId="77777777" w:rsidR="007E3F89" w:rsidRPr="00630744" w:rsidRDefault="00354EB8" w:rsidP="00057D60">
      <w:pPr>
        <w:pStyle w:val="a9"/>
        <w:numPr>
          <w:ilvl w:val="0"/>
          <w:numId w:val="36"/>
        </w:numPr>
        <w:ind w:leftChars="0"/>
        <w:jc w:val="left"/>
      </w:pPr>
      <w:r w:rsidRPr="00630744">
        <w:t>どの車でも</w:t>
      </w:r>
      <w:r w:rsidR="007E3F89" w:rsidRPr="00630744">
        <w:t>喫煙できない</w:t>
      </w:r>
    </w:p>
    <w:p w14:paraId="47042D60" w14:textId="77777777" w:rsidR="007E3F89" w:rsidRPr="00630744" w:rsidRDefault="007E3F89" w:rsidP="00057D60">
      <w:pPr>
        <w:pStyle w:val="a9"/>
        <w:numPr>
          <w:ilvl w:val="0"/>
          <w:numId w:val="36"/>
        </w:numPr>
        <w:ind w:leftChars="0"/>
        <w:jc w:val="left"/>
      </w:pPr>
      <w:r w:rsidRPr="00630744">
        <w:t>一部の車または時々なら喫煙できる</w:t>
      </w:r>
    </w:p>
    <w:p w14:paraId="064D8BD4" w14:textId="77777777" w:rsidR="007E3F89" w:rsidRPr="00630744" w:rsidRDefault="007E3F89" w:rsidP="00057D60">
      <w:pPr>
        <w:pStyle w:val="a9"/>
        <w:numPr>
          <w:ilvl w:val="0"/>
          <w:numId w:val="36"/>
        </w:numPr>
        <w:ind w:leftChars="0"/>
        <w:jc w:val="left"/>
      </w:pPr>
      <w:r w:rsidRPr="00630744">
        <w:t>車は持っていない</w:t>
      </w:r>
    </w:p>
    <w:p w14:paraId="67F9F039" w14:textId="77777777" w:rsidR="007E3F89" w:rsidRPr="00630744" w:rsidRDefault="007E3F89" w:rsidP="00057D60">
      <w:pPr>
        <w:pStyle w:val="a9"/>
        <w:numPr>
          <w:ilvl w:val="0"/>
          <w:numId w:val="36"/>
        </w:numPr>
        <w:ind w:leftChars="0"/>
        <w:jc w:val="left"/>
      </w:pPr>
      <w:r w:rsidRPr="00630744">
        <w:t>わからない</w:t>
      </w:r>
    </w:p>
    <w:p w14:paraId="7A819AFD" w14:textId="77777777" w:rsidR="00EE18C2" w:rsidRPr="00630744" w:rsidRDefault="00EE18C2" w:rsidP="00487142">
      <w:pPr>
        <w:jc w:val="left"/>
      </w:pPr>
    </w:p>
    <w:p w14:paraId="5923C568" w14:textId="1E2AF027" w:rsidR="007E3F89" w:rsidRPr="00630744" w:rsidRDefault="005A187D" w:rsidP="00BA537F">
      <w:pPr>
        <w:pStyle w:val="a9"/>
        <w:ind w:leftChars="0" w:left="0"/>
        <w:jc w:val="left"/>
      </w:pPr>
      <w:r w:rsidRPr="00630744">
        <w:rPr>
          <w:rFonts w:hint="eastAsia"/>
        </w:rPr>
        <w:t>(</w:t>
      </w:r>
      <w:r w:rsidR="009F60C6" w:rsidRPr="00630744">
        <w:rPr>
          <w:rFonts w:hint="eastAsia"/>
        </w:rPr>
        <w:t>20</w:t>
      </w:r>
      <w:r w:rsidRPr="00630744">
        <w:rPr>
          <w:rFonts w:hint="eastAsia"/>
        </w:rPr>
        <w:t>)</w:t>
      </w:r>
      <w:r w:rsidR="007E3F89" w:rsidRPr="00630744">
        <w:rPr>
          <w:rFonts w:hint="eastAsia"/>
        </w:rPr>
        <w:t>あなたは次のイベント・出来事</w:t>
      </w:r>
      <w:r w:rsidR="003E7286" w:rsidRPr="00630744">
        <w:rPr>
          <w:rFonts w:hint="eastAsia"/>
        </w:rPr>
        <w:t>や事柄</w:t>
      </w:r>
      <w:r w:rsidR="007E3F89" w:rsidRPr="00630744">
        <w:rPr>
          <w:rFonts w:hint="eastAsia"/>
        </w:rPr>
        <w:t>を知っていますか。</w:t>
      </w:r>
      <w:r w:rsidR="002179B7" w:rsidRPr="00630744">
        <w:rPr>
          <w:rFonts w:hint="eastAsia"/>
        </w:rPr>
        <w:t>※この設問は、それぞれ横方向</w:t>
      </w:r>
      <w:r w:rsidR="006168A4" w:rsidRPr="00630744">
        <w:rPr>
          <w:rFonts w:hint="eastAsia"/>
        </w:rPr>
        <w:t>(</w:t>
      </w:r>
      <w:r w:rsidR="002179B7" w:rsidRPr="00630744">
        <w:rPr>
          <w:rFonts w:hint="eastAsia"/>
        </w:rPr>
        <w:t>→</w:t>
      </w:r>
      <w:r w:rsidR="006168A4" w:rsidRPr="00630744">
        <w:t>)</w:t>
      </w:r>
      <w:r w:rsidR="002179B7" w:rsidRPr="00630744">
        <w:rPr>
          <w:rFonts w:hint="eastAsia"/>
        </w:rPr>
        <w:t>にお答えください。</w:t>
      </w:r>
    </w:p>
    <w:p w14:paraId="4C591D64" w14:textId="77777777" w:rsidR="007E3F89" w:rsidRPr="00630744" w:rsidRDefault="007E3F89" w:rsidP="007E3F89">
      <w:pPr>
        <w:pStyle w:val="a9"/>
        <w:ind w:leftChars="0" w:left="360"/>
        <w:jc w:val="left"/>
      </w:pPr>
      <w:r w:rsidRPr="00630744">
        <w:rPr>
          <w:rFonts w:hint="eastAsia"/>
        </w:rPr>
        <w:t>オプション</w:t>
      </w:r>
    </w:p>
    <w:p w14:paraId="11C973C7" w14:textId="77777777" w:rsidR="007E3F89" w:rsidRPr="00630744" w:rsidRDefault="007E3F89" w:rsidP="00057D60">
      <w:pPr>
        <w:pStyle w:val="a9"/>
        <w:numPr>
          <w:ilvl w:val="0"/>
          <w:numId w:val="37"/>
        </w:numPr>
        <w:ind w:leftChars="0"/>
        <w:jc w:val="left"/>
      </w:pPr>
      <w:r w:rsidRPr="00630744">
        <w:rPr>
          <w:rFonts w:hint="eastAsia"/>
        </w:rPr>
        <w:t>「健康日本</w:t>
      </w:r>
      <w:r w:rsidRPr="00630744">
        <w:rPr>
          <w:rFonts w:hint="eastAsia"/>
        </w:rPr>
        <w:t>21</w:t>
      </w:r>
      <w:r w:rsidRPr="00630744">
        <w:rPr>
          <w:rFonts w:hint="eastAsia"/>
        </w:rPr>
        <w:t>」という国民健康づくり運動</w:t>
      </w:r>
    </w:p>
    <w:p w14:paraId="786B42BA" w14:textId="77777777" w:rsidR="007E3F89" w:rsidRPr="00630744" w:rsidRDefault="007E3F89" w:rsidP="00057D60">
      <w:pPr>
        <w:pStyle w:val="a9"/>
        <w:numPr>
          <w:ilvl w:val="0"/>
          <w:numId w:val="37"/>
        </w:numPr>
        <w:ind w:leftChars="0"/>
        <w:jc w:val="left"/>
      </w:pPr>
      <w:r w:rsidRPr="00630744">
        <w:rPr>
          <w:rFonts w:hint="eastAsia"/>
        </w:rPr>
        <w:t>「</w:t>
      </w:r>
      <w:r w:rsidRPr="00630744">
        <w:rPr>
          <w:rFonts w:hint="eastAsia"/>
        </w:rPr>
        <w:t>WHO</w:t>
      </w:r>
      <w:r w:rsidRPr="00630744">
        <w:rPr>
          <w:rFonts w:hint="eastAsia"/>
        </w:rPr>
        <w:t>のたばこ規制枠組み条約」（日本政府が</w:t>
      </w:r>
      <w:r w:rsidRPr="00630744">
        <w:rPr>
          <w:rFonts w:hint="eastAsia"/>
        </w:rPr>
        <w:t>2005</w:t>
      </w:r>
      <w:r w:rsidRPr="00630744">
        <w:rPr>
          <w:rFonts w:hint="eastAsia"/>
        </w:rPr>
        <w:t>年に批准</w:t>
      </w:r>
      <w:r w:rsidR="00B804F7" w:rsidRPr="00630744">
        <w:rPr>
          <w:rFonts w:hint="eastAsia"/>
        </w:rPr>
        <w:t>した</w:t>
      </w:r>
      <w:r w:rsidR="005A39EB" w:rsidRPr="00630744">
        <w:rPr>
          <w:rFonts w:hint="eastAsia"/>
        </w:rPr>
        <w:t>国際条約</w:t>
      </w:r>
      <w:r w:rsidRPr="00630744">
        <w:rPr>
          <w:rFonts w:hint="eastAsia"/>
        </w:rPr>
        <w:t>）</w:t>
      </w:r>
    </w:p>
    <w:p w14:paraId="45EBC491" w14:textId="77777777" w:rsidR="007E3F89" w:rsidRPr="00630744" w:rsidRDefault="007E3F89" w:rsidP="00057D60">
      <w:pPr>
        <w:pStyle w:val="a9"/>
        <w:numPr>
          <w:ilvl w:val="0"/>
          <w:numId w:val="37"/>
        </w:numPr>
        <w:ind w:leftChars="0"/>
        <w:jc w:val="left"/>
      </w:pPr>
      <w:r w:rsidRPr="00630744">
        <w:rPr>
          <w:rFonts w:hint="eastAsia"/>
        </w:rPr>
        <w:t>5</w:t>
      </w:r>
      <w:r w:rsidRPr="00630744">
        <w:rPr>
          <w:rFonts w:hint="eastAsia"/>
        </w:rPr>
        <w:t>月</w:t>
      </w:r>
      <w:r w:rsidRPr="00630744">
        <w:rPr>
          <w:rFonts w:hint="eastAsia"/>
        </w:rPr>
        <w:t>31</w:t>
      </w:r>
      <w:r w:rsidRPr="00630744">
        <w:rPr>
          <w:rFonts w:hint="eastAsia"/>
        </w:rPr>
        <w:t>日の世界禁煙デー</w:t>
      </w:r>
    </w:p>
    <w:p w14:paraId="00E0D734" w14:textId="77777777" w:rsidR="00715F07" w:rsidRPr="00630744" w:rsidRDefault="00715F07" w:rsidP="00057D60">
      <w:pPr>
        <w:pStyle w:val="a9"/>
        <w:numPr>
          <w:ilvl w:val="0"/>
          <w:numId w:val="37"/>
        </w:numPr>
        <w:ind w:leftChars="0"/>
        <w:jc w:val="left"/>
      </w:pPr>
      <w:r w:rsidRPr="00630744">
        <w:rPr>
          <w:rFonts w:hint="eastAsia"/>
        </w:rPr>
        <w:t>COPD</w:t>
      </w:r>
      <w:r w:rsidRPr="00630744">
        <w:rPr>
          <w:rFonts w:hint="eastAsia"/>
        </w:rPr>
        <w:t>という病気</w:t>
      </w:r>
    </w:p>
    <w:p w14:paraId="4CACA847" w14:textId="2C8787D8" w:rsidR="00B804F7" w:rsidRPr="00630744" w:rsidRDefault="00DF0C61" w:rsidP="00057D60">
      <w:pPr>
        <w:pStyle w:val="a9"/>
        <w:numPr>
          <w:ilvl w:val="0"/>
          <w:numId w:val="37"/>
        </w:numPr>
        <w:ind w:leftChars="0"/>
        <w:jc w:val="left"/>
      </w:pPr>
      <w:r w:rsidRPr="00630744">
        <w:t>アイコス</w:t>
      </w:r>
      <w:r w:rsidR="00B804F7" w:rsidRPr="00630744">
        <w:rPr>
          <w:rFonts w:hint="eastAsia"/>
        </w:rPr>
        <w:t>などの加熱式タバコ</w:t>
      </w:r>
      <w:r w:rsidR="007B04D7" w:rsidRPr="00630744">
        <w:rPr>
          <w:rFonts w:hint="eastAsia"/>
        </w:rPr>
        <w:t>には</w:t>
      </w:r>
      <w:r w:rsidR="005A39EB" w:rsidRPr="00630744">
        <w:rPr>
          <w:rFonts w:hint="eastAsia"/>
        </w:rPr>
        <w:t>、</w:t>
      </w:r>
      <w:r w:rsidR="009F4F56" w:rsidRPr="00630744">
        <w:rPr>
          <w:rFonts w:hint="eastAsia"/>
        </w:rPr>
        <w:t>吸っている本人に対して大きな害がある可能性が</w:t>
      </w:r>
      <w:r w:rsidR="005A39EB" w:rsidRPr="00630744">
        <w:rPr>
          <w:rFonts w:hint="eastAsia"/>
        </w:rPr>
        <w:t>あると、専門家から</w:t>
      </w:r>
      <w:r w:rsidR="009F4F56" w:rsidRPr="00630744">
        <w:rPr>
          <w:rFonts w:hint="eastAsia"/>
        </w:rPr>
        <w:t>指摘されていること</w:t>
      </w:r>
    </w:p>
    <w:p w14:paraId="16C08317" w14:textId="77777777" w:rsidR="007E3F89" w:rsidRPr="00630744" w:rsidRDefault="007E3F89" w:rsidP="007E3F89">
      <w:pPr>
        <w:jc w:val="left"/>
      </w:pPr>
      <w:r w:rsidRPr="00630744">
        <w:rPr>
          <w:rFonts w:hint="eastAsia"/>
        </w:rPr>
        <w:t>選択枝</w:t>
      </w:r>
    </w:p>
    <w:p w14:paraId="7271B962" w14:textId="77777777" w:rsidR="007E3F89" w:rsidRPr="00630744" w:rsidRDefault="00B31FF7" w:rsidP="00057D60">
      <w:pPr>
        <w:pStyle w:val="a9"/>
        <w:numPr>
          <w:ilvl w:val="0"/>
          <w:numId w:val="38"/>
        </w:numPr>
        <w:ind w:leftChars="0"/>
        <w:jc w:val="left"/>
      </w:pPr>
      <w:r w:rsidRPr="00630744">
        <w:rPr>
          <w:rFonts w:hint="eastAsia"/>
        </w:rPr>
        <w:t>知っている</w:t>
      </w:r>
    </w:p>
    <w:p w14:paraId="0FE1CF01" w14:textId="77777777" w:rsidR="007E3F89" w:rsidRPr="00630744" w:rsidRDefault="007E3F89" w:rsidP="00057D60">
      <w:pPr>
        <w:pStyle w:val="a9"/>
        <w:numPr>
          <w:ilvl w:val="0"/>
          <w:numId w:val="38"/>
        </w:numPr>
        <w:ind w:leftChars="0"/>
        <w:jc w:val="left"/>
      </w:pPr>
      <w:r w:rsidRPr="00630744">
        <w:rPr>
          <w:rFonts w:hint="eastAsia"/>
        </w:rPr>
        <w:t xml:space="preserve">聞いたことはあるが、よく知らない　</w:t>
      </w:r>
    </w:p>
    <w:p w14:paraId="64CF0A24" w14:textId="77777777" w:rsidR="007E3F89" w:rsidRPr="00630744" w:rsidRDefault="00B31FF7" w:rsidP="00057D60">
      <w:pPr>
        <w:pStyle w:val="a9"/>
        <w:numPr>
          <w:ilvl w:val="0"/>
          <w:numId w:val="38"/>
        </w:numPr>
        <w:ind w:leftChars="0"/>
        <w:jc w:val="left"/>
      </w:pPr>
      <w:r w:rsidRPr="00630744">
        <w:rPr>
          <w:rFonts w:hint="eastAsia"/>
        </w:rPr>
        <w:t>知らない</w:t>
      </w:r>
    </w:p>
    <w:p w14:paraId="75C4EA6E" w14:textId="77777777" w:rsidR="008E61B1" w:rsidRPr="00630744" w:rsidRDefault="008E61B1" w:rsidP="007E3F89">
      <w:pPr>
        <w:jc w:val="left"/>
      </w:pPr>
    </w:p>
    <w:p w14:paraId="1E62789F" w14:textId="52AF23E9" w:rsidR="007E3F89" w:rsidRPr="00630744" w:rsidRDefault="009A2A6F" w:rsidP="007E3F89">
      <w:pPr>
        <w:jc w:val="left"/>
      </w:pPr>
      <w:r w:rsidRPr="00630744">
        <w:rPr>
          <w:rFonts w:hint="eastAsia"/>
        </w:rPr>
        <w:t xml:space="preserve"> </w:t>
      </w:r>
      <w:r w:rsidR="005A187D" w:rsidRPr="00630744">
        <w:rPr>
          <w:rFonts w:hint="eastAsia"/>
        </w:rPr>
        <w:t>(</w:t>
      </w:r>
      <w:r w:rsidR="009F60C6" w:rsidRPr="00630744">
        <w:rPr>
          <w:rFonts w:hint="eastAsia"/>
        </w:rPr>
        <w:t>21</w:t>
      </w:r>
      <w:r w:rsidR="005A187D" w:rsidRPr="00630744">
        <w:rPr>
          <w:rFonts w:hint="eastAsia"/>
        </w:rPr>
        <w:t>)</w:t>
      </w:r>
      <w:r w:rsidR="005A39EB" w:rsidRPr="00630744">
        <w:rPr>
          <w:rFonts w:hint="eastAsia"/>
        </w:rPr>
        <w:t xml:space="preserve"> </w:t>
      </w:r>
      <w:r w:rsidR="005A39EB" w:rsidRPr="00630744">
        <w:rPr>
          <w:rFonts w:hint="eastAsia"/>
        </w:rPr>
        <w:t>次の選択肢のなかなら、</w:t>
      </w:r>
      <w:r w:rsidR="0044794C" w:rsidRPr="00630744">
        <w:rPr>
          <w:rFonts w:hint="eastAsia"/>
        </w:rPr>
        <w:t>下</w:t>
      </w:r>
      <w:r w:rsidR="007E3F89" w:rsidRPr="00630744">
        <w:rPr>
          <w:rFonts w:hint="eastAsia"/>
        </w:rPr>
        <w:t>から</w:t>
      </w:r>
      <w:r w:rsidR="007E3F89" w:rsidRPr="00630744">
        <w:rPr>
          <w:rFonts w:hint="eastAsia"/>
        </w:rPr>
        <w:t>2</w:t>
      </w:r>
      <w:r w:rsidR="007E3F89" w:rsidRPr="00630744">
        <w:rPr>
          <w:rFonts w:hint="eastAsia"/>
        </w:rPr>
        <w:t>番目を選択してください。</w:t>
      </w:r>
    </w:p>
    <w:p w14:paraId="42BA2C93" w14:textId="77777777" w:rsidR="007E3F89" w:rsidRPr="00630744" w:rsidRDefault="005A39EB" w:rsidP="007E3F89">
      <w:pPr>
        <w:jc w:val="left"/>
      </w:pPr>
      <w:r w:rsidRPr="00630744">
        <w:rPr>
          <w:rFonts w:hint="eastAsia"/>
        </w:rPr>
        <w:t>選択肢</w:t>
      </w:r>
    </w:p>
    <w:p w14:paraId="7B4CE1CF" w14:textId="77777777" w:rsidR="007E3F89" w:rsidRPr="00630744" w:rsidRDefault="00D008CF" w:rsidP="00057D60">
      <w:pPr>
        <w:pStyle w:val="a9"/>
        <w:numPr>
          <w:ilvl w:val="0"/>
          <w:numId w:val="39"/>
        </w:numPr>
        <w:ind w:leftChars="0"/>
        <w:jc w:val="left"/>
      </w:pPr>
      <w:r w:rsidRPr="00630744">
        <w:rPr>
          <w:rFonts w:hint="eastAsia"/>
        </w:rPr>
        <w:t>A</w:t>
      </w:r>
    </w:p>
    <w:p w14:paraId="4F7FBD4E" w14:textId="77777777" w:rsidR="007E3F89" w:rsidRPr="00630744" w:rsidRDefault="00D008CF" w:rsidP="00057D60">
      <w:pPr>
        <w:pStyle w:val="a9"/>
        <w:numPr>
          <w:ilvl w:val="0"/>
          <w:numId w:val="39"/>
        </w:numPr>
        <w:ind w:leftChars="0"/>
        <w:jc w:val="left"/>
      </w:pPr>
      <w:r w:rsidRPr="00630744">
        <w:rPr>
          <w:rFonts w:hint="eastAsia"/>
        </w:rPr>
        <w:t>B</w:t>
      </w:r>
    </w:p>
    <w:p w14:paraId="728E43F5" w14:textId="77777777" w:rsidR="007E3F89" w:rsidRPr="00630744" w:rsidRDefault="00D008CF" w:rsidP="00057D60">
      <w:pPr>
        <w:pStyle w:val="a9"/>
        <w:numPr>
          <w:ilvl w:val="0"/>
          <w:numId w:val="39"/>
        </w:numPr>
        <w:ind w:leftChars="0"/>
        <w:jc w:val="left"/>
      </w:pPr>
      <w:r w:rsidRPr="00630744">
        <w:rPr>
          <w:rFonts w:hint="eastAsia"/>
        </w:rPr>
        <w:t>C</w:t>
      </w:r>
    </w:p>
    <w:p w14:paraId="56D1FA0D" w14:textId="77777777" w:rsidR="007E3F89" w:rsidRPr="00630744" w:rsidRDefault="00D008CF" w:rsidP="00057D60">
      <w:pPr>
        <w:pStyle w:val="a9"/>
        <w:numPr>
          <w:ilvl w:val="0"/>
          <w:numId w:val="39"/>
        </w:numPr>
        <w:ind w:leftChars="0"/>
        <w:jc w:val="left"/>
      </w:pPr>
      <w:r w:rsidRPr="00630744">
        <w:rPr>
          <w:rFonts w:hint="eastAsia"/>
        </w:rPr>
        <w:t>D</w:t>
      </w:r>
    </w:p>
    <w:p w14:paraId="50729BDD" w14:textId="77777777" w:rsidR="007E3F89" w:rsidRPr="00630744" w:rsidRDefault="00D008CF" w:rsidP="00057D60">
      <w:pPr>
        <w:pStyle w:val="a9"/>
        <w:numPr>
          <w:ilvl w:val="0"/>
          <w:numId w:val="39"/>
        </w:numPr>
        <w:ind w:leftChars="0"/>
        <w:jc w:val="left"/>
      </w:pPr>
      <w:r w:rsidRPr="00630744">
        <w:rPr>
          <w:rFonts w:hint="eastAsia"/>
        </w:rPr>
        <w:t>E</w:t>
      </w:r>
    </w:p>
    <w:p w14:paraId="69876AFB" w14:textId="0B1FFEB9" w:rsidR="00B041DE" w:rsidRPr="00630744" w:rsidRDefault="00B041DE" w:rsidP="00404B9A">
      <w:pPr>
        <w:ind w:left="427" w:hanging="427"/>
        <w:rPr>
          <w:rFonts w:ascii="ＭＳ Ｐゴシック" w:eastAsia="ＭＳ Ｐゴシック" w:hAnsi="ＭＳ Ｐゴシック"/>
        </w:rPr>
      </w:pPr>
    </w:p>
    <w:p w14:paraId="27C32E33" w14:textId="210B04E6" w:rsidR="00B041DE" w:rsidRPr="00630744" w:rsidRDefault="00B041DE" w:rsidP="00B041DE">
      <w:pPr>
        <w:autoSpaceDE w:val="0"/>
        <w:autoSpaceDN w:val="0"/>
        <w:adjustRightInd w:val="0"/>
        <w:jc w:val="left"/>
      </w:pPr>
      <w:r w:rsidRPr="00630744">
        <w:rPr>
          <w:rFonts w:hint="eastAsia"/>
        </w:rPr>
        <w:t>（</w:t>
      </w:r>
      <w:r w:rsidR="009F60C6" w:rsidRPr="00630744">
        <w:rPr>
          <w:rFonts w:hint="eastAsia"/>
        </w:rPr>
        <w:t>22</w:t>
      </w:r>
      <w:r w:rsidRPr="00630744">
        <w:rPr>
          <w:rFonts w:hint="eastAsia"/>
        </w:rPr>
        <w:t>）あなたは</w:t>
      </w:r>
      <w:r w:rsidR="006B3460" w:rsidRPr="00630744">
        <w:rPr>
          <w:rFonts w:ascii="ＭＳ Ｐゴシック" w:eastAsia="ＭＳ Ｐゴシック" w:hAnsi="ＭＳ Ｐゴシック" w:hint="eastAsia"/>
        </w:rPr>
        <w:t>直近</w:t>
      </w:r>
      <w:r w:rsidRPr="00630744">
        <w:rPr>
          <w:rFonts w:hint="eastAsia"/>
        </w:rPr>
        <w:t>１年間に、健診等（健康診断、健康診査及び人間ドック）を受けたことがありますか。</w:t>
      </w:r>
    </w:p>
    <w:p w14:paraId="22EBB6BC" w14:textId="4183F1B3" w:rsidR="00B041DE" w:rsidRPr="00630744" w:rsidRDefault="00B041DE" w:rsidP="00B041DE">
      <w:pPr>
        <w:autoSpaceDE w:val="0"/>
        <w:autoSpaceDN w:val="0"/>
        <w:adjustRightInd w:val="0"/>
        <w:jc w:val="left"/>
      </w:pPr>
      <w:r w:rsidRPr="00630744">
        <w:rPr>
          <w:rFonts w:hint="eastAsia"/>
        </w:rPr>
        <w:t>※次のようなものは健診等には含まれません。</w:t>
      </w:r>
    </w:p>
    <w:p w14:paraId="657BA305" w14:textId="40718AAF" w:rsidR="00B041DE" w:rsidRPr="00630744" w:rsidRDefault="00B041DE" w:rsidP="00B041DE">
      <w:pPr>
        <w:autoSpaceDE w:val="0"/>
        <w:autoSpaceDN w:val="0"/>
        <w:adjustRightInd w:val="0"/>
        <w:jc w:val="left"/>
      </w:pPr>
      <w:r w:rsidRPr="00630744">
        <w:rPr>
          <w:rFonts w:hint="eastAsia"/>
        </w:rPr>
        <w:t>がんのみの検診、妊産婦検診、歯の健康診査、病院や診療所で行う診療としての検査</w:t>
      </w:r>
    </w:p>
    <w:p w14:paraId="46CAA870" w14:textId="77777777" w:rsidR="00B041DE" w:rsidRPr="00630744" w:rsidRDefault="00B041DE" w:rsidP="00B041DE">
      <w:pPr>
        <w:ind w:left="836" w:hanging="836"/>
      </w:pPr>
    </w:p>
    <w:p w14:paraId="67ACA2BB" w14:textId="41F24F5E" w:rsidR="00B041DE" w:rsidRPr="00630744" w:rsidRDefault="00B041DE" w:rsidP="00B041DE">
      <w:pPr>
        <w:ind w:firstLineChars="800" w:firstLine="1680"/>
      </w:pPr>
      <w:r w:rsidRPr="00630744">
        <w:rPr>
          <w:rFonts w:hint="eastAsia"/>
        </w:rPr>
        <w:t xml:space="preserve">1 </w:t>
      </w:r>
      <w:r w:rsidRPr="00630744">
        <w:rPr>
          <w:rFonts w:hint="eastAsia"/>
        </w:rPr>
        <w:tab/>
      </w:r>
      <w:r w:rsidRPr="00630744">
        <w:rPr>
          <w:rFonts w:hint="eastAsia"/>
        </w:rPr>
        <w:t>ある</w:t>
      </w:r>
    </w:p>
    <w:p w14:paraId="64EBDC2A" w14:textId="234A04DE" w:rsidR="00B041DE" w:rsidRPr="00630744" w:rsidRDefault="00B041DE" w:rsidP="00B041DE">
      <w:r w:rsidRPr="00630744">
        <w:rPr>
          <w:rFonts w:hint="eastAsia"/>
        </w:rPr>
        <w:tab/>
      </w:r>
      <w:r w:rsidRPr="00630744">
        <w:rPr>
          <w:rFonts w:hint="eastAsia"/>
        </w:rPr>
        <w:tab/>
        <w:t xml:space="preserve">2 </w:t>
      </w:r>
      <w:r w:rsidRPr="00630744">
        <w:rPr>
          <w:rFonts w:hint="eastAsia"/>
        </w:rPr>
        <w:tab/>
      </w:r>
      <w:r w:rsidRPr="00630744">
        <w:rPr>
          <w:rFonts w:hint="eastAsia"/>
        </w:rPr>
        <w:t>ない</w:t>
      </w:r>
    </w:p>
    <w:p w14:paraId="06233F7F" w14:textId="77777777" w:rsidR="00404B9A" w:rsidRPr="00630744" w:rsidRDefault="00404B9A" w:rsidP="00404B9A">
      <w:pPr>
        <w:pStyle w:val="a9"/>
        <w:ind w:leftChars="0" w:left="846"/>
        <w:jc w:val="left"/>
      </w:pPr>
    </w:p>
    <w:p w14:paraId="11479E8A" w14:textId="0BEA7F0C" w:rsidR="00404B9A" w:rsidRPr="00630744" w:rsidRDefault="00404B9A" w:rsidP="00404B9A">
      <w:pPr>
        <w:ind w:left="836" w:hanging="836"/>
      </w:pPr>
      <w:r w:rsidRPr="00630744">
        <w:rPr>
          <w:rFonts w:ascii="ＭＳ Ｐゴシック" w:eastAsia="ＭＳ Ｐゴシック" w:hAnsi="ＭＳ Ｐゴシック" w:hint="eastAsia"/>
        </w:rPr>
        <w:lastRenderedPageBreak/>
        <w:t>（</w:t>
      </w:r>
      <w:r w:rsidR="009F60C6" w:rsidRPr="00630744">
        <w:rPr>
          <w:rFonts w:ascii="ＭＳ Ｐゴシック" w:eastAsia="ＭＳ Ｐゴシック" w:hAnsi="ＭＳ Ｐゴシック" w:hint="eastAsia"/>
        </w:rPr>
        <w:t>23</w:t>
      </w:r>
      <w:r w:rsidRPr="00630744">
        <w:rPr>
          <w:rFonts w:ascii="ＭＳ Ｐゴシック" w:eastAsia="ＭＳ Ｐゴシック" w:hAnsi="ＭＳ Ｐゴシック" w:hint="eastAsia"/>
        </w:rPr>
        <w:t>）あなたは直近1年間に</w:t>
      </w:r>
      <w:r w:rsidRPr="00630744">
        <w:rPr>
          <w:rFonts w:hint="eastAsia"/>
        </w:rPr>
        <w:t>、</w:t>
      </w:r>
      <w:r w:rsidR="00453D2A" w:rsidRPr="00630744">
        <w:rPr>
          <w:rFonts w:hint="eastAsia"/>
        </w:rPr>
        <w:t>歯の</w:t>
      </w:r>
      <w:r w:rsidRPr="00630744">
        <w:rPr>
          <w:rFonts w:hint="eastAsia"/>
        </w:rPr>
        <w:t>定期健診や清掃、歯石除去の目的で歯科医院を受診しましたか。虫歯などの治療目的の受診は含めません。</w:t>
      </w:r>
    </w:p>
    <w:p w14:paraId="33AE3938" w14:textId="77777777" w:rsidR="00404B9A" w:rsidRPr="00630744" w:rsidRDefault="00404B9A" w:rsidP="00404B9A">
      <w:pPr>
        <w:ind w:left="836" w:hanging="836"/>
      </w:pPr>
    </w:p>
    <w:p w14:paraId="0399DED7" w14:textId="77777777" w:rsidR="00404B9A" w:rsidRPr="00630744" w:rsidRDefault="00404B9A" w:rsidP="002D3A55">
      <w:r w:rsidRPr="00630744">
        <w:rPr>
          <w:rFonts w:hint="eastAsia"/>
        </w:rPr>
        <w:t xml:space="preserve">1 </w:t>
      </w:r>
      <w:r w:rsidRPr="00630744">
        <w:rPr>
          <w:rFonts w:hint="eastAsia"/>
        </w:rPr>
        <w:tab/>
      </w:r>
      <w:r w:rsidRPr="00630744">
        <w:rPr>
          <w:rFonts w:hint="eastAsia"/>
        </w:rPr>
        <w:t>はい</w:t>
      </w:r>
    </w:p>
    <w:p w14:paraId="41069541" w14:textId="20C31E47" w:rsidR="00404B9A" w:rsidRPr="00630744" w:rsidRDefault="00404B9A" w:rsidP="00404B9A">
      <w:r w:rsidRPr="00630744">
        <w:rPr>
          <w:rFonts w:hint="eastAsia"/>
        </w:rPr>
        <w:t xml:space="preserve">2 </w:t>
      </w:r>
      <w:r w:rsidRPr="00630744">
        <w:rPr>
          <w:rFonts w:hint="eastAsia"/>
        </w:rPr>
        <w:tab/>
      </w:r>
      <w:r w:rsidRPr="00630744">
        <w:rPr>
          <w:rFonts w:hint="eastAsia"/>
        </w:rPr>
        <w:t>いいえ</w:t>
      </w:r>
    </w:p>
    <w:p w14:paraId="57D250A4" w14:textId="77777777" w:rsidR="007E3F89" w:rsidRPr="00630744" w:rsidRDefault="007E3F89" w:rsidP="007E3F89">
      <w:pPr>
        <w:jc w:val="left"/>
      </w:pPr>
    </w:p>
    <w:p w14:paraId="3A6C77E0" w14:textId="214B0B40" w:rsidR="0030471F" w:rsidRPr="00630744" w:rsidRDefault="00BB2F5E" w:rsidP="0030471F">
      <w:pPr>
        <w:jc w:val="left"/>
      </w:pPr>
      <w:r w:rsidRPr="00630744">
        <w:rPr>
          <w:rFonts w:hint="eastAsia"/>
        </w:rPr>
        <w:t>(</w:t>
      </w:r>
      <w:r w:rsidR="009F60C6" w:rsidRPr="00630744">
        <w:rPr>
          <w:rFonts w:hint="eastAsia"/>
        </w:rPr>
        <w:t>24</w:t>
      </w:r>
      <w:r w:rsidR="0030471F" w:rsidRPr="00630744">
        <w:rPr>
          <w:rFonts w:hint="eastAsia"/>
        </w:rPr>
        <w:t>)</w:t>
      </w:r>
      <w:r w:rsidR="0030471F" w:rsidRPr="00630744">
        <w:rPr>
          <w:rFonts w:hint="eastAsia"/>
        </w:rPr>
        <w:t>あなたはこの</w:t>
      </w:r>
      <w:r w:rsidR="0030471F" w:rsidRPr="00630744">
        <w:t>1</w:t>
      </w:r>
      <w:r w:rsidR="0030471F" w:rsidRPr="00630744">
        <w:rPr>
          <w:rFonts w:hint="eastAsia"/>
        </w:rPr>
        <w:t>ヶ月間に自分以外の人が使っていた加熱式タバコの蒸気やミスト（エアロゾル）を吸う機会がありましたか。それぞれの場所について、</w:t>
      </w:r>
      <w:r w:rsidR="00A83B44" w:rsidRPr="00630744">
        <w:rPr>
          <w:rFonts w:hint="eastAsia"/>
        </w:rPr>
        <w:t>あてはまるもの</w:t>
      </w:r>
      <w:r w:rsidR="0030471F" w:rsidRPr="00630744">
        <w:rPr>
          <w:rFonts w:hint="eastAsia"/>
        </w:rPr>
        <w:t>を１つ選んで下さい。</w:t>
      </w:r>
      <w:r w:rsidR="00812D1D" w:rsidRPr="00630744">
        <w:rPr>
          <w:rFonts w:hint="eastAsia"/>
        </w:rPr>
        <w:t>※この設問は、それぞれ横方向</w:t>
      </w:r>
      <w:r w:rsidR="00812D1D" w:rsidRPr="00630744">
        <w:rPr>
          <w:rFonts w:hint="eastAsia"/>
        </w:rPr>
        <w:t>(</w:t>
      </w:r>
      <w:r w:rsidR="00812D1D" w:rsidRPr="00630744">
        <w:rPr>
          <w:rFonts w:hint="eastAsia"/>
        </w:rPr>
        <w:t>→</w:t>
      </w:r>
      <w:r w:rsidR="00812D1D" w:rsidRPr="00630744">
        <w:t>)</w:t>
      </w:r>
      <w:r w:rsidR="00812D1D" w:rsidRPr="00630744">
        <w:rPr>
          <w:rFonts w:hint="eastAsia"/>
        </w:rPr>
        <w:t>にお答えください。</w:t>
      </w:r>
    </w:p>
    <w:p w14:paraId="6E3F8D1C" w14:textId="77777777" w:rsidR="0030471F" w:rsidRPr="00630744" w:rsidRDefault="0030471F" w:rsidP="0030471F">
      <w:pPr>
        <w:jc w:val="left"/>
      </w:pPr>
      <w:r w:rsidRPr="00630744">
        <w:rPr>
          <w:rFonts w:hint="eastAsia"/>
        </w:rPr>
        <w:t>＜場所＞</w:t>
      </w:r>
    </w:p>
    <w:p w14:paraId="171568FB" w14:textId="77777777" w:rsidR="0030471F" w:rsidRPr="00630744" w:rsidRDefault="0030471F" w:rsidP="00057D60">
      <w:pPr>
        <w:pStyle w:val="a9"/>
        <w:numPr>
          <w:ilvl w:val="0"/>
          <w:numId w:val="40"/>
        </w:numPr>
        <w:ind w:leftChars="0"/>
        <w:jc w:val="left"/>
      </w:pPr>
      <w:r w:rsidRPr="00630744">
        <w:rPr>
          <w:rFonts w:hint="eastAsia"/>
        </w:rPr>
        <w:t>家庭</w:t>
      </w:r>
    </w:p>
    <w:p w14:paraId="2B6917C3" w14:textId="77777777" w:rsidR="0030471F" w:rsidRPr="00630744" w:rsidRDefault="0030471F" w:rsidP="00057D60">
      <w:pPr>
        <w:pStyle w:val="a9"/>
        <w:numPr>
          <w:ilvl w:val="0"/>
          <w:numId w:val="40"/>
        </w:numPr>
        <w:ind w:leftChars="0"/>
        <w:jc w:val="left"/>
      </w:pPr>
      <w:r w:rsidRPr="00630744">
        <w:rPr>
          <w:rFonts w:hint="eastAsia"/>
        </w:rPr>
        <w:t>職場</w:t>
      </w:r>
    </w:p>
    <w:p w14:paraId="79C15E9D" w14:textId="77777777" w:rsidR="0030471F" w:rsidRPr="00630744" w:rsidRDefault="0030471F" w:rsidP="00057D60">
      <w:pPr>
        <w:pStyle w:val="a9"/>
        <w:numPr>
          <w:ilvl w:val="0"/>
          <w:numId w:val="40"/>
        </w:numPr>
        <w:ind w:leftChars="0"/>
        <w:jc w:val="left"/>
      </w:pPr>
      <w:r w:rsidRPr="00630744">
        <w:rPr>
          <w:rFonts w:hint="eastAsia"/>
        </w:rPr>
        <w:t>学校</w:t>
      </w:r>
    </w:p>
    <w:p w14:paraId="0A57B7E2" w14:textId="77777777" w:rsidR="0030471F" w:rsidRPr="00630744" w:rsidRDefault="0030471F" w:rsidP="00057D60">
      <w:pPr>
        <w:pStyle w:val="a9"/>
        <w:numPr>
          <w:ilvl w:val="0"/>
          <w:numId w:val="40"/>
        </w:numPr>
        <w:ind w:leftChars="0"/>
        <w:jc w:val="left"/>
      </w:pPr>
      <w:r w:rsidRPr="00630744">
        <w:rPr>
          <w:rFonts w:hint="eastAsia"/>
        </w:rPr>
        <w:t>レストラン</w:t>
      </w:r>
    </w:p>
    <w:p w14:paraId="6235FC8A" w14:textId="77777777" w:rsidR="0030471F" w:rsidRPr="00630744" w:rsidRDefault="0030471F" w:rsidP="00057D60">
      <w:pPr>
        <w:pStyle w:val="a9"/>
        <w:numPr>
          <w:ilvl w:val="0"/>
          <w:numId w:val="40"/>
        </w:numPr>
        <w:ind w:leftChars="0"/>
        <w:jc w:val="left"/>
      </w:pPr>
      <w:r w:rsidRPr="00630744">
        <w:rPr>
          <w:rFonts w:hint="eastAsia"/>
        </w:rPr>
        <w:t>喫茶店</w:t>
      </w:r>
    </w:p>
    <w:p w14:paraId="4C26371D" w14:textId="77777777" w:rsidR="0030471F" w:rsidRPr="00630744" w:rsidRDefault="0030471F" w:rsidP="00057D60">
      <w:pPr>
        <w:pStyle w:val="a9"/>
        <w:numPr>
          <w:ilvl w:val="0"/>
          <w:numId w:val="40"/>
        </w:numPr>
        <w:ind w:leftChars="0"/>
        <w:jc w:val="left"/>
      </w:pPr>
      <w:r w:rsidRPr="00630744">
        <w:rPr>
          <w:rFonts w:hint="eastAsia"/>
        </w:rPr>
        <w:t>居酒屋・バー</w:t>
      </w:r>
    </w:p>
    <w:p w14:paraId="711D2C79" w14:textId="77777777" w:rsidR="0030471F" w:rsidRPr="00630744" w:rsidRDefault="0030471F" w:rsidP="00057D60">
      <w:pPr>
        <w:pStyle w:val="a9"/>
        <w:numPr>
          <w:ilvl w:val="0"/>
          <w:numId w:val="40"/>
        </w:numPr>
        <w:ind w:leftChars="0"/>
        <w:jc w:val="left"/>
      </w:pPr>
      <w:r w:rsidRPr="00630744">
        <w:rPr>
          <w:rFonts w:hint="eastAsia"/>
        </w:rPr>
        <w:t>パチンコ店</w:t>
      </w:r>
    </w:p>
    <w:p w14:paraId="07400F1A" w14:textId="77777777" w:rsidR="0030471F" w:rsidRPr="00630744" w:rsidRDefault="0030471F" w:rsidP="00057D60">
      <w:pPr>
        <w:pStyle w:val="a9"/>
        <w:numPr>
          <w:ilvl w:val="0"/>
          <w:numId w:val="40"/>
        </w:numPr>
        <w:ind w:leftChars="0"/>
        <w:jc w:val="left"/>
      </w:pPr>
      <w:r w:rsidRPr="00630744">
        <w:rPr>
          <w:rFonts w:hint="eastAsia"/>
        </w:rPr>
        <w:t>車の中</w:t>
      </w:r>
    </w:p>
    <w:p w14:paraId="3F9016B6" w14:textId="77777777" w:rsidR="0030471F" w:rsidRPr="00630744" w:rsidRDefault="0030471F" w:rsidP="0030471F">
      <w:pPr>
        <w:jc w:val="left"/>
      </w:pPr>
    </w:p>
    <w:p w14:paraId="15C41BC9" w14:textId="77777777" w:rsidR="0030471F" w:rsidRPr="00630744" w:rsidRDefault="0030471F" w:rsidP="0030471F">
      <w:pPr>
        <w:jc w:val="left"/>
      </w:pPr>
      <w:r w:rsidRPr="00630744">
        <w:rPr>
          <w:rFonts w:hint="eastAsia"/>
        </w:rPr>
        <w:t>＜選択枝＞</w:t>
      </w:r>
    </w:p>
    <w:p w14:paraId="1F6AB56E" w14:textId="77777777" w:rsidR="0030471F" w:rsidRPr="00630744" w:rsidRDefault="0030471F" w:rsidP="00057D60">
      <w:pPr>
        <w:pStyle w:val="a9"/>
        <w:numPr>
          <w:ilvl w:val="0"/>
          <w:numId w:val="41"/>
        </w:numPr>
        <w:ind w:leftChars="0"/>
        <w:jc w:val="left"/>
      </w:pPr>
      <w:r w:rsidRPr="00630744">
        <w:rPr>
          <w:rFonts w:hint="eastAsia"/>
        </w:rPr>
        <w:t>ほぼ毎日</w:t>
      </w:r>
    </w:p>
    <w:p w14:paraId="5BBEF468" w14:textId="77777777" w:rsidR="0030471F" w:rsidRPr="00630744" w:rsidRDefault="0030471F" w:rsidP="00057D60">
      <w:pPr>
        <w:pStyle w:val="a9"/>
        <w:numPr>
          <w:ilvl w:val="0"/>
          <w:numId w:val="41"/>
        </w:numPr>
        <w:ind w:leftChars="0"/>
        <w:jc w:val="left"/>
      </w:pPr>
      <w:r w:rsidRPr="00630744">
        <w:rPr>
          <w:rFonts w:hint="eastAsia"/>
        </w:rPr>
        <w:t>週に数回程度</w:t>
      </w:r>
    </w:p>
    <w:p w14:paraId="47B32381" w14:textId="77777777" w:rsidR="0030471F" w:rsidRPr="00630744" w:rsidRDefault="0030471F" w:rsidP="00057D60">
      <w:pPr>
        <w:pStyle w:val="a9"/>
        <w:numPr>
          <w:ilvl w:val="0"/>
          <w:numId w:val="41"/>
        </w:numPr>
        <w:ind w:leftChars="0"/>
        <w:jc w:val="left"/>
      </w:pPr>
      <w:r w:rsidRPr="00630744">
        <w:rPr>
          <w:rFonts w:hint="eastAsia"/>
        </w:rPr>
        <w:t>週に</w:t>
      </w:r>
      <w:r w:rsidRPr="00630744">
        <w:t>1</w:t>
      </w:r>
      <w:r w:rsidRPr="00630744">
        <w:rPr>
          <w:rFonts w:hint="eastAsia"/>
        </w:rPr>
        <w:t>回程度</w:t>
      </w:r>
    </w:p>
    <w:p w14:paraId="3E65F104" w14:textId="77777777" w:rsidR="0030471F" w:rsidRPr="00630744" w:rsidRDefault="0030471F" w:rsidP="00057D60">
      <w:pPr>
        <w:pStyle w:val="a9"/>
        <w:numPr>
          <w:ilvl w:val="0"/>
          <w:numId w:val="41"/>
        </w:numPr>
        <w:ind w:leftChars="0"/>
        <w:jc w:val="left"/>
      </w:pPr>
      <w:r w:rsidRPr="00630744">
        <w:rPr>
          <w:rFonts w:hint="eastAsia"/>
        </w:rPr>
        <w:t>月に</w:t>
      </w:r>
      <w:r w:rsidRPr="00630744">
        <w:t>1</w:t>
      </w:r>
      <w:r w:rsidRPr="00630744">
        <w:rPr>
          <w:rFonts w:hint="eastAsia"/>
        </w:rPr>
        <w:t>回程度</w:t>
      </w:r>
    </w:p>
    <w:p w14:paraId="67DC0888" w14:textId="77777777" w:rsidR="0030471F" w:rsidRPr="00630744" w:rsidRDefault="0030471F" w:rsidP="00057D60">
      <w:pPr>
        <w:pStyle w:val="a9"/>
        <w:numPr>
          <w:ilvl w:val="0"/>
          <w:numId w:val="41"/>
        </w:numPr>
        <w:ind w:leftChars="0"/>
        <w:jc w:val="left"/>
      </w:pPr>
      <w:r w:rsidRPr="00630744">
        <w:rPr>
          <w:rFonts w:hint="eastAsia"/>
        </w:rPr>
        <w:t>全くなかった</w:t>
      </w:r>
    </w:p>
    <w:p w14:paraId="7F4040B0" w14:textId="77777777" w:rsidR="0030471F" w:rsidRPr="00630744" w:rsidRDefault="0051128E" w:rsidP="00057D60">
      <w:pPr>
        <w:pStyle w:val="a9"/>
        <w:numPr>
          <w:ilvl w:val="0"/>
          <w:numId w:val="41"/>
        </w:numPr>
        <w:ind w:leftChars="0"/>
        <w:jc w:val="left"/>
      </w:pPr>
      <w:r w:rsidRPr="00630744">
        <w:rPr>
          <w:rFonts w:hint="eastAsia"/>
        </w:rPr>
        <w:t>この場所には</w:t>
      </w:r>
      <w:r w:rsidR="0030471F" w:rsidRPr="00630744">
        <w:rPr>
          <w:rFonts w:hint="eastAsia"/>
        </w:rPr>
        <w:t>行かなかった</w:t>
      </w:r>
    </w:p>
    <w:p w14:paraId="5EFEA6BB" w14:textId="77777777" w:rsidR="0030471F" w:rsidRPr="00630744" w:rsidRDefault="0030471F" w:rsidP="007E3F89">
      <w:pPr>
        <w:jc w:val="left"/>
      </w:pPr>
    </w:p>
    <w:p w14:paraId="6A4F4B71" w14:textId="2A9140B7" w:rsidR="007E3F89" w:rsidRPr="00630744" w:rsidRDefault="005A187D" w:rsidP="007E3F89">
      <w:pPr>
        <w:jc w:val="left"/>
      </w:pPr>
      <w:r w:rsidRPr="00630744">
        <w:rPr>
          <w:rFonts w:hint="eastAsia"/>
        </w:rPr>
        <w:t>(</w:t>
      </w:r>
      <w:r w:rsidR="009F60C6" w:rsidRPr="00630744">
        <w:t>25</w:t>
      </w:r>
      <w:r w:rsidRPr="00630744">
        <w:rPr>
          <w:rFonts w:hint="eastAsia"/>
        </w:rPr>
        <w:t>)</w:t>
      </w:r>
      <w:r w:rsidR="007E3F89" w:rsidRPr="00630744">
        <w:rPr>
          <w:rFonts w:hint="eastAsia"/>
        </w:rPr>
        <w:t>あなたはこの</w:t>
      </w:r>
      <w:r w:rsidR="007E3F89" w:rsidRPr="00630744">
        <w:t>1</w:t>
      </w:r>
      <w:r w:rsidR="007E3F89" w:rsidRPr="00630744">
        <w:rPr>
          <w:rFonts w:hint="eastAsia"/>
        </w:rPr>
        <w:t>ヶ月間に自分以外の人が吸っていたタバコ</w:t>
      </w:r>
      <w:r w:rsidR="0030471F" w:rsidRPr="00630744">
        <w:rPr>
          <w:rFonts w:hint="eastAsia"/>
        </w:rPr>
        <w:t>（加熱式タバコは除く）</w:t>
      </w:r>
      <w:r w:rsidR="007E3F89" w:rsidRPr="00630744">
        <w:rPr>
          <w:rFonts w:hint="eastAsia"/>
        </w:rPr>
        <w:t>の煙を吸う機会（受動喫煙）がありましたか。それぞれの場所について、</w:t>
      </w:r>
      <w:r w:rsidR="00A83B44" w:rsidRPr="00630744">
        <w:rPr>
          <w:rFonts w:hint="eastAsia"/>
        </w:rPr>
        <w:t>あてはまるもの</w:t>
      </w:r>
      <w:r w:rsidR="007E3F89" w:rsidRPr="00630744">
        <w:rPr>
          <w:rFonts w:hint="eastAsia"/>
        </w:rPr>
        <w:t>を１つ選んで下さい。</w:t>
      </w:r>
      <w:r w:rsidR="00812D1D" w:rsidRPr="00630744">
        <w:rPr>
          <w:rFonts w:hint="eastAsia"/>
        </w:rPr>
        <w:t xml:space="preserve">　※この設問は、それぞれ横方向</w:t>
      </w:r>
      <w:r w:rsidR="00812D1D" w:rsidRPr="00630744">
        <w:rPr>
          <w:rFonts w:hint="eastAsia"/>
        </w:rPr>
        <w:t>(</w:t>
      </w:r>
      <w:r w:rsidR="00812D1D" w:rsidRPr="00630744">
        <w:rPr>
          <w:rFonts w:hint="eastAsia"/>
        </w:rPr>
        <w:t>→</w:t>
      </w:r>
      <w:r w:rsidR="00812D1D" w:rsidRPr="00630744">
        <w:t>)</w:t>
      </w:r>
      <w:r w:rsidR="00812D1D" w:rsidRPr="00630744">
        <w:rPr>
          <w:rFonts w:hint="eastAsia"/>
        </w:rPr>
        <w:t>にお答えください。</w:t>
      </w:r>
    </w:p>
    <w:p w14:paraId="7F0E2363" w14:textId="77777777" w:rsidR="007E3F89" w:rsidRPr="00630744" w:rsidRDefault="007E3F89" w:rsidP="007E3F89">
      <w:pPr>
        <w:jc w:val="left"/>
      </w:pPr>
      <w:r w:rsidRPr="00630744">
        <w:rPr>
          <w:rFonts w:hint="eastAsia"/>
        </w:rPr>
        <w:t>＜場所＞</w:t>
      </w:r>
    </w:p>
    <w:p w14:paraId="5C707809" w14:textId="77777777" w:rsidR="007E3F89" w:rsidRPr="00630744" w:rsidRDefault="007E3F89" w:rsidP="00057D60">
      <w:pPr>
        <w:pStyle w:val="a9"/>
        <w:numPr>
          <w:ilvl w:val="0"/>
          <w:numId w:val="42"/>
        </w:numPr>
        <w:ind w:leftChars="0"/>
        <w:jc w:val="left"/>
      </w:pPr>
      <w:r w:rsidRPr="00630744">
        <w:rPr>
          <w:rFonts w:hint="eastAsia"/>
        </w:rPr>
        <w:t>家庭</w:t>
      </w:r>
    </w:p>
    <w:p w14:paraId="61B9E0D6" w14:textId="77777777" w:rsidR="007E3F89" w:rsidRPr="00630744" w:rsidRDefault="007E3F89" w:rsidP="00057D60">
      <w:pPr>
        <w:pStyle w:val="a9"/>
        <w:numPr>
          <w:ilvl w:val="0"/>
          <w:numId w:val="42"/>
        </w:numPr>
        <w:ind w:leftChars="0"/>
        <w:jc w:val="left"/>
      </w:pPr>
      <w:r w:rsidRPr="00630744">
        <w:rPr>
          <w:rFonts w:hint="eastAsia"/>
        </w:rPr>
        <w:t>職場</w:t>
      </w:r>
    </w:p>
    <w:p w14:paraId="32F35D57" w14:textId="77777777" w:rsidR="007E3F89" w:rsidRPr="00630744" w:rsidRDefault="007E3F89" w:rsidP="00057D60">
      <w:pPr>
        <w:pStyle w:val="a9"/>
        <w:numPr>
          <w:ilvl w:val="0"/>
          <w:numId w:val="42"/>
        </w:numPr>
        <w:ind w:leftChars="0"/>
        <w:jc w:val="left"/>
      </w:pPr>
      <w:r w:rsidRPr="00630744">
        <w:rPr>
          <w:rFonts w:hint="eastAsia"/>
        </w:rPr>
        <w:t>学校</w:t>
      </w:r>
    </w:p>
    <w:p w14:paraId="3D50A627" w14:textId="77777777" w:rsidR="007E3F89" w:rsidRPr="00630744" w:rsidRDefault="007E3F89" w:rsidP="00057D60">
      <w:pPr>
        <w:pStyle w:val="a9"/>
        <w:numPr>
          <w:ilvl w:val="0"/>
          <w:numId w:val="42"/>
        </w:numPr>
        <w:ind w:leftChars="0"/>
        <w:jc w:val="left"/>
      </w:pPr>
      <w:r w:rsidRPr="00630744">
        <w:rPr>
          <w:rFonts w:hint="eastAsia"/>
        </w:rPr>
        <w:t>レストラン</w:t>
      </w:r>
    </w:p>
    <w:p w14:paraId="5A02EDF3" w14:textId="77777777" w:rsidR="007E3F89" w:rsidRPr="00630744" w:rsidRDefault="007E3F89" w:rsidP="00057D60">
      <w:pPr>
        <w:pStyle w:val="a9"/>
        <w:numPr>
          <w:ilvl w:val="0"/>
          <w:numId w:val="42"/>
        </w:numPr>
        <w:ind w:leftChars="0"/>
        <w:jc w:val="left"/>
      </w:pPr>
      <w:r w:rsidRPr="00630744">
        <w:rPr>
          <w:rFonts w:hint="eastAsia"/>
        </w:rPr>
        <w:t>喫茶店</w:t>
      </w:r>
    </w:p>
    <w:p w14:paraId="3D6F5D91" w14:textId="77777777" w:rsidR="007E3F89" w:rsidRPr="00630744" w:rsidRDefault="007E3F89" w:rsidP="00057D60">
      <w:pPr>
        <w:pStyle w:val="a9"/>
        <w:numPr>
          <w:ilvl w:val="0"/>
          <w:numId w:val="42"/>
        </w:numPr>
        <w:ind w:leftChars="0"/>
        <w:jc w:val="left"/>
      </w:pPr>
      <w:r w:rsidRPr="00630744">
        <w:rPr>
          <w:rFonts w:hint="eastAsia"/>
        </w:rPr>
        <w:lastRenderedPageBreak/>
        <w:t>居酒屋・バー</w:t>
      </w:r>
    </w:p>
    <w:p w14:paraId="746558CB" w14:textId="77777777" w:rsidR="007E3F89" w:rsidRPr="00630744" w:rsidRDefault="007E3F89" w:rsidP="00057D60">
      <w:pPr>
        <w:pStyle w:val="a9"/>
        <w:numPr>
          <w:ilvl w:val="0"/>
          <w:numId w:val="42"/>
        </w:numPr>
        <w:ind w:leftChars="0"/>
        <w:jc w:val="left"/>
      </w:pPr>
      <w:r w:rsidRPr="00630744">
        <w:rPr>
          <w:rFonts w:hint="eastAsia"/>
        </w:rPr>
        <w:t>パチンコ店</w:t>
      </w:r>
    </w:p>
    <w:p w14:paraId="6F0C4AC5" w14:textId="77777777" w:rsidR="007E3F89" w:rsidRPr="00630744" w:rsidRDefault="007E3F89" w:rsidP="00057D60">
      <w:pPr>
        <w:pStyle w:val="a9"/>
        <w:numPr>
          <w:ilvl w:val="0"/>
          <w:numId w:val="42"/>
        </w:numPr>
        <w:ind w:leftChars="0"/>
        <w:jc w:val="left"/>
      </w:pPr>
      <w:r w:rsidRPr="00630744">
        <w:rPr>
          <w:rFonts w:hint="eastAsia"/>
        </w:rPr>
        <w:t>車の中</w:t>
      </w:r>
    </w:p>
    <w:p w14:paraId="459D5E7A" w14:textId="77777777" w:rsidR="007E3F89" w:rsidRPr="00630744" w:rsidRDefault="007E3F89" w:rsidP="007E3F89">
      <w:pPr>
        <w:jc w:val="left"/>
      </w:pPr>
    </w:p>
    <w:p w14:paraId="413E525A" w14:textId="77777777" w:rsidR="007E3F89" w:rsidRPr="00630744" w:rsidRDefault="007E3F89" w:rsidP="007E3F89">
      <w:pPr>
        <w:jc w:val="left"/>
      </w:pPr>
      <w:r w:rsidRPr="00630744">
        <w:rPr>
          <w:rFonts w:hint="eastAsia"/>
        </w:rPr>
        <w:t>＜選択枝＞</w:t>
      </w:r>
    </w:p>
    <w:p w14:paraId="0EEA0CFB" w14:textId="77777777" w:rsidR="007E3F89" w:rsidRPr="00630744" w:rsidRDefault="007E3F89" w:rsidP="00057D60">
      <w:pPr>
        <w:pStyle w:val="a9"/>
        <w:numPr>
          <w:ilvl w:val="0"/>
          <w:numId w:val="43"/>
        </w:numPr>
        <w:ind w:leftChars="0"/>
        <w:jc w:val="left"/>
      </w:pPr>
      <w:r w:rsidRPr="00630744">
        <w:rPr>
          <w:rFonts w:hint="eastAsia"/>
        </w:rPr>
        <w:t>ほぼ毎日</w:t>
      </w:r>
    </w:p>
    <w:p w14:paraId="4400BB32" w14:textId="77777777" w:rsidR="007E3F89" w:rsidRPr="00630744" w:rsidRDefault="007E3F89" w:rsidP="00057D60">
      <w:pPr>
        <w:pStyle w:val="a9"/>
        <w:numPr>
          <w:ilvl w:val="0"/>
          <w:numId w:val="43"/>
        </w:numPr>
        <w:ind w:leftChars="0"/>
        <w:jc w:val="left"/>
      </w:pPr>
      <w:r w:rsidRPr="00630744">
        <w:rPr>
          <w:rFonts w:hint="eastAsia"/>
        </w:rPr>
        <w:t>週に数回程度</w:t>
      </w:r>
    </w:p>
    <w:p w14:paraId="6B1A47FA" w14:textId="77777777" w:rsidR="007E3F89" w:rsidRPr="00630744" w:rsidRDefault="007E3F89" w:rsidP="00057D60">
      <w:pPr>
        <w:pStyle w:val="a9"/>
        <w:numPr>
          <w:ilvl w:val="0"/>
          <w:numId w:val="43"/>
        </w:numPr>
        <w:ind w:leftChars="0"/>
        <w:jc w:val="left"/>
      </w:pPr>
      <w:r w:rsidRPr="00630744">
        <w:rPr>
          <w:rFonts w:hint="eastAsia"/>
        </w:rPr>
        <w:t>週に</w:t>
      </w:r>
      <w:r w:rsidRPr="00630744">
        <w:t>1</w:t>
      </w:r>
      <w:r w:rsidRPr="00630744">
        <w:rPr>
          <w:rFonts w:hint="eastAsia"/>
        </w:rPr>
        <w:t>回程度</w:t>
      </w:r>
    </w:p>
    <w:p w14:paraId="6A48215A" w14:textId="77777777" w:rsidR="007E3F89" w:rsidRPr="00630744" w:rsidRDefault="007E3F89" w:rsidP="00057D60">
      <w:pPr>
        <w:pStyle w:val="a9"/>
        <w:numPr>
          <w:ilvl w:val="0"/>
          <w:numId w:val="43"/>
        </w:numPr>
        <w:ind w:leftChars="0"/>
        <w:jc w:val="left"/>
      </w:pPr>
      <w:r w:rsidRPr="00630744">
        <w:rPr>
          <w:rFonts w:hint="eastAsia"/>
        </w:rPr>
        <w:t>月に</w:t>
      </w:r>
      <w:r w:rsidRPr="00630744">
        <w:t>1</w:t>
      </w:r>
      <w:r w:rsidRPr="00630744">
        <w:rPr>
          <w:rFonts w:hint="eastAsia"/>
        </w:rPr>
        <w:t>回程度</w:t>
      </w:r>
    </w:p>
    <w:p w14:paraId="31DF5921" w14:textId="57330018" w:rsidR="006E55CB" w:rsidRPr="00630744" w:rsidRDefault="007E3F89" w:rsidP="00057D60">
      <w:pPr>
        <w:pStyle w:val="a9"/>
        <w:numPr>
          <w:ilvl w:val="0"/>
          <w:numId w:val="43"/>
        </w:numPr>
        <w:ind w:leftChars="0"/>
        <w:jc w:val="left"/>
      </w:pPr>
      <w:r w:rsidRPr="00630744">
        <w:rPr>
          <w:rFonts w:hint="eastAsia"/>
        </w:rPr>
        <w:t>全くなかった</w:t>
      </w:r>
    </w:p>
    <w:p w14:paraId="606B075A" w14:textId="77777777" w:rsidR="003D550D" w:rsidRPr="00630744" w:rsidRDefault="003D550D" w:rsidP="007E3F89">
      <w:pPr>
        <w:jc w:val="left"/>
      </w:pPr>
    </w:p>
    <w:p w14:paraId="0505E2AA" w14:textId="558C8B57" w:rsidR="000C67A4" w:rsidRPr="00630744" w:rsidRDefault="005A187D" w:rsidP="000C67A4">
      <w:pPr>
        <w:jc w:val="left"/>
      </w:pPr>
      <w:r w:rsidRPr="00630744">
        <w:rPr>
          <w:rFonts w:hint="eastAsia"/>
        </w:rPr>
        <w:t>(</w:t>
      </w:r>
      <w:r w:rsidR="009F60C6" w:rsidRPr="00630744">
        <w:rPr>
          <w:rFonts w:hint="eastAsia"/>
        </w:rPr>
        <w:t>26</w:t>
      </w:r>
      <w:r w:rsidRPr="00630744">
        <w:rPr>
          <w:rFonts w:hint="eastAsia"/>
        </w:rPr>
        <w:t>)</w:t>
      </w:r>
      <w:r w:rsidR="000C67A4" w:rsidRPr="00630744">
        <w:rPr>
          <w:rFonts w:hint="eastAsia"/>
        </w:rPr>
        <w:t>家庭・職場・飲食店のそれぞれにおいて、</w:t>
      </w:r>
      <w:r w:rsidR="007E3F89" w:rsidRPr="00630744">
        <w:rPr>
          <w:rFonts w:hint="eastAsia"/>
        </w:rPr>
        <w:t>人々がタバコの煙を吸わないですむようにするためには</w:t>
      </w:r>
      <w:r w:rsidR="008B632A" w:rsidRPr="00630744">
        <w:rPr>
          <w:rFonts w:hint="eastAsia"/>
        </w:rPr>
        <w:t>、次の選択枝のうち、どの方法が適切だと考えますか。</w:t>
      </w:r>
      <w:r w:rsidR="00610DF8" w:rsidRPr="00630744">
        <w:rPr>
          <w:rFonts w:hint="eastAsia"/>
        </w:rPr>
        <w:t>あなたの意見に最も近いものを一つ選んでく</w:t>
      </w:r>
      <w:r w:rsidR="007E3F89" w:rsidRPr="00630744">
        <w:rPr>
          <w:rFonts w:hint="eastAsia"/>
        </w:rPr>
        <w:t>ださい。</w:t>
      </w:r>
      <w:r w:rsidR="00812D1D" w:rsidRPr="00630744">
        <w:rPr>
          <w:rFonts w:hint="eastAsia"/>
        </w:rPr>
        <w:t xml:space="preserve"> </w:t>
      </w:r>
      <w:r w:rsidR="00812D1D" w:rsidRPr="00630744">
        <w:rPr>
          <w:rFonts w:hint="eastAsia"/>
        </w:rPr>
        <w:t>※この設問は、それぞれ横方向</w:t>
      </w:r>
      <w:r w:rsidR="00812D1D" w:rsidRPr="00630744">
        <w:rPr>
          <w:rFonts w:hint="eastAsia"/>
        </w:rPr>
        <w:t>(</w:t>
      </w:r>
      <w:r w:rsidR="00812D1D" w:rsidRPr="00630744">
        <w:rPr>
          <w:rFonts w:hint="eastAsia"/>
        </w:rPr>
        <w:t>→</w:t>
      </w:r>
      <w:r w:rsidR="00812D1D" w:rsidRPr="00630744">
        <w:t>)</w:t>
      </w:r>
      <w:r w:rsidR="00812D1D" w:rsidRPr="00630744">
        <w:rPr>
          <w:rFonts w:hint="eastAsia"/>
        </w:rPr>
        <w:t>にお答えください。</w:t>
      </w:r>
    </w:p>
    <w:p w14:paraId="4DD53480" w14:textId="77777777" w:rsidR="000C67A4" w:rsidRPr="00630744" w:rsidRDefault="000C67A4" w:rsidP="00057D60">
      <w:pPr>
        <w:pStyle w:val="a9"/>
        <w:numPr>
          <w:ilvl w:val="0"/>
          <w:numId w:val="44"/>
        </w:numPr>
        <w:ind w:leftChars="0"/>
        <w:jc w:val="left"/>
      </w:pPr>
      <w:r w:rsidRPr="00630744">
        <w:rPr>
          <w:rFonts w:hint="eastAsia"/>
        </w:rPr>
        <w:t>家庭</w:t>
      </w:r>
    </w:p>
    <w:p w14:paraId="074BFACE" w14:textId="77777777" w:rsidR="000C67A4" w:rsidRPr="00630744" w:rsidRDefault="000C67A4" w:rsidP="00057D60">
      <w:pPr>
        <w:pStyle w:val="a9"/>
        <w:numPr>
          <w:ilvl w:val="0"/>
          <w:numId w:val="44"/>
        </w:numPr>
        <w:ind w:leftChars="0"/>
        <w:jc w:val="left"/>
      </w:pPr>
      <w:r w:rsidRPr="00630744">
        <w:rPr>
          <w:rFonts w:hint="eastAsia"/>
        </w:rPr>
        <w:t>職場</w:t>
      </w:r>
    </w:p>
    <w:p w14:paraId="08E15E52" w14:textId="77777777" w:rsidR="000C67A4" w:rsidRPr="00630744" w:rsidRDefault="000C67A4" w:rsidP="00057D60">
      <w:pPr>
        <w:pStyle w:val="a9"/>
        <w:numPr>
          <w:ilvl w:val="0"/>
          <w:numId w:val="44"/>
        </w:numPr>
        <w:ind w:leftChars="0"/>
        <w:jc w:val="left"/>
      </w:pPr>
      <w:r w:rsidRPr="00630744">
        <w:rPr>
          <w:rFonts w:hint="eastAsia"/>
        </w:rPr>
        <w:t>飲食店</w:t>
      </w:r>
    </w:p>
    <w:p w14:paraId="48EC2D15" w14:textId="77777777" w:rsidR="007E3F89" w:rsidRPr="00630744" w:rsidRDefault="007E3F89" w:rsidP="007E3F89">
      <w:pPr>
        <w:jc w:val="left"/>
      </w:pPr>
      <w:r w:rsidRPr="00630744">
        <w:rPr>
          <w:rFonts w:hint="eastAsia"/>
        </w:rPr>
        <w:t>＜選択枝＞</w:t>
      </w:r>
    </w:p>
    <w:p w14:paraId="278A486F" w14:textId="77777777" w:rsidR="00BA41ED" w:rsidRPr="00630744" w:rsidRDefault="0069505C" w:rsidP="00057D60">
      <w:pPr>
        <w:pStyle w:val="a9"/>
        <w:numPr>
          <w:ilvl w:val="0"/>
          <w:numId w:val="45"/>
        </w:numPr>
        <w:ind w:leftChars="0"/>
        <w:jc w:val="left"/>
      </w:pPr>
      <w:r w:rsidRPr="00630744">
        <w:rPr>
          <w:rFonts w:hint="eastAsia"/>
        </w:rPr>
        <w:t>禁煙タイムを設ける。</w:t>
      </w:r>
    </w:p>
    <w:p w14:paraId="7F09A0F0" w14:textId="77777777" w:rsidR="00BA41ED" w:rsidRPr="00630744" w:rsidRDefault="0069505C" w:rsidP="00057D60">
      <w:pPr>
        <w:pStyle w:val="a9"/>
        <w:numPr>
          <w:ilvl w:val="0"/>
          <w:numId w:val="45"/>
        </w:numPr>
        <w:ind w:leftChars="0"/>
        <w:jc w:val="left"/>
      </w:pPr>
      <w:r w:rsidRPr="00630744">
        <w:rPr>
          <w:rFonts w:hint="eastAsia"/>
        </w:rPr>
        <w:t>喫煙コーナーや喫煙席を設け、それ以外は禁煙とする。</w:t>
      </w:r>
      <w:r w:rsidR="00BA41ED" w:rsidRPr="00630744">
        <w:rPr>
          <w:rFonts w:hint="eastAsia"/>
        </w:rPr>
        <w:t xml:space="preserve">　</w:t>
      </w:r>
    </w:p>
    <w:p w14:paraId="2F70167E" w14:textId="77777777" w:rsidR="0069505C" w:rsidRPr="00630744" w:rsidRDefault="007E3F89" w:rsidP="00057D60">
      <w:pPr>
        <w:pStyle w:val="a9"/>
        <w:numPr>
          <w:ilvl w:val="0"/>
          <w:numId w:val="45"/>
        </w:numPr>
        <w:ind w:leftChars="0"/>
        <w:jc w:val="left"/>
      </w:pPr>
      <w:r w:rsidRPr="00630744">
        <w:rPr>
          <w:rFonts w:hint="eastAsia"/>
        </w:rPr>
        <w:t>屋内に</w:t>
      </w:r>
      <w:r w:rsidR="00596967" w:rsidRPr="00630744">
        <w:rPr>
          <w:rFonts w:hint="eastAsia"/>
        </w:rPr>
        <w:t>喫煙専用室</w:t>
      </w:r>
      <w:r w:rsidRPr="00630744">
        <w:rPr>
          <w:rFonts w:hint="eastAsia"/>
        </w:rPr>
        <w:t>を設け、それ以外は禁煙とする</w:t>
      </w:r>
      <w:r w:rsidR="0069505C" w:rsidRPr="00630744">
        <w:rPr>
          <w:rFonts w:hint="eastAsia"/>
        </w:rPr>
        <w:t>。</w:t>
      </w:r>
      <w:r w:rsidR="00BA41ED" w:rsidRPr="00630744">
        <w:rPr>
          <w:rFonts w:hint="eastAsia"/>
        </w:rPr>
        <w:t xml:space="preserve">　</w:t>
      </w:r>
    </w:p>
    <w:p w14:paraId="7A1BAAA0" w14:textId="77777777" w:rsidR="007E3F89" w:rsidRPr="00630744" w:rsidRDefault="00D80FCF" w:rsidP="00057D60">
      <w:pPr>
        <w:pStyle w:val="a9"/>
        <w:numPr>
          <w:ilvl w:val="0"/>
          <w:numId w:val="45"/>
        </w:numPr>
        <w:ind w:leftChars="0"/>
        <w:jc w:val="left"/>
      </w:pPr>
      <w:r w:rsidRPr="00630744">
        <w:rPr>
          <w:rFonts w:hint="eastAsia"/>
        </w:rPr>
        <w:t>屋内を</w:t>
      </w:r>
      <w:r w:rsidR="007E3F89" w:rsidRPr="00630744">
        <w:rPr>
          <w:rFonts w:hint="eastAsia"/>
        </w:rPr>
        <w:t>全面的に禁煙とする。</w:t>
      </w:r>
      <w:r w:rsidR="00BA41ED" w:rsidRPr="00630744">
        <w:rPr>
          <w:rFonts w:hint="eastAsia"/>
        </w:rPr>
        <w:t xml:space="preserve">　</w:t>
      </w:r>
    </w:p>
    <w:p w14:paraId="126DA793" w14:textId="77777777" w:rsidR="007E3F89" w:rsidRPr="00630744" w:rsidRDefault="007E3F89" w:rsidP="00057D60">
      <w:pPr>
        <w:pStyle w:val="a9"/>
        <w:numPr>
          <w:ilvl w:val="0"/>
          <w:numId w:val="45"/>
        </w:numPr>
        <w:ind w:leftChars="0"/>
        <w:jc w:val="left"/>
      </w:pPr>
      <w:r w:rsidRPr="00630744">
        <w:rPr>
          <w:rFonts w:hint="eastAsia"/>
        </w:rPr>
        <w:t>屋外・屋内ともに敷地内を全面的に禁煙とする。</w:t>
      </w:r>
    </w:p>
    <w:p w14:paraId="4E0AC682" w14:textId="77777777" w:rsidR="00994E03" w:rsidRPr="007E3F89" w:rsidRDefault="00994E03" w:rsidP="00994E03">
      <w:pPr>
        <w:jc w:val="left"/>
        <w:rPr>
          <w:rFonts w:hint="eastAsia"/>
        </w:rPr>
      </w:pPr>
      <w:bookmarkStart w:id="7" w:name="_GoBack"/>
      <w:bookmarkEnd w:id="7"/>
    </w:p>
    <w:p w14:paraId="0E6E3E33" w14:textId="77777777" w:rsidR="00994E03" w:rsidRPr="006D4D11" w:rsidRDefault="00994E03" w:rsidP="00994E03">
      <w:pPr>
        <w:jc w:val="left"/>
        <w:rPr>
          <w:color w:val="FF0000"/>
        </w:rPr>
      </w:pPr>
      <w:r w:rsidRPr="006D4D11">
        <w:rPr>
          <w:rFonts w:hint="eastAsia"/>
          <w:color w:val="FF0000"/>
        </w:rPr>
        <w:t>(</w:t>
      </w:r>
      <w:r>
        <w:rPr>
          <w:rFonts w:hint="eastAsia"/>
          <w:color w:val="FF0000"/>
        </w:rPr>
        <w:t>2</w:t>
      </w:r>
      <w:r w:rsidRPr="006D4D11">
        <w:rPr>
          <w:rFonts w:hint="eastAsia"/>
          <w:color w:val="FF0000"/>
        </w:rPr>
        <w:t xml:space="preserve">7) </w:t>
      </w:r>
      <w:r w:rsidRPr="006D4D11">
        <w:rPr>
          <w:rFonts w:hint="eastAsia"/>
          <w:color w:val="FF0000"/>
        </w:rPr>
        <w:t>あなたは、現在アルコールや薬物を飲んだり、使ったりしていますか。下記のそれぞれについてお答えください。</w:t>
      </w:r>
      <w:r w:rsidRPr="006D4D11">
        <w:rPr>
          <w:rFonts w:hint="eastAsia"/>
          <w:color w:val="FF0000"/>
        </w:rPr>
        <w:t>(</w:t>
      </w:r>
      <w:r w:rsidRPr="006D4D11">
        <w:rPr>
          <w:rFonts w:hint="eastAsia"/>
          <w:color w:val="FF0000"/>
        </w:rPr>
        <w:t>矢印方向にそれぞれひとつだけ</w:t>
      </w:r>
      <w:r w:rsidRPr="006D4D11">
        <w:rPr>
          <w:color w:val="FF0000"/>
        </w:rPr>
        <w:t>)</w:t>
      </w:r>
    </w:p>
    <w:p w14:paraId="3654E8B8" w14:textId="77777777" w:rsidR="00994E03" w:rsidRPr="006D4D11" w:rsidRDefault="00994E03" w:rsidP="00057D60">
      <w:pPr>
        <w:pStyle w:val="a9"/>
        <w:numPr>
          <w:ilvl w:val="0"/>
          <w:numId w:val="71"/>
        </w:numPr>
        <w:ind w:leftChars="0"/>
        <w:jc w:val="left"/>
        <w:rPr>
          <w:color w:val="FF0000"/>
        </w:rPr>
      </w:pPr>
      <w:r w:rsidRPr="006D4D11">
        <w:rPr>
          <w:rFonts w:hint="eastAsia"/>
          <w:color w:val="FF0000"/>
        </w:rPr>
        <w:t>アルコール（ビール・日本酒・焼酎・ワイン・ウイスキーなど）</w:t>
      </w:r>
    </w:p>
    <w:p w14:paraId="7270AB8A" w14:textId="77777777" w:rsidR="00994E03" w:rsidRPr="006D4D11" w:rsidRDefault="00994E03" w:rsidP="00057D60">
      <w:pPr>
        <w:pStyle w:val="a9"/>
        <w:numPr>
          <w:ilvl w:val="0"/>
          <w:numId w:val="71"/>
        </w:numPr>
        <w:ind w:leftChars="0"/>
        <w:jc w:val="left"/>
        <w:rPr>
          <w:color w:val="FF0000"/>
        </w:rPr>
      </w:pPr>
      <w:r w:rsidRPr="006D4D11">
        <w:rPr>
          <w:rFonts w:hint="eastAsia"/>
          <w:color w:val="FF0000"/>
        </w:rPr>
        <w:t>睡眠薬・抗不安薬</w:t>
      </w:r>
    </w:p>
    <w:p w14:paraId="6771BF06" w14:textId="77777777" w:rsidR="00994E03" w:rsidRPr="006D4D11" w:rsidRDefault="00994E03" w:rsidP="00057D60">
      <w:pPr>
        <w:pStyle w:val="a9"/>
        <w:numPr>
          <w:ilvl w:val="0"/>
          <w:numId w:val="71"/>
        </w:numPr>
        <w:ind w:leftChars="0"/>
        <w:jc w:val="left"/>
        <w:rPr>
          <w:color w:val="FF0000"/>
        </w:rPr>
      </w:pPr>
      <w:r w:rsidRPr="006D4D11">
        <w:rPr>
          <w:rFonts w:hint="eastAsia"/>
          <w:color w:val="FF0000"/>
        </w:rPr>
        <w:t>シンナーやトルエンなど有機溶剤の吸引（仕事上の適切な使用については問わない）</w:t>
      </w:r>
    </w:p>
    <w:p w14:paraId="11BA269E" w14:textId="77777777" w:rsidR="00994E03" w:rsidRPr="006D4D11" w:rsidRDefault="00994E03" w:rsidP="00057D60">
      <w:pPr>
        <w:pStyle w:val="a9"/>
        <w:numPr>
          <w:ilvl w:val="0"/>
          <w:numId w:val="71"/>
        </w:numPr>
        <w:ind w:leftChars="0"/>
        <w:jc w:val="left"/>
        <w:rPr>
          <w:color w:val="FF0000"/>
        </w:rPr>
      </w:pPr>
      <w:r w:rsidRPr="006D4D11">
        <w:rPr>
          <w:rFonts w:hint="eastAsia"/>
          <w:color w:val="FF0000"/>
        </w:rPr>
        <w:t>モルヒネなどの麻薬（癌による疼痛に使用する場合など医療上の使用を除く）</w:t>
      </w:r>
    </w:p>
    <w:p w14:paraId="2D684248" w14:textId="77777777" w:rsidR="00994E03" w:rsidRPr="006D4D11" w:rsidRDefault="00994E03" w:rsidP="00057D60">
      <w:pPr>
        <w:pStyle w:val="a9"/>
        <w:numPr>
          <w:ilvl w:val="0"/>
          <w:numId w:val="71"/>
        </w:numPr>
        <w:ind w:leftChars="0"/>
        <w:jc w:val="left"/>
        <w:rPr>
          <w:color w:val="FF0000"/>
        </w:rPr>
      </w:pPr>
      <w:r w:rsidRPr="006D4D11">
        <w:rPr>
          <w:rFonts w:hint="eastAsia"/>
          <w:color w:val="FF0000"/>
        </w:rPr>
        <w:t>危険ドラッグ（脱法ハーブ・マジックマッシュルームなど）</w:t>
      </w:r>
    </w:p>
    <w:p w14:paraId="13C3978E" w14:textId="77777777" w:rsidR="00994E03" w:rsidRPr="006D4D11" w:rsidRDefault="00994E03" w:rsidP="00057D60">
      <w:pPr>
        <w:pStyle w:val="a9"/>
        <w:numPr>
          <w:ilvl w:val="0"/>
          <w:numId w:val="71"/>
        </w:numPr>
        <w:ind w:leftChars="0"/>
        <w:jc w:val="left"/>
        <w:rPr>
          <w:color w:val="FF0000"/>
        </w:rPr>
      </w:pPr>
      <w:r w:rsidRPr="006D4D11">
        <w:rPr>
          <w:rFonts w:hint="eastAsia"/>
          <w:color w:val="FF0000"/>
        </w:rPr>
        <w:t>大麻（マリファナ）</w:t>
      </w:r>
    </w:p>
    <w:p w14:paraId="5199DC6E" w14:textId="77777777" w:rsidR="00994E03" w:rsidRPr="006D4D11" w:rsidRDefault="00994E03" w:rsidP="00057D60">
      <w:pPr>
        <w:pStyle w:val="a9"/>
        <w:numPr>
          <w:ilvl w:val="0"/>
          <w:numId w:val="71"/>
        </w:numPr>
        <w:ind w:leftChars="0"/>
        <w:jc w:val="left"/>
        <w:rPr>
          <w:color w:val="FF0000"/>
        </w:rPr>
      </w:pPr>
      <w:r w:rsidRPr="006D4D11">
        <w:rPr>
          <w:rFonts w:hint="eastAsia"/>
          <w:color w:val="FF0000"/>
        </w:rPr>
        <w:t>覚せい剤・コカイン・ヘロイン</w:t>
      </w:r>
    </w:p>
    <w:p w14:paraId="16AA4A7F" w14:textId="77777777" w:rsidR="00994E03" w:rsidRPr="006D4D11" w:rsidRDefault="00994E03" w:rsidP="00994E03">
      <w:pPr>
        <w:jc w:val="left"/>
        <w:rPr>
          <w:color w:val="FF0000"/>
        </w:rPr>
      </w:pPr>
      <w:r w:rsidRPr="006D4D11">
        <w:rPr>
          <w:rFonts w:hint="eastAsia"/>
          <w:color w:val="FF0000"/>
        </w:rPr>
        <w:t>選択肢</w:t>
      </w:r>
    </w:p>
    <w:p w14:paraId="1DF89825" w14:textId="77777777" w:rsidR="00994E03" w:rsidRPr="006D4D11" w:rsidRDefault="00994E03" w:rsidP="00057D60">
      <w:pPr>
        <w:pStyle w:val="a9"/>
        <w:numPr>
          <w:ilvl w:val="0"/>
          <w:numId w:val="70"/>
        </w:numPr>
        <w:ind w:leftChars="0"/>
        <w:jc w:val="left"/>
        <w:rPr>
          <w:color w:val="FF0000"/>
        </w:rPr>
      </w:pPr>
      <w:r w:rsidRPr="006D4D11">
        <w:rPr>
          <w:rFonts w:hint="eastAsia"/>
          <w:color w:val="FF0000"/>
        </w:rPr>
        <w:t>これまで一度も使ったことがない</w:t>
      </w:r>
    </w:p>
    <w:p w14:paraId="64F18B25" w14:textId="77777777" w:rsidR="00994E03" w:rsidRPr="006D4D11" w:rsidRDefault="00994E03" w:rsidP="00057D60">
      <w:pPr>
        <w:pStyle w:val="a9"/>
        <w:numPr>
          <w:ilvl w:val="0"/>
          <w:numId w:val="70"/>
        </w:numPr>
        <w:ind w:leftChars="0"/>
        <w:jc w:val="left"/>
        <w:rPr>
          <w:color w:val="FF0000"/>
        </w:rPr>
      </w:pPr>
      <w:r w:rsidRPr="006D4D11">
        <w:rPr>
          <w:rFonts w:hint="eastAsia"/>
          <w:color w:val="FF0000"/>
        </w:rPr>
        <w:lastRenderedPageBreak/>
        <w:t>1</w:t>
      </w:r>
      <w:r w:rsidRPr="006D4D11">
        <w:rPr>
          <w:rFonts w:hint="eastAsia"/>
          <w:color w:val="FF0000"/>
        </w:rPr>
        <w:t>回以上使ってみたが、習慣的には使用しなかった</w:t>
      </w:r>
    </w:p>
    <w:p w14:paraId="21740421" w14:textId="77777777" w:rsidR="00994E03" w:rsidRPr="006D4D11" w:rsidRDefault="00994E03" w:rsidP="00057D60">
      <w:pPr>
        <w:pStyle w:val="a9"/>
        <w:numPr>
          <w:ilvl w:val="0"/>
          <w:numId w:val="70"/>
        </w:numPr>
        <w:ind w:leftChars="0"/>
        <w:jc w:val="left"/>
        <w:rPr>
          <w:color w:val="FF0000"/>
        </w:rPr>
      </w:pPr>
      <w:r w:rsidRPr="006D4D11">
        <w:rPr>
          <w:rFonts w:hint="eastAsia"/>
          <w:color w:val="FF0000"/>
        </w:rPr>
        <w:t>以前は習慣的に使っていたが、今は止めている</w:t>
      </w:r>
    </w:p>
    <w:p w14:paraId="7ACF18DD" w14:textId="77777777" w:rsidR="00994E03" w:rsidRPr="006D4D11" w:rsidRDefault="00994E03" w:rsidP="00057D60">
      <w:pPr>
        <w:pStyle w:val="a9"/>
        <w:numPr>
          <w:ilvl w:val="0"/>
          <w:numId w:val="70"/>
        </w:numPr>
        <w:ind w:leftChars="0"/>
        <w:jc w:val="left"/>
        <w:rPr>
          <w:color w:val="FF0000"/>
        </w:rPr>
      </w:pPr>
      <w:r w:rsidRPr="006D4D11">
        <w:rPr>
          <w:rFonts w:hint="eastAsia"/>
          <w:color w:val="FF0000"/>
        </w:rPr>
        <w:t>時々使う日がある</w:t>
      </w:r>
    </w:p>
    <w:p w14:paraId="75F9BCEF" w14:textId="77777777" w:rsidR="00994E03" w:rsidRPr="006D4D11" w:rsidRDefault="00994E03" w:rsidP="00057D60">
      <w:pPr>
        <w:pStyle w:val="a9"/>
        <w:numPr>
          <w:ilvl w:val="0"/>
          <w:numId w:val="70"/>
        </w:numPr>
        <w:ind w:leftChars="0"/>
        <w:jc w:val="left"/>
        <w:rPr>
          <w:color w:val="FF0000"/>
        </w:rPr>
      </w:pPr>
      <w:r w:rsidRPr="006D4D11">
        <w:rPr>
          <w:rFonts w:hint="eastAsia"/>
          <w:color w:val="FF0000"/>
        </w:rPr>
        <w:t>ほとんど毎日使っている</w:t>
      </w:r>
    </w:p>
    <w:p w14:paraId="08D21756" w14:textId="77777777" w:rsidR="00994E03" w:rsidRPr="006D4D11" w:rsidRDefault="00994E03" w:rsidP="00994E03">
      <w:pPr>
        <w:jc w:val="left"/>
        <w:rPr>
          <w:color w:val="FF0000"/>
          <w:u w:val="single"/>
        </w:rPr>
      </w:pPr>
    </w:p>
    <w:p w14:paraId="7ED5F11D" w14:textId="77777777" w:rsidR="00994E03" w:rsidRPr="006D4D11" w:rsidRDefault="00994E03" w:rsidP="00994E03">
      <w:pPr>
        <w:jc w:val="left"/>
        <w:rPr>
          <w:color w:val="FF0000"/>
        </w:rPr>
      </w:pPr>
      <w:r w:rsidRPr="006D4D11">
        <w:rPr>
          <w:rFonts w:hint="eastAsia"/>
          <w:color w:val="FF0000"/>
        </w:rPr>
        <w:t>(</w:t>
      </w:r>
      <w:r>
        <w:rPr>
          <w:rFonts w:hint="eastAsia"/>
          <w:color w:val="FF0000"/>
        </w:rPr>
        <w:t>27-1)</w:t>
      </w:r>
      <w:r w:rsidRPr="006D4D11">
        <w:rPr>
          <w:color w:val="FF0000"/>
        </w:rPr>
        <w:t xml:space="preserve"> </w:t>
      </w:r>
      <w:r w:rsidRPr="006D4D11">
        <w:rPr>
          <w:rFonts w:hint="eastAsia"/>
          <w:color w:val="FF0000"/>
        </w:rPr>
        <w:t>前問で「以前は習慣的に使っていたが、今は止めている」とお答えの方にお伺いします。止めたのは何歳の頃ですか。（半角数字でご記入ください）</w:t>
      </w:r>
    </w:p>
    <w:p w14:paraId="708FF28C" w14:textId="77777777" w:rsidR="00994E03" w:rsidRPr="006D4D11" w:rsidRDefault="00994E03" w:rsidP="00994E03">
      <w:pPr>
        <w:ind w:firstLineChars="100" w:firstLine="210"/>
        <w:jc w:val="left"/>
        <w:rPr>
          <w:color w:val="FF0000"/>
        </w:rPr>
      </w:pPr>
      <w:r w:rsidRPr="006D4D11">
        <w:rPr>
          <w:rFonts w:hint="eastAsia"/>
          <w:color w:val="FF0000"/>
          <w:u w:val="single"/>
        </w:rPr>
        <w:t xml:space="preserve">　　歳</w:t>
      </w:r>
    </w:p>
    <w:p w14:paraId="5D58DF5E" w14:textId="77777777" w:rsidR="00994E03" w:rsidRPr="006D4D11" w:rsidRDefault="00994E03" w:rsidP="00994E03">
      <w:pPr>
        <w:ind w:left="281" w:hangingChars="134" w:hanging="281"/>
        <w:jc w:val="left"/>
        <w:rPr>
          <w:rFonts w:ascii="ＭＳ Ｐゴシック" w:eastAsia="ＭＳ Ｐゴシック" w:hAnsi="ＭＳ Ｐゴシック"/>
          <w:color w:val="FF0000"/>
        </w:rPr>
      </w:pPr>
    </w:p>
    <w:p w14:paraId="357DF264" w14:textId="77777777" w:rsidR="00994E03" w:rsidRPr="006D4D11" w:rsidRDefault="00994E03" w:rsidP="00994E03">
      <w:pPr>
        <w:ind w:left="281" w:hangingChars="134" w:hanging="281"/>
        <w:jc w:val="left"/>
        <w:rPr>
          <w:rFonts w:ascii="ＭＳ Ｐゴシック" w:eastAsia="ＭＳ Ｐゴシック" w:hAnsi="ＭＳ Ｐゴシック"/>
          <w:color w:val="FF0000"/>
        </w:rPr>
      </w:pPr>
      <w:r w:rsidRPr="006D4D11">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27-2</w:t>
      </w:r>
      <w:r w:rsidRPr="006D4D11">
        <w:rPr>
          <w:rFonts w:ascii="ＭＳ Ｐゴシック" w:eastAsia="ＭＳ Ｐゴシック" w:hAnsi="ＭＳ Ｐゴシック" w:hint="eastAsia"/>
          <w:color w:val="FF0000"/>
        </w:rPr>
        <w:t>) あなたが、上記のアルコールや薬物をはじめて使ったのは、何歳の頃ですか。それぞれについてお答えください。（半角数字でご記入ください）</w:t>
      </w:r>
    </w:p>
    <w:p w14:paraId="3BC8A69E" w14:textId="77777777" w:rsidR="00994E03" w:rsidRPr="006D4D11" w:rsidRDefault="00994E03" w:rsidP="00994E03">
      <w:pPr>
        <w:ind w:firstLineChars="150" w:firstLine="315"/>
        <w:jc w:val="left"/>
        <w:rPr>
          <w:rFonts w:ascii="ＭＳ Ｐゴシック" w:eastAsia="ＭＳ Ｐゴシック" w:hAnsi="ＭＳ Ｐゴシック"/>
          <w:color w:val="FF0000"/>
          <w:u w:val="single"/>
        </w:rPr>
      </w:pPr>
      <w:r w:rsidRPr="006D4D11">
        <w:rPr>
          <w:rFonts w:ascii="ＭＳ Ｐゴシック" w:eastAsia="ＭＳ Ｐゴシック" w:hAnsi="ＭＳ Ｐゴシック" w:hint="eastAsia"/>
          <w:color w:val="FF0000"/>
          <w:u w:val="single"/>
        </w:rPr>
        <w:t xml:space="preserve">　　歳</w:t>
      </w:r>
    </w:p>
    <w:p w14:paraId="1BACCF65" w14:textId="77777777" w:rsidR="00994E03" w:rsidRPr="006D4D11" w:rsidRDefault="00994E03" w:rsidP="00994E03">
      <w:pPr>
        <w:ind w:firstLineChars="150" w:firstLine="315"/>
        <w:jc w:val="left"/>
        <w:rPr>
          <w:rFonts w:ascii="ＭＳ Ｐゴシック" w:eastAsia="ＭＳ Ｐゴシック" w:hAnsi="ＭＳ Ｐゴシック"/>
          <w:color w:val="FF0000"/>
        </w:rPr>
      </w:pPr>
    </w:p>
    <w:p w14:paraId="4F9D20EB" w14:textId="77777777" w:rsidR="00994E03" w:rsidRPr="006D4D11" w:rsidRDefault="00994E03" w:rsidP="00994E03">
      <w:pPr>
        <w:jc w:val="left"/>
        <w:rPr>
          <w:color w:val="FF0000"/>
        </w:rPr>
      </w:pPr>
      <w:r w:rsidRPr="006D4D11">
        <w:rPr>
          <w:rFonts w:hint="eastAsia"/>
          <w:color w:val="FF0000"/>
        </w:rPr>
        <w:t>(</w:t>
      </w:r>
      <w:r>
        <w:rPr>
          <w:rFonts w:hint="eastAsia"/>
          <w:color w:val="FF0000"/>
        </w:rPr>
        <w:t>27-3</w:t>
      </w:r>
      <w:r w:rsidRPr="006D4D11">
        <w:rPr>
          <w:rFonts w:hint="eastAsia"/>
          <w:color w:val="FF0000"/>
        </w:rPr>
        <w:t xml:space="preserve">) </w:t>
      </w:r>
      <w:r w:rsidRPr="006D4D11">
        <w:rPr>
          <w:rFonts w:hint="eastAsia"/>
          <w:color w:val="FF0000"/>
        </w:rPr>
        <w:t>直近</w:t>
      </w:r>
      <w:r w:rsidRPr="006D4D11">
        <w:rPr>
          <w:rFonts w:hint="eastAsia"/>
          <w:color w:val="FF0000"/>
        </w:rPr>
        <w:t>30</w:t>
      </w:r>
      <w:r w:rsidRPr="006D4D11">
        <w:rPr>
          <w:rFonts w:hint="eastAsia"/>
          <w:color w:val="FF0000"/>
        </w:rPr>
        <w:t>日以内に、使いましたか。それぞれについてお答えください。</w:t>
      </w:r>
      <w:r w:rsidRPr="006D4D11">
        <w:rPr>
          <w:rFonts w:hint="eastAsia"/>
          <w:color w:val="FF0000"/>
        </w:rPr>
        <w:t>(1</w:t>
      </w:r>
      <w:r w:rsidRPr="006D4D11">
        <w:rPr>
          <w:rFonts w:hint="eastAsia"/>
          <w:color w:val="FF0000"/>
        </w:rPr>
        <w:t>回以上あれば、「はい」を選んでください</w:t>
      </w:r>
      <w:r w:rsidRPr="006D4D11">
        <w:rPr>
          <w:rFonts w:hint="eastAsia"/>
          <w:color w:val="FF0000"/>
        </w:rPr>
        <w:t>)</w:t>
      </w:r>
      <w:r w:rsidRPr="006D4D11">
        <w:rPr>
          <w:rFonts w:hint="eastAsia"/>
          <w:color w:val="FF0000"/>
        </w:rPr>
        <w:t xml:space="preserve">　</w:t>
      </w:r>
      <w:r w:rsidRPr="006D4D11">
        <w:rPr>
          <w:rFonts w:hint="eastAsia"/>
          <w:color w:val="FF0000"/>
        </w:rPr>
        <w:t xml:space="preserve"> (</w:t>
      </w:r>
      <w:r w:rsidRPr="006D4D11">
        <w:rPr>
          <w:rFonts w:hint="eastAsia"/>
          <w:color w:val="FF0000"/>
        </w:rPr>
        <w:t>矢印方向にそれぞれひとつだけ</w:t>
      </w:r>
      <w:r w:rsidRPr="006D4D11">
        <w:rPr>
          <w:color w:val="FF0000"/>
        </w:rPr>
        <w:t>)</w:t>
      </w:r>
    </w:p>
    <w:p w14:paraId="5A04BF4C" w14:textId="77777777" w:rsidR="00994E03" w:rsidRPr="006D4D11" w:rsidRDefault="00994E03" w:rsidP="00057D60">
      <w:pPr>
        <w:pStyle w:val="a9"/>
        <w:numPr>
          <w:ilvl w:val="0"/>
          <w:numId w:val="72"/>
        </w:numPr>
        <w:ind w:leftChars="0"/>
        <w:jc w:val="left"/>
        <w:rPr>
          <w:color w:val="FF0000"/>
        </w:rPr>
      </w:pPr>
      <w:r w:rsidRPr="006D4D11">
        <w:rPr>
          <w:rFonts w:hint="eastAsia"/>
          <w:color w:val="FF0000"/>
        </w:rPr>
        <w:t>アルコール（ビール・日本酒・焼酎・ワイン・ウイスキーなど）</w:t>
      </w:r>
    </w:p>
    <w:p w14:paraId="032B9DFB" w14:textId="77777777" w:rsidR="00994E03" w:rsidRPr="006D4D11" w:rsidRDefault="00994E03" w:rsidP="00057D60">
      <w:pPr>
        <w:pStyle w:val="a9"/>
        <w:numPr>
          <w:ilvl w:val="0"/>
          <w:numId w:val="72"/>
        </w:numPr>
        <w:ind w:leftChars="0"/>
        <w:jc w:val="left"/>
        <w:rPr>
          <w:color w:val="FF0000"/>
        </w:rPr>
      </w:pPr>
      <w:r w:rsidRPr="006D4D11">
        <w:rPr>
          <w:rFonts w:hint="eastAsia"/>
          <w:color w:val="FF0000"/>
        </w:rPr>
        <w:t>睡眠薬・抗不安薬</w:t>
      </w:r>
    </w:p>
    <w:p w14:paraId="3B5851B8" w14:textId="77777777" w:rsidR="00994E03" w:rsidRPr="006D4D11" w:rsidRDefault="00994E03" w:rsidP="00057D60">
      <w:pPr>
        <w:pStyle w:val="a9"/>
        <w:numPr>
          <w:ilvl w:val="0"/>
          <w:numId w:val="72"/>
        </w:numPr>
        <w:ind w:leftChars="0"/>
        <w:jc w:val="left"/>
        <w:rPr>
          <w:color w:val="FF0000"/>
        </w:rPr>
      </w:pPr>
      <w:r w:rsidRPr="006D4D11">
        <w:rPr>
          <w:rFonts w:hint="eastAsia"/>
          <w:color w:val="FF0000"/>
        </w:rPr>
        <w:t>シンナーやトルエンなど有機溶剤の吸引（仕事上の適切な使用については問わない）</w:t>
      </w:r>
    </w:p>
    <w:p w14:paraId="4643C7C7" w14:textId="77777777" w:rsidR="00994E03" w:rsidRPr="006D4D11" w:rsidRDefault="00994E03" w:rsidP="00057D60">
      <w:pPr>
        <w:pStyle w:val="a9"/>
        <w:numPr>
          <w:ilvl w:val="0"/>
          <w:numId w:val="72"/>
        </w:numPr>
        <w:ind w:leftChars="0"/>
        <w:jc w:val="left"/>
        <w:rPr>
          <w:color w:val="FF0000"/>
        </w:rPr>
      </w:pPr>
      <w:r w:rsidRPr="006D4D11">
        <w:rPr>
          <w:rFonts w:hint="eastAsia"/>
          <w:color w:val="FF0000"/>
        </w:rPr>
        <w:t>モルヒネなどの麻薬（癌による疼痛に使用する場合など医療上の使用を除く）</w:t>
      </w:r>
    </w:p>
    <w:p w14:paraId="3153F629" w14:textId="77777777" w:rsidR="00994E03" w:rsidRPr="006D4D11" w:rsidRDefault="00994E03" w:rsidP="00057D60">
      <w:pPr>
        <w:pStyle w:val="a9"/>
        <w:numPr>
          <w:ilvl w:val="0"/>
          <w:numId w:val="72"/>
        </w:numPr>
        <w:ind w:leftChars="0"/>
        <w:jc w:val="left"/>
        <w:rPr>
          <w:color w:val="FF0000"/>
        </w:rPr>
      </w:pPr>
      <w:r w:rsidRPr="006D4D11">
        <w:rPr>
          <w:rFonts w:hint="eastAsia"/>
          <w:color w:val="FF0000"/>
        </w:rPr>
        <w:t>危険ドラッグ（脱法ハーブ・マジックマッシュルームなど）</w:t>
      </w:r>
    </w:p>
    <w:p w14:paraId="7D1746B4" w14:textId="77777777" w:rsidR="00994E03" w:rsidRPr="006D4D11" w:rsidRDefault="00994E03" w:rsidP="00057D60">
      <w:pPr>
        <w:pStyle w:val="a9"/>
        <w:numPr>
          <w:ilvl w:val="0"/>
          <w:numId w:val="72"/>
        </w:numPr>
        <w:ind w:leftChars="0"/>
        <w:jc w:val="left"/>
        <w:rPr>
          <w:color w:val="FF0000"/>
        </w:rPr>
      </w:pPr>
      <w:r w:rsidRPr="006D4D11">
        <w:rPr>
          <w:rFonts w:hint="eastAsia"/>
          <w:color w:val="FF0000"/>
        </w:rPr>
        <w:t>大麻（マリファナ）</w:t>
      </w:r>
    </w:p>
    <w:p w14:paraId="01004FFF" w14:textId="77777777" w:rsidR="00994E03" w:rsidRPr="006D4D11" w:rsidRDefault="00994E03" w:rsidP="00057D60">
      <w:pPr>
        <w:pStyle w:val="a9"/>
        <w:numPr>
          <w:ilvl w:val="0"/>
          <w:numId w:val="72"/>
        </w:numPr>
        <w:ind w:leftChars="0"/>
        <w:jc w:val="left"/>
        <w:rPr>
          <w:color w:val="FF0000"/>
        </w:rPr>
      </w:pPr>
      <w:r w:rsidRPr="006D4D11">
        <w:rPr>
          <w:rFonts w:hint="eastAsia"/>
          <w:color w:val="FF0000"/>
        </w:rPr>
        <w:t>覚せい剤・コカイン・ヘロイン</w:t>
      </w:r>
    </w:p>
    <w:p w14:paraId="04098CA2" w14:textId="77777777" w:rsidR="00994E03" w:rsidRPr="006D4D11" w:rsidRDefault="00994E03" w:rsidP="00994E03">
      <w:pPr>
        <w:tabs>
          <w:tab w:val="center" w:pos="4252"/>
        </w:tabs>
        <w:jc w:val="left"/>
        <w:rPr>
          <w:color w:val="FF0000"/>
        </w:rPr>
      </w:pPr>
      <w:r w:rsidRPr="006D4D11">
        <w:rPr>
          <w:rFonts w:hint="eastAsia"/>
          <w:color w:val="FF0000"/>
        </w:rPr>
        <w:t>選択肢</w:t>
      </w:r>
      <w:r w:rsidRPr="006D4D11">
        <w:rPr>
          <w:color w:val="FF0000"/>
        </w:rPr>
        <w:tab/>
      </w:r>
    </w:p>
    <w:p w14:paraId="7D64CFA8" w14:textId="77777777" w:rsidR="00994E03" w:rsidRPr="006D4D11" w:rsidRDefault="00994E03" w:rsidP="00057D60">
      <w:pPr>
        <w:pStyle w:val="a9"/>
        <w:numPr>
          <w:ilvl w:val="0"/>
          <w:numId w:val="73"/>
        </w:numPr>
        <w:ind w:leftChars="0"/>
        <w:jc w:val="left"/>
        <w:rPr>
          <w:color w:val="FF0000"/>
        </w:rPr>
      </w:pPr>
      <w:r w:rsidRPr="006D4D11">
        <w:rPr>
          <w:rFonts w:hint="eastAsia"/>
          <w:color w:val="FF0000"/>
        </w:rPr>
        <w:t>いいえ</w:t>
      </w:r>
    </w:p>
    <w:p w14:paraId="1F7F5D32" w14:textId="77777777" w:rsidR="00994E03" w:rsidRPr="006D4D11" w:rsidRDefault="00994E03" w:rsidP="00057D60">
      <w:pPr>
        <w:pStyle w:val="a9"/>
        <w:numPr>
          <w:ilvl w:val="0"/>
          <w:numId w:val="73"/>
        </w:numPr>
        <w:ind w:leftChars="0"/>
        <w:jc w:val="left"/>
        <w:rPr>
          <w:color w:val="FF0000"/>
        </w:rPr>
      </w:pPr>
      <w:r w:rsidRPr="006D4D11">
        <w:rPr>
          <w:rFonts w:hint="eastAsia"/>
          <w:color w:val="FF0000"/>
        </w:rPr>
        <w:t>はい</w:t>
      </w:r>
    </w:p>
    <w:p w14:paraId="742716CF" w14:textId="77777777" w:rsidR="00994E03" w:rsidRPr="006D4D11" w:rsidRDefault="00994E03" w:rsidP="00994E03">
      <w:pPr>
        <w:ind w:firstLineChars="150" w:firstLine="315"/>
        <w:jc w:val="left"/>
        <w:rPr>
          <w:rFonts w:ascii="ＭＳ Ｐゴシック" w:eastAsia="ＭＳ Ｐゴシック" w:hAnsi="ＭＳ Ｐゴシック"/>
          <w:color w:val="FF0000"/>
        </w:rPr>
      </w:pPr>
    </w:p>
    <w:p w14:paraId="1AA306A0" w14:textId="77777777" w:rsidR="00994E03" w:rsidRPr="006D4D11" w:rsidRDefault="00994E03" w:rsidP="00994E03">
      <w:pPr>
        <w:jc w:val="left"/>
        <w:rPr>
          <w:color w:val="FF0000"/>
        </w:rPr>
      </w:pPr>
      <w:r w:rsidRPr="006D4D11">
        <w:rPr>
          <w:rFonts w:hint="eastAsia"/>
          <w:color w:val="FF0000"/>
        </w:rPr>
        <w:t>(</w:t>
      </w:r>
      <w:r>
        <w:rPr>
          <w:rFonts w:hint="eastAsia"/>
          <w:color w:val="FF0000"/>
        </w:rPr>
        <w:t>28</w:t>
      </w:r>
      <w:r w:rsidRPr="006D4D11">
        <w:rPr>
          <w:rFonts w:hint="eastAsia"/>
          <w:color w:val="FF0000"/>
        </w:rPr>
        <w:t xml:space="preserve">) </w:t>
      </w:r>
      <w:r w:rsidRPr="006D4D11">
        <w:rPr>
          <w:rFonts w:hint="eastAsia"/>
          <w:color w:val="FF0000"/>
        </w:rPr>
        <w:t>直近</w:t>
      </w:r>
      <w:r w:rsidRPr="006D4D11">
        <w:rPr>
          <w:rFonts w:hint="eastAsia"/>
          <w:color w:val="FF0000"/>
        </w:rPr>
        <w:t>30</w:t>
      </w:r>
      <w:r w:rsidRPr="006D4D11">
        <w:rPr>
          <w:rFonts w:hint="eastAsia"/>
          <w:color w:val="FF0000"/>
        </w:rPr>
        <w:t>日以内ではなく、直近</w:t>
      </w:r>
      <w:r w:rsidRPr="006D4D11">
        <w:rPr>
          <w:rFonts w:hint="eastAsia"/>
          <w:color w:val="FF0000"/>
        </w:rPr>
        <w:t>1</w:t>
      </w:r>
      <w:r w:rsidRPr="006D4D11">
        <w:rPr>
          <w:rFonts w:hint="eastAsia"/>
          <w:color w:val="FF0000"/>
        </w:rPr>
        <w:t>年以内には、使いましたか。</w:t>
      </w:r>
      <w:r w:rsidRPr="006D4D11">
        <w:rPr>
          <w:rFonts w:hint="eastAsia"/>
          <w:color w:val="FF0000"/>
        </w:rPr>
        <w:t>(1</w:t>
      </w:r>
      <w:r w:rsidRPr="006D4D11">
        <w:rPr>
          <w:rFonts w:hint="eastAsia"/>
          <w:color w:val="FF0000"/>
        </w:rPr>
        <w:t>回以上あれば、「はい」を選んでください</w:t>
      </w:r>
      <w:r w:rsidRPr="006D4D11">
        <w:rPr>
          <w:rFonts w:hint="eastAsia"/>
          <w:color w:val="FF0000"/>
        </w:rPr>
        <w:t>)</w:t>
      </w:r>
      <w:r w:rsidRPr="006D4D11">
        <w:rPr>
          <w:rFonts w:hint="eastAsia"/>
          <w:color w:val="FF0000"/>
        </w:rPr>
        <w:t xml:space="preserve">　</w:t>
      </w:r>
      <w:r w:rsidRPr="006D4D11">
        <w:rPr>
          <w:rFonts w:hint="eastAsia"/>
          <w:color w:val="FF0000"/>
        </w:rPr>
        <w:t xml:space="preserve"> (</w:t>
      </w:r>
      <w:r w:rsidRPr="006D4D11">
        <w:rPr>
          <w:rFonts w:hint="eastAsia"/>
          <w:color w:val="FF0000"/>
        </w:rPr>
        <w:t>矢印方向にそれぞれひとつだけ</w:t>
      </w:r>
      <w:r w:rsidRPr="006D4D11">
        <w:rPr>
          <w:color w:val="FF0000"/>
        </w:rPr>
        <w:t>)</w:t>
      </w:r>
    </w:p>
    <w:p w14:paraId="7B41F2AD" w14:textId="77777777" w:rsidR="00994E03" w:rsidRPr="006D4D11" w:rsidRDefault="00994E03" w:rsidP="00057D60">
      <w:pPr>
        <w:pStyle w:val="a9"/>
        <w:numPr>
          <w:ilvl w:val="0"/>
          <w:numId w:val="74"/>
        </w:numPr>
        <w:ind w:leftChars="0"/>
        <w:jc w:val="left"/>
        <w:rPr>
          <w:color w:val="FF0000"/>
        </w:rPr>
      </w:pPr>
      <w:r w:rsidRPr="006D4D11">
        <w:rPr>
          <w:rFonts w:hint="eastAsia"/>
          <w:color w:val="FF0000"/>
        </w:rPr>
        <w:t>アルコール（ビール・日本酒・焼酎・ワイン・ウイスキーなど）</w:t>
      </w:r>
    </w:p>
    <w:p w14:paraId="2C07CCC9" w14:textId="77777777" w:rsidR="00994E03" w:rsidRPr="006D4D11" w:rsidRDefault="00994E03" w:rsidP="00057D60">
      <w:pPr>
        <w:pStyle w:val="a9"/>
        <w:numPr>
          <w:ilvl w:val="0"/>
          <w:numId w:val="74"/>
        </w:numPr>
        <w:ind w:leftChars="0"/>
        <w:jc w:val="left"/>
        <w:rPr>
          <w:color w:val="FF0000"/>
        </w:rPr>
      </w:pPr>
      <w:r w:rsidRPr="006D4D11">
        <w:rPr>
          <w:rFonts w:hint="eastAsia"/>
          <w:color w:val="FF0000"/>
        </w:rPr>
        <w:t>睡眠薬・抗不安薬</w:t>
      </w:r>
    </w:p>
    <w:p w14:paraId="42481143" w14:textId="77777777" w:rsidR="00994E03" w:rsidRPr="006D4D11" w:rsidRDefault="00994E03" w:rsidP="00057D60">
      <w:pPr>
        <w:pStyle w:val="a9"/>
        <w:numPr>
          <w:ilvl w:val="0"/>
          <w:numId w:val="74"/>
        </w:numPr>
        <w:ind w:leftChars="0"/>
        <w:jc w:val="left"/>
        <w:rPr>
          <w:color w:val="FF0000"/>
        </w:rPr>
      </w:pPr>
      <w:r w:rsidRPr="006D4D11">
        <w:rPr>
          <w:rFonts w:hint="eastAsia"/>
          <w:color w:val="FF0000"/>
        </w:rPr>
        <w:t>シンナーやトルエンなど有機溶剤の吸引（仕事上の適切な使用については問わない）</w:t>
      </w:r>
    </w:p>
    <w:p w14:paraId="61CB13CD" w14:textId="77777777" w:rsidR="00994E03" w:rsidRPr="006D4D11" w:rsidRDefault="00994E03" w:rsidP="00057D60">
      <w:pPr>
        <w:pStyle w:val="a9"/>
        <w:numPr>
          <w:ilvl w:val="0"/>
          <w:numId w:val="74"/>
        </w:numPr>
        <w:ind w:leftChars="0"/>
        <w:jc w:val="left"/>
        <w:rPr>
          <w:color w:val="FF0000"/>
        </w:rPr>
      </w:pPr>
      <w:r w:rsidRPr="006D4D11">
        <w:rPr>
          <w:rFonts w:hint="eastAsia"/>
          <w:color w:val="FF0000"/>
        </w:rPr>
        <w:t>モルヒネなどの麻薬（癌による疼痛に使用する場合など医療上の使用を除く）</w:t>
      </w:r>
    </w:p>
    <w:p w14:paraId="46C37EDB" w14:textId="77777777" w:rsidR="00994E03" w:rsidRPr="006D4D11" w:rsidRDefault="00994E03" w:rsidP="00057D60">
      <w:pPr>
        <w:pStyle w:val="a9"/>
        <w:numPr>
          <w:ilvl w:val="0"/>
          <w:numId w:val="74"/>
        </w:numPr>
        <w:ind w:leftChars="0"/>
        <w:jc w:val="left"/>
        <w:rPr>
          <w:color w:val="FF0000"/>
        </w:rPr>
      </w:pPr>
      <w:r w:rsidRPr="006D4D11">
        <w:rPr>
          <w:rFonts w:hint="eastAsia"/>
          <w:color w:val="FF0000"/>
        </w:rPr>
        <w:t>危険ドラッグ（脱法ハーブ・マジックマッシュルームなど）</w:t>
      </w:r>
    </w:p>
    <w:p w14:paraId="54E67A2A" w14:textId="77777777" w:rsidR="00994E03" w:rsidRPr="006D4D11" w:rsidRDefault="00994E03" w:rsidP="00057D60">
      <w:pPr>
        <w:pStyle w:val="a9"/>
        <w:numPr>
          <w:ilvl w:val="0"/>
          <w:numId w:val="74"/>
        </w:numPr>
        <w:ind w:leftChars="0"/>
        <w:jc w:val="left"/>
        <w:rPr>
          <w:color w:val="FF0000"/>
        </w:rPr>
      </w:pPr>
      <w:r w:rsidRPr="006D4D11">
        <w:rPr>
          <w:rFonts w:hint="eastAsia"/>
          <w:color w:val="FF0000"/>
        </w:rPr>
        <w:t>大麻（マリファナ）</w:t>
      </w:r>
    </w:p>
    <w:p w14:paraId="28E97899" w14:textId="77777777" w:rsidR="00994E03" w:rsidRPr="006D4D11" w:rsidRDefault="00994E03" w:rsidP="00057D60">
      <w:pPr>
        <w:pStyle w:val="a9"/>
        <w:numPr>
          <w:ilvl w:val="0"/>
          <w:numId w:val="74"/>
        </w:numPr>
        <w:ind w:leftChars="0"/>
        <w:jc w:val="left"/>
        <w:rPr>
          <w:color w:val="FF0000"/>
        </w:rPr>
      </w:pPr>
      <w:r w:rsidRPr="006D4D11">
        <w:rPr>
          <w:rFonts w:hint="eastAsia"/>
          <w:color w:val="FF0000"/>
        </w:rPr>
        <w:t>覚せい剤・コカイン・ヘロイン</w:t>
      </w:r>
    </w:p>
    <w:p w14:paraId="1FC4492B" w14:textId="77777777" w:rsidR="00994E03" w:rsidRPr="006D4D11" w:rsidRDefault="00994E03" w:rsidP="00994E03">
      <w:pPr>
        <w:tabs>
          <w:tab w:val="center" w:pos="4252"/>
        </w:tabs>
        <w:jc w:val="left"/>
        <w:rPr>
          <w:color w:val="FF0000"/>
        </w:rPr>
      </w:pPr>
      <w:r w:rsidRPr="006D4D11">
        <w:rPr>
          <w:rFonts w:hint="eastAsia"/>
          <w:color w:val="FF0000"/>
        </w:rPr>
        <w:t>選択肢</w:t>
      </w:r>
      <w:r w:rsidRPr="006D4D11">
        <w:rPr>
          <w:color w:val="FF0000"/>
        </w:rPr>
        <w:tab/>
      </w:r>
    </w:p>
    <w:p w14:paraId="4837CA51" w14:textId="77777777" w:rsidR="00994E03" w:rsidRPr="006D4D11" w:rsidRDefault="00994E03" w:rsidP="00057D60">
      <w:pPr>
        <w:pStyle w:val="a9"/>
        <w:numPr>
          <w:ilvl w:val="0"/>
          <w:numId w:val="75"/>
        </w:numPr>
        <w:ind w:leftChars="0"/>
        <w:jc w:val="left"/>
        <w:rPr>
          <w:color w:val="FF0000"/>
        </w:rPr>
      </w:pPr>
      <w:r w:rsidRPr="006D4D11">
        <w:rPr>
          <w:rFonts w:hint="eastAsia"/>
          <w:color w:val="FF0000"/>
        </w:rPr>
        <w:lastRenderedPageBreak/>
        <w:t>いいえ</w:t>
      </w:r>
    </w:p>
    <w:p w14:paraId="1F595B25" w14:textId="77777777" w:rsidR="00994E03" w:rsidRPr="006D4D11" w:rsidRDefault="00994E03" w:rsidP="00057D60">
      <w:pPr>
        <w:pStyle w:val="a9"/>
        <w:numPr>
          <w:ilvl w:val="0"/>
          <w:numId w:val="75"/>
        </w:numPr>
        <w:ind w:leftChars="0"/>
        <w:jc w:val="left"/>
        <w:rPr>
          <w:color w:val="FF0000"/>
        </w:rPr>
      </w:pPr>
      <w:r w:rsidRPr="006D4D11">
        <w:rPr>
          <w:rFonts w:hint="eastAsia"/>
          <w:color w:val="FF0000"/>
        </w:rPr>
        <w:t>はい</w:t>
      </w:r>
    </w:p>
    <w:p w14:paraId="420A6C7D" w14:textId="77777777" w:rsidR="00994E03" w:rsidRPr="006D4D11" w:rsidRDefault="00994E03" w:rsidP="00994E03">
      <w:pPr>
        <w:ind w:firstLineChars="150" w:firstLine="315"/>
        <w:jc w:val="left"/>
        <w:rPr>
          <w:rFonts w:ascii="ＭＳ Ｐゴシック" w:eastAsia="ＭＳ Ｐゴシック" w:hAnsi="ＭＳ Ｐゴシック"/>
          <w:color w:val="FF0000"/>
        </w:rPr>
      </w:pPr>
    </w:p>
    <w:p w14:paraId="24F0CD48" w14:textId="77777777" w:rsidR="00994E03" w:rsidRPr="006D4D11" w:rsidRDefault="00994E03" w:rsidP="00994E03">
      <w:pPr>
        <w:jc w:val="left"/>
        <w:rPr>
          <w:color w:val="FF0000"/>
        </w:rPr>
      </w:pPr>
      <w:r w:rsidRPr="006D4D11">
        <w:rPr>
          <w:rFonts w:hint="eastAsia"/>
          <w:color w:val="FF0000"/>
        </w:rPr>
        <w:t>(</w:t>
      </w:r>
      <w:r>
        <w:rPr>
          <w:rFonts w:hint="eastAsia"/>
          <w:color w:val="FF0000"/>
        </w:rPr>
        <w:t>29-1</w:t>
      </w:r>
      <w:r w:rsidRPr="006D4D11">
        <w:rPr>
          <w:rFonts w:hint="eastAsia"/>
          <w:color w:val="FF0000"/>
        </w:rPr>
        <w:t xml:space="preserve">) </w:t>
      </w:r>
      <w:r w:rsidRPr="006D4D11">
        <w:rPr>
          <w:rFonts w:hint="eastAsia"/>
          <w:color w:val="FF0000"/>
        </w:rPr>
        <w:t>あなたは、現在タバコを吸ったり、使ったりしていますか。以下のそれぞれについてお答えください。</w:t>
      </w:r>
      <w:r w:rsidRPr="006D4D11">
        <w:rPr>
          <w:rFonts w:hint="eastAsia"/>
          <w:color w:val="FF0000"/>
        </w:rPr>
        <w:t>(</w:t>
      </w:r>
      <w:r w:rsidRPr="006D4D11">
        <w:rPr>
          <w:rFonts w:hint="eastAsia"/>
          <w:color w:val="FF0000"/>
        </w:rPr>
        <w:t>矢印方向にそれぞれひとつだけ</w:t>
      </w:r>
      <w:r w:rsidRPr="006D4D11">
        <w:rPr>
          <w:color w:val="FF0000"/>
        </w:rPr>
        <w:t>)</w:t>
      </w:r>
    </w:p>
    <w:p w14:paraId="44FFFCC7"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紙巻きタバコ</w:t>
      </w:r>
    </w:p>
    <w:p w14:paraId="2B912BEC"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手巻きタバコ（キットなどを用いて、自分で巻いて紙巻きタバコを作るもの）</w:t>
      </w:r>
    </w:p>
    <w:p w14:paraId="7B4EB71A" w14:textId="77777777" w:rsidR="00994E03" w:rsidRDefault="00994E03" w:rsidP="00057D60">
      <w:pPr>
        <w:pStyle w:val="a9"/>
        <w:numPr>
          <w:ilvl w:val="0"/>
          <w:numId w:val="69"/>
        </w:numPr>
        <w:ind w:leftChars="0" w:firstLine="6"/>
        <w:jc w:val="left"/>
        <w:rPr>
          <w:color w:val="FF0000"/>
        </w:rPr>
      </w:pPr>
      <w:r w:rsidRPr="006D4D11">
        <w:rPr>
          <w:rFonts w:hint="eastAsia"/>
          <w:color w:val="FF0000"/>
        </w:rPr>
        <w:t>Ploom Tech</w:t>
      </w:r>
      <w:r w:rsidRPr="006D4D11">
        <w:rPr>
          <w:rFonts w:hint="eastAsia"/>
          <w:color w:val="FF0000"/>
        </w:rPr>
        <w:t>（プルーム・テック）</w:t>
      </w:r>
    </w:p>
    <w:p w14:paraId="15D34D65" w14:textId="77777777" w:rsidR="00994E03" w:rsidRPr="009E62B7" w:rsidRDefault="00994E03" w:rsidP="00057D60">
      <w:pPr>
        <w:pStyle w:val="a9"/>
        <w:numPr>
          <w:ilvl w:val="0"/>
          <w:numId w:val="69"/>
        </w:numPr>
        <w:ind w:leftChars="0" w:firstLine="6"/>
        <w:jc w:val="left"/>
        <w:rPr>
          <w:color w:val="FF0000"/>
        </w:rPr>
      </w:pPr>
      <w:r w:rsidRPr="009E62B7">
        <w:rPr>
          <w:rFonts w:hint="eastAsia"/>
          <w:color w:val="FF0000"/>
        </w:rPr>
        <w:t>Ploom Tech +</w:t>
      </w:r>
      <w:r w:rsidRPr="009E62B7">
        <w:rPr>
          <w:rFonts w:hint="eastAsia"/>
          <w:color w:val="FF0000"/>
        </w:rPr>
        <w:t>（プルーム・テック・プラス）</w:t>
      </w:r>
    </w:p>
    <w:p w14:paraId="664CD35C" w14:textId="77777777" w:rsidR="00994E03" w:rsidRPr="009E62B7" w:rsidRDefault="00994E03" w:rsidP="00057D60">
      <w:pPr>
        <w:pStyle w:val="a9"/>
        <w:numPr>
          <w:ilvl w:val="0"/>
          <w:numId w:val="69"/>
        </w:numPr>
        <w:ind w:leftChars="0" w:firstLine="6"/>
        <w:jc w:val="left"/>
        <w:rPr>
          <w:rFonts w:hint="eastAsia"/>
          <w:color w:val="FF0000"/>
        </w:rPr>
      </w:pPr>
      <w:r w:rsidRPr="009E62B7">
        <w:rPr>
          <w:rFonts w:hint="eastAsia"/>
          <w:color w:val="FF0000"/>
        </w:rPr>
        <w:t>Ploom S</w:t>
      </w:r>
      <w:r w:rsidRPr="009E62B7">
        <w:rPr>
          <w:rFonts w:hint="eastAsia"/>
          <w:color w:val="FF0000"/>
        </w:rPr>
        <w:t>（プルーム・エス）</w:t>
      </w:r>
    </w:p>
    <w:p w14:paraId="2C556F0D" w14:textId="77777777" w:rsidR="00994E03" w:rsidRPr="006D4D11" w:rsidRDefault="00994E03" w:rsidP="00057D60">
      <w:pPr>
        <w:pStyle w:val="a9"/>
        <w:numPr>
          <w:ilvl w:val="0"/>
          <w:numId w:val="69"/>
        </w:numPr>
        <w:ind w:leftChars="0" w:firstLine="6"/>
        <w:jc w:val="left"/>
        <w:rPr>
          <w:color w:val="FF0000"/>
        </w:rPr>
      </w:pPr>
      <w:r>
        <w:rPr>
          <w:rFonts w:hint="eastAsia"/>
          <w:color w:val="FF0000"/>
        </w:rPr>
        <w:t>I</w:t>
      </w:r>
      <w:r w:rsidRPr="006D4D11">
        <w:rPr>
          <w:rFonts w:hint="eastAsia"/>
          <w:color w:val="FF0000"/>
        </w:rPr>
        <w:t>QOS</w:t>
      </w:r>
      <w:r w:rsidRPr="006D4D11">
        <w:rPr>
          <w:rFonts w:hint="eastAsia"/>
          <w:color w:val="FF0000"/>
        </w:rPr>
        <w:t>（アイコス）</w:t>
      </w:r>
    </w:p>
    <w:p w14:paraId="64921E83"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glo</w:t>
      </w:r>
      <w:r w:rsidRPr="006D4D11">
        <w:rPr>
          <w:rFonts w:hint="eastAsia"/>
          <w:color w:val="FF0000"/>
        </w:rPr>
        <w:t>（グロー）</w:t>
      </w:r>
    </w:p>
    <w:p w14:paraId="54A96ACB"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電子タバコ（ニコチンを含んでいるもの）</w:t>
      </w:r>
    </w:p>
    <w:p w14:paraId="0272DA79"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電子タバコ（ニコチンを含んでいないもの）</w:t>
      </w:r>
    </w:p>
    <w:p w14:paraId="0B33F694"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電子タバコ（ニコチンを含んでいるかどうか分からないもの）</w:t>
      </w:r>
    </w:p>
    <w:p w14:paraId="63873C18"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葉巻</w:t>
      </w:r>
    </w:p>
    <w:p w14:paraId="56195B9F"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パイプ</w:t>
      </w:r>
    </w:p>
    <w:p w14:paraId="25DCB76F"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煙管（キセル）</w:t>
      </w:r>
    </w:p>
    <w:p w14:paraId="1F75DA8B"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噛みタバコ</w:t>
      </w:r>
    </w:p>
    <w:p w14:paraId="074DC956"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スヌース等の嗅ぎタバコ</w:t>
      </w:r>
    </w:p>
    <w:p w14:paraId="4E319C9E" w14:textId="77777777" w:rsidR="00994E03" w:rsidRPr="006D4D11" w:rsidRDefault="00994E03" w:rsidP="00057D60">
      <w:pPr>
        <w:pStyle w:val="a9"/>
        <w:numPr>
          <w:ilvl w:val="0"/>
          <w:numId w:val="69"/>
        </w:numPr>
        <w:ind w:leftChars="0" w:firstLine="6"/>
        <w:jc w:val="left"/>
        <w:rPr>
          <w:color w:val="FF0000"/>
        </w:rPr>
      </w:pPr>
      <w:r w:rsidRPr="006D4D11">
        <w:rPr>
          <w:rFonts w:hint="eastAsia"/>
          <w:color w:val="FF0000"/>
        </w:rPr>
        <w:t>水タバコ</w:t>
      </w:r>
    </w:p>
    <w:p w14:paraId="605231F6" w14:textId="77777777" w:rsidR="00994E03" w:rsidRPr="006D4D11" w:rsidRDefault="00994E03" w:rsidP="00994E03">
      <w:pPr>
        <w:pStyle w:val="a9"/>
        <w:ind w:leftChars="0" w:left="426"/>
        <w:jc w:val="left"/>
        <w:rPr>
          <w:color w:val="FF0000"/>
        </w:rPr>
      </w:pPr>
      <w:r w:rsidRPr="006D4D11">
        <w:rPr>
          <w:rFonts w:hint="eastAsia"/>
          <w:color w:val="FF0000"/>
        </w:rPr>
        <w:t>選択肢</w:t>
      </w:r>
    </w:p>
    <w:p w14:paraId="4C539F08" w14:textId="77777777" w:rsidR="00994E03" w:rsidRPr="006D4D11" w:rsidRDefault="00994E03" w:rsidP="00057D60">
      <w:pPr>
        <w:pStyle w:val="a9"/>
        <w:numPr>
          <w:ilvl w:val="0"/>
          <w:numId w:val="76"/>
        </w:numPr>
        <w:ind w:leftChars="0"/>
        <w:jc w:val="left"/>
        <w:rPr>
          <w:color w:val="FF0000"/>
        </w:rPr>
      </w:pPr>
      <w:r w:rsidRPr="006D4D11">
        <w:rPr>
          <w:rFonts w:hint="eastAsia"/>
          <w:color w:val="FF0000"/>
        </w:rPr>
        <w:t>これまで一度も使ったことがない</w:t>
      </w:r>
    </w:p>
    <w:p w14:paraId="3F08C8A1" w14:textId="77777777" w:rsidR="00994E03" w:rsidRPr="006D4D11" w:rsidRDefault="00994E03" w:rsidP="00057D60">
      <w:pPr>
        <w:pStyle w:val="a9"/>
        <w:numPr>
          <w:ilvl w:val="0"/>
          <w:numId w:val="76"/>
        </w:numPr>
        <w:ind w:leftChars="0"/>
        <w:jc w:val="left"/>
        <w:rPr>
          <w:color w:val="FF0000"/>
        </w:rPr>
      </w:pPr>
      <w:r w:rsidRPr="006D4D11">
        <w:rPr>
          <w:rFonts w:hint="eastAsia"/>
          <w:color w:val="FF0000"/>
        </w:rPr>
        <w:t>1</w:t>
      </w:r>
      <w:r w:rsidRPr="006D4D11">
        <w:rPr>
          <w:rFonts w:hint="eastAsia"/>
          <w:color w:val="FF0000"/>
        </w:rPr>
        <w:t>回以上使ってみたが、習慣的には使用しなかった</w:t>
      </w:r>
    </w:p>
    <w:p w14:paraId="4F059058" w14:textId="77777777" w:rsidR="00994E03" w:rsidRPr="006D4D11" w:rsidRDefault="00994E03" w:rsidP="00057D60">
      <w:pPr>
        <w:pStyle w:val="a9"/>
        <w:numPr>
          <w:ilvl w:val="0"/>
          <w:numId w:val="76"/>
        </w:numPr>
        <w:ind w:leftChars="0"/>
        <w:jc w:val="left"/>
        <w:rPr>
          <w:color w:val="FF0000"/>
        </w:rPr>
      </w:pPr>
      <w:r w:rsidRPr="006D4D11">
        <w:rPr>
          <w:rFonts w:hint="eastAsia"/>
          <w:color w:val="FF0000"/>
        </w:rPr>
        <w:t>以前は習慣的に使っていたが、今は止めている</w:t>
      </w:r>
    </w:p>
    <w:p w14:paraId="237F613A" w14:textId="77777777" w:rsidR="00994E03" w:rsidRPr="006D4D11" w:rsidRDefault="00994E03" w:rsidP="00057D60">
      <w:pPr>
        <w:pStyle w:val="a9"/>
        <w:numPr>
          <w:ilvl w:val="0"/>
          <w:numId w:val="76"/>
        </w:numPr>
        <w:ind w:leftChars="0"/>
        <w:jc w:val="left"/>
        <w:rPr>
          <w:color w:val="FF0000"/>
        </w:rPr>
      </w:pPr>
      <w:r w:rsidRPr="006D4D11">
        <w:rPr>
          <w:rFonts w:hint="eastAsia"/>
          <w:color w:val="FF0000"/>
        </w:rPr>
        <w:t>時々使う日がある</w:t>
      </w:r>
    </w:p>
    <w:p w14:paraId="68C1BF11" w14:textId="77777777" w:rsidR="00994E03" w:rsidRPr="006D4D11" w:rsidRDefault="00994E03" w:rsidP="00057D60">
      <w:pPr>
        <w:pStyle w:val="a9"/>
        <w:numPr>
          <w:ilvl w:val="0"/>
          <w:numId w:val="76"/>
        </w:numPr>
        <w:ind w:leftChars="0"/>
        <w:jc w:val="left"/>
        <w:rPr>
          <w:color w:val="FF0000"/>
        </w:rPr>
      </w:pPr>
      <w:r w:rsidRPr="006D4D11">
        <w:rPr>
          <w:rFonts w:hint="eastAsia"/>
          <w:color w:val="FF0000"/>
        </w:rPr>
        <w:t>ほとんど毎日使っている</w:t>
      </w:r>
    </w:p>
    <w:p w14:paraId="6BCBD693" w14:textId="77777777" w:rsidR="00994E03" w:rsidRPr="006D4D11" w:rsidRDefault="00994E03" w:rsidP="00994E03">
      <w:pPr>
        <w:pStyle w:val="a9"/>
        <w:ind w:leftChars="0" w:left="420"/>
        <w:jc w:val="left"/>
        <w:rPr>
          <w:color w:val="FF0000"/>
        </w:rPr>
      </w:pPr>
    </w:p>
    <w:p w14:paraId="05F3B8B9" w14:textId="77777777" w:rsidR="00994E03" w:rsidRPr="006D4D11" w:rsidRDefault="00994E03" w:rsidP="00994E03">
      <w:pPr>
        <w:jc w:val="left"/>
        <w:rPr>
          <w:color w:val="FF0000"/>
          <w:u w:val="single"/>
        </w:rPr>
      </w:pPr>
      <w:r w:rsidRPr="006D4D11">
        <w:rPr>
          <w:rFonts w:hint="eastAsia"/>
          <w:color w:val="FF0000"/>
        </w:rPr>
        <w:t>(</w:t>
      </w:r>
      <w:r>
        <w:rPr>
          <w:rFonts w:hint="eastAsia"/>
          <w:color w:val="FF0000"/>
        </w:rPr>
        <w:t xml:space="preserve">29-2) </w:t>
      </w:r>
      <w:r w:rsidRPr="006D4D11">
        <w:rPr>
          <w:rFonts w:hint="eastAsia"/>
          <w:color w:val="FF0000"/>
        </w:rPr>
        <w:t>前問で「以前は習慣的に使っていたが、今は止めている」とお答えの方にお伺いします。止めたのは何歳の頃ですか。（半角数字でご記入ください）</w:t>
      </w:r>
      <w:r w:rsidRPr="006D4D11">
        <w:rPr>
          <w:rFonts w:hint="eastAsia"/>
          <w:color w:val="FF0000"/>
          <w:u w:val="single"/>
        </w:rPr>
        <w:t xml:space="preserve">　　　歳</w:t>
      </w:r>
    </w:p>
    <w:p w14:paraId="7202334C" w14:textId="77777777" w:rsidR="00994E03" w:rsidRPr="006D4D11" w:rsidRDefault="00994E03" w:rsidP="00994E03">
      <w:pPr>
        <w:jc w:val="left"/>
        <w:rPr>
          <w:color w:val="FF0000"/>
          <w:u w:val="single"/>
        </w:rPr>
      </w:pPr>
    </w:p>
    <w:p w14:paraId="5976DD40" w14:textId="77777777" w:rsidR="00994E03" w:rsidRPr="006D4D11" w:rsidRDefault="00994E03" w:rsidP="00994E03">
      <w:pPr>
        <w:ind w:left="281" w:hangingChars="134" w:hanging="281"/>
        <w:jc w:val="left"/>
        <w:rPr>
          <w:rFonts w:ascii="ＭＳ Ｐゴシック" w:eastAsia="ＭＳ Ｐゴシック" w:hAnsi="ＭＳ Ｐゴシック"/>
          <w:color w:val="FF0000"/>
        </w:rPr>
      </w:pPr>
      <w:r w:rsidRPr="006D4D11">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29-3</w:t>
      </w:r>
      <w:r w:rsidRPr="006D4D11">
        <w:rPr>
          <w:rFonts w:ascii="ＭＳ Ｐゴシック" w:eastAsia="ＭＳ Ｐゴシック" w:hAnsi="ＭＳ Ｐゴシック" w:hint="eastAsia"/>
          <w:color w:val="FF0000"/>
        </w:rPr>
        <w:t>) あなたが、それぞれのタバコをはじめて使ったのは、何歳の頃ですか。</w:t>
      </w:r>
      <w:commentRangeStart w:id="8"/>
      <w:r w:rsidRPr="006D4D11">
        <w:rPr>
          <w:rFonts w:ascii="ＭＳ Ｐゴシック" w:eastAsia="ＭＳ Ｐゴシック" w:hAnsi="ＭＳ Ｐゴシック" w:hint="eastAsia"/>
          <w:color w:val="FF0000"/>
        </w:rPr>
        <w:t>それぞれについてお答えください。</w:t>
      </w:r>
      <w:commentRangeEnd w:id="8"/>
      <w:r>
        <w:rPr>
          <w:rStyle w:val="aa"/>
        </w:rPr>
        <w:commentReference w:id="8"/>
      </w:r>
      <w:r w:rsidRPr="006D4D11">
        <w:rPr>
          <w:rFonts w:ascii="ＭＳ Ｐゴシック" w:eastAsia="ＭＳ Ｐゴシック" w:hAnsi="ＭＳ Ｐゴシック" w:hint="eastAsia"/>
          <w:color w:val="FF0000"/>
        </w:rPr>
        <w:t>（半角数字でご記入ください）</w:t>
      </w:r>
    </w:p>
    <w:p w14:paraId="4012B6CB" w14:textId="77777777" w:rsidR="00994E03" w:rsidRPr="006D4D11" w:rsidRDefault="00994E03" w:rsidP="00994E03">
      <w:pPr>
        <w:ind w:firstLineChars="150" w:firstLine="315"/>
        <w:jc w:val="left"/>
        <w:rPr>
          <w:rFonts w:ascii="ＭＳ Ｐゴシック" w:eastAsia="ＭＳ Ｐゴシック" w:hAnsi="ＭＳ Ｐゴシック"/>
          <w:color w:val="FF0000"/>
          <w:u w:val="single"/>
        </w:rPr>
      </w:pPr>
      <w:r w:rsidRPr="006D4D11">
        <w:rPr>
          <w:rFonts w:ascii="ＭＳ Ｐゴシック" w:eastAsia="ＭＳ Ｐゴシック" w:hAnsi="ＭＳ Ｐゴシック" w:hint="eastAsia"/>
          <w:color w:val="FF0000"/>
          <w:u w:val="single"/>
        </w:rPr>
        <w:t xml:space="preserve">　　歳</w:t>
      </w:r>
    </w:p>
    <w:p w14:paraId="28FB5BB8" w14:textId="77777777" w:rsidR="00994E03" w:rsidRPr="006D4D11" w:rsidRDefault="00994E03" w:rsidP="00994E03">
      <w:pPr>
        <w:jc w:val="left"/>
        <w:rPr>
          <w:color w:val="FF0000"/>
        </w:rPr>
      </w:pPr>
    </w:p>
    <w:p w14:paraId="4DFA70BE" w14:textId="77777777" w:rsidR="00994E03" w:rsidRPr="006D4D11" w:rsidRDefault="00994E03" w:rsidP="00994E03">
      <w:pPr>
        <w:jc w:val="left"/>
        <w:rPr>
          <w:color w:val="FF0000"/>
        </w:rPr>
      </w:pPr>
      <w:r w:rsidRPr="006D4D11">
        <w:rPr>
          <w:rFonts w:hint="eastAsia"/>
          <w:color w:val="FF0000"/>
        </w:rPr>
        <w:t>(</w:t>
      </w:r>
      <w:r>
        <w:rPr>
          <w:rFonts w:hint="eastAsia"/>
          <w:color w:val="FF0000"/>
        </w:rPr>
        <w:t>30</w:t>
      </w:r>
      <w:r w:rsidRPr="006D4D11">
        <w:rPr>
          <w:rFonts w:hint="eastAsia"/>
          <w:color w:val="FF0000"/>
        </w:rPr>
        <w:t xml:space="preserve">) </w:t>
      </w:r>
      <w:commentRangeStart w:id="9"/>
      <w:r w:rsidRPr="006D4D11">
        <w:rPr>
          <w:rFonts w:hint="eastAsia"/>
          <w:color w:val="FF0000"/>
        </w:rPr>
        <w:t>直近</w:t>
      </w:r>
      <w:r w:rsidRPr="006D4D11">
        <w:rPr>
          <w:rFonts w:hint="eastAsia"/>
          <w:color w:val="FF0000"/>
        </w:rPr>
        <w:t>30</w:t>
      </w:r>
      <w:r w:rsidRPr="006D4D11">
        <w:rPr>
          <w:rFonts w:hint="eastAsia"/>
          <w:color w:val="FF0000"/>
        </w:rPr>
        <w:t>日のうち、何日、それぞれのタバコを吸ったり、使ったりしましたか。</w:t>
      </w:r>
      <w:commentRangeEnd w:id="9"/>
      <w:r>
        <w:rPr>
          <w:rStyle w:val="aa"/>
        </w:rPr>
        <w:commentReference w:id="9"/>
      </w:r>
      <w:r w:rsidRPr="006D4D11">
        <w:rPr>
          <w:rFonts w:hint="eastAsia"/>
          <w:color w:val="FF0000"/>
        </w:rPr>
        <w:t>（半角</w:t>
      </w:r>
      <w:r w:rsidRPr="006D4D11">
        <w:rPr>
          <w:rFonts w:hint="eastAsia"/>
          <w:color w:val="FF0000"/>
        </w:rPr>
        <w:lastRenderedPageBreak/>
        <w:t>数字でご記入ください）</w:t>
      </w:r>
      <w:r w:rsidRPr="006D4D11">
        <w:rPr>
          <w:rFonts w:hint="eastAsia"/>
          <w:color w:val="FF0000"/>
          <w:u w:val="single"/>
        </w:rPr>
        <w:t xml:space="preserve">　　　日</w:t>
      </w:r>
      <w:r>
        <w:rPr>
          <w:rFonts w:hint="eastAsia"/>
          <w:color w:val="FF0000"/>
          <w:u w:val="single"/>
        </w:rPr>
        <w:t>（</w:t>
      </w:r>
      <w:r>
        <w:rPr>
          <w:rFonts w:hint="eastAsia"/>
          <w:color w:val="FF0000"/>
          <w:u w:val="single"/>
        </w:rPr>
        <w:t>0-30</w:t>
      </w:r>
      <w:r>
        <w:rPr>
          <w:rFonts w:hint="eastAsia"/>
          <w:color w:val="FF0000"/>
          <w:u w:val="single"/>
        </w:rPr>
        <w:t>の整数で回答）</w:t>
      </w:r>
      <w:r w:rsidRPr="006D4D11">
        <w:rPr>
          <w:rFonts w:hint="eastAsia"/>
          <w:color w:val="FF0000"/>
        </w:rPr>
        <w:t xml:space="preserve">　</w:t>
      </w:r>
    </w:p>
    <w:p w14:paraId="1BC40D21" w14:textId="77777777" w:rsidR="00994E03" w:rsidRPr="006D4D11" w:rsidRDefault="00994E03" w:rsidP="00994E03">
      <w:pPr>
        <w:jc w:val="left"/>
        <w:rPr>
          <w:color w:val="FF0000"/>
        </w:rPr>
      </w:pPr>
    </w:p>
    <w:p w14:paraId="4B38783D" w14:textId="77777777" w:rsidR="00994E03" w:rsidRPr="006D4D11" w:rsidRDefault="00994E03" w:rsidP="00994E03">
      <w:pPr>
        <w:jc w:val="left"/>
        <w:rPr>
          <w:color w:val="FF0000"/>
        </w:rPr>
      </w:pPr>
      <w:r w:rsidRPr="006D4D11">
        <w:rPr>
          <w:rFonts w:hint="eastAsia"/>
          <w:color w:val="FF0000"/>
        </w:rPr>
        <w:t>(</w:t>
      </w:r>
      <w:r>
        <w:rPr>
          <w:rFonts w:hint="eastAsia"/>
          <w:color w:val="FF0000"/>
        </w:rPr>
        <w:t>31</w:t>
      </w:r>
      <w:r w:rsidRPr="006D4D11">
        <w:rPr>
          <w:rFonts w:hint="eastAsia"/>
          <w:color w:val="FF0000"/>
        </w:rPr>
        <w:t xml:space="preserve">) </w:t>
      </w:r>
      <w:commentRangeStart w:id="10"/>
      <w:r w:rsidRPr="006D4D11">
        <w:rPr>
          <w:rFonts w:hint="eastAsia"/>
          <w:color w:val="FF0000"/>
        </w:rPr>
        <w:t>直近</w:t>
      </w:r>
      <w:r w:rsidRPr="006D4D11">
        <w:rPr>
          <w:rFonts w:hint="eastAsia"/>
          <w:color w:val="FF0000"/>
        </w:rPr>
        <w:t>30</w:t>
      </w:r>
      <w:r w:rsidRPr="006D4D11">
        <w:rPr>
          <w:rFonts w:hint="eastAsia"/>
          <w:color w:val="FF0000"/>
        </w:rPr>
        <w:t>日以内ではなく、直近</w:t>
      </w:r>
      <w:r w:rsidRPr="006D4D11">
        <w:rPr>
          <w:rFonts w:hint="eastAsia"/>
          <w:color w:val="FF0000"/>
        </w:rPr>
        <w:t>1</w:t>
      </w:r>
      <w:r w:rsidRPr="006D4D11">
        <w:rPr>
          <w:rFonts w:hint="eastAsia"/>
          <w:color w:val="FF0000"/>
        </w:rPr>
        <w:t>年以内には、使いましたか。</w:t>
      </w:r>
      <w:commentRangeEnd w:id="10"/>
      <w:r>
        <w:rPr>
          <w:rStyle w:val="aa"/>
        </w:rPr>
        <w:commentReference w:id="10"/>
      </w:r>
      <w:r w:rsidRPr="006D4D11">
        <w:rPr>
          <w:rFonts w:hint="eastAsia"/>
          <w:color w:val="FF0000"/>
        </w:rPr>
        <w:t>(1</w:t>
      </w:r>
      <w:r w:rsidRPr="006D4D11">
        <w:rPr>
          <w:rFonts w:hint="eastAsia"/>
          <w:color w:val="FF0000"/>
        </w:rPr>
        <w:t>回以上あれば、「はい」を選んでください</w:t>
      </w:r>
      <w:r w:rsidRPr="006D4D11">
        <w:rPr>
          <w:rFonts w:hint="eastAsia"/>
          <w:color w:val="FF0000"/>
        </w:rPr>
        <w:t>)</w:t>
      </w:r>
      <w:r w:rsidRPr="006D4D11">
        <w:rPr>
          <w:rFonts w:hint="eastAsia"/>
          <w:color w:val="FF0000"/>
        </w:rPr>
        <w:t xml:space="preserve">　</w:t>
      </w:r>
      <w:r w:rsidRPr="006D4D11">
        <w:rPr>
          <w:rFonts w:hint="eastAsia"/>
          <w:color w:val="FF0000"/>
        </w:rPr>
        <w:t xml:space="preserve"> (</w:t>
      </w:r>
      <w:r w:rsidRPr="006D4D11">
        <w:rPr>
          <w:rFonts w:hint="eastAsia"/>
          <w:color w:val="FF0000"/>
        </w:rPr>
        <w:t>矢印方向にそれぞれひとつだけ</w:t>
      </w:r>
      <w:r w:rsidRPr="006D4D11">
        <w:rPr>
          <w:color w:val="FF0000"/>
        </w:rPr>
        <w:t>)</w:t>
      </w:r>
    </w:p>
    <w:p w14:paraId="5069A06A" w14:textId="77777777" w:rsidR="00994E03" w:rsidRPr="006D4D11" w:rsidRDefault="00994E03" w:rsidP="00057D60">
      <w:pPr>
        <w:numPr>
          <w:ilvl w:val="0"/>
          <w:numId w:val="77"/>
        </w:numPr>
        <w:jc w:val="left"/>
        <w:rPr>
          <w:color w:val="FF0000"/>
        </w:rPr>
      </w:pPr>
      <w:r w:rsidRPr="006D4D11">
        <w:rPr>
          <w:rFonts w:hint="eastAsia"/>
          <w:color w:val="FF0000"/>
        </w:rPr>
        <w:t>紙巻きタバコ</w:t>
      </w:r>
    </w:p>
    <w:p w14:paraId="7F3BDDB1" w14:textId="77777777" w:rsidR="00994E03" w:rsidRPr="006D4D11" w:rsidRDefault="00994E03" w:rsidP="00057D60">
      <w:pPr>
        <w:numPr>
          <w:ilvl w:val="0"/>
          <w:numId w:val="77"/>
        </w:numPr>
        <w:jc w:val="left"/>
        <w:rPr>
          <w:color w:val="FF0000"/>
        </w:rPr>
      </w:pPr>
      <w:r w:rsidRPr="006D4D11">
        <w:rPr>
          <w:rFonts w:hint="eastAsia"/>
          <w:color w:val="FF0000"/>
        </w:rPr>
        <w:t>手巻きタバコ（キットなどを用いて、自分で巻いて紙巻きタバコを作るもの）</w:t>
      </w:r>
    </w:p>
    <w:p w14:paraId="36B4D1AD" w14:textId="77777777" w:rsidR="00994E03" w:rsidRPr="006D4D11" w:rsidRDefault="00994E03" w:rsidP="00057D60">
      <w:pPr>
        <w:numPr>
          <w:ilvl w:val="0"/>
          <w:numId w:val="77"/>
        </w:numPr>
        <w:jc w:val="left"/>
        <w:rPr>
          <w:color w:val="FF0000"/>
        </w:rPr>
      </w:pPr>
      <w:r w:rsidRPr="006D4D11">
        <w:rPr>
          <w:rFonts w:hint="eastAsia"/>
          <w:color w:val="FF0000"/>
        </w:rPr>
        <w:t>Ploom Tech</w:t>
      </w:r>
      <w:r w:rsidRPr="006D4D11">
        <w:rPr>
          <w:rFonts w:hint="eastAsia"/>
          <w:color w:val="FF0000"/>
        </w:rPr>
        <w:t>（プルーム・テック）</w:t>
      </w:r>
    </w:p>
    <w:p w14:paraId="51DCB5C9" w14:textId="77777777" w:rsidR="00994E03" w:rsidRPr="009E62B7" w:rsidRDefault="00994E03" w:rsidP="00057D60">
      <w:pPr>
        <w:pStyle w:val="a9"/>
        <w:numPr>
          <w:ilvl w:val="0"/>
          <w:numId w:val="77"/>
        </w:numPr>
        <w:ind w:leftChars="0"/>
        <w:jc w:val="left"/>
        <w:rPr>
          <w:color w:val="FF0000"/>
        </w:rPr>
      </w:pPr>
      <w:r w:rsidRPr="009E62B7">
        <w:rPr>
          <w:rFonts w:hint="eastAsia"/>
          <w:color w:val="FF0000"/>
        </w:rPr>
        <w:t>Ploom Tech +</w:t>
      </w:r>
      <w:r w:rsidRPr="009E62B7">
        <w:rPr>
          <w:rFonts w:hint="eastAsia"/>
          <w:color w:val="FF0000"/>
        </w:rPr>
        <w:t>（プルーム・テック・プラス）</w:t>
      </w:r>
    </w:p>
    <w:p w14:paraId="1B36B4FE" w14:textId="77777777" w:rsidR="00994E03" w:rsidRPr="009E62B7" w:rsidRDefault="00994E03" w:rsidP="00057D60">
      <w:pPr>
        <w:pStyle w:val="a9"/>
        <w:numPr>
          <w:ilvl w:val="0"/>
          <w:numId w:val="77"/>
        </w:numPr>
        <w:ind w:leftChars="0"/>
        <w:jc w:val="left"/>
        <w:rPr>
          <w:rFonts w:hint="eastAsia"/>
          <w:color w:val="FF0000"/>
        </w:rPr>
      </w:pPr>
      <w:r w:rsidRPr="009E62B7">
        <w:rPr>
          <w:rFonts w:hint="eastAsia"/>
          <w:color w:val="FF0000"/>
        </w:rPr>
        <w:t>Ploom S</w:t>
      </w:r>
      <w:r w:rsidRPr="009E62B7">
        <w:rPr>
          <w:rFonts w:hint="eastAsia"/>
          <w:color w:val="FF0000"/>
        </w:rPr>
        <w:t>（プルーム・エス）</w:t>
      </w:r>
    </w:p>
    <w:p w14:paraId="1CCA2701" w14:textId="77777777" w:rsidR="00994E03" w:rsidRPr="006D4D11" w:rsidRDefault="00994E03" w:rsidP="00057D60">
      <w:pPr>
        <w:numPr>
          <w:ilvl w:val="0"/>
          <w:numId w:val="77"/>
        </w:numPr>
        <w:jc w:val="left"/>
        <w:rPr>
          <w:color w:val="FF0000"/>
        </w:rPr>
      </w:pPr>
      <w:r>
        <w:rPr>
          <w:rFonts w:hint="eastAsia"/>
          <w:color w:val="FF0000"/>
        </w:rPr>
        <w:t>I</w:t>
      </w:r>
      <w:r w:rsidRPr="006D4D11">
        <w:rPr>
          <w:rFonts w:hint="eastAsia"/>
          <w:color w:val="FF0000"/>
        </w:rPr>
        <w:t>QOS</w:t>
      </w:r>
      <w:r w:rsidRPr="006D4D11">
        <w:rPr>
          <w:rFonts w:hint="eastAsia"/>
          <w:color w:val="FF0000"/>
        </w:rPr>
        <w:t>（アイコス）</w:t>
      </w:r>
    </w:p>
    <w:p w14:paraId="124703B8" w14:textId="77777777" w:rsidR="00994E03" w:rsidRPr="006D4D11" w:rsidRDefault="00994E03" w:rsidP="00057D60">
      <w:pPr>
        <w:numPr>
          <w:ilvl w:val="0"/>
          <w:numId w:val="77"/>
        </w:numPr>
        <w:jc w:val="left"/>
        <w:rPr>
          <w:color w:val="FF0000"/>
        </w:rPr>
      </w:pPr>
      <w:r w:rsidRPr="006D4D11">
        <w:rPr>
          <w:rFonts w:hint="eastAsia"/>
          <w:color w:val="FF0000"/>
        </w:rPr>
        <w:t>glo</w:t>
      </w:r>
      <w:r w:rsidRPr="006D4D11">
        <w:rPr>
          <w:rFonts w:hint="eastAsia"/>
          <w:color w:val="FF0000"/>
        </w:rPr>
        <w:t>（グロー）</w:t>
      </w:r>
    </w:p>
    <w:p w14:paraId="49665FB8" w14:textId="77777777" w:rsidR="00994E03" w:rsidRPr="006D4D11" w:rsidRDefault="00994E03" w:rsidP="00057D60">
      <w:pPr>
        <w:numPr>
          <w:ilvl w:val="0"/>
          <w:numId w:val="77"/>
        </w:numPr>
        <w:jc w:val="left"/>
        <w:rPr>
          <w:color w:val="FF0000"/>
        </w:rPr>
      </w:pPr>
      <w:r w:rsidRPr="006D4D11">
        <w:rPr>
          <w:rFonts w:hint="eastAsia"/>
          <w:color w:val="FF0000"/>
        </w:rPr>
        <w:t>電子タバコ（ニコチンを含んでいるもの）</w:t>
      </w:r>
    </w:p>
    <w:p w14:paraId="7772E052" w14:textId="77777777" w:rsidR="00994E03" w:rsidRPr="006D4D11" w:rsidRDefault="00994E03" w:rsidP="00057D60">
      <w:pPr>
        <w:numPr>
          <w:ilvl w:val="0"/>
          <w:numId w:val="77"/>
        </w:numPr>
        <w:jc w:val="left"/>
        <w:rPr>
          <w:color w:val="FF0000"/>
        </w:rPr>
      </w:pPr>
      <w:r w:rsidRPr="006D4D11">
        <w:rPr>
          <w:rFonts w:hint="eastAsia"/>
          <w:color w:val="FF0000"/>
        </w:rPr>
        <w:t>電子タバコ（ニコチンを含んでいないもの）</w:t>
      </w:r>
    </w:p>
    <w:p w14:paraId="0D1498C3" w14:textId="77777777" w:rsidR="00994E03" w:rsidRPr="006D4D11" w:rsidRDefault="00994E03" w:rsidP="00057D60">
      <w:pPr>
        <w:numPr>
          <w:ilvl w:val="0"/>
          <w:numId w:val="77"/>
        </w:numPr>
        <w:jc w:val="left"/>
        <w:rPr>
          <w:color w:val="FF0000"/>
        </w:rPr>
      </w:pPr>
      <w:r w:rsidRPr="006D4D11">
        <w:rPr>
          <w:rFonts w:hint="eastAsia"/>
          <w:color w:val="FF0000"/>
        </w:rPr>
        <w:t>電子タバコ（ニコチンを含んでいるかどうか分からないもの）</w:t>
      </w:r>
    </w:p>
    <w:p w14:paraId="6A3524C3" w14:textId="77777777" w:rsidR="00994E03" w:rsidRPr="006D4D11" w:rsidRDefault="00994E03" w:rsidP="00057D60">
      <w:pPr>
        <w:numPr>
          <w:ilvl w:val="0"/>
          <w:numId w:val="77"/>
        </w:numPr>
        <w:jc w:val="left"/>
        <w:rPr>
          <w:color w:val="FF0000"/>
        </w:rPr>
      </w:pPr>
      <w:r w:rsidRPr="006D4D11">
        <w:rPr>
          <w:rFonts w:hint="eastAsia"/>
          <w:color w:val="FF0000"/>
        </w:rPr>
        <w:t>葉巻</w:t>
      </w:r>
    </w:p>
    <w:p w14:paraId="13D04853" w14:textId="77777777" w:rsidR="00994E03" w:rsidRPr="006D4D11" w:rsidRDefault="00994E03" w:rsidP="00057D60">
      <w:pPr>
        <w:numPr>
          <w:ilvl w:val="0"/>
          <w:numId w:val="77"/>
        </w:numPr>
        <w:jc w:val="left"/>
        <w:rPr>
          <w:color w:val="FF0000"/>
        </w:rPr>
      </w:pPr>
      <w:r w:rsidRPr="006D4D11">
        <w:rPr>
          <w:rFonts w:hint="eastAsia"/>
          <w:color w:val="FF0000"/>
        </w:rPr>
        <w:t>パイプ</w:t>
      </w:r>
    </w:p>
    <w:p w14:paraId="387358D1" w14:textId="77777777" w:rsidR="00994E03" w:rsidRPr="006D4D11" w:rsidRDefault="00994E03" w:rsidP="00057D60">
      <w:pPr>
        <w:numPr>
          <w:ilvl w:val="0"/>
          <w:numId w:val="77"/>
        </w:numPr>
        <w:jc w:val="left"/>
        <w:rPr>
          <w:color w:val="FF0000"/>
        </w:rPr>
      </w:pPr>
      <w:r w:rsidRPr="006D4D11">
        <w:rPr>
          <w:rFonts w:hint="eastAsia"/>
          <w:color w:val="FF0000"/>
        </w:rPr>
        <w:t>煙管（キセル）</w:t>
      </w:r>
    </w:p>
    <w:p w14:paraId="3C231A66" w14:textId="77777777" w:rsidR="00994E03" w:rsidRPr="006D4D11" w:rsidRDefault="00994E03" w:rsidP="00057D60">
      <w:pPr>
        <w:numPr>
          <w:ilvl w:val="0"/>
          <w:numId w:val="77"/>
        </w:numPr>
        <w:jc w:val="left"/>
        <w:rPr>
          <w:color w:val="FF0000"/>
        </w:rPr>
      </w:pPr>
      <w:r w:rsidRPr="006D4D11">
        <w:rPr>
          <w:rFonts w:hint="eastAsia"/>
          <w:color w:val="FF0000"/>
        </w:rPr>
        <w:t>噛みタバコ</w:t>
      </w:r>
    </w:p>
    <w:p w14:paraId="29B8980B" w14:textId="77777777" w:rsidR="00994E03" w:rsidRPr="006D4D11" w:rsidRDefault="00994E03" w:rsidP="00057D60">
      <w:pPr>
        <w:numPr>
          <w:ilvl w:val="0"/>
          <w:numId w:val="77"/>
        </w:numPr>
        <w:jc w:val="left"/>
        <w:rPr>
          <w:color w:val="FF0000"/>
        </w:rPr>
      </w:pPr>
      <w:r w:rsidRPr="006D4D11">
        <w:rPr>
          <w:rFonts w:hint="eastAsia"/>
          <w:color w:val="FF0000"/>
        </w:rPr>
        <w:t>スヌース等の嗅ぎタバコ</w:t>
      </w:r>
    </w:p>
    <w:p w14:paraId="29ADA16F" w14:textId="77777777" w:rsidR="00994E03" w:rsidRPr="006D4D11" w:rsidRDefault="00994E03" w:rsidP="00057D60">
      <w:pPr>
        <w:numPr>
          <w:ilvl w:val="0"/>
          <w:numId w:val="77"/>
        </w:numPr>
        <w:jc w:val="left"/>
        <w:rPr>
          <w:color w:val="FF0000"/>
        </w:rPr>
      </w:pPr>
      <w:r w:rsidRPr="006D4D11">
        <w:rPr>
          <w:rFonts w:hint="eastAsia"/>
          <w:color w:val="FF0000"/>
        </w:rPr>
        <w:t>水タバコ</w:t>
      </w:r>
    </w:p>
    <w:p w14:paraId="0516E516" w14:textId="77777777" w:rsidR="00994E03" w:rsidRPr="006D4D11" w:rsidRDefault="00994E03" w:rsidP="00994E03">
      <w:pPr>
        <w:jc w:val="left"/>
        <w:rPr>
          <w:color w:val="FF0000"/>
        </w:rPr>
      </w:pPr>
      <w:r w:rsidRPr="006D4D11">
        <w:rPr>
          <w:rFonts w:hint="eastAsia"/>
          <w:color w:val="FF0000"/>
        </w:rPr>
        <w:t>選択肢</w:t>
      </w:r>
    </w:p>
    <w:p w14:paraId="5A5F3496" w14:textId="77777777" w:rsidR="00994E03" w:rsidRPr="006D4D11" w:rsidRDefault="00994E03" w:rsidP="00057D60">
      <w:pPr>
        <w:numPr>
          <w:ilvl w:val="0"/>
          <w:numId w:val="78"/>
        </w:numPr>
        <w:jc w:val="left"/>
        <w:rPr>
          <w:color w:val="FF0000"/>
        </w:rPr>
      </w:pPr>
      <w:r w:rsidRPr="006D4D11">
        <w:rPr>
          <w:rFonts w:hint="eastAsia"/>
          <w:color w:val="FF0000"/>
        </w:rPr>
        <w:t>いいえ</w:t>
      </w:r>
    </w:p>
    <w:p w14:paraId="11715628" w14:textId="77777777" w:rsidR="00994E03" w:rsidRPr="006D4D11" w:rsidRDefault="00994E03" w:rsidP="00057D60">
      <w:pPr>
        <w:numPr>
          <w:ilvl w:val="0"/>
          <w:numId w:val="78"/>
        </w:numPr>
        <w:jc w:val="left"/>
        <w:rPr>
          <w:color w:val="FF0000"/>
        </w:rPr>
      </w:pPr>
      <w:r w:rsidRPr="006D4D11">
        <w:rPr>
          <w:rFonts w:hint="eastAsia"/>
          <w:color w:val="FF0000"/>
        </w:rPr>
        <w:t>はい</w:t>
      </w:r>
    </w:p>
    <w:p w14:paraId="4402F314" w14:textId="77777777" w:rsidR="00994E03" w:rsidRPr="006D4D11" w:rsidRDefault="00994E03" w:rsidP="00994E03">
      <w:pPr>
        <w:jc w:val="left"/>
        <w:rPr>
          <w:color w:val="FF0000"/>
        </w:rPr>
      </w:pPr>
    </w:p>
    <w:p w14:paraId="40342919" w14:textId="77777777" w:rsidR="00994E03" w:rsidRPr="006D4D11" w:rsidRDefault="00994E03" w:rsidP="00994E03">
      <w:pPr>
        <w:jc w:val="left"/>
        <w:rPr>
          <w:color w:val="FF0000"/>
        </w:rPr>
      </w:pPr>
      <w:r w:rsidRPr="006D4D11">
        <w:rPr>
          <w:rFonts w:hint="eastAsia"/>
          <w:color w:val="FF0000"/>
        </w:rPr>
        <w:t>(</w:t>
      </w:r>
      <w:r>
        <w:rPr>
          <w:rFonts w:hint="eastAsia"/>
          <w:color w:val="FF0000"/>
        </w:rPr>
        <w:t>32</w:t>
      </w:r>
      <w:r w:rsidRPr="006D4D11">
        <w:rPr>
          <w:rFonts w:hint="eastAsia"/>
          <w:color w:val="FF0000"/>
        </w:rPr>
        <w:t>) 1</w:t>
      </w:r>
      <w:r w:rsidRPr="006D4D11">
        <w:rPr>
          <w:rFonts w:hint="eastAsia"/>
          <w:color w:val="FF0000"/>
        </w:rPr>
        <w:t>日におおよそ何本</w:t>
      </w:r>
      <w:r w:rsidRPr="006D4D11">
        <w:rPr>
          <w:rFonts w:hint="eastAsia"/>
          <w:color w:val="FF0000"/>
        </w:rPr>
        <w:t>(</w:t>
      </w:r>
      <w:r w:rsidRPr="006D4D11">
        <w:rPr>
          <w:rFonts w:hint="eastAsia"/>
          <w:color w:val="FF0000"/>
        </w:rPr>
        <w:t>何回</w:t>
      </w:r>
      <w:r w:rsidRPr="006D4D11">
        <w:rPr>
          <w:rFonts w:hint="eastAsia"/>
          <w:color w:val="FF0000"/>
        </w:rPr>
        <w:t>)</w:t>
      </w:r>
      <w:r w:rsidRPr="006D4D11">
        <w:rPr>
          <w:rFonts w:hint="eastAsia"/>
          <w:color w:val="FF0000"/>
        </w:rPr>
        <w:t>使っていますか</w:t>
      </w:r>
      <w:r w:rsidRPr="006D4D11">
        <w:rPr>
          <w:rFonts w:hint="eastAsia"/>
          <w:color w:val="FF0000"/>
        </w:rPr>
        <w:t>(</w:t>
      </w:r>
      <w:r w:rsidRPr="006D4D11">
        <w:rPr>
          <w:rFonts w:hint="eastAsia"/>
          <w:color w:val="FF0000"/>
        </w:rPr>
        <w:t>使っていましたか</w:t>
      </w:r>
      <w:r w:rsidRPr="006D4D11">
        <w:rPr>
          <w:rFonts w:hint="eastAsia"/>
          <w:color w:val="FF0000"/>
        </w:rPr>
        <w:t>)</w:t>
      </w:r>
      <w:r w:rsidRPr="006D4D11">
        <w:rPr>
          <w:rFonts w:hint="eastAsia"/>
          <w:color w:val="FF0000"/>
        </w:rPr>
        <w:t>。</w:t>
      </w:r>
      <w:commentRangeStart w:id="11"/>
      <w:r w:rsidRPr="006D4D11">
        <w:rPr>
          <w:rFonts w:hint="eastAsia"/>
          <w:color w:val="FF0000"/>
        </w:rPr>
        <w:t>それぞれについてお答えください。</w:t>
      </w:r>
      <w:commentRangeEnd w:id="11"/>
      <w:r>
        <w:rPr>
          <w:rStyle w:val="aa"/>
        </w:rPr>
        <w:commentReference w:id="11"/>
      </w:r>
      <w:r w:rsidRPr="006D4D11">
        <w:rPr>
          <w:rFonts w:hint="eastAsia"/>
          <w:color w:val="FF0000"/>
        </w:rPr>
        <w:t xml:space="preserve">（半角数字でご記入ください）　</w:t>
      </w:r>
      <w:r w:rsidRPr="006D4D11">
        <w:rPr>
          <w:rFonts w:hint="eastAsia"/>
          <w:color w:val="FF0000"/>
          <w:u w:val="single"/>
        </w:rPr>
        <w:t xml:space="preserve">　　　本</w:t>
      </w:r>
      <w:r w:rsidRPr="006D4D11">
        <w:rPr>
          <w:rFonts w:hint="eastAsia"/>
          <w:color w:val="FF0000"/>
          <w:u w:val="single"/>
        </w:rPr>
        <w:t>(</w:t>
      </w:r>
      <w:r w:rsidRPr="006D4D11">
        <w:rPr>
          <w:rFonts w:hint="eastAsia"/>
          <w:color w:val="FF0000"/>
          <w:u w:val="single"/>
        </w:rPr>
        <w:t>回</w:t>
      </w:r>
      <w:r w:rsidRPr="006D4D11">
        <w:rPr>
          <w:rFonts w:hint="eastAsia"/>
          <w:color w:val="FF0000"/>
          <w:u w:val="single"/>
        </w:rPr>
        <w:t>)</w:t>
      </w:r>
    </w:p>
    <w:p w14:paraId="6407732E" w14:textId="77777777" w:rsidR="0033756D" w:rsidRPr="00994E03" w:rsidRDefault="0033756D" w:rsidP="0033756D">
      <w:pPr>
        <w:jc w:val="left"/>
      </w:pPr>
    </w:p>
    <w:p w14:paraId="0CDA8D92" w14:textId="2452E8BA" w:rsidR="000616F5" w:rsidRPr="00630744" w:rsidRDefault="000616F5" w:rsidP="0033756D">
      <w:pPr>
        <w:jc w:val="left"/>
      </w:pPr>
      <w:r w:rsidRPr="00630744">
        <w:rPr>
          <w:rFonts w:hint="eastAsia"/>
        </w:rPr>
        <w:t>（</w:t>
      </w:r>
      <w:r w:rsidR="00F244EA" w:rsidRPr="00630744">
        <w:rPr>
          <w:rFonts w:hint="eastAsia"/>
        </w:rPr>
        <w:t>33</w:t>
      </w:r>
      <w:r w:rsidRPr="00630744">
        <w:rPr>
          <w:rFonts w:hint="eastAsia"/>
        </w:rPr>
        <w:t>）あなたが主に吸っているタバコは</w:t>
      </w:r>
      <w:r w:rsidRPr="00630744">
        <w:rPr>
          <w:rFonts w:hint="eastAsia"/>
        </w:rPr>
        <w:t>1</w:t>
      </w:r>
      <w:r w:rsidRPr="00630744">
        <w:rPr>
          <w:rFonts w:hint="eastAsia"/>
        </w:rPr>
        <w:t>箱いくらですか</w:t>
      </w:r>
      <w:r w:rsidR="00891244" w:rsidRPr="00630744">
        <w:rPr>
          <w:rFonts w:hint="eastAsia"/>
        </w:rPr>
        <w:t>。も</w:t>
      </w:r>
      <w:r w:rsidR="00FD133F" w:rsidRPr="00630744">
        <w:rPr>
          <w:rFonts w:hint="eastAsia"/>
        </w:rPr>
        <w:t>っとも近いものを選んでください。</w:t>
      </w:r>
    </w:p>
    <w:p w14:paraId="3775D60F" w14:textId="77777777" w:rsidR="000616F5" w:rsidRPr="00630744" w:rsidRDefault="000616F5" w:rsidP="0033756D">
      <w:pPr>
        <w:jc w:val="left"/>
      </w:pPr>
      <w:r w:rsidRPr="00630744">
        <w:rPr>
          <w:rFonts w:hint="eastAsia"/>
        </w:rPr>
        <w:t xml:space="preserve">　選択肢</w:t>
      </w:r>
    </w:p>
    <w:p w14:paraId="4C7D44E0" w14:textId="7AD4D549" w:rsidR="001D1086" w:rsidRPr="00630744" w:rsidRDefault="001D1086" w:rsidP="00057D60">
      <w:pPr>
        <w:pStyle w:val="a9"/>
        <w:numPr>
          <w:ilvl w:val="0"/>
          <w:numId w:val="60"/>
        </w:numPr>
        <w:ind w:leftChars="0"/>
        <w:jc w:val="left"/>
      </w:pPr>
      <w:r w:rsidRPr="00630744">
        <w:rPr>
          <w:rFonts w:hint="eastAsia"/>
        </w:rPr>
        <w:t>230</w:t>
      </w:r>
      <w:r w:rsidRPr="00630744">
        <w:rPr>
          <w:rFonts w:hint="eastAsia"/>
        </w:rPr>
        <w:t>円</w:t>
      </w:r>
    </w:p>
    <w:p w14:paraId="520749DB" w14:textId="3AFF9F27" w:rsidR="00C42430" w:rsidRPr="00630744" w:rsidRDefault="00C42430" w:rsidP="00057D60">
      <w:pPr>
        <w:pStyle w:val="a9"/>
        <w:numPr>
          <w:ilvl w:val="0"/>
          <w:numId w:val="60"/>
        </w:numPr>
        <w:ind w:leftChars="0"/>
        <w:jc w:val="left"/>
      </w:pPr>
      <w:r w:rsidRPr="00630744">
        <w:rPr>
          <w:rFonts w:hint="eastAsia"/>
        </w:rPr>
        <w:t>240</w:t>
      </w:r>
      <w:r w:rsidRPr="00630744">
        <w:rPr>
          <w:rFonts w:hint="eastAsia"/>
        </w:rPr>
        <w:t>円</w:t>
      </w:r>
    </w:p>
    <w:p w14:paraId="3EA1C3E2" w14:textId="7CC82A4D" w:rsidR="00FD133F" w:rsidRPr="00630744" w:rsidRDefault="00721C8B" w:rsidP="00057D60">
      <w:pPr>
        <w:pStyle w:val="a9"/>
        <w:numPr>
          <w:ilvl w:val="0"/>
          <w:numId w:val="60"/>
        </w:numPr>
        <w:ind w:leftChars="0"/>
        <w:jc w:val="left"/>
      </w:pPr>
      <w:r w:rsidRPr="00630744">
        <w:rPr>
          <w:rFonts w:hint="eastAsia"/>
        </w:rPr>
        <w:t>250</w:t>
      </w:r>
      <w:r w:rsidR="00FD133F" w:rsidRPr="00630744">
        <w:rPr>
          <w:rFonts w:hint="eastAsia"/>
        </w:rPr>
        <w:t>円</w:t>
      </w:r>
    </w:p>
    <w:p w14:paraId="260BBF84" w14:textId="346A8DE7" w:rsidR="001D1086" w:rsidRPr="00630744" w:rsidRDefault="001D1086" w:rsidP="00057D60">
      <w:pPr>
        <w:pStyle w:val="a9"/>
        <w:numPr>
          <w:ilvl w:val="0"/>
          <w:numId w:val="60"/>
        </w:numPr>
        <w:ind w:leftChars="0"/>
        <w:jc w:val="left"/>
      </w:pPr>
      <w:r w:rsidRPr="00630744">
        <w:rPr>
          <w:rFonts w:hint="eastAsia"/>
        </w:rPr>
        <w:t>300</w:t>
      </w:r>
      <w:r w:rsidRPr="00630744">
        <w:rPr>
          <w:rFonts w:hint="eastAsia"/>
        </w:rPr>
        <w:t>円</w:t>
      </w:r>
    </w:p>
    <w:p w14:paraId="278FD1E7" w14:textId="5814571A" w:rsidR="001D1086" w:rsidRPr="00630744" w:rsidRDefault="001D1086" w:rsidP="00057D60">
      <w:pPr>
        <w:pStyle w:val="a9"/>
        <w:numPr>
          <w:ilvl w:val="0"/>
          <w:numId w:val="60"/>
        </w:numPr>
        <w:ind w:leftChars="0"/>
        <w:jc w:val="left"/>
      </w:pPr>
      <w:r w:rsidRPr="00630744">
        <w:rPr>
          <w:rFonts w:hint="eastAsia"/>
        </w:rPr>
        <w:t>330</w:t>
      </w:r>
      <w:r w:rsidRPr="00630744">
        <w:rPr>
          <w:rFonts w:hint="eastAsia"/>
        </w:rPr>
        <w:t>円</w:t>
      </w:r>
    </w:p>
    <w:p w14:paraId="1F5E5D49" w14:textId="38789E8F" w:rsidR="001D1086" w:rsidRPr="00630744" w:rsidRDefault="001D1086" w:rsidP="00057D60">
      <w:pPr>
        <w:pStyle w:val="a9"/>
        <w:numPr>
          <w:ilvl w:val="0"/>
          <w:numId w:val="60"/>
        </w:numPr>
        <w:ind w:leftChars="0"/>
        <w:jc w:val="left"/>
      </w:pPr>
      <w:r w:rsidRPr="00630744">
        <w:rPr>
          <w:rFonts w:hint="eastAsia"/>
        </w:rPr>
        <w:t>340</w:t>
      </w:r>
      <w:r w:rsidRPr="00630744">
        <w:rPr>
          <w:rFonts w:hint="eastAsia"/>
        </w:rPr>
        <w:t>円</w:t>
      </w:r>
    </w:p>
    <w:p w14:paraId="0667AE04" w14:textId="72B01B72" w:rsidR="001D1086" w:rsidRPr="00630744" w:rsidRDefault="001D1086" w:rsidP="00057D60">
      <w:pPr>
        <w:pStyle w:val="a9"/>
        <w:numPr>
          <w:ilvl w:val="0"/>
          <w:numId w:val="60"/>
        </w:numPr>
        <w:ind w:leftChars="0"/>
        <w:jc w:val="left"/>
      </w:pPr>
      <w:r w:rsidRPr="00630744">
        <w:rPr>
          <w:rFonts w:hint="eastAsia"/>
        </w:rPr>
        <w:lastRenderedPageBreak/>
        <w:t>350</w:t>
      </w:r>
      <w:r w:rsidRPr="00630744">
        <w:rPr>
          <w:rFonts w:hint="eastAsia"/>
        </w:rPr>
        <w:t>円</w:t>
      </w:r>
    </w:p>
    <w:p w14:paraId="6919D747" w14:textId="269261EB" w:rsidR="001D1086" w:rsidRPr="00630744" w:rsidRDefault="001D1086" w:rsidP="00057D60">
      <w:pPr>
        <w:pStyle w:val="a9"/>
        <w:numPr>
          <w:ilvl w:val="0"/>
          <w:numId w:val="60"/>
        </w:numPr>
        <w:ind w:leftChars="0"/>
        <w:jc w:val="left"/>
      </w:pPr>
      <w:r w:rsidRPr="00630744">
        <w:rPr>
          <w:rFonts w:hint="eastAsia"/>
        </w:rPr>
        <w:t>360</w:t>
      </w:r>
      <w:r w:rsidRPr="00630744">
        <w:rPr>
          <w:rFonts w:hint="eastAsia"/>
        </w:rPr>
        <w:t>円</w:t>
      </w:r>
    </w:p>
    <w:p w14:paraId="58C33974" w14:textId="54DED206" w:rsidR="001D1086" w:rsidRPr="00630744" w:rsidRDefault="001D1086" w:rsidP="00057D60">
      <w:pPr>
        <w:pStyle w:val="a9"/>
        <w:numPr>
          <w:ilvl w:val="0"/>
          <w:numId w:val="60"/>
        </w:numPr>
        <w:ind w:leftChars="0"/>
        <w:jc w:val="left"/>
      </w:pPr>
      <w:r w:rsidRPr="00630744">
        <w:rPr>
          <w:rFonts w:hint="eastAsia"/>
        </w:rPr>
        <w:t>370</w:t>
      </w:r>
      <w:r w:rsidRPr="00630744">
        <w:rPr>
          <w:rFonts w:hint="eastAsia"/>
        </w:rPr>
        <w:t>円</w:t>
      </w:r>
    </w:p>
    <w:p w14:paraId="032C06E0" w14:textId="128DEB1A" w:rsidR="001D1086" w:rsidRPr="00630744" w:rsidRDefault="001D1086" w:rsidP="00057D60">
      <w:pPr>
        <w:pStyle w:val="a9"/>
        <w:numPr>
          <w:ilvl w:val="0"/>
          <w:numId w:val="60"/>
        </w:numPr>
        <w:ind w:leftChars="0"/>
        <w:jc w:val="left"/>
      </w:pPr>
      <w:r w:rsidRPr="00630744">
        <w:rPr>
          <w:rFonts w:hint="eastAsia"/>
        </w:rPr>
        <w:t>380</w:t>
      </w:r>
      <w:r w:rsidRPr="00630744">
        <w:rPr>
          <w:rFonts w:hint="eastAsia"/>
        </w:rPr>
        <w:t>円</w:t>
      </w:r>
    </w:p>
    <w:p w14:paraId="6980F18D" w14:textId="0EB64D3E" w:rsidR="001D1086" w:rsidRPr="00630744" w:rsidRDefault="001D1086" w:rsidP="00057D60">
      <w:pPr>
        <w:pStyle w:val="a9"/>
        <w:numPr>
          <w:ilvl w:val="0"/>
          <w:numId w:val="60"/>
        </w:numPr>
        <w:ind w:leftChars="0"/>
        <w:jc w:val="left"/>
      </w:pPr>
      <w:r w:rsidRPr="00630744">
        <w:rPr>
          <w:rFonts w:hint="eastAsia"/>
        </w:rPr>
        <w:t>390</w:t>
      </w:r>
      <w:r w:rsidRPr="00630744">
        <w:rPr>
          <w:rFonts w:hint="eastAsia"/>
        </w:rPr>
        <w:t>円</w:t>
      </w:r>
    </w:p>
    <w:p w14:paraId="5EE4850C" w14:textId="77777777" w:rsidR="00FD133F" w:rsidRPr="00630744" w:rsidRDefault="00FD133F" w:rsidP="00057D60">
      <w:pPr>
        <w:pStyle w:val="a9"/>
        <w:numPr>
          <w:ilvl w:val="0"/>
          <w:numId w:val="60"/>
        </w:numPr>
        <w:ind w:leftChars="0"/>
        <w:jc w:val="left"/>
      </w:pPr>
      <w:r w:rsidRPr="00630744">
        <w:rPr>
          <w:rFonts w:hint="eastAsia"/>
        </w:rPr>
        <w:t>400</w:t>
      </w:r>
      <w:r w:rsidRPr="00630744">
        <w:rPr>
          <w:rFonts w:hint="eastAsia"/>
        </w:rPr>
        <w:t>円</w:t>
      </w:r>
    </w:p>
    <w:p w14:paraId="7FD1164A" w14:textId="77777777" w:rsidR="00FD133F" w:rsidRPr="00630744" w:rsidRDefault="00FD133F" w:rsidP="00057D60">
      <w:pPr>
        <w:pStyle w:val="a9"/>
        <w:numPr>
          <w:ilvl w:val="0"/>
          <w:numId w:val="60"/>
        </w:numPr>
        <w:ind w:leftChars="0"/>
        <w:jc w:val="left"/>
      </w:pPr>
      <w:r w:rsidRPr="00630744">
        <w:rPr>
          <w:rFonts w:hint="eastAsia"/>
        </w:rPr>
        <w:t>410</w:t>
      </w:r>
      <w:r w:rsidRPr="00630744">
        <w:rPr>
          <w:rFonts w:hint="eastAsia"/>
        </w:rPr>
        <w:t>円</w:t>
      </w:r>
    </w:p>
    <w:p w14:paraId="13511B88" w14:textId="77777777" w:rsidR="00FD133F" w:rsidRPr="00630744" w:rsidRDefault="00FD133F" w:rsidP="00057D60">
      <w:pPr>
        <w:pStyle w:val="a9"/>
        <w:numPr>
          <w:ilvl w:val="0"/>
          <w:numId w:val="60"/>
        </w:numPr>
        <w:ind w:leftChars="0"/>
        <w:jc w:val="left"/>
      </w:pPr>
      <w:r w:rsidRPr="00630744">
        <w:rPr>
          <w:rFonts w:hint="eastAsia"/>
        </w:rPr>
        <w:t>420</w:t>
      </w:r>
      <w:r w:rsidRPr="00630744">
        <w:rPr>
          <w:rFonts w:hint="eastAsia"/>
        </w:rPr>
        <w:t>円</w:t>
      </w:r>
    </w:p>
    <w:p w14:paraId="2999F39E" w14:textId="77777777" w:rsidR="00FD133F" w:rsidRPr="00630744" w:rsidRDefault="00FD133F" w:rsidP="00057D60">
      <w:pPr>
        <w:pStyle w:val="a9"/>
        <w:numPr>
          <w:ilvl w:val="0"/>
          <w:numId w:val="60"/>
        </w:numPr>
        <w:ind w:leftChars="0"/>
        <w:jc w:val="left"/>
      </w:pPr>
      <w:r w:rsidRPr="00630744">
        <w:rPr>
          <w:rFonts w:hint="eastAsia"/>
        </w:rPr>
        <w:t>430</w:t>
      </w:r>
      <w:r w:rsidRPr="00630744">
        <w:rPr>
          <w:rFonts w:hint="eastAsia"/>
        </w:rPr>
        <w:t>円</w:t>
      </w:r>
    </w:p>
    <w:p w14:paraId="1223CB9E" w14:textId="77777777" w:rsidR="000616F5" w:rsidRPr="00630744" w:rsidRDefault="00FD133F" w:rsidP="00057D60">
      <w:pPr>
        <w:pStyle w:val="a9"/>
        <w:numPr>
          <w:ilvl w:val="0"/>
          <w:numId w:val="60"/>
        </w:numPr>
        <w:ind w:leftChars="0"/>
        <w:jc w:val="left"/>
      </w:pPr>
      <w:r w:rsidRPr="00630744">
        <w:rPr>
          <w:rFonts w:hint="eastAsia"/>
        </w:rPr>
        <w:t>440</w:t>
      </w:r>
      <w:r w:rsidRPr="00630744">
        <w:rPr>
          <w:rFonts w:hint="eastAsia"/>
        </w:rPr>
        <w:t>円</w:t>
      </w:r>
    </w:p>
    <w:p w14:paraId="0247305D" w14:textId="77777777" w:rsidR="00FD133F" w:rsidRPr="00630744" w:rsidRDefault="00FD133F" w:rsidP="00057D60">
      <w:pPr>
        <w:pStyle w:val="a9"/>
        <w:numPr>
          <w:ilvl w:val="0"/>
          <w:numId w:val="60"/>
        </w:numPr>
        <w:ind w:leftChars="0"/>
        <w:jc w:val="left"/>
      </w:pPr>
      <w:r w:rsidRPr="00630744">
        <w:rPr>
          <w:rFonts w:hint="eastAsia"/>
        </w:rPr>
        <w:t>450</w:t>
      </w:r>
      <w:r w:rsidRPr="00630744">
        <w:rPr>
          <w:rFonts w:hint="eastAsia"/>
        </w:rPr>
        <w:t>円</w:t>
      </w:r>
    </w:p>
    <w:p w14:paraId="00170999" w14:textId="77777777" w:rsidR="00FD133F" w:rsidRPr="00630744" w:rsidRDefault="00FD133F" w:rsidP="00057D60">
      <w:pPr>
        <w:pStyle w:val="a9"/>
        <w:numPr>
          <w:ilvl w:val="0"/>
          <w:numId w:val="60"/>
        </w:numPr>
        <w:ind w:leftChars="0"/>
        <w:jc w:val="left"/>
      </w:pPr>
      <w:r w:rsidRPr="00630744">
        <w:rPr>
          <w:rFonts w:hint="eastAsia"/>
        </w:rPr>
        <w:t>460</w:t>
      </w:r>
      <w:r w:rsidRPr="00630744">
        <w:rPr>
          <w:rFonts w:hint="eastAsia"/>
        </w:rPr>
        <w:t>円</w:t>
      </w:r>
    </w:p>
    <w:p w14:paraId="0ED7F3B3" w14:textId="77777777" w:rsidR="00FD133F" w:rsidRPr="00630744" w:rsidRDefault="00FD133F" w:rsidP="00057D60">
      <w:pPr>
        <w:pStyle w:val="a9"/>
        <w:numPr>
          <w:ilvl w:val="0"/>
          <w:numId w:val="60"/>
        </w:numPr>
        <w:ind w:leftChars="0"/>
        <w:jc w:val="left"/>
      </w:pPr>
      <w:r w:rsidRPr="00630744">
        <w:rPr>
          <w:rFonts w:hint="eastAsia"/>
        </w:rPr>
        <w:t>470</w:t>
      </w:r>
      <w:r w:rsidRPr="00630744">
        <w:rPr>
          <w:rFonts w:hint="eastAsia"/>
        </w:rPr>
        <w:t>円</w:t>
      </w:r>
    </w:p>
    <w:p w14:paraId="0DACDE96" w14:textId="77777777" w:rsidR="00FD133F" w:rsidRPr="00630744" w:rsidRDefault="00FD133F" w:rsidP="00057D60">
      <w:pPr>
        <w:pStyle w:val="a9"/>
        <w:numPr>
          <w:ilvl w:val="0"/>
          <w:numId w:val="60"/>
        </w:numPr>
        <w:ind w:leftChars="0"/>
        <w:jc w:val="left"/>
      </w:pPr>
      <w:r w:rsidRPr="00630744">
        <w:rPr>
          <w:rFonts w:hint="eastAsia"/>
        </w:rPr>
        <w:t>480</w:t>
      </w:r>
      <w:r w:rsidRPr="00630744">
        <w:rPr>
          <w:rFonts w:hint="eastAsia"/>
        </w:rPr>
        <w:t>円</w:t>
      </w:r>
    </w:p>
    <w:p w14:paraId="3BE3CAB7" w14:textId="77777777" w:rsidR="00FD133F" w:rsidRPr="00630744" w:rsidRDefault="00FD133F" w:rsidP="00057D60">
      <w:pPr>
        <w:pStyle w:val="a9"/>
        <w:numPr>
          <w:ilvl w:val="0"/>
          <w:numId w:val="60"/>
        </w:numPr>
        <w:ind w:leftChars="0"/>
        <w:jc w:val="left"/>
      </w:pPr>
      <w:r w:rsidRPr="00630744">
        <w:rPr>
          <w:rFonts w:hint="eastAsia"/>
        </w:rPr>
        <w:t>490</w:t>
      </w:r>
      <w:r w:rsidRPr="00630744">
        <w:rPr>
          <w:rFonts w:hint="eastAsia"/>
        </w:rPr>
        <w:t>円</w:t>
      </w:r>
    </w:p>
    <w:p w14:paraId="2CE4A2BD" w14:textId="77777777" w:rsidR="00FD133F" w:rsidRPr="00630744" w:rsidRDefault="00FD133F" w:rsidP="00057D60">
      <w:pPr>
        <w:pStyle w:val="a9"/>
        <w:numPr>
          <w:ilvl w:val="0"/>
          <w:numId w:val="60"/>
        </w:numPr>
        <w:ind w:leftChars="0"/>
        <w:jc w:val="left"/>
      </w:pPr>
      <w:r w:rsidRPr="00630744">
        <w:rPr>
          <w:rFonts w:hint="eastAsia"/>
        </w:rPr>
        <w:t>500</w:t>
      </w:r>
      <w:r w:rsidRPr="00630744">
        <w:rPr>
          <w:rFonts w:hint="eastAsia"/>
        </w:rPr>
        <w:t>円</w:t>
      </w:r>
    </w:p>
    <w:p w14:paraId="5A43FD22" w14:textId="145311E3" w:rsidR="00FD133F" w:rsidRPr="00630744" w:rsidRDefault="00FD133F" w:rsidP="00057D60">
      <w:pPr>
        <w:pStyle w:val="a9"/>
        <w:numPr>
          <w:ilvl w:val="0"/>
          <w:numId w:val="60"/>
        </w:numPr>
        <w:ind w:leftChars="0"/>
        <w:jc w:val="left"/>
      </w:pPr>
      <w:r w:rsidRPr="00630744">
        <w:rPr>
          <w:rFonts w:hint="eastAsia"/>
        </w:rPr>
        <w:t>510</w:t>
      </w:r>
      <w:r w:rsidRPr="00630744">
        <w:rPr>
          <w:rFonts w:hint="eastAsia"/>
        </w:rPr>
        <w:t>円</w:t>
      </w:r>
    </w:p>
    <w:p w14:paraId="51E1EB89" w14:textId="70599AD6" w:rsidR="001D1086" w:rsidRPr="00630744" w:rsidRDefault="001D1086" w:rsidP="00057D60">
      <w:pPr>
        <w:pStyle w:val="a9"/>
        <w:numPr>
          <w:ilvl w:val="0"/>
          <w:numId w:val="60"/>
        </w:numPr>
        <w:ind w:leftChars="0"/>
        <w:jc w:val="left"/>
      </w:pPr>
      <w:r w:rsidRPr="00630744">
        <w:rPr>
          <w:rFonts w:hint="eastAsia"/>
        </w:rPr>
        <w:t>520</w:t>
      </w:r>
      <w:r w:rsidRPr="00630744">
        <w:rPr>
          <w:rFonts w:hint="eastAsia"/>
        </w:rPr>
        <w:t>円</w:t>
      </w:r>
    </w:p>
    <w:p w14:paraId="3895E959" w14:textId="716531FC" w:rsidR="001D1086" w:rsidRPr="00630744" w:rsidRDefault="001D1086" w:rsidP="00057D60">
      <w:pPr>
        <w:pStyle w:val="a9"/>
        <w:numPr>
          <w:ilvl w:val="0"/>
          <w:numId w:val="60"/>
        </w:numPr>
        <w:ind w:leftChars="0"/>
        <w:jc w:val="left"/>
      </w:pPr>
      <w:r w:rsidRPr="00630744">
        <w:rPr>
          <w:rFonts w:hint="eastAsia"/>
        </w:rPr>
        <w:t>530</w:t>
      </w:r>
      <w:r w:rsidRPr="00630744">
        <w:rPr>
          <w:rFonts w:hint="eastAsia"/>
        </w:rPr>
        <w:t>円</w:t>
      </w:r>
    </w:p>
    <w:p w14:paraId="523B9791" w14:textId="02BE0551" w:rsidR="001D1086" w:rsidRPr="00630744" w:rsidRDefault="001D1086" w:rsidP="00057D60">
      <w:pPr>
        <w:pStyle w:val="a9"/>
        <w:numPr>
          <w:ilvl w:val="0"/>
          <w:numId w:val="60"/>
        </w:numPr>
        <w:ind w:leftChars="0"/>
        <w:jc w:val="left"/>
      </w:pPr>
      <w:r w:rsidRPr="00630744">
        <w:rPr>
          <w:rFonts w:hint="eastAsia"/>
        </w:rPr>
        <w:t>540</w:t>
      </w:r>
      <w:r w:rsidRPr="00630744">
        <w:rPr>
          <w:rFonts w:hint="eastAsia"/>
        </w:rPr>
        <w:t>円</w:t>
      </w:r>
    </w:p>
    <w:p w14:paraId="4EDE93F8" w14:textId="7B896CD7" w:rsidR="001D1086" w:rsidRPr="00630744" w:rsidRDefault="001D1086" w:rsidP="00057D60">
      <w:pPr>
        <w:pStyle w:val="a9"/>
        <w:numPr>
          <w:ilvl w:val="0"/>
          <w:numId w:val="60"/>
        </w:numPr>
        <w:ind w:leftChars="0"/>
        <w:jc w:val="left"/>
      </w:pPr>
      <w:r w:rsidRPr="00630744">
        <w:rPr>
          <w:rFonts w:hint="eastAsia"/>
        </w:rPr>
        <w:t>550</w:t>
      </w:r>
      <w:r w:rsidRPr="00630744">
        <w:rPr>
          <w:rFonts w:hint="eastAsia"/>
        </w:rPr>
        <w:t>円</w:t>
      </w:r>
    </w:p>
    <w:p w14:paraId="6221647F" w14:textId="2BE0C539" w:rsidR="00C42430" w:rsidRPr="00630744" w:rsidRDefault="00C42430" w:rsidP="00057D60">
      <w:pPr>
        <w:pStyle w:val="a9"/>
        <w:numPr>
          <w:ilvl w:val="0"/>
          <w:numId w:val="60"/>
        </w:numPr>
        <w:ind w:leftChars="0"/>
        <w:jc w:val="left"/>
      </w:pPr>
      <w:r w:rsidRPr="00630744">
        <w:rPr>
          <w:rFonts w:hint="eastAsia"/>
        </w:rPr>
        <w:t>600</w:t>
      </w:r>
      <w:r w:rsidRPr="00630744">
        <w:rPr>
          <w:rFonts w:hint="eastAsia"/>
        </w:rPr>
        <w:t>円</w:t>
      </w:r>
    </w:p>
    <w:p w14:paraId="7D52DE56" w14:textId="76D29734" w:rsidR="00FD133F" w:rsidRPr="00630744" w:rsidRDefault="00FD133F" w:rsidP="00057D60">
      <w:pPr>
        <w:pStyle w:val="a9"/>
        <w:numPr>
          <w:ilvl w:val="0"/>
          <w:numId w:val="60"/>
        </w:numPr>
        <w:ind w:leftChars="0"/>
        <w:jc w:val="left"/>
      </w:pPr>
      <w:r w:rsidRPr="00630744">
        <w:rPr>
          <w:rFonts w:hint="eastAsia"/>
        </w:rPr>
        <w:t>800</w:t>
      </w:r>
      <w:r w:rsidRPr="00630744">
        <w:rPr>
          <w:rFonts w:hint="eastAsia"/>
        </w:rPr>
        <w:t>円</w:t>
      </w:r>
    </w:p>
    <w:p w14:paraId="07FFA041" w14:textId="174F7E6A" w:rsidR="001D1086" w:rsidRPr="00630744" w:rsidRDefault="00891244" w:rsidP="00057D60">
      <w:pPr>
        <w:pStyle w:val="a9"/>
        <w:numPr>
          <w:ilvl w:val="0"/>
          <w:numId w:val="60"/>
        </w:numPr>
        <w:ind w:leftChars="0"/>
        <w:jc w:val="left"/>
      </w:pPr>
      <w:r w:rsidRPr="00630744">
        <w:rPr>
          <w:rFonts w:hint="eastAsia"/>
        </w:rPr>
        <w:t>1,000</w:t>
      </w:r>
      <w:r w:rsidRPr="00630744">
        <w:rPr>
          <w:rFonts w:hint="eastAsia"/>
        </w:rPr>
        <w:t>円</w:t>
      </w:r>
    </w:p>
    <w:p w14:paraId="7ADF393D" w14:textId="32FD1A64" w:rsidR="00C42430" w:rsidRPr="00630744" w:rsidRDefault="00891244" w:rsidP="00057D60">
      <w:pPr>
        <w:pStyle w:val="a9"/>
        <w:numPr>
          <w:ilvl w:val="0"/>
          <w:numId w:val="60"/>
        </w:numPr>
        <w:ind w:leftChars="0"/>
        <w:jc w:val="left"/>
      </w:pPr>
      <w:r w:rsidRPr="00630744">
        <w:rPr>
          <w:rFonts w:hint="eastAsia"/>
        </w:rPr>
        <w:t>1,200</w:t>
      </w:r>
      <w:r w:rsidR="00C42430" w:rsidRPr="00630744">
        <w:rPr>
          <w:rFonts w:hint="eastAsia"/>
        </w:rPr>
        <w:t>円</w:t>
      </w:r>
    </w:p>
    <w:p w14:paraId="0B7258FD" w14:textId="5FDCB6EE" w:rsidR="001D1086" w:rsidRPr="00630744" w:rsidRDefault="00891244" w:rsidP="00057D60">
      <w:pPr>
        <w:pStyle w:val="a9"/>
        <w:numPr>
          <w:ilvl w:val="0"/>
          <w:numId w:val="60"/>
        </w:numPr>
        <w:ind w:leftChars="0"/>
        <w:jc w:val="left"/>
      </w:pPr>
      <w:r w:rsidRPr="00630744">
        <w:rPr>
          <w:rFonts w:hint="eastAsia"/>
        </w:rPr>
        <w:t>1,240</w:t>
      </w:r>
      <w:r w:rsidR="001D1086" w:rsidRPr="00630744">
        <w:rPr>
          <w:rFonts w:hint="eastAsia"/>
        </w:rPr>
        <w:t>円</w:t>
      </w:r>
    </w:p>
    <w:p w14:paraId="156A4A1A" w14:textId="33BF0A31" w:rsidR="00C42430" w:rsidRPr="00630744" w:rsidRDefault="00891244" w:rsidP="00057D60">
      <w:pPr>
        <w:pStyle w:val="a9"/>
        <w:numPr>
          <w:ilvl w:val="0"/>
          <w:numId w:val="60"/>
        </w:numPr>
        <w:ind w:leftChars="0"/>
        <w:jc w:val="left"/>
      </w:pPr>
      <w:r w:rsidRPr="00630744">
        <w:rPr>
          <w:rFonts w:hint="eastAsia"/>
        </w:rPr>
        <w:t>1,500</w:t>
      </w:r>
      <w:r w:rsidR="00C42430" w:rsidRPr="00630744">
        <w:rPr>
          <w:rFonts w:hint="eastAsia"/>
        </w:rPr>
        <w:t>円</w:t>
      </w:r>
    </w:p>
    <w:p w14:paraId="4741D38F" w14:textId="52851B71" w:rsidR="00C42430" w:rsidRPr="00630744" w:rsidRDefault="00891244" w:rsidP="00057D60">
      <w:pPr>
        <w:pStyle w:val="a9"/>
        <w:numPr>
          <w:ilvl w:val="0"/>
          <w:numId w:val="60"/>
        </w:numPr>
        <w:ind w:leftChars="0"/>
        <w:jc w:val="left"/>
      </w:pPr>
      <w:r w:rsidRPr="00630744">
        <w:rPr>
          <w:rFonts w:hint="eastAsia"/>
        </w:rPr>
        <w:t>2,000</w:t>
      </w:r>
      <w:r w:rsidRPr="00630744">
        <w:rPr>
          <w:rFonts w:hint="eastAsia"/>
        </w:rPr>
        <w:t>円</w:t>
      </w:r>
    </w:p>
    <w:p w14:paraId="68E7573E" w14:textId="77777777" w:rsidR="00C42430" w:rsidRPr="00630744" w:rsidRDefault="00C42430" w:rsidP="00C42430">
      <w:pPr>
        <w:pStyle w:val="a9"/>
        <w:ind w:leftChars="0"/>
        <w:jc w:val="left"/>
      </w:pPr>
    </w:p>
    <w:p w14:paraId="6F28730A" w14:textId="77777777" w:rsidR="000616F5" w:rsidRPr="00630744" w:rsidRDefault="000616F5" w:rsidP="0033756D">
      <w:pPr>
        <w:jc w:val="left"/>
      </w:pPr>
    </w:p>
    <w:p w14:paraId="1F0E4256" w14:textId="77777777" w:rsidR="00CA5438" w:rsidRPr="00630744" w:rsidRDefault="000728A5" w:rsidP="000728A5">
      <w:pPr>
        <w:jc w:val="left"/>
      </w:pPr>
      <w:commentRangeStart w:id="12"/>
      <w:r w:rsidRPr="00630744">
        <w:rPr>
          <w:rFonts w:hint="eastAsia"/>
        </w:rPr>
        <w:t>（</w:t>
      </w:r>
      <w:r w:rsidR="00F244EA" w:rsidRPr="00630744">
        <w:rPr>
          <w:rFonts w:hint="eastAsia"/>
        </w:rPr>
        <w:t>3</w:t>
      </w:r>
      <w:r w:rsidR="00F244EA" w:rsidRPr="00630744">
        <w:t>4</w:t>
      </w:r>
      <w:r w:rsidRPr="00630744">
        <w:rPr>
          <w:rFonts w:hint="eastAsia"/>
        </w:rPr>
        <w:t>）</w:t>
      </w:r>
      <w:commentRangeEnd w:id="12"/>
      <w:r w:rsidR="00F33E84" w:rsidRPr="00630744">
        <w:rPr>
          <w:rStyle w:val="aa"/>
        </w:rPr>
        <w:commentReference w:id="12"/>
      </w:r>
      <w:r w:rsidR="00D63771" w:rsidRPr="00630744">
        <w:rPr>
          <w:rFonts w:hint="eastAsia"/>
        </w:rPr>
        <w:t>あなたが主に使っているのは、</w:t>
      </w:r>
      <w:r w:rsidRPr="00630744">
        <w:rPr>
          <w:rFonts w:hint="eastAsia"/>
        </w:rPr>
        <w:t>どのアイコス・スティック</w:t>
      </w:r>
      <w:r w:rsidR="00D63771" w:rsidRPr="00630744">
        <w:rPr>
          <w:rFonts w:hint="eastAsia"/>
        </w:rPr>
        <w:t>です</w:t>
      </w:r>
      <w:r w:rsidRPr="00630744">
        <w:rPr>
          <w:rFonts w:hint="eastAsia"/>
        </w:rPr>
        <w:t>か。</w:t>
      </w:r>
    </w:p>
    <w:p w14:paraId="4CA535C6" w14:textId="0113B044" w:rsidR="000728A5" w:rsidRPr="00630744" w:rsidRDefault="00CA5438" w:rsidP="000728A5">
      <w:pPr>
        <w:jc w:val="left"/>
      </w:pPr>
      <w:r w:rsidRPr="00630744">
        <w:rPr>
          <w:rFonts w:hint="eastAsia"/>
        </w:rPr>
        <w:t>※［画像を拡大］をクリックしていただくと拡大してご覧いただけます。</w:t>
      </w:r>
    </w:p>
    <w:p w14:paraId="790CD168" w14:textId="77777777" w:rsidR="00D63771" w:rsidRPr="00630744" w:rsidRDefault="00D63771" w:rsidP="000728A5">
      <w:pPr>
        <w:jc w:val="left"/>
      </w:pPr>
      <w:r w:rsidRPr="00630744">
        <w:rPr>
          <w:rFonts w:hint="eastAsia"/>
        </w:rPr>
        <w:t>選択肢</w:t>
      </w:r>
    </w:p>
    <w:p w14:paraId="7BCA72DF" w14:textId="77777777" w:rsidR="00D63771" w:rsidRPr="00630744" w:rsidRDefault="00D63771" w:rsidP="00057D60">
      <w:pPr>
        <w:pStyle w:val="a9"/>
        <w:numPr>
          <w:ilvl w:val="0"/>
          <w:numId w:val="61"/>
        </w:numPr>
        <w:ind w:leftChars="0"/>
        <w:jc w:val="left"/>
      </w:pPr>
      <w:commentRangeStart w:id="13"/>
      <w:r w:rsidRPr="00630744">
        <w:rPr>
          <w:rFonts w:hint="eastAsia"/>
        </w:rPr>
        <w:t>レギュラー</w:t>
      </w:r>
    </w:p>
    <w:p w14:paraId="20A5CB07" w14:textId="77777777" w:rsidR="00D63771" w:rsidRPr="00630744" w:rsidRDefault="00D63771" w:rsidP="00057D60">
      <w:pPr>
        <w:pStyle w:val="a9"/>
        <w:numPr>
          <w:ilvl w:val="0"/>
          <w:numId w:val="61"/>
        </w:numPr>
        <w:ind w:leftChars="0"/>
        <w:jc w:val="left"/>
      </w:pPr>
      <w:r w:rsidRPr="00630744">
        <w:rPr>
          <w:rFonts w:hint="eastAsia"/>
        </w:rPr>
        <w:t>バランスドレギュラー</w:t>
      </w:r>
    </w:p>
    <w:p w14:paraId="136A8252" w14:textId="77777777" w:rsidR="00D63771" w:rsidRPr="00630744" w:rsidRDefault="00D63771" w:rsidP="00057D60">
      <w:pPr>
        <w:pStyle w:val="a9"/>
        <w:numPr>
          <w:ilvl w:val="0"/>
          <w:numId w:val="61"/>
        </w:numPr>
        <w:ind w:leftChars="0"/>
        <w:jc w:val="left"/>
      </w:pPr>
      <w:r w:rsidRPr="00630744">
        <w:rPr>
          <w:rFonts w:hint="eastAsia"/>
        </w:rPr>
        <w:t>スムースレギュラー</w:t>
      </w:r>
    </w:p>
    <w:p w14:paraId="78162ECB" w14:textId="77777777" w:rsidR="00D63771" w:rsidRPr="00630744" w:rsidRDefault="00D63771" w:rsidP="00057D60">
      <w:pPr>
        <w:pStyle w:val="a9"/>
        <w:numPr>
          <w:ilvl w:val="0"/>
          <w:numId w:val="61"/>
        </w:numPr>
        <w:ind w:leftChars="0"/>
        <w:jc w:val="left"/>
      </w:pPr>
      <w:r w:rsidRPr="00630744">
        <w:rPr>
          <w:rFonts w:hint="eastAsia"/>
        </w:rPr>
        <w:lastRenderedPageBreak/>
        <w:t>メンソール</w:t>
      </w:r>
    </w:p>
    <w:p w14:paraId="060E2BFE" w14:textId="77777777" w:rsidR="00D63771" w:rsidRPr="00630744" w:rsidRDefault="00D63771" w:rsidP="00057D60">
      <w:pPr>
        <w:pStyle w:val="a9"/>
        <w:numPr>
          <w:ilvl w:val="0"/>
          <w:numId w:val="61"/>
        </w:numPr>
        <w:ind w:leftChars="0"/>
        <w:jc w:val="left"/>
      </w:pPr>
      <w:r w:rsidRPr="00630744">
        <w:rPr>
          <w:rFonts w:hint="eastAsia"/>
        </w:rPr>
        <w:t>ミント</w:t>
      </w:r>
    </w:p>
    <w:p w14:paraId="68BA67B1" w14:textId="77777777" w:rsidR="00D63771" w:rsidRPr="00630744" w:rsidRDefault="00D63771" w:rsidP="00057D60">
      <w:pPr>
        <w:pStyle w:val="a9"/>
        <w:numPr>
          <w:ilvl w:val="0"/>
          <w:numId w:val="61"/>
        </w:numPr>
        <w:ind w:leftChars="0"/>
        <w:jc w:val="left"/>
      </w:pPr>
      <w:r w:rsidRPr="00630744">
        <w:rPr>
          <w:rFonts w:hint="eastAsia"/>
        </w:rPr>
        <w:t>パープルメンソール</w:t>
      </w:r>
    </w:p>
    <w:p w14:paraId="5228E8E3" w14:textId="77777777" w:rsidR="00D63771" w:rsidRPr="00630744" w:rsidRDefault="00D63771" w:rsidP="00057D60">
      <w:pPr>
        <w:pStyle w:val="a9"/>
        <w:numPr>
          <w:ilvl w:val="0"/>
          <w:numId w:val="61"/>
        </w:numPr>
        <w:ind w:leftChars="0"/>
        <w:jc w:val="left"/>
      </w:pPr>
      <w:r w:rsidRPr="00630744">
        <w:rPr>
          <w:rFonts w:hint="eastAsia"/>
        </w:rPr>
        <w:t>ヒーツ・ディープ・ブロンズ</w:t>
      </w:r>
    </w:p>
    <w:p w14:paraId="067B2269" w14:textId="77777777" w:rsidR="00D63771" w:rsidRPr="00630744" w:rsidRDefault="00D63771" w:rsidP="00057D60">
      <w:pPr>
        <w:pStyle w:val="a9"/>
        <w:numPr>
          <w:ilvl w:val="0"/>
          <w:numId w:val="61"/>
        </w:numPr>
        <w:ind w:leftChars="0"/>
        <w:jc w:val="left"/>
      </w:pPr>
      <w:r w:rsidRPr="00630744">
        <w:rPr>
          <w:rFonts w:hint="eastAsia"/>
        </w:rPr>
        <w:t>ヒーツ・バランスド・イレロー</w:t>
      </w:r>
    </w:p>
    <w:p w14:paraId="3CE3D6BC" w14:textId="77777777" w:rsidR="00D63771" w:rsidRPr="00630744" w:rsidRDefault="00D63771" w:rsidP="00057D60">
      <w:pPr>
        <w:pStyle w:val="a9"/>
        <w:numPr>
          <w:ilvl w:val="0"/>
          <w:numId w:val="61"/>
        </w:numPr>
        <w:ind w:leftChars="0"/>
        <w:jc w:val="left"/>
      </w:pPr>
      <w:r w:rsidRPr="00630744">
        <w:rPr>
          <w:rFonts w:hint="eastAsia"/>
        </w:rPr>
        <w:t>ヒーツ・クリア・シルバー</w:t>
      </w:r>
    </w:p>
    <w:p w14:paraId="0BB1B3CE" w14:textId="25279863" w:rsidR="00D63771" w:rsidRPr="00630744" w:rsidRDefault="00D63771" w:rsidP="00057D60">
      <w:pPr>
        <w:pStyle w:val="a9"/>
        <w:numPr>
          <w:ilvl w:val="0"/>
          <w:numId w:val="61"/>
        </w:numPr>
        <w:ind w:leftChars="0"/>
        <w:jc w:val="left"/>
      </w:pPr>
      <w:r w:rsidRPr="00630744">
        <w:rPr>
          <w:rFonts w:hint="eastAsia"/>
        </w:rPr>
        <w:t>ヒーツ・フレッシュ・エメラルド</w:t>
      </w:r>
      <w:commentRangeEnd w:id="13"/>
      <w:r w:rsidR="004706F6" w:rsidRPr="00630744">
        <w:rPr>
          <w:rStyle w:val="aa"/>
        </w:rPr>
        <w:commentReference w:id="13"/>
      </w:r>
    </w:p>
    <w:p w14:paraId="7B0DE793" w14:textId="6A192571" w:rsidR="00F33E84" w:rsidRPr="00630744" w:rsidRDefault="00F33E84" w:rsidP="00057D60">
      <w:pPr>
        <w:pStyle w:val="a9"/>
        <w:numPr>
          <w:ilvl w:val="0"/>
          <w:numId w:val="61"/>
        </w:numPr>
        <w:ind w:leftChars="0"/>
        <w:jc w:val="left"/>
      </w:pPr>
      <w:r w:rsidRPr="00630744">
        <w:rPr>
          <w:rFonts w:hint="eastAsia"/>
        </w:rPr>
        <w:t>その他のスティック</w:t>
      </w:r>
    </w:p>
    <w:p w14:paraId="3B4BA095" w14:textId="77777777" w:rsidR="000728A5" w:rsidRPr="00630744" w:rsidRDefault="000728A5" w:rsidP="000728A5">
      <w:pPr>
        <w:jc w:val="left"/>
      </w:pPr>
      <w:r w:rsidRPr="00630744">
        <w:rPr>
          <w:rFonts w:hint="eastAsia"/>
          <w:noProof/>
        </w:rPr>
        <w:drawing>
          <wp:anchor distT="0" distB="0" distL="114300" distR="114300" simplePos="0" relativeHeight="251657216" behindDoc="1" locked="0" layoutInCell="1" allowOverlap="1" wp14:anchorId="0B5CFAB7" wp14:editId="090AFC60">
            <wp:simplePos x="0" y="0"/>
            <wp:positionH relativeFrom="column">
              <wp:posOffset>1279</wp:posOffset>
            </wp:positionH>
            <wp:positionV relativeFrom="paragraph">
              <wp:posOffset>78766</wp:posOffset>
            </wp:positionV>
            <wp:extent cx="1849676" cy="1214573"/>
            <wp:effectExtent l="0" t="0" r="0" b="0"/>
            <wp:wrapTight wrapText="bothSides">
              <wp:wrapPolygon edited="0">
                <wp:start x="0" y="0"/>
                <wp:lineTo x="0" y="21351"/>
                <wp:lineTo x="21363" y="21351"/>
                <wp:lineTo x="21363" y="0"/>
                <wp:lineTo x="0" y="0"/>
              </wp:wrapPolygon>
            </wp:wrapTight>
            <wp:docPr id="7" name="図 7" descr="C:\Users\tabuc\AppData\Local\Microsoft\Windows\INetCache\Content.MSO\6B5FE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buc\AppData\Local\Microsoft\Windows\INetCache\Content.MSO\6B5FE06C.t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49676" cy="1214573"/>
                    </a:xfrm>
                    <a:prstGeom prst="rect">
                      <a:avLst/>
                    </a:prstGeom>
                    <a:noFill/>
                    <a:ln>
                      <a:noFill/>
                    </a:ln>
                  </pic:spPr>
                </pic:pic>
              </a:graphicData>
            </a:graphic>
          </wp:anchor>
        </w:drawing>
      </w:r>
      <w:r w:rsidRPr="00630744">
        <w:rPr>
          <w:noProof/>
        </w:rPr>
        <w:drawing>
          <wp:inline distT="0" distB="0" distL="0" distR="0" wp14:anchorId="0580A3B4" wp14:editId="3314E60A">
            <wp:extent cx="1752113" cy="1227550"/>
            <wp:effectExtent l="0" t="0" r="0" b="0"/>
            <wp:docPr id="1" name="図 1" descr="https://warotaland.net/wp-content/uploads/2018/11/fawfeofkapowfkp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arotaland.net/wp-content/uploads/2018/11/fawfeofkapowfkpoa.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55325" cy="1229801"/>
                    </a:xfrm>
                    <a:prstGeom prst="rect">
                      <a:avLst/>
                    </a:prstGeom>
                    <a:noFill/>
                    <a:ln>
                      <a:noFill/>
                    </a:ln>
                  </pic:spPr>
                </pic:pic>
              </a:graphicData>
            </a:graphic>
          </wp:inline>
        </w:drawing>
      </w:r>
    </w:p>
    <w:p w14:paraId="3ED64C91" w14:textId="77777777" w:rsidR="00E30169" w:rsidRPr="00630744" w:rsidRDefault="00E30169" w:rsidP="008047DF">
      <w:pPr>
        <w:pStyle w:val="a9"/>
        <w:ind w:leftChars="0" w:left="420"/>
        <w:jc w:val="left"/>
      </w:pPr>
    </w:p>
    <w:p w14:paraId="2744B899" w14:textId="77777777" w:rsidR="00053E6A" w:rsidRPr="00630744" w:rsidRDefault="00E30169" w:rsidP="00E30169">
      <w:pPr>
        <w:pStyle w:val="a9"/>
        <w:ind w:leftChars="-200" w:left="0" w:hangingChars="200" w:hanging="420"/>
        <w:jc w:val="left"/>
      </w:pPr>
      <w:commentRangeStart w:id="14"/>
      <w:r w:rsidRPr="00630744">
        <w:rPr>
          <w:rFonts w:hint="eastAsia"/>
        </w:rPr>
        <w:t>(</w:t>
      </w:r>
      <w:r w:rsidR="00FE5244" w:rsidRPr="00630744">
        <w:rPr>
          <w:rFonts w:hint="eastAsia"/>
        </w:rPr>
        <w:t>35</w:t>
      </w:r>
      <w:r w:rsidRPr="00630744">
        <w:rPr>
          <w:rFonts w:hint="eastAsia"/>
        </w:rPr>
        <w:t xml:space="preserve">) </w:t>
      </w:r>
      <w:r w:rsidRPr="00630744">
        <w:rPr>
          <w:rFonts w:hint="eastAsia"/>
        </w:rPr>
        <w:t>あなたが、加熱式タバコを使用した理由としてあてはまりますか。それぞれについてお答えく</w:t>
      </w:r>
      <w:r w:rsidR="00053E6A" w:rsidRPr="00630744">
        <w:rPr>
          <w:rFonts w:hint="eastAsia"/>
        </w:rPr>
        <w:t>ださい。加熱式タバコ</w:t>
      </w:r>
      <w:r w:rsidRPr="00630744">
        <w:rPr>
          <w:rFonts w:hint="eastAsia"/>
        </w:rPr>
        <w:t>は</w:t>
      </w:r>
      <w:r w:rsidR="00053E6A" w:rsidRPr="00630744">
        <w:rPr>
          <w:rFonts w:hint="eastAsia"/>
        </w:rPr>
        <w:t>、</w:t>
      </w:r>
      <w:r w:rsidR="00053E6A" w:rsidRPr="00630744">
        <w:rPr>
          <w:rFonts w:hint="eastAsia"/>
        </w:rPr>
        <w:t>IQOS(</w:t>
      </w:r>
      <w:r w:rsidR="00DF0C61" w:rsidRPr="00630744">
        <w:t>アイコス</w:t>
      </w:r>
      <w:r w:rsidR="00053E6A" w:rsidRPr="00630744">
        <w:rPr>
          <w:rFonts w:hint="eastAsia"/>
        </w:rPr>
        <w:t>)</w:t>
      </w:r>
      <w:r w:rsidR="00DF0C61" w:rsidRPr="00630744">
        <w:rPr>
          <w:rFonts w:hint="eastAsia"/>
        </w:rPr>
        <w:t>、</w:t>
      </w:r>
      <w:r w:rsidR="00053E6A" w:rsidRPr="00630744">
        <w:rPr>
          <w:rFonts w:hint="eastAsia"/>
        </w:rPr>
        <w:t>Ploom TECH(</w:t>
      </w:r>
      <w:r w:rsidR="00DF0C61" w:rsidRPr="00630744">
        <w:t>プルーム</w:t>
      </w:r>
      <w:r w:rsidR="0031044C" w:rsidRPr="00630744">
        <w:rPr>
          <w:rFonts w:hint="eastAsia"/>
        </w:rPr>
        <w:t>・</w:t>
      </w:r>
      <w:r w:rsidR="00DF0C61" w:rsidRPr="00630744">
        <w:t>テック</w:t>
      </w:r>
      <w:r w:rsidR="00053E6A" w:rsidRPr="00630744">
        <w:rPr>
          <w:rFonts w:hint="eastAsia"/>
        </w:rPr>
        <w:t>)</w:t>
      </w:r>
      <w:r w:rsidR="00DF0C61" w:rsidRPr="00630744">
        <w:rPr>
          <w:rFonts w:hint="eastAsia"/>
        </w:rPr>
        <w:t>、</w:t>
      </w:r>
      <w:r w:rsidR="00053E6A" w:rsidRPr="00630744">
        <w:rPr>
          <w:rFonts w:hint="eastAsia"/>
        </w:rPr>
        <w:t>Ploo</w:t>
      </w:r>
      <w:r w:rsidR="00053E6A" w:rsidRPr="00630744">
        <w:t>m S(</w:t>
      </w:r>
      <w:r w:rsidR="00053E6A" w:rsidRPr="00630744">
        <w:rPr>
          <w:rFonts w:hint="eastAsia"/>
        </w:rPr>
        <w:t>プルーム・エス</w:t>
      </w:r>
      <w:r w:rsidR="00053E6A" w:rsidRPr="00630744">
        <w:t>)</w:t>
      </w:r>
      <w:r w:rsidR="00053E6A" w:rsidRPr="00630744">
        <w:rPr>
          <w:rFonts w:hint="eastAsia"/>
        </w:rPr>
        <w:t>、もしくは</w:t>
      </w:r>
      <w:r w:rsidR="00053E6A" w:rsidRPr="00630744">
        <w:rPr>
          <w:rFonts w:hint="eastAsia"/>
        </w:rPr>
        <w:t>glo</w:t>
      </w:r>
      <w:r w:rsidR="00053E6A" w:rsidRPr="00630744">
        <w:rPr>
          <w:rFonts w:hint="eastAsia"/>
        </w:rPr>
        <w:t>（</w:t>
      </w:r>
      <w:r w:rsidR="00DF0C61" w:rsidRPr="00630744">
        <w:t>グロー</w:t>
      </w:r>
      <w:r w:rsidR="00053E6A" w:rsidRPr="00630744">
        <w:rPr>
          <w:rFonts w:hint="eastAsia"/>
        </w:rPr>
        <w:t>）</w:t>
      </w:r>
      <w:r w:rsidRPr="00630744">
        <w:rPr>
          <w:rFonts w:hint="eastAsia"/>
        </w:rPr>
        <w:t>のことを指します。</w:t>
      </w:r>
      <w:commentRangeEnd w:id="14"/>
      <w:r w:rsidRPr="00630744">
        <w:rPr>
          <w:rStyle w:val="aa"/>
        </w:rPr>
        <w:commentReference w:id="14"/>
      </w:r>
    </w:p>
    <w:p w14:paraId="3E441B76" w14:textId="126A9B4E" w:rsidR="00E30169" w:rsidRPr="00630744" w:rsidRDefault="00053E6A" w:rsidP="00053E6A">
      <w:pPr>
        <w:pStyle w:val="a9"/>
        <w:ind w:leftChars="0" w:left="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55DE4DF7" w14:textId="77777777" w:rsidR="00E30169" w:rsidRPr="00630744" w:rsidRDefault="00E30169" w:rsidP="00E30169">
      <w:pPr>
        <w:jc w:val="left"/>
      </w:pPr>
    </w:p>
    <w:p w14:paraId="4C61DD3D"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家族・親戚が使っている（いた）から</w:t>
      </w:r>
    </w:p>
    <w:p w14:paraId="61714533"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友人・知人が使っている（いた）から</w:t>
      </w:r>
    </w:p>
    <w:p w14:paraId="51789FC6"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加熱式タバコで仲間とコミュニケーションをとるため</w:t>
      </w:r>
    </w:p>
    <w:p w14:paraId="1B965E80"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他のタバコよりも害が少ないと思ったから</w:t>
      </w:r>
    </w:p>
    <w:p w14:paraId="72B419BB"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加熱式タバコのデザインや機能がよかったから</w:t>
      </w:r>
    </w:p>
    <w:p w14:paraId="024C14D9"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禁煙するため</w:t>
      </w:r>
    </w:p>
    <w:p w14:paraId="3BC86A53"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タバコの煙で他人に迷惑をかけるのを避けるため</w:t>
      </w:r>
    </w:p>
    <w:p w14:paraId="12A3D36A"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他のタバコが吸えない場所で吸うため</w:t>
      </w:r>
    </w:p>
    <w:p w14:paraId="31F24B25" w14:textId="77777777" w:rsidR="00E30169" w:rsidRPr="00630744" w:rsidRDefault="00E30169" w:rsidP="00057D60">
      <w:pPr>
        <w:pStyle w:val="a9"/>
        <w:numPr>
          <w:ilvl w:val="1"/>
          <w:numId w:val="15"/>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喫煙本数を減らすため</w:t>
      </w:r>
    </w:p>
    <w:p w14:paraId="3739A8C7" w14:textId="77777777" w:rsidR="00E30169" w:rsidRPr="00630744" w:rsidRDefault="00E30169" w:rsidP="00E30169">
      <w:r w:rsidRPr="00630744">
        <w:rPr>
          <w:rFonts w:hint="eastAsia"/>
        </w:rPr>
        <w:t>選択肢</w:t>
      </w:r>
    </w:p>
    <w:p w14:paraId="3A0CA812" w14:textId="77777777" w:rsidR="00E30169" w:rsidRPr="00630744" w:rsidRDefault="00E30169" w:rsidP="00057D60">
      <w:pPr>
        <w:pStyle w:val="a9"/>
        <w:numPr>
          <w:ilvl w:val="0"/>
          <w:numId w:val="48"/>
        </w:numPr>
        <w:ind w:leftChars="0"/>
      </w:pPr>
      <w:r w:rsidRPr="00630744">
        <w:rPr>
          <w:rFonts w:hint="eastAsia"/>
        </w:rPr>
        <w:t>あてはまる</w:t>
      </w:r>
    </w:p>
    <w:p w14:paraId="129882D9" w14:textId="77777777" w:rsidR="00E30169" w:rsidRPr="00630744" w:rsidRDefault="00E30169" w:rsidP="00057D60">
      <w:pPr>
        <w:pStyle w:val="a9"/>
        <w:numPr>
          <w:ilvl w:val="0"/>
          <w:numId w:val="48"/>
        </w:numPr>
        <w:ind w:leftChars="0"/>
      </w:pPr>
      <w:r w:rsidRPr="00630744">
        <w:rPr>
          <w:rFonts w:hint="eastAsia"/>
        </w:rPr>
        <w:t>ややあてはまる</w:t>
      </w:r>
    </w:p>
    <w:p w14:paraId="7FE07D2B" w14:textId="77777777" w:rsidR="00E30169" w:rsidRPr="00630744" w:rsidRDefault="00E30169" w:rsidP="00057D60">
      <w:pPr>
        <w:pStyle w:val="a9"/>
        <w:numPr>
          <w:ilvl w:val="0"/>
          <w:numId w:val="48"/>
        </w:numPr>
        <w:ind w:leftChars="0"/>
      </w:pPr>
      <w:r w:rsidRPr="00630744">
        <w:rPr>
          <w:rFonts w:hint="eastAsia"/>
        </w:rPr>
        <w:t>あまりあてはまらない</w:t>
      </w:r>
    </w:p>
    <w:p w14:paraId="622EDF9E" w14:textId="77777777" w:rsidR="00E30169" w:rsidRPr="00630744" w:rsidRDefault="00E30169" w:rsidP="00057D60">
      <w:pPr>
        <w:pStyle w:val="a9"/>
        <w:numPr>
          <w:ilvl w:val="0"/>
          <w:numId w:val="48"/>
        </w:numPr>
        <w:ind w:leftChars="0"/>
      </w:pPr>
      <w:r w:rsidRPr="00630744">
        <w:rPr>
          <w:rFonts w:hint="eastAsia"/>
        </w:rPr>
        <w:t>あてはまらない</w:t>
      </w:r>
    </w:p>
    <w:p w14:paraId="78367C69" w14:textId="77777777" w:rsidR="00E30169" w:rsidRPr="00630744" w:rsidRDefault="00E30169" w:rsidP="00E30169">
      <w:r w:rsidRPr="00630744">
        <w:rPr>
          <w:rFonts w:hint="eastAsia"/>
        </w:rPr>
        <w:t xml:space="preserve">　　</w:t>
      </w:r>
    </w:p>
    <w:p w14:paraId="5D4FD096" w14:textId="5D96C7E4" w:rsidR="00E30169" w:rsidRPr="00630744" w:rsidRDefault="00E30169" w:rsidP="00E30169">
      <w:pPr>
        <w:jc w:val="left"/>
      </w:pPr>
      <w:commentRangeStart w:id="15"/>
      <w:r w:rsidRPr="00630744">
        <w:rPr>
          <w:rFonts w:hint="eastAsia"/>
        </w:rPr>
        <w:t>(3</w:t>
      </w:r>
      <w:r w:rsidR="00FE5244" w:rsidRPr="00630744">
        <w:t>6</w:t>
      </w:r>
      <w:r w:rsidRPr="00630744">
        <w:rPr>
          <w:rFonts w:hint="eastAsia"/>
        </w:rPr>
        <w:t xml:space="preserve">) </w:t>
      </w:r>
      <w:r w:rsidRPr="00630744">
        <w:rPr>
          <w:rFonts w:hint="eastAsia"/>
        </w:rPr>
        <w:t>あなたが、電子タバコ（加熱式タバコとは異なる）を使用した理由としてあてはまりますか。それぞれについてお答えください。</w:t>
      </w:r>
      <w:commentRangeEnd w:id="15"/>
      <w:r w:rsidRPr="00630744">
        <w:rPr>
          <w:rStyle w:val="aa"/>
        </w:rPr>
        <w:commentReference w:id="15"/>
      </w:r>
      <w:r w:rsidR="00D1510B" w:rsidRPr="00630744">
        <w:rPr>
          <w:rFonts w:hint="eastAsia"/>
        </w:rPr>
        <w:t xml:space="preserve"> </w:t>
      </w:r>
      <w:r w:rsidR="00D1510B" w:rsidRPr="00630744">
        <w:rPr>
          <w:rFonts w:hint="eastAsia"/>
        </w:rPr>
        <w:t>※この設問は、それぞれ横方向</w:t>
      </w:r>
      <w:r w:rsidR="00D1510B" w:rsidRPr="00630744">
        <w:rPr>
          <w:rFonts w:hint="eastAsia"/>
        </w:rPr>
        <w:t>(</w:t>
      </w:r>
      <w:r w:rsidR="00D1510B" w:rsidRPr="00630744">
        <w:rPr>
          <w:rFonts w:hint="eastAsia"/>
        </w:rPr>
        <w:t>→</w:t>
      </w:r>
      <w:r w:rsidR="00D1510B" w:rsidRPr="00630744">
        <w:t>)</w:t>
      </w:r>
      <w:r w:rsidR="00D1510B" w:rsidRPr="00630744">
        <w:rPr>
          <w:rFonts w:hint="eastAsia"/>
        </w:rPr>
        <w:t>にお答えください。</w:t>
      </w:r>
    </w:p>
    <w:p w14:paraId="5A0201DA"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lastRenderedPageBreak/>
        <w:t>家族・親戚が使っている（いた）から</w:t>
      </w:r>
    </w:p>
    <w:p w14:paraId="1A0DEF99"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友人・知人が使っている（いた）から</w:t>
      </w:r>
      <w:r w:rsidRPr="00630744">
        <w:rPr>
          <w:rFonts w:asciiTheme="minorEastAsia" w:hAnsiTheme="minorEastAsia" w:cs="Arial Unicode MS"/>
        </w:rPr>
        <w:tab/>
      </w:r>
    </w:p>
    <w:p w14:paraId="23AD8D89"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電子タバコで仲間とコミュニケーションをとるため</w:t>
      </w:r>
    </w:p>
    <w:p w14:paraId="541B8926"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他のタバコよりも害が少ないと思ったから</w:t>
      </w:r>
    </w:p>
    <w:p w14:paraId="3F69627A"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フルーツ味などのフレイバーに関心があったから</w:t>
      </w:r>
    </w:p>
    <w:p w14:paraId="48F3BCD5"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ビタミンを補給するため</w:t>
      </w:r>
    </w:p>
    <w:p w14:paraId="49A02167"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電子タバコのデザインや機能がよかったから</w:t>
      </w:r>
    </w:p>
    <w:p w14:paraId="1F2E4715"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禁煙するため</w:t>
      </w:r>
    </w:p>
    <w:p w14:paraId="4D69C23A"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タバコの煙で他人に迷惑をかけるのを避けるため</w:t>
      </w:r>
    </w:p>
    <w:p w14:paraId="6D4CFD7D"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他のタバコが吸えない場所で吸うため</w:t>
      </w:r>
    </w:p>
    <w:p w14:paraId="3DA59D1F" w14:textId="77777777" w:rsidR="00E30169" w:rsidRPr="00630744" w:rsidRDefault="00E30169" w:rsidP="00057D60">
      <w:pPr>
        <w:pStyle w:val="a9"/>
        <w:numPr>
          <w:ilvl w:val="2"/>
          <w:numId w:val="16"/>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喫煙本数を減らすため</w:t>
      </w:r>
    </w:p>
    <w:p w14:paraId="158979B8" w14:textId="77777777" w:rsidR="00E30169" w:rsidRPr="00630744" w:rsidRDefault="00E30169" w:rsidP="00E30169">
      <w:r w:rsidRPr="00630744">
        <w:rPr>
          <w:rFonts w:hint="eastAsia"/>
        </w:rPr>
        <w:t>選択肢</w:t>
      </w:r>
    </w:p>
    <w:p w14:paraId="560F37F2" w14:textId="77777777" w:rsidR="00E30169" w:rsidRPr="00630744" w:rsidRDefault="00E30169" w:rsidP="00057D60">
      <w:pPr>
        <w:pStyle w:val="a9"/>
        <w:numPr>
          <w:ilvl w:val="0"/>
          <w:numId w:val="17"/>
        </w:numPr>
        <w:ind w:leftChars="0"/>
      </w:pPr>
      <w:r w:rsidRPr="00630744">
        <w:rPr>
          <w:rFonts w:hint="eastAsia"/>
        </w:rPr>
        <w:t>あてはまる</w:t>
      </w:r>
    </w:p>
    <w:p w14:paraId="20E23048" w14:textId="77777777" w:rsidR="00E30169" w:rsidRPr="00630744" w:rsidRDefault="00E30169" w:rsidP="00057D60">
      <w:pPr>
        <w:pStyle w:val="a9"/>
        <w:numPr>
          <w:ilvl w:val="0"/>
          <w:numId w:val="17"/>
        </w:numPr>
        <w:ind w:leftChars="0"/>
      </w:pPr>
      <w:r w:rsidRPr="00630744">
        <w:rPr>
          <w:rFonts w:hint="eastAsia"/>
        </w:rPr>
        <w:t>ややあてはまる</w:t>
      </w:r>
    </w:p>
    <w:p w14:paraId="20630D2E" w14:textId="77777777" w:rsidR="00E30169" w:rsidRPr="00630744" w:rsidRDefault="00E30169" w:rsidP="00057D60">
      <w:pPr>
        <w:pStyle w:val="a9"/>
        <w:numPr>
          <w:ilvl w:val="0"/>
          <w:numId w:val="17"/>
        </w:numPr>
        <w:ind w:leftChars="0"/>
      </w:pPr>
      <w:r w:rsidRPr="00630744">
        <w:rPr>
          <w:rFonts w:hint="eastAsia"/>
        </w:rPr>
        <w:t>あまりあてはまらない</w:t>
      </w:r>
    </w:p>
    <w:p w14:paraId="12FD5B15" w14:textId="77777777" w:rsidR="00E30169" w:rsidRPr="00630744" w:rsidRDefault="00E30169" w:rsidP="00057D60">
      <w:pPr>
        <w:pStyle w:val="a9"/>
        <w:numPr>
          <w:ilvl w:val="0"/>
          <w:numId w:val="17"/>
        </w:numPr>
        <w:ind w:leftChars="0"/>
      </w:pPr>
      <w:r w:rsidRPr="00630744">
        <w:rPr>
          <w:rFonts w:hint="eastAsia"/>
        </w:rPr>
        <w:t>あてはまらない</w:t>
      </w:r>
    </w:p>
    <w:p w14:paraId="1C9BDF0A" w14:textId="77777777" w:rsidR="00E30169" w:rsidRPr="00630744" w:rsidRDefault="00E30169" w:rsidP="00661333">
      <w:pPr>
        <w:jc w:val="left"/>
      </w:pPr>
    </w:p>
    <w:p w14:paraId="22C85522" w14:textId="0D3B900D" w:rsidR="00661333" w:rsidRPr="00630744" w:rsidRDefault="00FE5244" w:rsidP="00661333">
      <w:pPr>
        <w:jc w:val="left"/>
      </w:pPr>
      <w:r w:rsidRPr="00630744">
        <w:rPr>
          <w:rFonts w:hint="eastAsia"/>
        </w:rPr>
        <w:t>(37</w:t>
      </w:r>
      <w:r w:rsidR="00661333" w:rsidRPr="00630744">
        <w:rPr>
          <w:rFonts w:hint="eastAsia"/>
        </w:rPr>
        <w:t>)</w:t>
      </w:r>
      <w:r w:rsidR="00661333" w:rsidRPr="00630744">
        <w:t>朝</w:t>
      </w:r>
      <w:r w:rsidR="00661333" w:rsidRPr="00630744">
        <w:rPr>
          <w:rFonts w:hint="eastAsia"/>
        </w:rPr>
        <w:t>、</w:t>
      </w:r>
      <w:r w:rsidR="00661333" w:rsidRPr="00630744">
        <w:t>目が覚めて何分くらいで最初の</w:t>
      </w:r>
      <w:r w:rsidR="00661333" w:rsidRPr="00630744">
        <w:rPr>
          <w:rFonts w:hint="eastAsia"/>
        </w:rPr>
        <w:t>タバコ</w:t>
      </w:r>
      <w:r w:rsidR="00661333" w:rsidRPr="00630744">
        <w:t>を</w:t>
      </w:r>
      <w:r w:rsidR="00661333" w:rsidRPr="00630744">
        <w:rPr>
          <w:rFonts w:hint="eastAsia"/>
        </w:rPr>
        <w:t>使い</w:t>
      </w:r>
      <w:r w:rsidR="00661333" w:rsidRPr="00630744">
        <w:t>ますか。</w:t>
      </w:r>
      <w:r w:rsidR="00661333" w:rsidRPr="00630744">
        <w:rPr>
          <w:rFonts w:hint="eastAsia"/>
        </w:rPr>
        <w:t>タバコの種類は問いません。</w:t>
      </w:r>
      <w:r w:rsidR="00661333" w:rsidRPr="00630744">
        <w:t xml:space="preserve"> </w:t>
      </w:r>
    </w:p>
    <w:p w14:paraId="7A76AC4D" w14:textId="77777777" w:rsidR="00661333" w:rsidRPr="00630744" w:rsidRDefault="00661333" w:rsidP="00661333">
      <w:pPr>
        <w:jc w:val="left"/>
      </w:pPr>
      <w:r w:rsidRPr="00630744">
        <w:t>選択肢</w:t>
      </w:r>
    </w:p>
    <w:p w14:paraId="35BCF398" w14:textId="410047E4" w:rsidR="00661333" w:rsidRPr="00630744" w:rsidRDefault="00D24D41" w:rsidP="00057D60">
      <w:pPr>
        <w:pStyle w:val="a9"/>
        <w:numPr>
          <w:ilvl w:val="0"/>
          <w:numId w:val="13"/>
        </w:numPr>
        <w:ind w:leftChars="0"/>
        <w:jc w:val="left"/>
      </w:pPr>
      <w:r w:rsidRPr="00630744">
        <w:rPr>
          <w:rFonts w:hint="eastAsia"/>
        </w:rPr>
        <w:t>5</w:t>
      </w:r>
      <w:r w:rsidR="00661333" w:rsidRPr="00630744">
        <w:t>分以内</w:t>
      </w:r>
    </w:p>
    <w:p w14:paraId="4981B7D3" w14:textId="2A78DBAF" w:rsidR="00C307CE" w:rsidRPr="00630744" w:rsidRDefault="00D24D41" w:rsidP="00057D60">
      <w:pPr>
        <w:pStyle w:val="a9"/>
        <w:numPr>
          <w:ilvl w:val="0"/>
          <w:numId w:val="13"/>
        </w:numPr>
        <w:ind w:leftChars="0"/>
        <w:jc w:val="left"/>
      </w:pPr>
      <w:r w:rsidRPr="00630744">
        <w:rPr>
          <w:rFonts w:hint="eastAsia"/>
        </w:rPr>
        <w:t>6</w:t>
      </w:r>
      <w:r w:rsidR="00661333" w:rsidRPr="00630744">
        <w:t>～</w:t>
      </w:r>
      <w:r w:rsidR="00C307CE" w:rsidRPr="00630744">
        <w:rPr>
          <w:rFonts w:hint="eastAsia"/>
        </w:rPr>
        <w:t>15</w:t>
      </w:r>
      <w:r w:rsidR="00C307CE" w:rsidRPr="00630744">
        <w:rPr>
          <w:rFonts w:hint="eastAsia"/>
        </w:rPr>
        <w:t>分</w:t>
      </w:r>
    </w:p>
    <w:p w14:paraId="2CD9DE2B" w14:textId="3DA8BE11" w:rsidR="00661333" w:rsidRPr="00630744" w:rsidRDefault="00C307CE" w:rsidP="00057D60">
      <w:pPr>
        <w:pStyle w:val="a9"/>
        <w:numPr>
          <w:ilvl w:val="0"/>
          <w:numId w:val="13"/>
        </w:numPr>
        <w:ind w:leftChars="0"/>
        <w:jc w:val="left"/>
      </w:pPr>
      <w:r w:rsidRPr="00630744">
        <w:rPr>
          <w:rFonts w:hint="eastAsia"/>
        </w:rPr>
        <w:t>16</w:t>
      </w:r>
      <w:r w:rsidRPr="00630744">
        <w:rPr>
          <w:rFonts w:hint="eastAsia"/>
        </w:rPr>
        <w:t>分～</w:t>
      </w:r>
      <w:r w:rsidR="00D24D41" w:rsidRPr="00630744">
        <w:rPr>
          <w:rFonts w:hint="eastAsia"/>
        </w:rPr>
        <w:t>30</w:t>
      </w:r>
      <w:r w:rsidR="00661333" w:rsidRPr="00630744">
        <w:t>分</w:t>
      </w:r>
    </w:p>
    <w:p w14:paraId="3D2CEA31" w14:textId="4B55FF0A" w:rsidR="00661333" w:rsidRPr="00630744" w:rsidRDefault="00D24D41" w:rsidP="00057D60">
      <w:pPr>
        <w:pStyle w:val="a9"/>
        <w:numPr>
          <w:ilvl w:val="0"/>
          <w:numId w:val="13"/>
        </w:numPr>
        <w:ind w:leftChars="0"/>
        <w:jc w:val="left"/>
      </w:pPr>
      <w:r w:rsidRPr="00630744">
        <w:rPr>
          <w:rFonts w:hint="eastAsia"/>
        </w:rPr>
        <w:t>31</w:t>
      </w:r>
      <w:r w:rsidR="00661333" w:rsidRPr="00630744">
        <w:t>～</w:t>
      </w:r>
      <w:r w:rsidRPr="00630744">
        <w:rPr>
          <w:rFonts w:hint="eastAsia"/>
        </w:rPr>
        <w:t>60</w:t>
      </w:r>
      <w:r w:rsidR="00661333" w:rsidRPr="00630744">
        <w:t>分</w:t>
      </w:r>
    </w:p>
    <w:p w14:paraId="7F213A15" w14:textId="77A0C51D" w:rsidR="00661333" w:rsidRPr="00630744" w:rsidRDefault="00D24D41" w:rsidP="00057D60">
      <w:pPr>
        <w:pStyle w:val="a9"/>
        <w:numPr>
          <w:ilvl w:val="0"/>
          <w:numId w:val="13"/>
        </w:numPr>
        <w:ind w:leftChars="0"/>
        <w:jc w:val="left"/>
      </w:pPr>
      <w:r w:rsidRPr="00630744">
        <w:rPr>
          <w:rFonts w:hint="eastAsia"/>
        </w:rPr>
        <w:t>1</w:t>
      </w:r>
      <w:r w:rsidR="00661333" w:rsidRPr="00630744">
        <w:t>時間以降</w:t>
      </w:r>
    </w:p>
    <w:p w14:paraId="38BE2121" w14:textId="77777777" w:rsidR="00661333" w:rsidRPr="00630744" w:rsidRDefault="00661333" w:rsidP="001D4D7A">
      <w:pPr>
        <w:jc w:val="left"/>
      </w:pPr>
    </w:p>
    <w:p w14:paraId="7109BF3C" w14:textId="68445E07" w:rsidR="00B13ADA" w:rsidRPr="00630744" w:rsidRDefault="00B13ADA" w:rsidP="00B13ADA">
      <w:pPr>
        <w:jc w:val="left"/>
      </w:pPr>
      <w:r w:rsidRPr="00630744">
        <w:rPr>
          <w:rFonts w:hint="eastAsia"/>
        </w:rPr>
        <w:t>(</w:t>
      </w:r>
      <w:r w:rsidR="00FE5244" w:rsidRPr="00630744">
        <w:t>38</w:t>
      </w:r>
      <w:r w:rsidRPr="00630744">
        <w:rPr>
          <w:rFonts w:hint="eastAsia"/>
        </w:rPr>
        <w:t>)</w:t>
      </w:r>
      <w:r w:rsidRPr="00630744">
        <w:t>あなたは１日に吸うタバコの中で、どれが一番やめにくいですか。</w:t>
      </w:r>
      <w:r w:rsidRPr="00630744">
        <w:t xml:space="preserve"> </w:t>
      </w:r>
      <w:r w:rsidRPr="00630744">
        <w:rPr>
          <w:rFonts w:hint="eastAsia"/>
        </w:rPr>
        <w:t>タバコの種類は問いません。</w:t>
      </w:r>
    </w:p>
    <w:p w14:paraId="1DFA4F3E" w14:textId="77777777" w:rsidR="00B13ADA" w:rsidRPr="00630744" w:rsidRDefault="00B13ADA" w:rsidP="00B13ADA">
      <w:pPr>
        <w:jc w:val="left"/>
      </w:pPr>
      <w:r w:rsidRPr="00630744">
        <w:rPr>
          <w:rFonts w:hint="eastAsia"/>
        </w:rPr>
        <w:t>選択肢</w:t>
      </w:r>
    </w:p>
    <w:p w14:paraId="26BECD79" w14:textId="5F10215E" w:rsidR="00B13ADA" w:rsidRPr="00630744" w:rsidRDefault="00B13ADA" w:rsidP="00057D60">
      <w:pPr>
        <w:pStyle w:val="a9"/>
        <w:numPr>
          <w:ilvl w:val="0"/>
          <w:numId w:val="14"/>
        </w:numPr>
        <w:ind w:leftChars="0"/>
        <w:jc w:val="left"/>
      </w:pPr>
      <w:r w:rsidRPr="00630744">
        <w:t>朝起きて最初の</w:t>
      </w:r>
      <w:r w:rsidR="00D12F02" w:rsidRPr="00630744">
        <w:rPr>
          <w:rFonts w:hint="eastAsia"/>
        </w:rPr>
        <w:t>1</w:t>
      </w:r>
      <w:r w:rsidRPr="00630744">
        <w:t>本</w:t>
      </w:r>
    </w:p>
    <w:p w14:paraId="00DD6D88" w14:textId="77777777" w:rsidR="00B13ADA" w:rsidRPr="00630744" w:rsidRDefault="00B13ADA" w:rsidP="00057D60">
      <w:pPr>
        <w:pStyle w:val="a9"/>
        <w:numPr>
          <w:ilvl w:val="0"/>
          <w:numId w:val="14"/>
        </w:numPr>
        <w:ind w:leftChars="0"/>
        <w:jc w:val="left"/>
      </w:pPr>
      <w:r w:rsidRPr="00630744">
        <w:t>それ以外</w:t>
      </w:r>
    </w:p>
    <w:p w14:paraId="49BFB453" w14:textId="77777777" w:rsidR="00B13ADA" w:rsidRPr="00630744" w:rsidRDefault="00B13ADA" w:rsidP="00B13ADA"/>
    <w:p w14:paraId="5A75BDA7" w14:textId="7940132F" w:rsidR="001D4D7A" w:rsidRPr="00630744" w:rsidRDefault="001D4D7A" w:rsidP="006E1EA9">
      <w:pPr>
        <w:rPr>
          <w:rFonts w:ascii="ＭＳ Ｐゴシック" w:eastAsia="ＭＳ Ｐゴシック" w:hAnsi="ＭＳ Ｐゴシック"/>
        </w:rPr>
      </w:pPr>
      <w:r w:rsidRPr="00630744">
        <w:rPr>
          <w:rFonts w:ascii="ＭＳ Ｐゴシック" w:eastAsia="ＭＳ Ｐゴシック" w:hAnsi="ＭＳ Ｐゴシック" w:hint="eastAsia"/>
        </w:rPr>
        <w:t>（</w:t>
      </w:r>
      <w:r w:rsidR="00FE5244" w:rsidRPr="00630744">
        <w:rPr>
          <w:rFonts w:ascii="ＭＳ Ｐゴシック" w:eastAsia="ＭＳ Ｐゴシック" w:hAnsi="ＭＳ Ｐゴシック" w:hint="eastAsia"/>
        </w:rPr>
        <w:t>39</w:t>
      </w:r>
      <w:r w:rsidRPr="00630744">
        <w:rPr>
          <w:rFonts w:ascii="ＭＳ Ｐゴシック" w:eastAsia="ＭＳ Ｐゴシック" w:hAnsi="ＭＳ Ｐゴシック" w:hint="eastAsia"/>
        </w:rPr>
        <w:t>）同居している人で現在タバコを吸っている人はいますか？（自分は含めません）</w:t>
      </w:r>
    </w:p>
    <w:p w14:paraId="71F98B61" w14:textId="77777777" w:rsidR="001D4D7A" w:rsidRPr="00630744" w:rsidRDefault="001D4D7A" w:rsidP="00057D60">
      <w:pPr>
        <w:pStyle w:val="a9"/>
        <w:numPr>
          <w:ilvl w:val="0"/>
          <w:numId w:val="46"/>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いない（0人）</w:t>
      </w:r>
    </w:p>
    <w:p w14:paraId="0D64EEAB" w14:textId="77777777" w:rsidR="001D4D7A" w:rsidRPr="00630744" w:rsidRDefault="001D4D7A" w:rsidP="00057D60">
      <w:pPr>
        <w:pStyle w:val="a9"/>
        <w:numPr>
          <w:ilvl w:val="0"/>
          <w:numId w:val="46"/>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１人いる</w:t>
      </w:r>
    </w:p>
    <w:p w14:paraId="7424D548" w14:textId="77777777" w:rsidR="001D4D7A" w:rsidRPr="00630744" w:rsidRDefault="001D4D7A" w:rsidP="00057D60">
      <w:pPr>
        <w:pStyle w:val="a9"/>
        <w:numPr>
          <w:ilvl w:val="0"/>
          <w:numId w:val="46"/>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2人いる</w:t>
      </w:r>
    </w:p>
    <w:p w14:paraId="44173014" w14:textId="77777777" w:rsidR="00F5575B" w:rsidRPr="00630744" w:rsidRDefault="001D4D7A" w:rsidP="00057D60">
      <w:pPr>
        <w:pStyle w:val="a9"/>
        <w:numPr>
          <w:ilvl w:val="0"/>
          <w:numId w:val="46"/>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3人いる</w:t>
      </w:r>
    </w:p>
    <w:p w14:paraId="489C5219" w14:textId="77777777" w:rsidR="00F5575B" w:rsidRPr="00630744" w:rsidRDefault="00F5575B" w:rsidP="00057D60">
      <w:pPr>
        <w:pStyle w:val="a9"/>
        <w:numPr>
          <w:ilvl w:val="0"/>
          <w:numId w:val="46"/>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4人いる</w:t>
      </w:r>
    </w:p>
    <w:p w14:paraId="300652F6" w14:textId="77777777" w:rsidR="00F5575B" w:rsidRPr="00630744" w:rsidRDefault="00F5575B" w:rsidP="00057D60">
      <w:pPr>
        <w:pStyle w:val="a9"/>
        <w:numPr>
          <w:ilvl w:val="0"/>
          <w:numId w:val="46"/>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5人以上いる</w:t>
      </w:r>
    </w:p>
    <w:p w14:paraId="7DA984F3" w14:textId="77777777" w:rsidR="00FA5E42" w:rsidRPr="00630744" w:rsidRDefault="00FA5E42" w:rsidP="00F5575B">
      <w:pPr>
        <w:pStyle w:val="a9"/>
        <w:ind w:leftChars="-202" w:left="0" w:hangingChars="202" w:hanging="424"/>
        <w:rPr>
          <w:rFonts w:ascii="ＭＳ Ｐゴシック" w:eastAsia="ＭＳ Ｐゴシック" w:hAnsi="ＭＳ Ｐゴシック"/>
        </w:rPr>
      </w:pPr>
    </w:p>
    <w:p w14:paraId="6B5E5975" w14:textId="17187968" w:rsidR="00CC006B" w:rsidRPr="00630744" w:rsidRDefault="00CC006B" w:rsidP="00F859EE">
      <w:pPr>
        <w:rPr>
          <w:rFonts w:ascii="ＭＳ Ｐゴシック" w:eastAsia="ＭＳ Ｐゴシック" w:hAnsi="ＭＳ Ｐゴシック"/>
        </w:rPr>
      </w:pPr>
      <w:r w:rsidRPr="00630744">
        <w:rPr>
          <w:rFonts w:asciiTheme="majorEastAsia" w:eastAsiaTheme="majorEastAsia" w:hAnsiTheme="majorEastAsia" w:hint="eastAsia"/>
        </w:rPr>
        <w:t>（</w:t>
      </w:r>
      <w:r w:rsidR="00FE5244" w:rsidRPr="00630744">
        <w:rPr>
          <w:rFonts w:hint="eastAsia"/>
        </w:rPr>
        <w:t>40</w:t>
      </w:r>
      <w:r w:rsidRPr="00630744">
        <w:rPr>
          <w:rFonts w:hint="eastAsia"/>
        </w:rPr>
        <w:t>）</w:t>
      </w:r>
      <w:r w:rsidR="00063837" w:rsidRPr="00630744">
        <w:rPr>
          <w:rFonts w:hint="eastAsia"/>
        </w:rPr>
        <w:t>“</w:t>
      </w:r>
      <w:r w:rsidRPr="00630744">
        <w:rPr>
          <w:rFonts w:hint="eastAsia"/>
        </w:rPr>
        <w:t>タバコ</w:t>
      </w:r>
      <w:r w:rsidR="00063837" w:rsidRPr="00630744">
        <w:rPr>
          <w:rFonts w:hint="eastAsia"/>
        </w:rPr>
        <w:t>”</w:t>
      </w:r>
      <w:r w:rsidRPr="00630744">
        <w:rPr>
          <w:rFonts w:hint="eastAsia"/>
        </w:rPr>
        <w:t>を吸うことが許され</w:t>
      </w:r>
      <w:r w:rsidR="001D4D7A" w:rsidRPr="00630744">
        <w:rPr>
          <w:rFonts w:hint="eastAsia"/>
        </w:rPr>
        <w:t>てい</w:t>
      </w:r>
      <w:r w:rsidRPr="00630744">
        <w:rPr>
          <w:rFonts w:hint="eastAsia"/>
        </w:rPr>
        <w:t>ない禁煙の場所があります。その場合の</w:t>
      </w:r>
      <w:r w:rsidR="00063837" w:rsidRPr="00630744">
        <w:rPr>
          <w:rFonts w:hint="eastAsia"/>
        </w:rPr>
        <w:t>“</w:t>
      </w:r>
      <w:r w:rsidRPr="00630744">
        <w:rPr>
          <w:rFonts w:hint="eastAsia"/>
        </w:rPr>
        <w:t>タバコ</w:t>
      </w:r>
      <w:r w:rsidR="00063837" w:rsidRPr="00630744">
        <w:rPr>
          <w:rFonts w:hint="eastAsia"/>
        </w:rPr>
        <w:t>”</w:t>
      </w:r>
      <w:r w:rsidRPr="00630744">
        <w:rPr>
          <w:rFonts w:hint="eastAsia"/>
        </w:rPr>
        <w:t>には</w:t>
      </w:r>
      <w:r w:rsidR="009B4FDF" w:rsidRPr="00630744">
        <w:rPr>
          <w:rFonts w:hint="eastAsia"/>
        </w:rPr>
        <w:t>次のどれが該当すると思いますか？全て選んでください。（いくつでも</w:t>
      </w:r>
      <w:r w:rsidRPr="00630744">
        <w:rPr>
          <w:rFonts w:hint="eastAsia"/>
        </w:rPr>
        <w:t>）</w:t>
      </w:r>
    </w:p>
    <w:p w14:paraId="1D9ACF06" w14:textId="77777777" w:rsidR="00CC006B" w:rsidRPr="00630744" w:rsidRDefault="00CC006B" w:rsidP="00057D60">
      <w:pPr>
        <w:pStyle w:val="a9"/>
        <w:numPr>
          <w:ilvl w:val="0"/>
          <w:numId w:val="47"/>
        </w:numPr>
        <w:ind w:leftChars="0"/>
        <w:jc w:val="left"/>
      </w:pPr>
      <w:r w:rsidRPr="00630744">
        <w:rPr>
          <w:rFonts w:hint="eastAsia"/>
        </w:rPr>
        <w:t>紙巻きタバコ</w:t>
      </w:r>
      <w:r w:rsidR="008047DF" w:rsidRPr="00630744">
        <w:rPr>
          <w:rFonts w:hint="eastAsia"/>
        </w:rPr>
        <w:t>（セブンスターやメビウスなど）</w:t>
      </w:r>
    </w:p>
    <w:p w14:paraId="5704D3D9" w14:textId="77777777" w:rsidR="00D774CB" w:rsidRPr="00630744" w:rsidRDefault="00D774CB" w:rsidP="00057D60">
      <w:pPr>
        <w:pStyle w:val="a9"/>
        <w:numPr>
          <w:ilvl w:val="0"/>
          <w:numId w:val="47"/>
        </w:numPr>
        <w:ind w:leftChars="0"/>
        <w:jc w:val="left"/>
      </w:pPr>
      <w:r w:rsidRPr="00630744">
        <w:rPr>
          <w:rFonts w:hint="eastAsia"/>
        </w:rPr>
        <w:t>手巻きタバコ（キットなどを用いて、自分で巻いて紙巻きタバコを作るもの）</w:t>
      </w:r>
    </w:p>
    <w:p w14:paraId="6F400E49" w14:textId="77777777" w:rsidR="003B1940" w:rsidRPr="00630744" w:rsidRDefault="003B1940" w:rsidP="00057D60">
      <w:pPr>
        <w:pStyle w:val="a9"/>
        <w:numPr>
          <w:ilvl w:val="0"/>
          <w:numId w:val="47"/>
        </w:numPr>
        <w:ind w:leftChars="0"/>
        <w:jc w:val="left"/>
      </w:pPr>
      <w:r w:rsidRPr="00630744">
        <w:rPr>
          <w:rFonts w:hint="eastAsia"/>
        </w:rPr>
        <w:t>葉巻</w:t>
      </w:r>
    </w:p>
    <w:p w14:paraId="0770FA4A" w14:textId="77777777" w:rsidR="00B80C4F" w:rsidRPr="00630744" w:rsidRDefault="00B80C4F" w:rsidP="00057D60">
      <w:pPr>
        <w:pStyle w:val="a9"/>
        <w:numPr>
          <w:ilvl w:val="0"/>
          <w:numId w:val="47"/>
        </w:numPr>
        <w:ind w:leftChars="0"/>
        <w:jc w:val="left"/>
      </w:pPr>
      <w:r w:rsidRPr="00630744">
        <w:rPr>
          <w:rFonts w:hint="eastAsia"/>
        </w:rPr>
        <w:t>パイプ・煙管（キセル）</w:t>
      </w:r>
    </w:p>
    <w:p w14:paraId="143E8E6D" w14:textId="39E695F6" w:rsidR="00CC006B" w:rsidRPr="00630744" w:rsidRDefault="00CC006B" w:rsidP="00057D60">
      <w:pPr>
        <w:pStyle w:val="a9"/>
        <w:numPr>
          <w:ilvl w:val="0"/>
          <w:numId w:val="47"/>
        </w:numPr>
        <w:ind w:leftChars="0"/>
        <w:jc w:val="left"/>
      </w:pPr>
      <w:r w:rsidRPr="00630744">
        <w:rPr>
          <w:rFonts w:hint="eastAsia"/>
        </w:rPr>
        <w:t>Ploom T</w:t>
      </w:r>
      <w:r w:rsidR="008047DF" w:rsidRPr="00630744">
        <w:rPr>
          <w:rFonts w:hint="eastAsia"/>
        </w:rPr>
        <w:t>ECH</w:t>
      </w:r>
      <w:r w:rsidRPr="00630744">
        <w:rPr>
          <w:rFonts w:hint="eastAsia"/>
        </w:rPr>
        <w:t>（プルーム</w:t>
      </w:r>
      <w:r w:rsidR="00C705C2" w:rsidRPr="00630744">
        <w:rPr>
          <w:rFonts w:hint="eastAsia"/>
        </w:rPr>
        <w:t>・</w:t>
      </w:r>
      <w:r w:rsidRPr="00630744">
        <w:rPr>
          <w:rFonts w:hint="eastAsia"/>
        </w:rPr>
        <w:t>テック）</w:t>
      </w:r>
    </w:p>
    <w:p w14:paraId="3EEA9F26" w14:textId="77777777" w:rsidR="00CC006B" w:rsidRPr="00630744" w:rsidRDefault="00CC006B" w:rsidP="00057D60">
      <w:pPr>
        <w:pStyle w:val="a9"/>
        <w:numPr>
          <w:ilvl w:val="0"/>
          <w:numId w:val="47"/>
        </w:numPr>
        <w:ind w:leftChars="0"/>
        <w:jc w:val="left"/>
      </w:pPr>
      <w:r w:rsidRPr="00630744">
        <w:rPr>
          <w:rFonts w:hint="eastAsia"/>
        </w:rPr>
        <w:t>IQOS</w:t>
      </w:r>
      <w:r w:rsidRPr="00630744">
        <w:rPr>
          <w:rFonts w:hint="eastAsia"/>
        </w:rPr>
        <w:t>（アイコス）</w:t>
      </w:r>
    </w:p>
    <w:p w14:paraId="49E84D72" w14:textId="77777777" w:rsidR="00CC006B" w:rsidRPr="00630744" w:rsidRDefault="00597660" w:rsidP="00057D60">
      <w:pPr>
        <w:pStyle w:val="a9"/>
        <w:numPr>
          <w:ilvl w:val="0"/>
          <w:numId w:val="47"/>
        </w:numPr>
        <w:ind w:leftChars="0"/>
        <w:jc w:val="left"/>
      </w:pPr>
      <w:r w:rsidRPr="00630744">
        <w:rPr>
          <w:rFonts w:hint="eastAsia"/>
        </w:rPr>
        <w:t>g</w:t>
      </w:r>
      <w:r w:rsidR="00CC006B" w:rsidRPr="00630744">
        <w:rPr>
          <w:rFonts w:hint="eastAsia"/>
        </w:rPr>
        <w:t>lo</w:t>
      </w:r>
      <w:r w:rsidR="00CC006B" w:rsidRPr="00630744">
        <w:rPr>
          <w:rFonts w:hint="eastAsia"/>
        </w:rPr>
        <w:t>（グロー）</w:t>
      </w:r>
    </w:p>
    <w:p w14:paraId="6FEFE3AE" w14:textId="77777777" w:rsidR="00CC006B" w:rsidRPr="00630744" w:rsidRDefault="00CC006B" w:rsidP="00057D60">
      <w:pPr>
        <w:pStyle w:val="a9"/>
        <w:numPr>
          <w:ilvl w:val="0"/>
          <w:numId w:val="47"/>
        </w:numPr>
        <w:ind w:leftChars="0"/>
        <w:jc w:val="left"/>
      </w:pPr>
      <w:r w:rsidRPr="00630744">
        <w:rPr>
          <w:rFonts w:hint="eastAsia"/>
        </w:rPr>
        <w:t>電子タバコ（ニコチンを含んでいるもの）</w:t>
      </w:r>
    </w:p>
    <w:p w14:paraId="60FE7F2C" w14:textId="77777777" w:rsidR="00CC006B" w:rsidRPr="00630744" w:rsidRDefault="00CC006B" w:rsidP="00057D60">
      <w:pPr>
        <w:pStyle w:val="a9"/>
        <w:numPr>
          <w:ilvl w:val="0"/>
          <w:numId w:val="47"/>
        </w:numPr>
        <w:ind w:leftChars="0"/>
        <w:jc w:val="left"/>
      </w:pPr>
      <w:r w:rsidRPr="00630744">
        <w:rPr>
          <w:rFonts w:hint="eastAsia"/>
        </w:rPr>
        <w:t>電子タバコ（ニコチンを含んでいないもの）</w:t>
      </w:r>
    </w:p>
    <w:p w14:paraId="1E61A9A8" w14:textId="77777777" w:rsidR="00E8087E" w:rsidRPr="00630744" w:rsidRDefault="00CC006B" w:rsidP="00057D60">
      <w:pPr>
        <w:pStyle w:val="a9"/>
        <w:numPr>
          <w:ilvl w:val="0"/>
          <w:numId w:val="47"/>
        </w:numPr>
        <w:ind w:leftChars="0"/>
        <w:jc w:val="left"/>
      </w:pPr>
      <w:r w:rsidRPr="00630744">
        <w:rPr>
          <w:rFonts w:hint="eastAsia"/>
        </w:rPr>
        <w:t>噛みタバコ・嗅ぎタバコ</w:t>
      </w:r>
    </w:p>
    <w:p w14:paraId="23B65060" w14:textId="77777777" w:rsidR="00E8087E" w:rsidRPr="00630744" w:rsidRDefault="00E8087E" w:rsidP="00057D60">
      <w:pPr>
        <w:pStyle w:val="a9"/>
        <w:numPr>
          <w:ilvl w:val="0"/>
          <w:numId w:val="47"/>
        </w:numPr>
        <w:ind w:leftChars="0"/>
        <w:jc w:val="left"/>
      </w:pPr>
      <w:r w:rsidRPr="00630744">
        <w:rPr>
          <w:rFonts w:hint="eastAsia"/>
        </w:rPr>
        <w:t>水タバコ</w:t>
      </w:r>
    </w:p>
    <w:p w14:paraId="24362B26" w14:textId="77777777" w:rsidR="001A1543" w:rsidRPr="00630744" w:rsidRDefault="001A1543" w:rsidP="00E30169">
      <w:pPr>
        <w:jc w:val="left"/>
      </w:pPr>
    </w:p>
    <w:p w14:paraId="57A5F851" w14:textId="77777777" w:rsidR="008546F0" w:rsidRPr="00630744" w:rsidRDefault="00610DF8" w:rsidP="00E64B83">
      <w:pPr>
        <w:jc w:val="left"/>
      </w:pPr>
      <w:r w:rsidRPr="00630744">
        <w:rPr>
          <w:rFonts w:hint="eastAsia"/>
        </w:rPr>
        <w:t>(</w:t>
      </w:r>
      <w:r w:rsidR="00FE5244" w:rsidRPr="00630744">
        <w:rPr>
          <w:rFonts w:hint="eastAsia"/>
        </w:rPr>
        <w:t>41</w:t>
      </w:r>
      <w:r w:rsidR="00BA537F" w:rsidRPr="00630744">
        <w:rPr>
          <w:rFonts w:hint="eastAsia"/>
        </w:rPr>
        <w:t>）</w:t>
      </w:r>
      <w:commentRangeStart w:id="16"/>
      <w:r w:rsidR="006752DE" w:rsidRPr="00630744">
        <w:rPr>
          <w:rFonts w:hint="eastAsia"/>
        </w:rPr>
        <w:t>最近</w:t>
      </w:r>
      <w:r w:rsidR="006752DE" w:rsidRPr="00630744">
        <w:rPr>
          <w:rFonts w:hint="eastAsia"/>
        </w:rPr>
        <w:t>1</w:t>
      </w:r>
      <w:r w:rsidR="006752DE" w:rsidRPr="00630744">
        <w:rPr>
          <w:rFonts w:hint="eastAsia"/>
        </w:rPr>
        <w:t>年間に、</w:t>
      </w:r>
      <w:r w:rsidR="00BF03C6" w:rsidRPr="00630744">
        <w:rPr>
          <w:rFonts w:hint="eastAsia"/>
        </w:rPr>
        <w:t>喫煙が禁止された場所で、加熱式</w:t>
      </w:r>
      <w:r w:rsidR="00E64B83" w:rsidRPr="00630744">
        <w:rPr>
          <w:rFonts w:hint="eastAsia"/>
        </w:rPr>
        <w:t>タバコ</w:t>
      </w:r>
      <w:r w:rsidR="00BF03C6" w:rsidRPr="00630744">
        <w:rPr>
          <w:rFonts w:hint="eastAsia"/>
        </w:rPr>
        <w:t>や電子タバコ</w:t>
      </w:r>
      <w:r w:rsidR="00E64B83" w:rsidRPr="00630744">
        <w:rPr>
          <w:rFonts w:hint="eastAsia"/>
        </w:rPr>
        <w:t>を使うことがありましたか</w:t>
      </w:r>
      <w:commentRangeEnd w:id="16"/>
      <w:r w:rsidR="00B266CC" w:rsidRPr="00630744">
        <w:rPr>
          <w:rStyle w:val="aa"/>
        </w:rPr>
        <w:commentReference w:id="16"/>
      </w:r>
      <w:r w:rsidR="00E64B83" w:rsidRPr="00630744">
        <w:rPr>
          <w:rFonts w:hint="eastAsia"/>
        </w:rPr>
        <w:t>。</w:t>
      </w:r>
    </w:p>
    <w:p w14:paraId="0BBBB0E3" w14:textId="18B0C5B8" w:rsidR="008546F0" w:rsidRPr="00630744" w:rsidRDefault="008546F0" w:rsidP="00E64B83">
      <w:pPr>
        <w:jc w:val="left"/>
      </w:pPr>
      <w:r w:rsidRPr="00630744">
        <w:rPr>
          <w:rFonts w:hint="eastAsia"/>
        </w:rPr>
        <w:t xml:space="preserve">　</w:t>
      </w:r>
      <w:r w:rsidR="00D1510B" w:rsidRPr="00630744">
        <w:rPr>
          <w:rFonts w:hint="eastAsia"/>
        </w:rPr>
        <w:t>※</w:t>
      </w:r>
      <w:r w:rsidRPr="00630744">
        <w:rPr>
          <w:rFonts w:hint="eastAsia"/>
        </w:rPr>
        <w:t>ただし、加熱式タバコや電子タバコは</w:t>
      </w:r>
      <w:r w:rsidRPr="00630744">
        <w:rPr>
          <w:rFonts w:hint="eastAsia"/>
        </w:rPr>
        <w:t>OK</w:t>
      </w:r>
      <w:r w:rsidRPr="00630744">
        <w:rPr>
          <w:rFonts w:hint="eastAsia"/>
        </w:rPr>
        <w:t>だと明示された禁煙の場所は除きます。</w:t>
      </w:r>
    </w:p>
    <w:p w14:paraId="4D221417" w14:textId="3D7609E5" w:rsidR="00E64B83" w:rsidRPr="00630744" w:rsidRDefault="00D1510B" w:rsidP="00D1510B">
      <w:pPr>
        <w:ind w:firstLineChars="100" w:firstLine="21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2F69948B" w14:textId="77777777" w:rsidR="00E64B83" w:rsidRPr="00630744" w:rsidRDefault="00E64B83" w:rsidP="00057D60">
      <w:pPr>
        <w:pStyle w:val="a9"/>
        <w:numPr>
          <w:ilvl w:val="0"/>
          <w:numId w:val="2"/>
        </w:numPr>
        <w:ind w:leftChars="0"/>
        <w:jc w:val="left"/>
      </w:pPr>
      <w:r w:rsidRPr="00630744">
        <w:rPr>
          <w:rFonts w:hint="eastAsia"/>
        </w:rPr>
        <w:t>自宅の屋内</w:t>
      </w:r>
    </w:p>
    <w:p w14:paraId="00745857" w14:textId="77777777" w:rsidR="00E64B83" w:rsidRPr="00630744" w:rsidRDefault="00E64B83" w:rsidP="00057D60">
      <w:pPr>
        <w:pStyle w:val="a9"/>
        <w:numPr>
          <w:ilvl w:val="0"/>
          <w:numId w:val="2"/>
        </w:numPr>
        <w:ind w:leftChars="0"/>
        <w:jc w:val="left"/>
      </w:pPr>
      <w:r w:rsidRPr="00630744">
        <w:rPr>
          <w:rFonts w:hint="eastAsia"/>
        </w:rPr>
        <w:t>自宅の屋外（ベランダ・庭など）</w:t>
      </w:r>
    </w:p>
    <w:p w14:paraId="0A6DABCB" w14:textId="77777777" w:rsidR="00E64B83" w:rsidRPr="00630744" w:rsidRDefault="00E64B83" w:rsidP="00057D60">
      <w:pPr>
        <w:pStyle w:val="a9"/>
        <w:numPr>
          <w:ilvl w:val="0"/>
          <w:numId w:val="2"/>
        </w:numPr>
        <w:ind w:leftChars="0"/>
        <w:jc w:val="left"/>
      </w:pPr>
      <w:r w:rsidRPr="00630744">
        <w:rPr>
          <w:rFonts w:hint="eastAsia"/>
        </w:rPr>
        <w:t>路上</w:t>
      </w:r>
    </w:p>
    <w:p w14:paraId="2C644857" w14:textId="77777777" w:rsidR="00E64B83" w:rsidRPr="00630744" w:rsidRDefault="00E64B83" w:rsidP="00057D60">
      <w:pPr>
        <w:pStyle w:val="a9"/>
        <w:numPr>
          <w:ilvl w:val="0"/>
          <w:numId w:val="2"/>
        </w:numPr>
        <w:ind w:leftChars="0"/>
        <w:jc w:val="left"/>
      </w:pPr>
      <w:r w:rsidRPr="00630744">
        <w:rPr>
          <w:rFonts w:hint="eastAsia"/>
        </w:rPr>
        <w:t>公園</w:t>
      </w:r>
    </w:p>
    <w:p w14:paraId="1E37FC6C" w14:textId="77777777" w:rsidR="00E64B83" w:rsidRPr="00630744" w:rsidRDefault="00E64B83" w:rsidP="00057D60">
      <w:pPr>
        <w:pStyle w:val="a9"/>
        <w:numPr>
          <w:ilvl w:val="0"/>
          <w:numId w:val="2"/>
        </w:numPr>
        <w:ind w:leftChars="0"/>
        <w:jc w:val="left"/>
      </w:pPr>
      <w:r w:rsidRPr="00630744">
        <w:rPr>
          <w:rFonts w:hint="eastAsia"/>
        </w:rPr>
        <w:t>学校</w:t>
      </w:r>
    </w:p>
    <w:p w14:paraId="64DB9004" w14:textId="77777777" w:rsidR="00E64B83" w:rsidRPr="00630744" w:rsidRDefault="00E64B83" w:rsidP="00057D60">
      <w:pPr>
        <w:pStyle w:val="a9"/>
        <w:numPr>
          <w:ilvl w:val="0"/>
          <w:numId w:val="2"/>
        </w:numPr>
        <w:ind w:leftChars="0"/>
        <w:jc w:val="left"/>
      </w:pPr>
      <w:r w:rsidRPr="00630744">
        <w:rPr>
          <w:rFonts w:hint="eastAsia"/>
        </w:rPr>
        <w:t>レストラン</w:t>
      </w:r>
    </w:p>
    <w:p w14:paraId="5630C44D" w14:textId="77777777" w:rsidR="00E64B83" w:rsidRPr="00630744" w:rsidRDefault="00E64B83" w:rsidP="00057D60">
      <w:pPr>
        <w:pStyle w:val="a9"/>
        <w:numPr>
          <w:ilvl w:val="0"/>
          <w:numId w:val="2"/>
        </w:numPr>
        <w:ind w:leftChars="0"/>
        <w:jc w:val="left"/>
      </w:pPr>
      <w:r w:rsidRPr="00630744">
        <w:rPr>
          <w:rFonts w:hint="eastAsia"/>
        </w:rPr>
        <w:t>喫茶店</w:t>
      </w:r>
    </w:p>
    <w:p w14:paraId="27E7B436" w14:textId="77777777" w:rsidR="00E64B83" w:rsidRPr="00630744" w:rsidRDefault="00E64B83" w:rsidP="00057D60">
      <w:pPr>
        <w:pStyle w:val="a9"/>
        <w:numPr>
          <w:ilvl w:val="0"/>
          <w:numId w:val="2"/>
        </w:numPr>
        <w:ind w:leftChars="0"/>
        <w:jc w:val="left"/>
      </w:pPr>
      <w:r w:rsidRPr="00630744">
        <w:rPr>
          <w:rFonts w:hint="eastAsia"/>
        </w:rPr>
        <w:t>居酒屋・バー</w:t>
      </w:r>
    </w:p>
    <w:p w14:paraId="7EF94737" w14:textId="77777777" w:rsidR="00E64B83" w:rsidRPr="00630744" w:rsidRDefault="00E64B83" w:rsidP="00057D60">
      <w:pPr>
        <w:pStyle w:val="a9"/>
        <w:numPr>
          <w:ilvl w:val="0"/>
          <w:numId w:val="2"/>
        </w:numPr>
        <w:ind w:leftChars="0"/>
        <w:jc w:val="left"/>
      </w:pPr>
      <w:r w:rsidRPr="00630744">
        <w:rPr>
          <w:rFonts w:hint="eastAsia"/>
        </w:rPr>
        <w:t>車の中</w:t>
      </w:r>
    </w:p>
    <w:p w14:paraId="3C2E13C0" w14:textId="77777777" w:rsidR="00E64B83" w:rsidRPr="00630744" w:rsidRDefault="00E64B83" w:rsidP="00057D60">
      <w:pPr>
        <w:pStyle w:val="a9"/>
        <w:numPr>
          <w:ilvl w:val="0"/>
          <w:numId w:val="2"/>
        </w:numPr>
        <w:ind w:leftChars="0"/>
        <w:jc w:val="left"/>
      </w:pPr>
      <w:r w:rsidRPr="00630744">
        <w:rPr>
          <w:rFonts w:hint="eastAsia"/>
        </w:rPr>
        <w:t>電車の中</w:t>
      </w:r>
    </w:p>
    <w:p w14:paraId="4EB86F83" w14:textId="77777777" w:rsidR="00E64B83" w:rsidRPr="00630744" w:rsidRDefault="00E64B83" w:rsidP="00057D60">
      <w:pPr>
        <w:pStyle w:val="a9"/>
        <w:numPr>
          <w:ilvl w:val="0"/>
          <w:numId w:val="2"/>
        </w:numPr>
        <w:ind w:leftChars="0"/>
        <w:jc w:val="left"/>
      </w:pPr>
      <w:r w:rsidRPr="00630744">
        <w:rPr>
          <w:rFonts w:hint="eastAsia"/>
        </w:rPr>
        <w:t>駅のホーム</w:t>
      </w:r>
    </w:p>
    <w:p w14:paraId="149AC85D" w14:textId="77777777" w:rsidR="00E64B83" w:rsidRPr="00630744" w:rsidRDefault="00E64B83" w:rsidP="00057D60">
      <w:pPr>
        <w:pStyle w:val="a9"/>
        <w:numPr>
          <w:ilvl w:val="0"/>
          <w:numId w:val="2"/>
        </w:numPr>
        <w:ind w:leftChars="0"/>
        <w:jc w:val="left"/>
      </w:pPr>
      <w:r w:rsidRPr="00630744">
        <w:rPr>
          <w:rFonts w:hint="eastAsia"/>
        </w:rPr>
        <w:t>職場（デスク・会議室・作業場など仕事をする場所）</w:t>
      </w:r>
    </w:p>
    <w:p w14:paraId="11054E1D" w14:textId="77777777" w:rsidR="00E64B83" w:rsidRPr="00630744" w:rsidRDefault="00E64B83" w:rsidP="00E64B83">
      <w:pPr>
        <w:jc w:val="left"/>
      </w:pPr>
      <w:r w:rsidRPr="00630744">
        <w:rPr>
          <w:rFonts w:hint="eastAsia"/>
        </w:rPr>
        <w:t>選択肢</w:t>
      </w:r>
    </w:p>
    <w:p w14:paraId="1392561A" w14:textId="77777777" w:rsidR="00E64B83" w:rsidRPr="00630744" w:rsidRDefault="00E64B83" w:rsidP="00057D60">
      <w:pPr>
        <w:pStyle w:val="a9"/>
        <w:numPr>
          <w:ilvl w:val="0"/>
          <w:numId w:val="49"/>
        </w:numPr>
        <w:ind w:leftChars="0"/>
        <w:jc w:val="left"/>
      </w:pPr>
      <w:r w:rsidRPr="00630744">
        <w:rPr>
          <w:rFonts w:hint="eastAsia"/>
        </w:rPr>
        <w:t>この場所</w:t>
      </w:r>
      <w:r w:rsidR="00B266CC" w:rsidRPr="00630744">
        <w:rPr>
          <w:rFonts w:hint="eastAsia"/>
        </w:rPr>
        <w:t>では</w:t>
      </w:r>
      <w:r w:rsidRPr="00630744">
        <w:rPr>
          <w:rFonts w:hint="eastAsia"/>
        </w:rPr>
        <w:t>喫煙が禁止されていなかった</w:t>
      </w:r>
    </w:p>
    <w:p w14:paraId="6FFDD352" w14:textId="77777777" w:rsidR="00E64B83" w:rsidRPr="00630744" w:rsidRDefault="00E64B83" w:rsidP="00057D60">
      <w:pPr>
        <w:pStyle w:val="a9"/>
        <w:numPr>
          <w:ilvl w:val="0"/>
          <w:numId w:val="49"/>
        </w:numPr>
        <w:ind w:leftChars="0"/>
        <w:jc w:val="left"/>
      </w:pPr>
      <w:r w:rsidRPr="00630744">
        <w:rPr>
          <w:rFonts w:hint="eastAsia"/>
        </w:rPr>
        <w:t>全くなかった</w:t>
      </w:r>
    </w:p>
    <w:p w14:paraId="77A0F39C" w14:textId="77777777" w:rsidR="00E64B83" w:rsidRPr="00630744" w:rsidRDefault="00E64B83" w:rsidP="00057D60">
      <w:pPr>
        <w:pStyle w:val="a9"/>
        <w:numPr>
          <w:ilvl w:val="0"/>
          <w:numId w:val="49"/>
        </w:numPr>
        <w:ind w:leftChars="0"/>
        <w:jc w:val="left"/>
      </w:pPr>
      <w:r w:rsidRPr="00630744">
        <w:rPr>
          <w:rFonts w:hint="eastAsia"/>
        </w:rPr>
        <w:t>ほとんどなかった（</w:t>
      </w:r>
      <w:r w:rsidRPr="00630744">
        <w:rPr>
          <w:rFonts w:hint="eastAsia"/>
        </w:rPr>
        <w:t>1</w:t>
      </w:r>
      <w:r w:rsidRPr="00630744">
        <w:rPr>
          <w:rFonts w:hint="eastAsia"/>
        </w:rPr>
        <w:t>回</w:t>
      </w:r>
      <w:r w:rsidRPr="00630744">
        <w:rPr>
          <w:rFonts w:hint="eastAsia"/>
        </w:rPr>
        <w:t>~</w:t>
      </w:r>
      <w:r w:rsidRPr="00630744">
        <w:rPr>
          <w:rFonts w:hint="eastAsia"/>
        </w:rPr>
        <w:t>数回程度）</w:t>
      </w:r>
    </w:p>
    <w:p w14:paraId="74AEAD91" w14:textId="77777777" w:rsidR="00E64B83" w:rsidRPr="00630744" w:rsidRDefault="00E64B83" w:rsidP="00057D60">
      <w:pPr>
        <w:pStyle w:val="a9"/>
        <w:numPr>
          <w:ilvl w:val="0"/>
          <w:numId w:val="49"/>
        </w:numPr>
        <w:ind w:leftChars="0"/>
        <w:jc w:val="left"/>
      </w:pPr>
      <w:r w:rsidRPr="00630744">
        <w:rPr>
          <w:rFonts w:hint="eastAsia"/>
        </w:rPr>
        <w:t>ときどきあった</w:t>
      </w:r>
    </w:p>
    <w:p w14:paraId="6C45844A" w14:textId="77777777" w:rsidR="00E64B83" w:rsidRPr="00630744" w:rsidRDefault="00E64B83" w:rsidP="00057D60">
      <w:pPr>
        <w:pStyle w:val="a9"/>
        <w:numPr>
          <w:ilvl w:val="0"/>
          <w:numId w:val="49"/>
        </w:numPr>
        <w:ind w:leftChars="0"/>
        <w:jc w:val="left"/>
      </w:pPr>
      <w:r w:rsidRPr="00630744">
        <w:rPr>
          <w:rFonts w:hint="eastAsia"/>
        </w:rPr>
        <w:lastRenderedPageBreak/>
        <w:t>よくあった</w:t>
      </w:r>
    </w:p>
    <w:p w14:paraId="41F10B63" w14:textId="77777777" w:rsidR="006D6F2D" w:rsidRPr="00630744" w:rsidRDefault="006D6F2D" w:rsidP="001D4D7A">
      <w:pPr>
        <w:jc w:val="left"/>
      </w:pPr>
    </w:p>
    <w:p w14:paraId="695534A2" w14:textId="77777777" w:rsidR="004F2B95" w:rsidRPr="00630744" w:rsidRDefault="006752DE" w:rsidP="004F2B95">
      <w:pPr>
        <w:pStyle w:val="a9"/>
        <w:ind w:leftChars="0" w:left="0"/>
        <w:jc w:val="left"/>
      </w:pPr>
      <w:r w:rsidRPr="00630744">
        <w:t>(</w:t>
      </w:r>
      <w:r w:rsidR="00FE5244" w:rsidRPr="00630744">
        <w:rPr>
          <w:rFonts w:hint="eastAsia"/>
        </w:rPr>
        <w:t>42</w:t>
      </w:r>
      <w:r w:rsidR="000C6C28" w:rsidRPr="00630744">
        <w:rPr>
          <w:rFonts w:hint="eastAsia"/>
        </w:rPr>
        <w:t>）あなたは、</w:t>
      </w:r>
      <w:r w:rsidRPr="00630744">
        <w:rPr>
          <w:rFonts w:hint="eastAsia"/>
        </w:rPr>
        <w:t>最近</w:t>
      </w:r>
      <w:r w:rsidRPr="00630744">
        <w:rPr>
          <w:rFonts w:hint="eastAsia"/>
        </w:rPr>
        <w:t>1</w:t>
      </w:r>
      <w:r w:rsidRPr="00630744">
        <w:rPr>
          <w:rFonts w:hint="eastAsia"/>
        </w:rPr>
        <w:t>年間に</w:t>
      </w:r>
      <w:r w:rsidR="000C6C28" w:rsidRPr="00630744">
        <w:rPr>
          <w:rFonts w:hint="eastAsia"/>
        </w:rPr>
        <w:t>次のことがありましたか。</w:t>
      </w:r>
    </w:p>
    <w:p w14:paraId="574E9C38" w14:textId="04D10871" w:rsidR="000C6C28" w:rsidRPr="00630744" w:rsidRDefault="004F2B95" w:rsidP="004F2B95">
      <w:pPr>
        <w:pStyle w:val="a9"/>
        <w:ind w:leftChars="0" w:left="0" w:firstLineChars="100" w:firstLine="21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7DCC0694" w14:textId="77777777" w:rsidR="000C6C28" w:rsidRPr="00630744" w:rsidRDefault="000C6C28" w:rsidP="00057D60">
      <w:pPr>
        <w:pStyle w:val="a9"/>
        <w:numPr>
          <w:ilvl w:val="0"/>
          <w:numId w:val="18"/>
        </w:numPr>
        <w:ind w:leftChars="0"/>
        <w:jc w:val="left"/>
      </w:pPr>
      <w:r w:rsidRPr="00630744">
        <w:rPr>
          <w:rFonts w:hint="eastAsia"/>
        </w:rPr>
        <w:t>あなたが、他の人が吸っている</w:t>
      </w:r>
      <w:r w:rsidR="00D22371" w:rsidRPr="00630744">
        <w:rPr>
          <w:rFonts w:hint="eastAsia"/>
        </w:rPr>
        <w:t>紙巻き</w:t>
      </w:r>
      <w:r w:rsidRPr="00630744">
        <w:rPr>
          <w:rFonts w:hint="eastAsia"/>
        </w:rPr>
        <w:t>タバコの煙を吸うこと</w:t>
      </w:r>
    </w:p>
    <w:p w14:paraId="17254DBC" w14:textId="77777777" w:rsidR="000C6C28" w:rsidRPr="00630744" w:rsidRDefault="000C6C28" w:rsidP="00057D60">
      <w:pPr>
        <w:pStyle w:val="a9"/>
        <w:numPr>
          <w:ilvl w:val="0"/>
          <w:numId w:val="18"/>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あなたののどが痛くなった</w:t>
      </w:r>
    </w:p>
    <w:p w14:paraId="0D23E36A" w14:textId="77777777" w:rsidR="000C6C28" w:rsidRPr="00630744" w:rsidRDefault="000C6C28" w:rsidP="00057D60">
      <w:pPr>
        <w:pStyle w:val="a9"/>
        <w:numPr>
          <w:ilvl w:val="0"/>
          <w:numId w:val="18"/>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あなたの目が痛くなった</w:t>
      </w:r>
    </w:p>
    <w:p w14:paraId="34D8233D" w14:textId="77777777" w:rsidR="000C6C28" w:rsidRPr="00630744" w:rsidRDefault="000C6C28" w:rsidP="00057D60">
      <w:pPr>
        <w:pStyle w:val="a9"/>
        <w:numPr>
          <w:ilvl w:val="0"/>
          <w:numId w:val="18"/>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あなたの気分が悪くなった</w:t>
      </w:r>
    </w:p>
    <w:p w14:paraId="62CCAACF" w14:textId="77777777" w:rsidR="00491714" w:rsidRPr="00630744" w:rsidRDefault="000C6C28" w:rsidP="00057D60">
      <w:pPr>
        <w:pStyle w:val="a9"/>
        <w:numPr>
          <w:ilvl w:val="0"/>
          <w:numId w:val="18"/>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頭痛があった</w:t>
      </w:r>
    </w:p>
    <w:p w14:paraId="60C1A442" w14:textId="77777777" w:rsidR="00491714" w:rsidRPr="00630744" w:rsidRDefault="00491714" w:rsidP="00057D60">
      <w:pPr>
        <w:pStyle w:val="a9"/>
        <w:numPr>
          <w:ilvl w:val="0"/>
          <w:numId w:val="18"/>
        </w:numPr>
        <w:ind w:leftChars="0"/>
        <w:jc w:val="left"/>
      </w:pPr>
      <w:r w:rsidRPr="00630744">
        <w:rPr>
          <w:rFonts w:hint="eastAsia"/>
        </w:rPr>
        <w:t>他の人が吸っている紙巻きタバコの煙を吸うことにより、咳きこむことがあった</w:t>
      </w:r>
    </w:p>
    <w:p w14:paraId="7FC768BD" w14:textId="77777777" w:rsidR="00D22371" w:rsidRPr="00630744" w:rsidRDefault="00D22371" w:rsidP="00057D60">
      <w:pPr>
        <w:pStyle w:val="a9"/>
        <w:numPr>
          <w:ilvl w:val="0"/>
          <w:numId w:val="18"/>
        </w:numPr>
        <w:ind w:leftChars="0"/>
        <w:jc w:val="left"/>
      </w:pPr>
      <w:r w:rsidRPr="00630744">
        <w:rPr>
          <w:rFonts w:hint="eastAsia"/>
        </w:rPr>
        <w:t>他の人が吸っている紙巻きタバコの煙を吸うことにより、喘息の発作があった</w:t>
      </w:r>
    </w:p>
    <w:p w14:paraId="200A2907" w14:textId="77777777" w:rsidR="000C6C28" w:rsidRPr="00630744" w:rsidRDefault="000C6C28" w:rsidP="00057D60">
      <w:pPr>
        <w:pStyle w:val="a9"/>
        <w:numPr>
          <w:ilvl w:val="0"/>
          <w:numId w:val="18"/>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胸がしめつけられるように痛むことがあった</w:t>
      </w:r>
    </w:p>
    <w:p w14:paraId="40D4A984" w14:textId="77777777" w:rsidR="000C6C28" w:rsidRPr="00630744" w:rsidRDefault="000C6C28" w:rsidP="00057D60">
      <w:pPr>
        <w:pStyle w:val="a9"/>
        <w:numPr>
          <w:ilvl w:val="0"/>
          <w:numId w:val="18"/>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あなたに上記</w:t>
      </w:r>
      <w:r w:rsidRPr="00630744">
        <w:t>2</w:t>
      </w:r>
      <w:r w:rsidRPr="00630744">
        <w:rPr>
          <w:rFonts w:hint="eastAsia"/>
        </w:rPr>
        <w:t>-</w:t>
      </w:r>
      <w:r w:rsidR="00491714" w:rsidRPr="00630744">
        <w:rPr>
          <w:rFonts w:hint="eastAsia"/>
        </w:rPr>
        <w:t>8</w:t>
      </w:r>
      <w:r w:rsidRPr="00630744">
        <w:rPr>
          <w:rFonts w:hint="eastAsia"/>
        </w:rPr>
        <w:t>以外のけがや症状があった</w:t>
      </w:r>
    </w:p>
    <w:p w14:paraId="3977FABB" w14:textId="77777777" w:rsidR="005A2E51" w:rsidRPr="00630744" w:rsidRDefault="005A2E51" w:rsidP="005A2E51">
      <w:pPr>
        <w:jc w:val="left"/>
      </w:pPr>
      <w:r w:rsidRPr="00630744">
        <w:rPr>
          <w:rFonts w:hint="eastAsia"/>
        </w:rPr>
        <w:t>選択肢</w:t>
      </w:r>
    </w:p>
    <w:p w14:paraId="4ADAA03D" w14:textId="77777777" w:rsidR="005A2E51" w:rsidRPr="00630744" w:rsidRDefault="005A2E51" w:rsidP="00057D60">
      <w:pPr>
        <w:pStyle w:val="a9"/>
        <w:numPr>
          <w:ilvl w:val="0"/>
          <w:numId w:val="19"/>
        </w:numPr>
        <w:ind w:leftChars="0"/>
        <w:jc w:val="left"/>
      </w:pPr>
      <w:r w:rsidRPr="00630744">
        <w:rPr>
          <w:rFonts w:hint="eastAsia"/>
        </w:rPr>
        <w:t>全くなかった</w:t>
      </w:r>
    </w:p>
    <w:p w14:paraId="404228DD" w14:textId="77777777" w:rsidR="005A2E51" w:rsidRPr="00630744" w:rsidRDefault="005A2E51" w:rsidP="00057D60">
      <w:pPr>
        <w:pStyle w:val="a9"/>
        <w:numPr>
          <w:ilvl w:val="0"/>
          <w:numId w:val="19"/>
        </w:numPr>
        <w:ind w:leftChars="0"/>
        <w:jc w:val="left"/>
      </w:pPr>
      <w:r w:rsidRPr="00630744">
        <w:rPr>
          <w:rFonts w:hint="eastAsia"/>
        </w:rPr>
        <w:t>1</w:t>
      </w:r>
      <w:r w:rsidRPr="00630744">
        <w:rPr>
          <w:rFonts w:hint="eastAsia"/>
        </w:rPr>
        <w:t>～</w:t>
      </w:r>
      <w:r w:rsidRPr="00630744">
        <w:rPr>
          <w:rFonts w:hint="eastAsia"/>
        </w:rPr>
        <w:t>4</w:t>
      </w:r>
      <w:r w:rsidRPr="00630744">
        <w:rPr>
          <w:rFonts w:hint="eastAsia"/>
        </w:rPr>
        <w:t>回程度あった</w:t>
      </w:r>
    </w:p>
    <w:p w14:paraId="452684EB" w14:textId="77777777" w:rsidR="005A2E51" w:rsidRPr="00630744" w:rsidRDefault="005A2E51" w:rsidP="00057D60">
      <w:pPr>
        <w:pStyle w:val="a9"/>
        <w:numPr>
          <w:ilvl w:val="0"/>
          <w:numId w:val="19"/>
        </w:numPr>
        <w:ind w:leftChars="0"/>
        <w:jc w:val="left"/>
      </w:pPr>
      <w:r w:rsidRPr="00630744">
        <w:rPr>
          <w:rFonts w:hint="eastAsia"/>
        </w:rPr>
        <w:t>5</w:t>
      </w:r>
      <w:r w:rsidRPr="00630744">
        <w:rPr>
          <w:rFonts w:hint="eastAsia"/>
        </w:rPr>
        <w:t>回以上あった</w:t>
      </w:r>
    </w:p>
    <w:p w14:paraId="71C61504" w14:textId="77777777" w:rsidR="000C6C28" w:rsidRPr="00630744" w:rsidRDefault="000C6C28" w:rsidP="001D4D7A">
      <w:pPr>
        <w:jc w:val="left"/>
      </w:pPr>
    </w:p>
    <w:p w14:paraId="08B74533" w14:textId="77777777" w:rsidR="004F2B95" w:rsidRPr="00630744" w:rsidRDefault="005A2E51" w:rsidP="0030471F">
      <w:pPr>
        <w:pStyle w:val="a9"/>
        <w:ind w:leftChars="0" w:left="0"/>
        <w:jc w:val="left"/>
      </w:pPr>
      <w:r w:rsidRPr="00630744">
        <w:t>(</w:t>
      </w:r>
      <w:r w:rsidR="00FE5244" w:rsidRPr="00630744">
        <w:rPr>
          <w:rFonts w:hint="eastAsia"/>
        </w:rPr>
        <w:t>43</w:t>
      </w:r>
      <w:r w:rsidRPr="00630744">
        <w:rPr>
          <w:rFonts w:hint="eastAsia"/>
        </w:rPr>
        <w:t>)</w:t>
      </w:r>
      <w:r w:rsidR="0030471F" w:rsidRPr="00630744">
        <w:rPr>
          <w:rFonts w:hint="eastAsia"/>
        </w:rPr>
        <w:t>あ</w:t>
      </w:r>
      <w:r w:rsidRPr="00630744">
        <w:rPr>
          <w:rFonts w:hint="eastAsia"/>
        </w:rPr>
        <w:t>なたは、最近</w:t>
      </w:r>
      <w:r w:rsidRPr="00630744">
        <w:rPr>
          <w:rFonts w:hint="eastAsia"/>
        </w:rPr>
        <w:t>1</w:t>
      </w:r>
      <w:r w:rsidRPr="00630744">
        <w:rPr>
          <w:rFonts w:hint="eastAsia"/>
        </w:rPr>
        <w:t>年間に</w:t>
      </w:r>
      <w:r w:rsidR="0030471F" w:rsidRPr="00630744">
        <w:rPr>
          <w:rFonts w:hint="eastAsia"/>
        </w:rPr>
        <w:t>次のことがありましたか。</w:t>
      </w:r>
    </w:p>
    <w:p w14:paraId="57213F00" w14:textId="79E66ACC" w:rsidR="0030471F" w:rsidRPr="00630744" w:rsidRDefault="004F2B95" w:rsidP="0030471F">
      <w:pPr>
        <w:pStyle w:val="a9"/>
        <w:ind w:leftChars="0" w:left="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317AC947" w14:textId="77777777" w:rsidR="0030471F" w:rsidRPr="00630744" w:rsidRDefault="0030471F" w:rsidP="00057D60">
      <w:pPr>
        <w:pStyle w:val="a9"/>
        <w:numPr>
          <w:ilvl w:val="0"/>
          <w:numId w:val="20"/>
        </w:numPr>
        <w:ind w:leftChars="0"/>
        <w:jc w:val="left"/>
      </w:pPr>
      <w:r w:rsidRPr="00630744">
        <w:rPr>
          <w:rFonts w:hint="eastAsia"/>
        </w:rPr>
        <w:t>あなたが、他の人が使用している加熱式タバコの蒸気やミストを吸うこと</w:t>
      </w:r>
    </w:p>
    <w:p w14:paraId="4E88804F" w14:textId="77777777" w:rsidR="0030471F" w:rsidRPr="00630744" w:rsidRDefault="0030471F" w:rsidP="00057D60">
      <w:pPr>
        <w:pStyle w:val="a9"/>
        <w:numPr>
          <w:ilvl w:val="0"/>
          <w:numId w:val="20"/>
        </w:numPr>
        <w:ind w:leftChars="0"/>
        <w:jc w:val="left"/>
      </w:pPr>
      <w:r w:rsidRPr="00630744">
        <w:rPr>
          <w:rFonts w:hint="eastAsia"/>
        </w:rPr>
        <w:t>他の人が使用している加熱式タバコの蒸気やミストにより、あなたののどが痛くなった</w:t>
      </w:r>
    </w:p>
    <w:p w14:paraId="65AF3688" w14:textId="77777777" w:rsidR="00D35E44" w:rsidRPr="00630744" w:rsidRDefault="0030471F" w:rsidP="00057D60">
      <w:pPr>
        <w:pStyle w:val="a9"/>
        <w:numPr>
          <w:ilvl w:val="0"/>
          <w:numId w:val="20"/>
        </w:numPr>
        <w:ind w:leftChars="0"/>
        <w:jc w:val="left"/>
      </w:pPr>
      <w:r w:rsidRPr="00630744">
        <w:rPr>
          <w:rFonts w:hint="eastAsia"/>
        </w:rPr>
        <w:t>他の人が使用している加熱式タバコの蒸気やミストにより、あなたの目が痛くなった</w:t>
      </w:r>
    </w:p>
    <w:p w14:paraId="0DCBE576" w14:textId="77777777" w:rsidR="00D35E44" w:rsidRPr="00630744" w:rsidRDefault="00047980" w:rsidP="00057D60">
      <w:pPr>
        <w:pStyle w:val="a9"/>
        <w:numPr>
          <w:ilvl w:val="0"/>
          <w:numId w:val="20"/>
        </w:numPr>
        <w:ind w:leftChars="0"/>
        <w:jc w:val="left"/>
      </w:pPr>
      <w:r w:rsidRPr="00630744">
        <w:rPr>
          <w:rFonts w:hint="eastAsia"/>
        </w:rPr>
        <w:t>他の人が使用している加熱式タバコの蒸気やミストにより、あなたの気分が悪くなった</w:t>
      </w:r>
    </w:p>
    <w:p w14:paraId="622EA27A" w14:textId="77777777" w:rsidR="00D35E44" w:rsidRPr="00630744" w:rsidRDefault="00DB0389" w:rsidP="00057D60">
      <w:pPr>
        <w:pStyle w:val="a9"/>
        <w:numPr>
          <w:ilvl w:val="0"/>
          <w:numId w:val="20"/>
        </w:numPr>
        <w:ind w:leftChars="0"/>
        <w:jc w:val="left"/>
      </w:pPr>
      <w:r w:rsidRPr="00630744">
        <w:rPr>
          <w:rFonts w:hint="eastAsia"/>
        </w:rPr>
        <w:t>他の人が使用している加熱式タバコの蒸気やミストにより、頭痛があった</w:t>
      </w:r>
    </w:p>
    <w:p w14:paraId="321C0E85" w14:textId="77777777" w:rsidR="000B2B03" w:rsidRPr="00630744" w:rsidRDefault="00DB0389" w:rsidP="00057D60">
      <w:pPr>
        <w:pStyle w:val="a9"/>
        <w:numPr>
          <w:ilvl w:val="0"/>
          <w:numId w:val="20"/>
        </w:numPr>
        <w:ind w:leftChars="0"/>
        <w:jc w:val="left"/>
      </w:pPr>
      <w:r w:rsidRPr="00630744">
        <w:rPr>
          <w:rFonts w:hint="eastAsia"/>
        </w:rPr>
        <w:t>他の人が使用している加熱式タバコの蒸気やミストにより、咳きこむことがあった</w:t>
      </w:r>
    </w:p>
    <w:p w14:paraId="7965C2E1" w14:textId="77777777" w:rsidR="00DB0389" w:rsidRPr="00630744" w:rsidRDefault="000B2B03" w:rsidP="00057D60">
      <w:pPr>
        <w:pStyle w:val="a9"/>
        <w:numPr>
          <w:ilvl w:val="0"/>
          <w:numId w:val="20"/>
        </w:numPr>
        <w:ind w:leftChars="0"/>
        <w:jc w:val="left"/>
      </w:pPr>
      <w:r w:rsidRPr="00630744">
        <w:rPr>
          <w:rFonts w:hint="eastAsia"/>
        </w:rPr>
        <w:t>他の人が使用している加熱式タバコの蒸気やミストにより、喘息の発作があった</w:t>
      </w:r>
    </w:p>
    <w:p w14:paraId="4FF22547" w14:textId="77777777" w:rsidR="00DB0389" w:rsidRPr="00630744" w:rsidRDefault="00DB0389" w:rsidP="00057D60">
      <w:pPr>
        <w:pStyle w:val="a9"/>
        <w:numPr>
          <w:ilvl w:val="0"/>
          <w:numId w:val="20"/>
        </w:numPr>
        <w:ind w:leftChars="0"/>
        <w:jc w:val="left"/>
      </w:pPr>
      <w:r w:rsidRPr="00630744">
        <w:rPr>
          <w:rFonts w:hint="eastAsia"/>
        </w:rPr>
        <w:t>他の人が使用している加熱式タバコの蒸気やミストにより、胸がしめつけられるように痛むことがあった</w:t>
      </w:r>
    </w:p>
    <w:p w14:paraId="178CF23B" w14:textId="77777777" w:rsidR="0030471F" w:rsidRPr="00630744" w:rsidRDefault="0030471F" w:rsidP="00057D60">
      <w:pPr>
        <w:pStyle w:val="a9"/>
        <w:numPr>
          <w:ilvl w:val="0"/>
          <w:numId w:val="20"/>
        </w:numPr>
        <w:ind w:leftChars="0"/>
        <w:jc w:val="left"/>
      </w:pPr>
      <w:r w:rsidRPr="00630744">
        <w:rPr>
          <w:rFonts w:hint="eastAsia"/>
        </w:rPr>
        <w:t>他の人が使用している加熱式タバコの蒸気やミストにより、あなたに上記</w:t>
      </w:r>
      <w:r w:rsidRPr="00630744">
        <w:t>2</w:t>
      </w:r>
      <w:r w:rsidRPr="00630744">
        <w:rPr>
          <w:rFonts w:hint="eastAsia"/>
        </w:rPr>
        <w:t>-</w:t>
      </w:r>
      <w:r w:rsidR="00491714" w:rsidRPr="00630744">
        <w:rPr>
          <w:rFonts w:hint="eastAsia"/>
        </w:rPr>
        <w:t>8</w:t>
      </w:r>
      <w:r w:rsidRPr="00630744">
        <w:rPr>
          <w:rFonts w:hint="eastAsia"/>
        </w:rPr>
        <w:t>以外のけがや症状があった</w:t>
      </w:r>
    </w:p>
    <w:p w14:paraId="15358852" w14:textId="77777777" w:rsidR="00177BD1" w:rsidRPr="00630744" w:rsidRDefault="00177BD1" w:rsidP="00491714">
      <w:pPr>
        <w:pStyle w:val="a9"/>
        <w:ind w:leftChars="203" w:left="850" w:hangingChars="202" w:hanging="424"/>
        <w:jc w:val="left"/>
      </w:pPr>
    </w:p>
    <w:p w14:paraId="41BB5ED2" w14:textId="77777777" w:rsidR="005A2E51" w:rsidRPr="00630744" w:rsidRDefault="001D4D7A" w:rsidP="005A2E51">
      <w:pPr>
        <w:jc w:val="left"/>
      </w:pPr>
      <w:r w:rsidRPr="00630744">
        <w:lastRenderedPageBreak/>
        <w:t>選択肢</w:t>
      </w:r>
      <w:r w:rsidRPr="00630744">
        <w:br/>
      </w:r>
      <w:r w:rsidR="005A2E51" w:rsidRPr="00630744">
        <w:rPr>
          <w:rFonts w:hint="eastAsia"/>
        </w:rPr>
        <w:t>1.</w:t>
      </w:r>
      <w:r w:rsidR="005A2E51" w:rsidRPr="00630744">
        <w:rPr>
          <w:rFonts w:hint="eastAsia"/>
        </w:rPr>
        <w:tab/>
      </w:r>
      <w:r w:rsidR="005A2E51" w:rsidRPr="00630744">
        <w:rPr>
          <w:rFonts w:hint="eastAsia"/>
        </w:rPr>
        <w:t>全くなかった</w:t>
      </w:r>
    </w:p>
    <w:p w14:paraId="4C317E7F" w14:textId="77777777" w:rsidR="005A2E51" w:rsidRPr="00630744" w:rsidRDefault="005A2E51" w:rsidP="005A2E51">
      <w:pPr>
        <w:jc w:val="left"/>
      </w:pPr>
      <w:r w:rsidRPr="00630744">
        <w:rPr>
          <w:rFonts w:hint="eastAsia"/>
        </w:rPr>
        <w:t>2.</w:t>
      </w:r>
      <w:r w:rsidRPr="00630744">
        <w:rPr>
          <w:rFonts w:hint="eastAsia"/>
        </w:rPr>
        <w:tab/>
        <w:t>1</w:t>
      </w:r>
      <w:r w:rsidRPr="00630744">
        <w:rPr>
          <w:rFonts w:hint="eastAsia"/>
        </w:rPr>
        <w:t>～</w:t>
      </w:r>
      <w:r w:rsidRPr="00630744">
        <w:rPr>
          <w:rFonts w:hint="eastAsia"/>
        </w:rPr>
        <w:t>4</w:t>
      </w:r>
      <w:r w:rsidRPr="00630744">
        <w:rPr>
          <w:rFonts w:hint="eastAsia"/>
        </w:rPr>
        <w:t>回程度あった</w:t>
      </w:r>
    </w:p>
    <w:p w14:paraId="21CEB0AB" w14:textId="77777777" w:rsidR="001D4D7A" w:rsidRPr="00630744" w:rsidRDefault="005A2E51" w:rsidP="005A2E51">
      <w:pPr>
        <w:jc w:val="left"/>
      </w:pPr>
      <w:r w:rsidRPr="00630744">
        <w:rPr>
          <w:rFonts w:hint="eastAsia"/>
        </w:rPr>
        <w:t>3.</w:t>
      </w:r>
      <w:r w:rsidRPr="00630744">
        <w:rPr>
          <w:rFonts w:hint="eastAsia"/>
        </w:rPr>
        <w:tab/>
        <w:t>5</w:t>
      </w:r>
      <w:r w:rsidRPr="00630744">
        <w:rPr>
          <w:rFonts w:hint="eastAsia"/>
        </w:rPr>
        <w:t>回以上あった</w:t>
      </w:r>
    </w:p>
    <w:p w14:paraId="115C647E" w14:textId="77777777" w:rsidR="001D4D7A" w:rsidRPr="00630744" w:rsidRDefault="001D4D7A" w:rsidP="0030471F">
      <w:pPr>
        <w:pStyle w:val="a9"/>
        <w:ind w:leftChars="0" w:left="0"/>
        <w:jc w:val="left"/>
      </w:pPr>
    </w:p>
    <w:p w14:paraId="12AF9049" w14:textId="77777777" w:rsidR="00A10F3C" w:rsidRPr="00630744" w:rsidRDefault="00055630" w:rsidP="001D4D7A">
      <w:pPr>
        <w:jc w:val="left"/>
      </w:pPr>
      <w:r w:rsidRPr="00630744">
        <w:rPr>
          <w:rFonts w:hint="eastAsia"/>
        </w:rPr>
        <w:t>(</w:t>
      </w:r>
      <w:r w:rsidR="00FE5244" w:rsidRPr="00630744">
        <w:t>44</w:t>
      </w:r>
      <w:r w:rsidRPr="00630744">
        <w:t>)</w:t>
      </w:r>
      <w:r w:rsidRPr="00630744">
        <w:t>あなたは、最近</w:t>
      </w:r>
      <w:r w:rsidRPr="00630744">
        <w:t>1</w:t>
      </w:r>
      <w:r w:rsidRPr="00630744">
        <w:t>年間に次のことがありましたか。</w:t>
      </w:r>
    </w:p>
    <w:p w14:paraId="2087FD7B" w14:textId="743EEC80" w:rsidR="00491714" w:rsidRPr="00630744" w:rsidRDefault="00A10F3C" w:rsidP="00A10F3C">
      <w:pPr>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1C142B02" w14:textId="77777777" w:rsidR="00491714" w:rsidRPr="00630744" w:rsidRDefault="006D6F2D" w:rsidP="00057D60">
      <w:pPr>
        <w:pStyle w:val="a9"/>
        <w:numPr>
          <w:ilvl w:val="0"/>
          <w:numId w:val="12"/>
        </w:numPr>
        <w:ind w:leftChars="0"/>
        <w:jc w:val="left"/>
      </w:pPr>
      <w:r w:rsidRPr="00630744">
        <w:t>あなたが、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を吸うこと</w:t>
      </w:r>
    </w:p>
    <w:p w14:paraId="4CC29E9A" w14:textId="77777777" w:rsidR="00491714" w:rsidRPr="00630744" w:rsidRDefault="006D6F2D" w:rsidP="00057D60">
      <w:pPr>
        <w:pStyle w:val="a9"/>
        <w:numPr>
          <w:ilvl w:val="0"/>
          <w:numId w:val="12"/>
        </w:numPr>
        <w:ind w:leftChars="0"/>
        <w:jc w:val="left"/>
      </w:pPr>
      <w:r w:rsidRPr="00630744">
        <w:t>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により、あなたののどが痛くなった</w:t>
      </w:r>
    </w:p>
    <w:p w14:paraId="614B6098" w14:textId="77777777" w:rsidR="00491714" w:rsidRPr="00630744" w:rsidRDefault="006D6F2D" w:rsidP="00057D60">
      <w:pPr>
        <w:pStyle w:val="a9"/>
        <w:numPr>
          <w:ilvl w:val="0"/>
          <w:numId w:val="12"/>
        </w:numPr>
        <w:ind w:leftChars="0"/>
        <w:jc w:val="left"/>
      </w:pPr>
      <w:r w:rsidRPr="00630744">
        <w:t>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により、あなたの目が痛くなった</w:t>
      </w:r>
    </w:p>
    <w:p w14:paraId="23C5A194" w14:textId="77777777" w:rsidR="00491714" w:rsidRPr="00630744" w:rsidRDefault="006D6F2D" w:rsidP="00057D60">
      <w:pPr>
        <w:pStyle w:val="a9"/>
        <w:numPr>
          <w:ilvl w:val="0"/>
          <w:numId w:val="12"/>
        </w:numPr>
        <w:ind w:leftChars="0"/>
        <w:jc w:val="left"/>
      </w:pPr>
      <w:r w:rsidRPr="00630744">
        <w:t>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により、あなたの気分が悪くなった</w:t>
      </w:r>
    </w:p>
    <w:p w14:paraId="6FD475FE" w14:textId="77777777" w:rsidR="00491714" w:rsidRPr="00630744" w:rsidRDefault="00177BD1" w:rsidP="00057D60">
      <w:pPr>
        <w:pStyle w:val="a9"/>
        <w:numPr>
          <w:ilvl w:val="0"/>
          <w:numId w:val="12"/>
        </w:numPr>
        <w:ind w:leftChars="0"/>
        <w:jc w:val="left"/>
      </w:pPr>
      <w:r w:rsidRPr="00630744">
        <w:rPr>
          <w:rFonts w:hint="eastAsia"/>
        </w:rPr>
        <w:t>他の人が使用している</w:t>
      </w:r>
      <w:r w:rsidRPr="00630744">
        <w:t>電子タバコ</w:t>
      </w:r>
      <w:r w:rsidRPr="00630744">
        <w:rPr>
          <w:rFonts w:asciiTheme="majorEastAsia" w:eastAsiaTheme="majorEastAsia" w:hAnsiTheme="majorEastAsia" w:cs="Arial" w:hint="eastAsia"/>
          <w:bCs/>
          <w:szCs w:val="21"/>
        </w:rPr>
        <w:t>（加熱式タバコは除く）</w:t>
      </w:r>
      <w:r w:rsidRPr="00630744">
        <w:rPr>
          <w:rFonts w:hint="eastAsia"/>
        </w:rPr>
        <w:t>の蒸気やミストにより、頭痛があった</w:t>
      </w:r>
    </w:p>
    <w:p w14:paraId="44BF7933" w14:textId="77777777" w:rsidR="00491714" w:rsidRPr="00630744" w:rsidRDefault="00D35E44" w:rsidP="00057D60">
      <w:pPr>
        <w:pStyle w:val="a9"/>
        <w:numPr>
          <w:ilvl w:val="0"/>
          <w:numId w:val="12"/>
        </w:numPr>
        <w:ind w:leftChars="0"/>
        <w:jc w:val="left"/>
      </w:pPr>
      <w:r w:rsidRPr="00630744">
        <w:rPr>
          <w:rFonts w:hint="eastAsia"/>
        </w:rPr>
        <w:t>他の人が使用している</w:t>
      </w:r>
      <w:r w:rsidRPr="00630744">
        <w:t>電子タバコ</w:t>
      </w:r>
      <w:r w:rsidRPr="00630744">
        <w:rPr>
          <w:rFonts w:asciiTheme="majorEastAsia" w:eastAsiaTheme="majorEastAsia" w:hAnsiTheme="majorEastAsia" w:cs="Arial" w:hint="eastAsia"/>
          <w:bCs/>
          <w:szCs w:val="21"/>
        </w:rPr>
        <w:t>（加熱式タバコは除く）</w:t>
      </w:r>
      <w:r w:rsidRPr="00630744">
        <w:rPr>
          <w:rFonts w:hint="eastAsia"/>
        </w:rPr>
        <w:t>の蒸気やミストにより、咳きこむことがあった</w:t>
      </w:r>
    </w:p>
    <w:p w14:paraId="009970F9" w14:textId="77777777" w:rsidR="00491714" w:rsidRPr="00630744" w:rsidRDefault="00D35E44" w:rsidP="00057D60">
      <w:pPr>
        <w:pStyle w:val="a9"/>
        <w:numPr>
          <w:ilvl w:val="0"/>
          <w:numId w:val="12"/>
        </w:numPr>
        <w:ind w:leftChars="203" w:left="850" w:hangingChars="202" w:hanging="424"/>
        <w:jc w:val="left"/>
      </w:pPr>
      <w:r w:rsidRPr="00630744">
        <w:rPr>
          <w:rFonts w:hint="eastAsia"/>
        </w:rPr>
        <w:t>他の人が使用している</w:t>
      </w:r>
      <w:r w:rsidRPr="00630744">
        <w:t>電子タバコ</w:t>
      </w:r>
      <w:r w:rsidRPr="00630744">
        <w:rPr>
          <w:rFonts w:asciiTheme="majorEastAsia" w:eastAsiaTheme="majorEastAsia" w:hAnsiTheme="majorEastAsia" w:cs="Arial" w:hint="eastAsia"/>
          <w:bCs/>
          <w:szCs w:val="21"/>
        </w:rPr>
        <w:t>（加熱式タバコは除く）</w:t>
      </w:r>
      <w:r w:rsidRPr="00630744">
        <w:rPr>
          <w:rFonts w:hint="eastAsia"/>
        </w:rPr>
        <w:t>の蒸気やミストにより、喘息の発作があった</w:t>
      </w:r>
    </w:p>
    <w:p w14:paraId="198FB2F6" w14:textId="77777777" w:rsidR="00491714" w:rsidRPr="00630744" w:rsidRDefault="00177BD1" w:rsidP="00057D60">
      <w:pPr>
        <w:pStyle w:val="a9"/>
        <w:numPr>
          <w:ilvl w:val="0"/>
          <w:numId w:val="12"/>
        </w:numPr>
        <w:ind w:leftChars="201" w:left="850" w:hangingChars="204" w:hanging="428"/>
        <w:jc w:val="left"/>
      </w:pPr>
      <w:r w:rsidRPr="00630744">
        <w:rPr>
          <w:rFonts w:hint="eastAsia"/>
        </w:rPr>
        <w:t>他の人が使用している</w:t>
      </w:r>
      <w:r w:rsidRPr="00630744">
        <w:t>電子タバコ</w:t>
      </w:r>
      <w:r w:rsidRPr="00630744">
        <w:rPr>
          <w:rFonts w:asciiTheme="majorEastAsia" w:eastAsiaTheme="majorEastAsia" w:hAnsiTheme="majorEastAsia" w:cs="Arial" w:hint="eastAsia"/>
          <w:bCs/>
          <w:szCs w:val="21"/>
        </w:rPr>
        <w:t>（加熱式タバコは除く）</w:t>
      </w:r>
      <w:r w:rsidRPr="00630744">
        <w:rPr>
          <w:rFonts w:hint="eastAsia"/>
        </w:rPr>
        <w:t>の蒸気やミストにより、胸がしめつけられるように痛むことがあった</w:t>
      </w:r>
    </w:p>
    <w:p w14:paraId="38D14B2E" w14:textId="77777777" w:rsidR="005A2E51" w:rsidRPr="00630744" w:rsidRDefault="006D6F2D" w:rsidP="00057D60">
      <w:pPr>
        <w:pStyle w:val="a9"/>
        <w:numPr>
          <w:ilvl w:val="0"/>
          <w:numId w:val="12"/>
        </w:numPr>
        <w:ind w:leftChars="201" w:left="850" w:hangingChars="204" w:hanging="428"/>
      </w:pPr>
      <w:r w:rsidRPr="00630744">
        <w:t>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により、あなたに上記</w:t>
      </w:r>
      <w:r w:rsidRPr="00630744">
        <w:t>2-</w:t>
      </w:r>
      <w:r w:rsidR="00491714" w:rsidRPr="00630744">
        <w:rPr>
          <w:rFonts w:hint="eastAsia"/>
        </w:rPr>
        <w:t>8</w:t>
      </w:r>
      <w:r w:rsidRPr="00630744">
        <w:t>以外のけがや症状があった</w:t>
      </w:r>
      <w:r w:rsidRPr="00630744">
        <w:br/>
      </w:r>
      <w:r w:rsidRPr="00630744">
        <w:br/>
      </w:r>
      <w:r w:rsidRPr="00630744">
        <w:t>選択肢</w:t>
      </w:r>
      <w:r w:rsidRPr="00630744">
        <w:br/>
      </w:r>
      <w:r w:rsidR="005A2E51" w:rsidRPr="00630744">
        <w:rPr>
          <w:rFonts w:hint="eastAsia"/>
        </w:rPr>
        <w:t>1.</w:t>
      </w:r>
      <w:r w:rsidR="005A2E51" w:rsidRPr="00630744">
        <w:rPr>
          <w:rFonts w:hint="eastAsia"/>
        </w:rPr>
        <w:tab/>
      </w:r>
      <w:r w:rsidR="005A2E51" w:rsidRPr="00630744">
        <w:rPr>
          <w:rFonts w:hint="eastAsia"/>
        </w:rPr>
        <w:t>全くなかった</w:t>
      </w:r>
    </w:p>
    <w:p w14:paraId="503DF173" w14:textId="77777777" w:rsidR="005A2E51" w:rsidRPr="00630744" w:rsidRDefault="005A2E51" w:rsidP="00055630">
      <w:pPr>
        <w:pStyle w:val="a9"/>
        <w:ind w:leftChars="0" w:left="850"/>
      </w:pPr>
      <w:r w:rsidRPr="00630744">
        <w:rPr>
          <w:rFonts w:hint="eastAsia"/>
        </w:rPr>
        <w:t>2.</w:t>
      </w:r>
      <w:r w:rsidRPr="00630744">
        <w:rPr>
          <w:rFonts w:hint="eastAsia"/>
        </w:rPr>
        <w:tab/>
        <w:t>1</w:t>
      </w:r>
      <w:r w:rsidRPr="00630744">
        <w:rPr>
          <w:rFonts w:hint="eastAsia"/>
        </w:rPr>
        <w:t>～</w:t>
      </w:r>
      <w:r w:rsidRPr="00630744">
        <w:rPr>
          <w:rFonts w:hint="eastAsia"/>
        </w:rPr>
        <w:t>4</w:t>
      </w:r>
      <w:r w:rsidRPr="00630744">
        <w:rPr>
          <w:rFonts w:hint="eastAsia"/>
        </w:rPr>
        <w:t>回程度あった</w:t>
      </w:r>
    </w:p>
    <w:p w14:paraId="7364A0BE" w14:textId="77777777" w:rsidR="006D6F2D" w:rsidRPr="00630744" w:rsidRDefault="005A2E51" w:rsidP="00055630">
      <w:pPr>
        <w:pStyle w:val="a9"/>
        <w:ind w:leftChars="0" w:left="846"/>
        <w:jc w:val="left"/>
      </w:pPr>
      <w:r w:rsidRPr="00630744">
        <w:rPr>
          <w:rFonts w:hint="eastAsia"/>
        </w:rPr>
        <w:t>3.</w:t>
      </w:r>
      <w:r w:rsidRPr="00630744">
        <w:rPr>
          <w:rFonts w:hint="eastAsia"/>
        </w:rPr>
        <w:tab/>
        <w:t>5</w:t>
      </w:r>
      <w:r w:rsidRPr="00630744">
        <w:rPr>
          <w:rFonts w:hint="eastAsia"/>
        </w:rPr>
        <w:t>回以上あった</w:t>
      </w:r>
    </w:p>
    <w:p w14:paraId="76777C4D" w14:textId="77777777" w:rsidR="00C2667F" w:rsidRPr="00630744" w:rsidRDefault="00C2667F" w:rsidP="00C2667F">
      <w:pPr>
        <w:jc w:val="left"/>
      </w:pPr>
    </w:p>
    <w:p w14:paraId="60E889BC" w14:textId="77777777" w:rsidR="001A1543" w:rsidRPr="00630744" w:rsidRDefault="001A1543" w:rsidP="00B54B27">
      <w:pPr>
        <w:jc w:val="left"/>
      </w:pPr>
      <w:r w:rsidRPr="00630744">
        <w:rPr>
          <w:rFonts w:hint="eastAsia"/>
        </w:rPr>
        <w:t>★「紙巻き・手巻きタバコ」を</w:t>
      </w:r>
      <w:r w:rsidRPr="00630744">
        <w:rPr>
          <w:rFonts w:hint="eastAsia"/>
          <w:u w:val="single"/>
        </w:rPr>
        <w:t>最近</w:t>
      </w:r>
      <w:r w:rsidRPr="00630744">
        <w:rPr>
          <w:rFonts w:hint="eastAsia"/>
          <w:u w:val="single"/>
        </w:rPr>
        <w:t>1</w:t>
      </w:r>
      <w:r w:rsidRPr="00630744">
        <w:rPr>
          <w:rFonts w:hint="eastAsia"/>
          <w:u w:val="single"/>
        </w:rPr>
        <w:t>年間に</w:t>
      </w:r>
      <w:r w:rsidRPr="00630744">
        <w:rPr>
          <w:rFonts w:hint="eastAsia"/>
        </w:rPr>
        <w:t>使った</w:t>
      </w:r>
      <w:r w:rsidR="00055630" w:rsidRPr="00630744">
        <w:rPr>
          <w:rFonts w:hint="eastAsia"/>
        </w:rPr>
        <w:t>方へお伺いします。</w:t>
      </w:r>
    </w:p>
    <w:p w14:paraId="20F230D7" w14:textId="77777777" w:rsidR="00EE1919" w:rsidRPr="00630744" w:rsidRDefault="00FE5244" w:rsidP="00B54B27">
      <w:pPr>
        <w:jc w:val="left"/>
      </w:pPr>
      <w:r w:rsidRPr="00630744">
        <w:t>(45</w:t>
      </w:r>
      <w:r w:rsidR="00055630" w:rsidRPr="00630744">
        <w:t>)</w:t>
      </w:r>
      <w:r w:rsidR="00055630" w:rsidRPr="00630744">
        <w:rPr>
          <w:rFonts w:hint="eastAsia"/>
        </w:rPr>
        <w:t>あなたは、</w:t>
      </w:r>
      <w:r w:rsidR="00055630" w:rsidRPr="00630744">
        <w:rPr>
          <w:rFonts w:hint="eastAsia"/>
          <w:u w:val="single"/>
        </w:rPr>
        <w:t>最近</w:t>
      </w:r>
      <w:r w:rsidR="00055630" w:rsidRPr="00630744">
        <w:rPr>
          <w:rFonts w:hint="eastAsia"/>
          <w:u w:val="single"/>
        </w:rPr>
        <w:t>1</w:t>
      </w:r>
      <w:r w:rsidR="00055630" w:rsidRPr="00630744">
        <w:rPr>
          <w:rFonts w:hint="eastAsia"/>
          <w:u w:val="single"/>
        </w:rPr>
        <w:t>年間に</w:t>
      </w:r>
      <w:r w:rsidR="00055630" w:rsidRPr="00630744">
        <w:rPr>
          <w:rFonts w:hint="eastAsia"/>
        </w:rPr>
        <w:t>、以下の禁煙方法を試したり、実施したりしましたか。</w:t>
      </w:r>
    </w:p>
    <w:p w14:paraId="53F8E390" w14:textId="06486780" w:rsidR="001A1543" w:rsidRPr="00630744" w:rsidRDefault="00EE1919" w:rsidP="00EE1919">
      <w:pPr>
        <w:ind w:firstLineChars="100" w:firstLine="21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0E3EE53B" w14:textId="77777777" w:rsidR="001A1543" w:rsidRPr="00630744" w:rsidRDefault="001E0C77" w:rsidP="00057D60">
      <w:pPr>
        <w:pStyle w:val="a9"/>
        <w:numPr>
          <w:ilvl w:val="0"/>
          <w:numId w:val="50"/>
        </w:numPr>
        <w:ind w:leftChars="0"/>
        <w:jc w:val="left"/>
      </w:pPr>
      <w:r w:rsidRPr="00630744">
        <w:rPr>
          <w:rFonts w:hint="eastAsia"/>
        </w:rPr>
        <w:t>禁煙するため、</w:t>
      </w:r>
      <w:r w:rsidR="001A1543" w:rsidRPr="00630744">
        <w:rPr>
          <w:rFonts w:hint="eastAsia"/>
        </w:rPr>
        <w:t>薬局・薬店で販売されているニコチンガムを使った</w:t>
      </w:r>
    </w:p>
    <w:p w14:paraId="1DECBAB6" w14:textId="77777777" w:rsidR="001A1543" w:rsidRPr="00630744" w:rsidRDefault="001E0C77" w:rsidP="00057D60">
      <w:pPr>
        <w:pStyle w:val="a9"/>
        <w:numPr>
          <w:ilvl w:val="0"/>
          <w:numId w:val="50"/>
        </w:numPr>
        <w:ind w:leftChars="0"/>
        <w:jc w:val="left"/>
      </w:pPr>
      <w:r w:rsidRPr="00630744">
        <w:rPr>
          <w:rFonts w:hint="eastAsia"/>
        </w:rPr>
        <w:t>禁煙するため、</w:t>
      </w:r>
      <w:r w:rsidR="001A1543" w:rsidRPr="00630744">
        <w:rPr>
          <w:rFonts w:hint="eastAsia"/>
        </w:rPr>
        <w:t>薬局・薬店で販売されているニコチンパッチを使った</w:t>
      </w:r>
    </w:p>
    <w:p w14:paraId="1DC3AD63" w14:textId="77777777" w:rsidR="001A1543" w:rsidRPr="00630744" w:rsidRDefault="001E0C77" w:rsidP="00057D60">
      <w:pPr>
        <w:pStyle w:val="a9"/>
        <w:numPr>
          <w:ilvl w:val="0"/>
          <w:numId w:val="50"/>
        </w:numPr>
        <w:ind w:leftChars="0"/>
        <w:jc w:val="left"/>
      </w:pPr>
      <w:r w:rsidRPr="00630744">
        <w:rPr>
          <w:rFonts w:hint="eastAsia"/>
        </w:rPr>
        <w:lastRenderedPageBreak/>
        <w:t>禁煙するため、</w:t>
      </w:r>
      <w:r w:rsidR="003D550D" w:rsidRPr="00630744">
        <w:rPr>
          <w:rFonts w:hint="eastAsia"/>
        </w:rPr>
        <w:t>加熱式</w:t>
      </w:r>
      <w:r w:rsidR="001A1543" w:rsidRPr="00630744">
        <w:rPr>
          <w:rFonts w:hint="eastAsia"/>
        </w:rPr>
        <w:t>タバコ</w:t>
      </w:r>
      <w:r w:rsidR="003D550D" w:rsidRPr="00630744">
        <w:rPr>
          <w:rFonts w:hint="eastAsia"/>
        </w:rPr>
        <w:t>（</w:t>
      </w:r>
      <w:r w:rsidR="00055630" w:rsidRPr="00630744">
        <w:t>アイコス</w:t>
      </w:r>
      <w:r w:rsidR="00DF0C61" w:rsidRPr="00630744">
        <w:rPr>
          <w:rFonts w:hint="eastAsia"/>
        </w:rPr>
        <w:t>、</w:t>
      </w:r>
      <w:r w:rsidR="00055630" w:rsidRPr="00630744">
        <w:t>プルームテック</w:t>
      </w:r>
      <w:r w:rsidR="00DF0C61" w:rsidRPr="00630744">
        <w:rPr>
          <w:rFonts w:hint="eastAsia"/>
        </w:rPr>
        <w:t>、</w:t>
      </w:r>
      <w:r w:rsidR="00055630" w:rsidRPr="00630744">
        <w:t>グロー</w:t>
      </w:r>
      <w:r w:rsidR="00DF0C61" w:rsidRPr="00630744">
        <w:rPr>
          <w:rFonts w:hint="eastAsia"/>
        </w:rPr>
        <w:t>）</w:t>
      </w:r>
      <w:r w:rsidR="00055630" w:rsidRPr="00630744">
        <w:rPr>
          <w:rFonts w:hint="eastAsia"/>
        </w:rPr>
        <w:t>を使った</w:t>
      </w:r>
    </w:p>
    <w:p w14:paraId="76DF7D90" w14:textId="77777777" w:rsidR="003D550D" w:rsidRPr="00630744" w:rsidRDefault="003D550D" w:rsidP="00057D60">
      <w:pPr>
        <w:pStyle w:val="a9"/>
        <w:numPr>
          <w:ilvl w:val="0"/>
          <w:numId w:val="50"/>
        </w:numPr>
        <w:ind w:leftChars="0"/>
        <w:jc w:val="left"/>
      </w:pPr>
      <w:r w:rsidRPr="00630744">
        <w:rPr>
          <w:rFonts w:hint="eastAsia"/>
        </w:rPr>
        <w:t>禁煙するため、電子タバコ（加熱式タバコ</w:t>
      </w:r>
      <w:r w:rsidR="00047980" w:rsidRPr="00630744">
        <w:rPr>
          <w:rFonts w:hint="eastAsia"/>
        </w:rPr>
        <w:t>とは異なる</w:t>
      </w:r>
      <w:r w:rsidRPr="00630744">
        <w:rPr>
          <w:rFonts w:hint="eastAsia"/>
        </w:rPr>
        <w:t>）を使った</w:t>
      </w:r>
    </w:p>
    <w:p w14:paraId="76E0EBE7" w14:textId="77777777" w:rsidR="001A1543" w:rsidRPr="00630744" w:rsidRDefault="001A1543" w:rsidP="00057D60">
      <w:pPr>
        <w:pStyle w:val="a9"/>
        <w:numPr>
          <w:ilvl w:val="0"/>
          <w:numId w:val="50"/>
        </w:numPr>
        <w:ind w:leftChars="0"/>
        <w:jc w:val="left"/>
      </w:pPr>
      <w:r w:rsidRPr="00630744">
        <w:rPr>
          <w:rFonts w:hint="eastAsia"/>
        </w:rPr>
        <w:t>禁煙外来へ受診した（薬はなし）</w:t>
      </w:r>
    </w:p>
    <w:p w14:paraId="2DC70105" w14:textId="77777777" w:rsidR="001A1543" w:rsidRPr="00630744" w:rsidRDefault="001A1543" w:rsidP="00057D60">
      <w:pPr>
        <w:pStyle w:val="a9"/>
        <w:numPr>
          <w:ilvl w:val="0"/>
          <w:numId w:val="50"/>
        </w:numPr>
        <w:ind w:leftChars="0"/>
        <w:jc w:val="left"/>
      </w:pPr>
      <w:r w:rsidRPr="00630744">
        <w:rPr>
          <w:rFonts w:hint="eastAsia"/>
        </w:rPr>
        <w:t>禁煙外来で薬物療法（ニコチンを含まない薬；商品名チャンピックスなど）を受けた</w:t>
      </w:r>
    </w:p>
    <w:p w14:paraId="467ED949" w14:textId="77777777" w:rsidR="001A1543" w:rsidRPr="00630744" w:rsidRDefault="001A1543" w:rsidP="00057D60">
      <w:pPr>
        <w:pStyle w:val="a9"/>
        <w:numPr>
          <w:ilvl w:val="0"/>
          <w:numId w:val="50"/>
        </w:numPr>
        <w:ind w:leftChars="0"/>
        <w:jc w:val="left"/>
      </w:pPr>
      <w:r w:rsidRPr="00630744">
        <w:rPr>
          <w:rFonts w:hint="eastAsia"/>
        </w:rPr>
        <w:t>禁煙外来で薬物療法（ニコチンを含む薬；ニコチンパッチ商品名ニコチネルなど）を受けた</w:t>
      </w:r>
    </w:p>
    <w:p w14:paraId="0B628F67" w14:textId="77777777" w:rsidR="001A1543" w:rsidRPr="00630744" w:rsidRDefault="001E0C77" w:rsidP="00057D60">
      <w:pPr>
        <w:pStyle w:val="a9"/>
        <w:numPr>
          <w:ilvl w:val="0"/>
          <w:numId w:val="50"/>
        </w:numPr>
        <w:ind w:leftChars="0"/>
        <w:jc w:val="left"/>
      </w:pPr>
      <w:r w:rsidRPr="00630744">
        <w:rPr>
          <w:rFonts w:hint="eastAsia"/>
        </w:rPr>
        <w:t>禁煙するため、</w:t>
      </w:r>
      <w:r w:rsidR="001A1543" w:rsidRPr="00630744">
        <w:rPr>
          <w:rFonts w:hint="eastAsia"/>
        </w:rPr>
        <w:t>上記は使用せず、自力で止めようとした（禁煙を勧める本の活用などを含む）</w:t>
      </w:r>
    </w:p>
    <w:p w14:paraId="5F2419A3" w14:textId="77777777" w:rsidR="001A1543" w:rsidRPr="00630744" w:rsidRDefault="001A1543" w:rsidP="00B54B27">
      <w:pPr>
        <w:jc w:val="left"/>
      </w:pPr>
      <w:r w:rsidRPr="00630744">
        <w:rPr>
          <w:rFonts w:hint="eastAsia"/>
        </w:rPr>
        <w:t>選択肢</w:t>
      </w:r>
    </w:p>
    <w:p w14:paraId="06F87D67" w14:textId="77777777" w:rsidR="001A1543" w:rsidRPr="00630744" w:rsidRDefault="001A1543" w:rsidP="00057D60">
      <w:pPr>
        <w:pStyle w:val="a9"/>
        <w:numPr>
          <w:ilvl w:val="0"/>
          <w:numId w:val="51"/>
        </w:numPr>
        <w:ind w:leftChars="0"/>
        <w:jc w:val="left"/>
      </w:pPr>
      <w:r w:rsidRPr="00630744">
        <w:rPr>
          <w:rFonts w:hint="eastAsia"/>
        </w:rPr>
        <w:t>なかった</w:t>
      </w:r>
    </w:p>
    <w:p w14:paraId="05EF7D36" w14:textId="77777777" w:rsidR="001A1543" w:rsidRPr="00630744" w:rsidRDefault="001A1543" w:rsidP="00057D60">
      <w:pPr>
        <w:pStyle w:val="a9"/>
        <w:numPr>
          <w:ilvl w:val="0"/>
          <w:numId w:val="51"/>
        </w:numPr>
        <w:ind w:leftChars="0"/>
        <w:jc w:val="left"/>
      </w:pPr>
      <w:r w:rsidRPr="00630744">
        <w:rPr>
          <w:rFonts w:hint="eastAsia"/>
        </w:rPr>
        <w:t>あった</w:t>
      </w:r>
    </w:p>
    <w:p w14:paraId="4FA33B36" w14:textId="77777777" w:rsidR="00AD14B9" w:rsidRPr="00630744" w:rsidRDefault="00AD14B9" w:rsidP="00055630">
      <w:pPr>
        <w:ind w:left="420"/>
        <w:jc w:val="left"/>
      </w:pPr>
    </w:p>
    <w:p w14:paraId="4423621B" w14:textId="6B283A7A" w:rsidR="00AD14B9" w:rsidRPr="00630744" w:rsidRDefault="00AD14B9" w:rsidP="00AD14B9">
      <w:pPr>
        <w:jc w:val="left"/>
      </w:pPr>
      <w:r w:rsidRPr="00630744">
        <w:rPr>
          <w:rFonts w:hint="eastAsia"/>
        </w:rPr>
        <w:t>(</w:t>
      </w:r>
      <w:r w:rsidR="001B716F" w:rsidRPr="00630744">
        <w:rPr>
          <w:rFonts w:hint="eastAsia"/>
        </w:rPr>
        <w:t>4</w:t>
      </w:r>
      <w:r w:rsidR="00FE5244" w:rsidRPr="00630744">
        <w:t>6</w:t>
      </w:r>
      <w:r w:rsidR="00850B68" w:rsidRPr="00630744">
        <w:t>)</w:t>
      </w:r>
      <w:r w:rsidRPr="00630744">
        <w:rPr>
          <w:rFonts w:hint="eastAsia"/>
        </w:rPr>
        <w:t>紙巻きタバコを</w:t>
      </w:r>
      <w:r w:rsidRPr="00630744">
        <w:t>禁煙することにどれくらい関心がありますか。</w:t>
      </w:r>
    </w:p>
    <w:p w14:paraId="1C777755" w14:textId="77777777" w:rsidR="00AD14B9" w:rsidRPr="00630744" w:rsidRDefault="00AD14B9" w:rsidP="00057D60">
      <w:pPr>
        <w:pStyle w:val="a9"/>
        <w:numPr>
          <w:ilvl w:val="0"/>
          <w:numId w:val="53"/>
        </w:numPr>
        <w:ind w:leftChars="0"/>
        <w:jc w:val="left"/>
      </w:pPr>
      <w:r w:rsidRPr="00630744">
        <w:rPr>
          <w:rFonts w:hint="eastAsia"/>
        </w:rPr>
        <w:t>これまで紙巻きタバコを吸ったことがない</w:t>
      </w:r>
    </w:p>
    <w:p w14:paraId="2E29C355" w14:textId="77777777" w:rsidR="00AD14B9" w:rsidRPr="00630744" w:rsidRDefault="00AD14B9" w:rsidP="00057D60">
      <w:pPr>
        <w:pStyle w:val="a9"/>
        <w:numPr>
          <w:ilvl w:val="0"/>
          <w:numId w:val="53"/>
        </w:numPr>
        <w:ind w:leftChars="0"/>
        <w:jc w:val="left"/>
      </w:pPr>
      <w:r w:rsidRPr="00630744">
        <w:rPr>
          <w:rFonts w:hint="eastAsia"/>
        </w:rPr>
        <w:t>現在すでに禁煙しており、</w:t>
      </w:r>
      <w:r w:rsidRPr="00630744">
        <w:rPr>
          <w:rFonts w:hint="eastAsia"/>
        </w:rPr>
        <w:t>6</w:t>
      </w:r>
      <w:r w:rsidRPr="00630744">
        <w:rPr>
          <w:rFonts w:hint="eastAsia"/>
        </w:rPr>
        <w:t>ヶ月以上続いている</w:t>
      </w:r>
    </w:p>
    <w:p w14:paraId="13376A59" w14:textId="77777777" w:rsidR="00AD14B9" w:rsidRPr="00630744" w:rsidRDefault="00AD14B9" w:rsidP="00057D60">
      <w:pPr>
        <w:pStyle w:val="a9"/>
        <w:numPr>
          <w:ilvl w:val="0"/>
          <w:numId w:val="53"/>
        </w:numPr>
        <w:ind w:leftChars="0"/>
        <w:jc w:val="left"/>
      </w:pPr>
      <w:r w:rsidRPr="00630744">
        <w:rPr>
          <w:rFonts w:hint="eastAsia"/>
        </w:rPr>
        <w:t>現在すでに禁煙しているが、その期間は</w:t>
      </w:r>
      <w:r w:rsidRPr="00630744">
        <w:rPr>
          <w:rFonts w:hint="eastAsia"/>
        </w:rPr>
        <w:t>6</w:t>
      </w:r>
      <w:r w:rsidRPr="00630744">
        <w:rPr>
          <w:rFonts w:hint="eastAsia"/>
        </w:rPr>
        <w:t>ヶ月未満である</w:t>
      </w:r>
    </w:p>
    <w:p w14:paraId="4FF7A356" w14:textId="77777777" w:rsidR="00AD14B9" w:rsidRPr="00630744" w:rsidRDefault="00AD14B9" w:rsidP="00057D60">
      <w:pPr>
        <w:pStyle w:val="a9"/>
        <w:numPr>
          <w:ilvl w:val="0"/>
          <w:numId w:val="53"/>
        </w:numPr>
        <w:ind w:leftChars="0"/>
        <w:jc w:val="left"/>
      </w:pPr>
      <w:r w:rsidRPr="00630744">
        <w:rPr>
          <w:rFonts w:hint="eastAsia"/>
        </w:rPr>
        <w:t>禁煙することに関心がない</w:t>
      </w:r>
    </w:p>
    <w:p w14:paraId="6A41ED43" w14:textId="77777777" w:rsidR="00AD14B9" w:rsidRPr="00630744" w:rsidRDefault="00AD14B9" w:rsidP="00057D60">
      <w:pPr>
        <w:pStyle w:val="a9"/>
        <w:numPr>
          <w:ilvl w:val="0"/>
          <w:numId w:val="53"/>
        </w:numPr>
        <w:ind w:leftChars="0"/>
        <w:jc w:val="left"/>
      </w:pPr>
      <w:r w:rsidRPr="00630744">
        <w:rPr>
          <w:rFonts w:hint="eastAsia"/>
        </w:rPr>
        <w:t>禁煙することに関心があるが、今後６ヵ月以内に禁煙しようとは考えていない</w:t>
      </w:r>
    </w:p>
    <w:p w14:paraId="7E380711" w14:textId="77777777" w:rsidR="00AD14B9" w:rsidRPr="00630744" w:rsidRDefault="00AD14B9" w:rsidP="00057D60">
      <w:pPr>
        <w:pStyle w:val="a9"/>
        <w:numPr>
          <w:ilvl w:val="0"/>
          <w:numId w:val="53"/>
        </w:numPr>
        <w:ind w:leftChars="0"/>
        <w:jc w:val="left"/>
      </w:pPr>
      <w:r w:rsidRPr="00630744">
        <w:rPr>
          <w:rFonts w:hint="eastAsia"/>
        </w:rPr>
        <w:t>今後６ヵ月以内に禁煙しようと考えているが、この１ヵ月以内に禁煙する考えはない</w:t>
      </w:r>
    </w:p>
    <w:p w14:paraId="46740E50" w14:textId="77777777" w:rsidR="00AD14B9" w:rsidRPr="00630744" w:rsidRDefault="00AD14B9" w:rsidP="00057D60">
      <w:pPr>
        <w:pStyle w:val="a9"/>
        <w:numPr>
          <w:ilvl w:val="0"/>
          <w:numId w:val="53"/>
        </w:numPr>
        <w:ind w:leftChars="0"/>
        <w:jc w:val="left"/>
      </w:pPr>
      <w:r w:rsidRPr="00630744">
        <w:rPr>
          <w:rFonts w:hint="eastAsia"/>
        </w:rPr>
        <w:t>この１ヵ月以内に禁煙しようと考えている</w:t>
      </w:r>
    </w:p>
    <w:p w14:paraId="6D55E5B5" w14:textId="77777777" w:rsidR="00AD14B9" w:rsidRPr="00630744" w:rsidRDefault="00AD14B9" w:rsidP="00AD14B9">
      <w:pPr>
        <w:jc w:val="left"/>
      </w:pPr>
    </w:p>
    <w:p w14:paraId="135A3802" w14:textId="5E13C686" w:rsidR="00AD14B9" w:rsidRPr="00630744" w:rsidRDefault="00AD14B9" w:rsidP="00AD14B9">
      <w:pPr>
        <w:jc w:val="left"/>
      </w:pPr>
      <w:r w:rsidRPr="00630744">
        <w:rPr>
          <w:rFonts w:hint="eastAsia"/>
        </w:rPr>
        <w:t xml:space="preserve"> (</w:t>
      </w:r>
      <w:r w:rsidR="001B716F" w:rsidRPr="00630744">
        <w:rPr>
          <w:rFonts w:hint="eastAsia"/>
        </w:rPr>
        <w:t>4</w:t>
      </w:r>
      <w:r w:rsidR="00FE5244" w:rsidRPr="00630744">
        <w:t>7</w:t>
      </w:r>
      <w:r w:rsidR="001B716F" w:rsidRPr="00630744">
        <w:t>)</w:t>
      </w:r>
      <w:r w:rsidRPr="00630744">
        <w:rPr>
          <w:rFonts w:hint="eastAsia"/>
        </w:rPr>
        <w:t>現在、加熱式タバコ</w:t>
      </w:r>
      <w:r w:rsidR="001B716F" w:rsidRPr="00630744">
        <w:rPr>
          <w:rFonts w:hint="eastAsia"/>
        </w:rPr>
        <w:t>（</w:t>
      </w:r>
      <w:r w:rsidR="00BE1BA1" w:rsidRPr="00630744">
        <w:t>アイコス</w:t>
      </w:r>
      <w:r w:rsidR="00BE1BA1" w:rsidRPr="00630744">
        <w:rPr>
          <w:rFonts w:hint="eastAsia"/>
        </w:rPr>
        <w:t>、</w:t>
      </w:r>
      <w:r w:rsidR="00BE1BA1" w:rsidRPr="00630744">
        <w:t>プルーム</w:t>
      </w:r>
      <w:r w:rsidR="00C705C2" w:rsidRPr="00630744">
        <w:rPr>
          <w:rFonts w:hint="eastAsia"/>
        </w:rPr>
        <w:t>・</w:t>
      </w:r>
      <w:r w:rsidR="00BE1BA1" w:rsidRPr="00630744">
        <w:t>テック</w:t>
      </w:r>
      <w:r w:rsidR="00BE1BA1" w:rsidRPr="00630744">
        <w:rPr>
          <w:rFonts w:hint="eastAsia"/>
        </w:rPr>
        <w:t>、</w:t>
      </w:r>
      <w:r w:rsidR="00BE1BA1" w:rsidRPr="00630744">
        <w:t>グロー</w:t>
      </w:r>
      <w:r w:rsidR="001B716F" w:rsidRPr="00630744">
        <w:rPr>
          <w:rFonts w:hint="eastAsia"/>
        </w:rPr>
        <w:t>)</w:t>
      </w:r>
      <w:r w:rsidRPr="00630744">
        <w:rPr>
          <w:rFonts w:hint="eastAsia"/>
        </w:rPr>
        <w:t>を止める</w:t>
      </w:r>
      <w:r w:rsidRPr="00630744">
        <w:t>ことにどれくらい関心がありますか。</w:t>
      </w:r>
    </w:p>
    <w:p w14:paraId="072363E5" w14:textId="77777777" w:rsidR="00AD14B9" w:rsidRPr="00630744" w:rsidRDefault="00AD14B9" w:rsidP="00057D60">
      <w:pPr>
        <w:pStyle w:val="a9"/>
        <w:numPr>
          <w:ilvl w:val="0"/>
          <w:numId w:val="52"/>
        </w:numPr>
        <w:ind w:leftChars="0"/>
        <w:jc w:val="left"/>
      </w:pPr>
      <w:r w:rsidRPr="00630744">
        <w:rPr>
          <w:rFonts w:hint="eastAsia"/>
        </w:rPr>
        <w:t>これまで加熱式タバコを使ったことがない</w:t>
      </w:r>
    </w:p>
    <w:p w14:paraId="73BC0063" w14:textId="77777777" w:rsidR="00AD14B9" w:rsidRPr="00630744" w:rsidRDefault="00AD14B9" w:rsidP="00057D60">
      <w:pPr>
        <w:pStyle w:val="a9"/>
        <w:numPr>
          <w:ilvl w:val="0"/>
          <w:numId w:val="52"/>
        </w:numPr>
        <w:ind w:leftChars="0"/>
        <w:jc w:val="left"/>
      </w:pPr>
      <w:r w:rsidRPr="00630744">
        <w:rPr>
          <w:rFonts w:hint="eastAsia"/>
        </w:rPr>
        <w:t>現在すでに加熱式タバコを止めており、</w:t>
      </w:r>
      <w:r w:rsidRPr="00630744">
        <w:rPr>
          <w:rFonts w:hint="eastAsia"/>
        </w:rPr>
        <w:t>6</w:t>
      </w:r>
      <w:r w:rsidRPr="00630744">
        <w:rPr>
          <w:rFonts w:hint="eastAsia"/>
        </w:rPr>
        <w:t>ヶ月以上続いている</w:t>
      </w:r>
    </w:p>
    <w:p w14:paraId="0E67B8A6" w14:textId="77777777" w:rsidR="00AD14B9" w:rsidRPr="00630744" w:rsidRDefault="00AD14B9" w:rsidP="00057D60">
      <w:pPr>
        <w:pStyle w:val="a9"/>
        <w:numPr>
          <w:ilvl w:val="0"/>
          <w:numId w:val="52"/>
        </w:numPr>
        <w:ind w:leftChars="0"/>
        <w:jc w:val="left"/>
      </w:pPr>
      <w:r w:rsidRPr="00630744">
        <w:rPr>
          <w:rFonts w:hint="eastAsia"/>
        </w:rPr>
        <w:t>現在すでに加熱式タバコを止めているが、その期間は</w:t>
      </w:r>
      <w:r w:rsidRPr="00630744">
        <w:rPr>
          <w:rFonts w:hint="eastAsia"/>
        </w:rPr>
        <w:t>6</w:t>
      </w:r>
      <w:r w:rsidRPr="00630744">
        <w:rPr>
          <w:rFonts w:hint="eastAsia"/>
        </w:rPr>
        <w:t>ヶ月未満である</w:t>
      </w:r>
    </w:p>
    <w:p w14:paraId="3C237453" w14:textId="77777777" w:rsidR="00AD14B9" w:rsidRPr="00630744" w:rsidRDefault="00AD14B9" w:rsidP="00057D60">
      <w:pPr>
        <w:pStyle w:val="a9"/>
        <w:numPr>
          <w:ilvl w:val="0"/>
          <w:numId w:val="52"/>
        </w:numPr>
        <w:ind w:leftChars="0"/>
        <w:jc w:val="left"/>
      </w:pPr>
      <w:r w:rsidRPr="00630744">
        <w:rPr>
          <w:rFonts w:hint="eastAsia"/>
        </w:rPr>
        <w:t>加熱式タバコを止めることに関心がない</w:t>
      </w:r>
    </w:p>
    <w:p w14:paraId="37325A96" w14:textId="77777777" w:rsidR="00AD14B9" w:rsidRPr="00630744" w:rsidRDefault="00AD14B9" w:rsidP="00057D60">
      <w:pPr>
        <w:pStyle w:val="a9"/>
        <w:numPr>
          <w:ilvl w:val="0"/>
          <w:numId w:val="52"/>
        </w:numPr>
        <w:ind w:leftChars="0"/>
        <w:jc w:val="left"/>
      </w:pPr>
      <w:r w:rsidRPr="00630744">
        <w:rPr>
          <w:rFonts w:hint="eastAsia"/>
        </w:rPr>
        <w:t>加熱式タバコを止めることに関心はあるが、今後６ヵ月以内に禁煙しようとは考えていない</w:t>
      </w:r>
    </w:p>
    <w:p w14:paraId="21C9FC71" w14:textId="77777777" w:rsidR="00AD14B9" w:rsidRPr="00630744" w:rsidRDefault="00AD14B9" w:rsidP="00057D60">
      <w:pPr>
        <w:pStyle w:val="a9"/>
        <w:numPr>
          <w:ilvl w:val="0"/>
          <w:numId w:val="52"/>
        </w:numPr>
        <w:ind w:leftChars="0"/>
        <w:jc w:val="left"/>
      </w:pPr>
      <w:r w:rsidRPr="00630744">
        <w:rPr>
          <w:rFonts w:hint="eastAsia"/>
        </w:rPr>
        <w:t>今後６ヵ月以内に加熱式タバコを止めようと考えているが、この１ヵ月以内に加熱式タバコを止める考えはない</w:t>
      </w:r>
    </w:p>
    <w:p w14:paraId="5CE64D9F" w14:textId="77777777" w:rsidR="00AD14B9" w:rsidRPr="00630744" w:rsidRDefault="00AD14B9" w:rsidP="00057D60">
      <w:pPr>
        <w:pStyle w:val="a9"/>
        <w:numPr>
          <w:ilvl w:val="0"/>
          <w:numId w:val="52"/>
        </w:numPr>
        <w:ind w:leftChars="0"/>
        <w:jc w:val="left"/>
      </w:pPr>
      <w:r w:rsidRPr="00630744">
        <w:rPr>
          <w:rFonts w:hint="eastAsia"/>
        </w:rPr>
        <w:t>この１ヵ月以内に加熱式タバコを止めようと考えている</w:t>
      </w:r>
    </w:p>
    <w:p w14:paraId="0A3CAD0C" w14:textId="77777777" w:rsidR="005123CE" w:rsidRPr="00630744" w:rsidRDefault="005123CE" w:rsidP="005123CE">
      <w:pPr>
        <w:rPr>
          <w:rFonts w:ascii="ＭＳ Ｐゴシック" w:eastAsia="ＭＳ Ｐゴシック" w:hAnsi="ＭＳ Ｐゴシック"/>
        </w:rPr>
      </w:pPr>
    </w:p>
    <w:p w14:paraId="6FB01C5B" w14:textId="77777777" w:rsidR="00EE1919" w:rsidRPr="00630744" w:rsidRDefault="001B716F" w:rsidP="00BF03C6">
      <w:pPr>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w:t>
      </w:r>
      <w:r w:rsidR="00FE5244" w:rsidRPr="00630744">
        <w:rPr>
          <w:rFonts w:asciiTheme="majorEastAsia" w:eastAsiaTheme="majorEastAsia" w:hAnsiTheme="majorEastAsia" w:cs="Arial"/>
          <w:bCs/>
          <w:szCs w:val="21"/>
        </w:rPr>
        <w:t>48</w:t>
      </w:r>
      <w:r w:rsidRPr="00630744">
        <w:rPr>
          <w:rFonts w:asciiTheme="majorEastAsia" w:eastAsiaTheme="majorEastAsia" w:hAnsiTheme="majorEastAsia" w:cs="Arial"/>
          <w:bCs/>
          <w:szCs w:val="21"/>
        </w:rPr>
        <w:t>)加熱式</w:t>
      </w:r>
      <w:r w:rsidRPr="00630744">
        <w:rPr>
          <w:rFonts w:asciiTheme="majorEastAsia" w:eastAsiaTheme="majorEastAsia" w:hAnsiTheme="majorEastAsia" w:cs="Arial" w:hint="eastAsia"/>
          <w:bCs/>
          <w:szCs w:val="21"/>
        </w:rPr>
        <w:t>タバコ（</w:t>
      </w:r>
      <w:r w:rsidR="00BE1BA1" w:rsidRPr="00630744">
        <w:rPr>
          <w:rFonts w:asciiTheme="majorEastAsia" w:eastAsiaTheme="majorEastAsia" w:hAnsiTheme="majorEastAsia" w:cs="Arial"/>
          <w:bCs/>
          <w:szCs w:val="21"/>
        </w:rPr>
        <w:t>アイコス</w:t>
      </w:r>
      <w:r w:rsidR="00BE1BA1" w:rsidRPr="00630744">
        <w:rPr>
          <w:rFonts w:asciiTheme="majorEastAsia" w:eastAsiaTheme="majorEastAsia" w:hAnsiTheme="majorEastAsia" w:cs="Arial" w:hint="eastAsia"/>
          <w:bCs/>
          <w:szCs w:val="21"/>
        </w:rPr>
        <w:t>、</w:t>
      </w:r>
      <w:r w:rsidR="00BE1BA1" w:rsidRPr="00630744">
        <w:rPr>
          <w:rFonts w:asciiTheme="majorEastAsia" w:eastAsiaTheme="majorEastAsia" w:hAnsiTheme="majorEastAsia" w:cs="Arial"/>
          <w:bCs/>
          <w:szCs w:val="21"/>
        </w:rPr>
        <w:t>プルーム</w:t>
      </w:r>
      <w:r w:rsidR="00C8440F" w:rsidRPr="00630744">
        <w:rPr>
          <w:rFonts w:asciiTheme="majorEastAsia" w:eastAsiaTheme="majorEastAsia" w:hAnsiTheme="majorEastAsia" w:cs="Arial" w:hint="eastAsia"/>
          <w:bCs/>
          <w:szCs w:val="21"/>
        </w:rPr>
        <w:t>・</w:t>
      </w:r>
      <w:r w:rsidR="00BE1BA1" w:rsidRPr="00630744">
        <w:rPr>
          <w:rFonts w:asciiTheme="majorEastAsia" w:eastAsiaTheme="majorEastAsia" w:hAnsiTheme="majorEastAsia" w:cs="Arial"/>
          <w:bCs/>
          <w:szCs w:val="21"/>
        </w:rPr>
        <w:t>テック</w:t>
      </w:r>
      <w:r w:rsidR="00BE1BA1" w:rsidRPr="00630744">
        <w:rPr>
          <w:rFonts w:asciiTheme="majorEastAsia" w:eastAsiaTheme="majorEastAsia" w:hAnsiTheme="majorEastAsia" w:cs="Arial" w:hint="eastAsia"/>
          <w:bCs/>
          <w:szCs w:val="21"/>
        </w:rPr>
        <w:t>、</w:t>
      </w:r>
      <w:r w:rsidR="00BE1BA1" w:rsidRPr="00630744">
        <w:rPr>
          <w:rFonts w:asciiTheme="majorEastAsia" w:eastAsiaTheme="majorEastAsia" w:hAnsiTheme="majorEastAsia" w:cs="Arial"/>
          <w:bCs/>
          <w:szCs w:val="21"/>
        </w:rPr>
        <w:t>グロー</w:t>
      </w:r>
      <w:r w:rsidRPr="00630744">
        <w:rPr>
          <w:rFonts w:asciiTheme="majorEastAsia" w:eastAsiaTheme="majorEastAsia" w:hAnsiTheme="majorEastAsia" w:cs="Arial" w:hint="eastAsia"/>
          <w:bCs/>
          <w:szCs w:val="21"/>
        </w:rPr>
        <w:t>)は、下記の場所では使う</w:t>
      </w:r>
      <w:r w:rsidR="008030E2" w:rsidRPr="00630744">
        <w:rPr>
          <w:rFonts w:asciiTheme="majorEastAsia" w:eastAsiaTheme="majorEastAsia" w:hAnsiTheme="majorEastAsia" w:cs="Arial" w:hint="eastAsia"/>
          <w:bCs/>
          <w:szCs w:val="21"/>
        </w:rPr>
        <w:t>（吸う）</w:t>
      </w:r>
      <w:r w:rsidRPr="00630744">
        <w:rPr>
          <w:rFonts w:asciiTheme="majorEastAsia" w:eastAsiaTheme="majorEastAsia" w:hAnsiTheme="majorEastAsia" w:cs="Arial" w:hint="eastAsia"/>
          <w:bCs/>
          <w:szCs w:val="21"/>
        </w:rPr>
        <w:lastRenderedPageBreak/>
        <w:t>ことが禁止されるべきだと思いますか。</w:t>
      </w:r>
    </w:p>
    <w:p w14:paraId="54C7687F" w14:textId="523CBA5B" w:rsidR="001B716F" w:rsidRPr="00630744" w:rsidRDefault="00EE1919" w:rsidP="00BF03C6">
      <w:pPr>
        <w:rPr>
          <w:rFonts w:asciiTheme="majorEastAsia" w:eastAsiaTheme="majorEastAsia" w:hAnsiTheme="majorEastAsia" w:cs="Arial"/>
          <w:bCs/>
          <w:szCs w:val="21"/>
        </w:rPr>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0100A064" w14:textId="77777777" w:rsidR="00D33843" w:rsidRPr="00630744" w:rsidRDefault="00D33843" w:rsidP="00BF03C6">
      <w:pPr>
        <w:rPr>
          <w:rFonts w:asciiTheme="majorEastAsia" w:eastAsiaTheme="majorEastAsia" w:hAnsiTheme="majorEastAsia" w:cs="Arial"/>
          <w:bCs/>
          <w:szCs w:val="21"/>
        </w:rPr>
      </w:pPr>
    </w:p>
    <w:p w14:paraId="1015BE0D" w14:textId="77777777" w:rsidR="00612BE9" w:rsidRPr="00630744" w:rsidRDefault="00612BE9"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タバコの禁止された屋内空間（病院）</w:t>
      </w:r>
    </w:p>
    <w:p w14:paraId="2D28A229" w14:textId="77777777" w:rsidR="00612BE9" w:rsidRPr="00630744" w:rsidRDefault="00612BE9"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タバコの禁止された屋内空間（学校）</w:t>
      </w:r>
    </w:p>
    <w:p w14:paraId="0AE1CF09" w14:textId="77777777" w:rsidR="00D33843" w:rsidRPr="00630744" w:rsidRDefault="00612BE9"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タバコの禁止された屋内空間（職場</w:t>
      </w:r>
      <w:r w:rsidR="00D33843" w:rsidRPr="00630744">
        <w:rPr>
          <w:rFonts w:asciiTheme="majorEastAsia" w:eastAsiaTheme="majorEastAsia" w:hAnsiTheme="majorEastAsia" w:cs="Arial" w:hint="eastAsia"/>
          <w:bCs/>
          <w:szCs w:val="21"/>
        </w:rPr>
        <w:t>）</w:t>
      </w:r>
    </w:p>
    <w:p w14:paraId="13D036B8" w14:textId="77777777" w:rsidR="00BF03C6" w:rsidRPr="00630744" w:rsidRDefault="00612BE9"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w:t>
      </w:r>
      <w:r w:rsidR="00D33843" w:rsidRPr="00630744">
        <w:rPr>
          <w:rFonts w:asciiTheme="majorEastAsia" w:eastAsiaTheme="majorEastAsia" w:hAnsiTheme="majorEastAsia" w:cs="Arial" w:hint="eastAsia"/>
          <w:bCs/>
          <w:szCs w:val="21"/>
        </w:rPr>
        <w:t>タバコの禁止された屋内空間（飲食店）</w:t>
      </w:r>
    </w:p>
    <w:p w14:paraId="35CFF3A5" w14:textId="77777777" w:rsidR="004642D1" w:rsidRPr="00630744" w:rsidRDefault="00612BE9"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タバコの禁止された</w:t>
      </w:r>
      <w:r w:rsidR="00BF03C6" w:rsidRPr="00630744">
        <w:rPr>
          <w:rFonts w:asciiTheme="majorEastAsia" w:eastAsiaTheme="majorEastAsia" w:hAnsiTheme="majorEastAsia" w:cs="Arial" w:hint="eastAsia"/>
          <w:bCs/>
          <w:szCs w:val="21"/>
        </w:rPr>
        <w:t>路上（路上禁煙エリア）</w:t>
      </w:r>
    </w:p>
    <w:p w14:paraId="05C2C505" w14:textId="77777777" w:rsidR="00612BE9" w:rsidRPr="00630744" w:rsidRDefault="00612BE9"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公共交通機関（飛行機・電車・バスなど）</w:t>
      </w:r>
    </w:p>
    <w:p w14:paraId="1C0CF1F0" w14:textId="77777777" w:rsidR="004642D1" w:rsidRPr="00630744" w:rsidRDefault="004642D1"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子どものいる公園</w:t>
      </w:r>
    </w:p>
    <w:p w14:paraId="37AA429B" w14:textId="77777777" w:rsidR="004642D1" w:rsidRPr="00630744" w:rsidRDefault="004642D1"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子どものいる家庭</w:t>
      </w:r>
      <w:r w:rsidR="001B716F" w:rsidRPr="00630744">
        <w:rPr>
          <w:rFonts w:asciiTheme="majorEastAsia" w:eastAsiaTheme="majorEastAsia" w:hAnsiTheme="majorEastAsia" w:cs="Arial" w:hint="eastAsia"/>
          <w:bCs/>
          <w:szCs w:val="21"/>
        </w:rPr>
        <w:t>の屋内空間</w:t>
      </w:r>
    </w:p>
    <w:p w14:paraId="19C9F38D" w14:textId="77777777" w:rsidR="004642D1" w:rsidRPr="00630744" w:rsidRDefault="004642D1" w:rsidP="00057D60">
      <w:pPr>
        <w:pStyle w:val="a9"/>
        <w:numPr>
          <w:ilvl w:val="0"/>
          <w:numId w:val="10"/>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子どものいる自家用車内</w:t>
      </w:r>
    </w:p>
    <w:p w14:paraId="73912762" w14:textId="77777777" w:rsidR="00491714" w:rsidRPr="00630744" w:rsidRDefault="00491714" w:rsidP="00491714">
      <w:pPr>
        <w:pStyle w:val="a9"/>
        <w:ind w:leftChars="0" w:left="420"/>
        <w:rPr>
          <w:rFonts w:asciiTheme="majorEastAsia" w:eastAsiaTheme="majorEastAsia" w:hAnsiTheme="majorEastAsia" w:cs="Arial"/>
          <w:bCs/>
          <w:szCs w:val="21"/>
        </w:rPr>
      </w:pPr>
    </w:p>
    <w:p w14:paraId="22A0DF87" w14:textId="77777777" w:rsidR="00D33843" w:rsidRPr="00630744" w:rsidRDefault="00D33843" w:rsidP="00D33843">
      <w:pPr>
        <w:jc w:val="left"/>
      </w:pPr>
      <w:r w:rsidRPr="00630744">
        <w:rPr>
          <w:rFonts w:hint="eastAsia"/>
        </w:rPr>
        <w:t>選択肢</w:t>
      </w:r>
    </w:p>
    <w:p w14:paraId="10ABFA83" w14:textId="77777777" w:rsidR="00D33843" w:rsidRPr="00630744" w:rsidRDefault="00D33843" w:rsidP="00057D60">
      <w:pPr>
        <w:pStyle w:val="a9"/>
        <w:numPr>
          <w:ilvl w:val="0"/>
          <w:numId w:val="9"/>
        </w:numPr>
        <w:ind w:leftChars="0"/>
        <w:jc w:val="left"/>
      </w:pPr>
      <w:r w:rsidRPr="00630744">
        <w:rPr>
          <w:rFonts w:hint="eastAsia"/>
        </w:rPr>
        <w:t>そう思う</w:t>
      </w:r>
    </w:p>
    <w:p w14:paraId="30B63D78" w14:textId="77777777" w:rsidR="00D33843" w:rsidRPr="00630744" w:rsidRDefault="00D33843" w:rsidP="00057D60">
      <w:pPr>
        <w:pStyle w:val="a9"/>
        <w:numPr>
          <w:ilvl w:val="0"/>
          <w:numId w:val="9"/>
        </w:numPr>
        <w:ind w:leftChars="0"/>
        <w:jc w:val="left"/>
      </w:pPr>
      <w:r w:rsidRPr="00630744">
        <w:rPr>
          <w:rFonts w:hint="eastAsia"/>
        </w:rPr>
        <w:t>ややそう思う</w:t>
      </w:r>
    </w:p>
    <w:p w14:paraId="5A61022E" w14:textId="77777777" w:rsidR="00D33843" w:rsidRPr="00630744" w:rsidRDefault="00D33843" w:rsidP="00057D60">
      <w:pPr>
        <w:pStyle w:val="a9"/>
        <w:numPr>
          <w:ilvl w:val="0"/>
          <w:numId w:val="9"/>
        </w:numPr>
        <w:ind w:leftChars="0"/>
        <w:jc w:val="left"/>
      </w:pPr>
      <w:r w:rsidRPr="00630744">
        <w:rPr>
          <w:rFonts w:hint="eastAsia"/>
        </w:rPr>
        <w:t>あまりそう思わない</w:t>
      </w:r>
    </w:p>
    <w:p w14:paraId="569D7387" w14:textId="77777777" w:rsidR="00D33843" w:rsidRPr="00630744" w:rsidRDefault="00D33843" w:rsidP="00057D60">
      <w:pPr>
        <w:pStyle w:val="a9"/>
        <w:numPr>
          <w:ilvl w:val="0"/>
          <w:numId w:val="9"/>
        </w:numPr>
        <w:ind w:leftChars="0"/>
        <w:jc w:val="left"/>
      </w:pPr>
      <w:r w:rsidRPr="00630744">
        <w:rPr>
          <w:rFonts w:hint="eastAsia"/>
        </w:rPr>
        <w:t>そう思わない</w:t>
      </w:r>
    </w:p>
    <w:p w14:paraId="7165F38E" w14:textId="77777777" w:rsidR="00BF03C6" w:rsidRPr="00630744" w:rsidRDefault="00BF03C6" w:rsidP="005123CE">
      <w:pPr>
        <w:rPr>
          <w:rFonts w:ascii="ＭＳ Ｐゴシック" w:eastAsia="ＭＳ Ｐゴシック" w:hAnsi="ＭＳ Ｐゴシック"/>
        </w:rPr>
      </w:pPr>
    </w:p>
    <w:p w14:paraId="7F7FA3AC" w14:textId="77777777" w:rsidR="00CA5438" w:rsidRPr="00630744" w:rsidRDefault="00834D1C" w:rsidP="00033F7C">
      <w:pPr>
        <w:ind w:left="281" w:hangingChars="134" w:hanging="281"/>
        <w:jc w:val="left"/>
      </w:pPr>
      <w:r w:rsidRPr="00630744">
        <w:rPr>
          <w:rFonts w:ascii="ＭＳ Ｐゴシック" w:eastAsia="ＭＳ Ｐゴシック" w:hAnsi="ＭＳ Ｐゴシック" w:hint="eastAsia"/>
        </w:rPr>
        <w:t>（</w:t>
      </w:r>
      <w:r w:rsidR="00FE5244" w:rsidRPr="00630744">
        <w:rPr>
          <w:rFonts w:ascii="ＭＳ Ｐゴシック" w:eastAsia="ＭＳ Ｐゴシック" w:hAnsi="ＭＳ Ｐゴシック" w:hint="eastAsia"/>
        </w:rPr>
        <w:t>49</w:t>
      </w:r>
      <w:r w:rsidRPr="00630744">
        <w:rPr>
          <w:rFonts w:ascii="ＭＳ Ｐゴシック" w:eastAsia="ＭＳ Ｐゴシック" w:hAnsi="ＭＳ Ｐゴシック" w:hint="eastAsia"/>
        </w:rPr>
        <w:t>）</w:t>
      </w:r>
      <w:commentRangeStart w:id="17"/>
      <w:r w:rsidRPr="00630744">
        <w:rPr>
          <w:rFonts w:ascii="ＭＳ Ｐゴシック" w:eastAsia="ＭＳ Ｐゴシック" w:hAnsi="ＭＳ Ｐゴシック" w:hint="eastAsia"/>
        </w:rPr>
        <w:t>下記の</w:t>
      </w:r>
      <w:r w:rsidR="002773E5" w:rsidRPr="00630744">
        <w:rPr>
          <w:rFonts w:ascii="ＭＳ Ｐゴシック" w:eastAsia="ＭＳ Ｐゴシック" w:hAnsi="ＭＳ Ｐゴシック" w:hint="eastAsia"/>
        </w:rPr>
        <w:t>3</w:t>
      </w:r>
      <w:r w:rsidRPr="00630744">
        <w:rPr>
          <w:rFonts w:ascii="ＭＳ Ｐゴシック" w:eastAsia="ＭＳ Ｐゴシック" w:hAnsi="ＭＳ Ｐゴシック" w:hint="eastAsia"/>
        </w:rPr>
        <w:t>つの項目について</w:t>
      </w:r>
      <w:r w:rsidR="00CA5438" w:rsidRPr="00630744">
        <w:t>当てはまる</w:t>
      </w:r>
      <w:r w:rsidR="00CA5438" w:rsidRPr="00630744">
        <w:rPr>
          <w:rFonts w:hint="eastAsia"/>
        </w:rPr>
        <w:t>もの</w:t>
      </w:r>
      <w:r w:rsidRPr="00630744">
        <w:rPr>
          <w:rFonts w:hint="eastAsia"/>
        </w:rPr>
        <w:t>を</w:t>
      </w:r>
      <w:r w:rsidRPr="00630744">
        <w:t>1</w:t>
      </w:r>
      <w:r w:rsidRPr="00630744">
        <w:t>つ</w:t>
      </w:r>
      <w:r w:rsidRPr="00630744">
        <w:rPr>
          <w:rFonts w:hint="eastAsia"/>
        </w:rPr>
        <w:t>お選び</w:t>
      </w:r>
      <w:r w:rsidRPr="00630744">
        <w:t>ください。</w:t>
      </w:r>
      <w:commentRangeEnd w:id="17"/>
      <w:r w:rsidR="002B5EC0" w:rsidRPr="00630744">
        <w:rPr>
          <w:rStyle w:val="aa"/>
        </w:rPr>
        <w:commentReference w:id="17"/>
      </w:r>
    </w:p>
    <w:p w14:paraId="6F3D95E7" w14:textId="5EB6FC69" w:rsidR="00834D1C" w:rsidRPr="00630744" w:rsidRDefault="00CA5438" w:rsidP="00033F7C">
      <w:pPr>
        <w:ind w:left="281" w:hangingChars="134" w:hanging="281"/>
        <w:jc w:val="left"/>
        <w:rPr>
          <w:rFonts w:ascii="ＭＳ Ｐゴシック" w:eastAsia="ＭＳ Ｐゴシック" w:hAnsi="ＭＳ Ｐゴシック"/>
        </w:rPr>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28ACC0EC" w14:textId="4A8C8A56" w:rsidR="00834D1C" w:rsidRPr="00630744" w:rsidRDefault="00834D1C" w:rsidP="00057D60">
      <w:pPr>
        <w:pStyle w:val="a9"/>
        <w:numPr>
          <w:ilvl w:val="0"/>
          <w:numId w:val="67"/>
        </w:numPr>
        <w:ind w:leftChars="0"/>
        <w:rPr>
          <w:rFonts w:asciiTheme="majorEastAsia" w:eastAsiaTheme="majorEastAsia" w:hAnsiTheme="majorEastAsia"/>
        </w:rPr>
      </w:pPr>
      <w:commentRangeStart w:id="18"/>
      <w:r w:rsidRPr="00630744">
        <w:rPr>
          <w:rFonts w:asciiTheme="majorEastAsia" w:eastAsiaTheme="majorEastAsia" w:hAnsiTheme="majorEastAsia"/>
        </w:rPr>
        <w:t>禁煙できるためには、タバコが非合法になるしかない</w:t>
      </w:r>
      <w:commentRangeEnd w:id="18"/>
      <w:r w:rsidR="00452258" w:rsidRPr="00630744">
        <w:rPr>
          <w:rStyle w:val="aa"/>
        </w:rPr>
        <w:commentReference w:id="18"/>
      </w:r>
    </w:p>
    <w:p w14:paraId="7CF69967" w14:textId="1B680AFE" w:rsidR="00CA5438" w:rsidRPr="00630744" w:rsidRDefault="00CA5438" w:rsidP="00057D60">
      <w:pPr>
        <w:pStyle w:val="a9"/>
        <w:numPr>
          <w:ilvl w:val="0"/>
          <w:numId w:val="67"/>
        </w:numPr>
        <w:ind w:leftChars="0"/>
        <w:rPr>
          <w:rFonts w:asciiTheme="majorEastAsia" w:eastAsiaTheme="majorEastAsia" w:hAnsiTheme="majorEastAsia"/>
        </w:rPr>
      </w:pPr>
      <w:r w:rsidRPr="00630744">
        <w:rPr>
          <w:rFonts w:asciiTheme="majorEastAsia" w:eastAsiaTheme="majorEastAsia" w:hAnsiTheme="majorEastAsia" w:hint="eastAsia"/>
          <w:szCs w:val="21"/>
        </w:rPr>
        <w:t>何度やっても、禁煙はできそうにない</w:t>
      </w:r>
    </w:p>
    <w:p w14:paraId="1B015764" w14:textId="006A473A" w:rsidR="004604E5" w:rsidRPr="00630744" w:rsidRDefault="00CA5438" w:rsidP="00057D60">
      <w:pPr>
        <w:pStyle w:val="a9"/>
        <w:numPr>
          <w:ilvl w:val="0"/>
          <w:numId w:val="67"/>
        </w:numPr>
        <w:ind w:leftChars="0"/>
        <w:rPr>
          <w:rFonts w:asciiTheme="majorEastAsia" w:eastAsiaTheme="majorEastAsia" w:hAnsiTheme="majorEastAsia"/>
        </w:rPr>
      </w:pPr>
      <w:r w:rsidRPr="00630744">
        <w:rPr>
          <w:rFonts w:asciiTheme="majorEastAsia" w:eastAsiaTheme="majorEastAsia" w:hAnsiTheme="majorEastAsia"/>
          <w:szCs w:val="21"/>
        </w:rPr>
        <w:t>禁煙のことを考えると気が萎える</w:t>
      </w:r>
    </w:p>
    <w:p w14:paraId="083B3FA9" w14:textId="77777777" w:rsidR="00CA5438" w:rsidRPr="00630744" w:rsidRDefault="00CA5438" w:rsidP="00CA5438">
      <w:pPr>
        <w:pStyle w:val="a9"/>
        <w:ind w:leftChars="0" w:left="420"/>
        <w:rPr>
          <w:rFonts w:asciiTheme="majorEastAsia" w:eastAsiaTheme="majorEastAsia" w:hAnsiTheme="majorEastAsia"/>
        </w:rPr>
      </w:pPr>
    </w:p>
    <w:p w14:paraId="63D108F8" w14:textId="4B62E5E9" w:rsidR="00CA5438" w:rsidRPr="00630744" w:rsidRDefault="00CA5438" w:rsidP="00CA5438">
      <w:pPr>
        <w:ind w:firstLineChars="100" w:firstLine="210"/>
        <w:rPr>
          <w:rFonts w:asciiTheme="majorEastAsia" w:eastAsiaTheme="majorEastAsia" w:hAnsiTheme="majorEastAsia"/>
        </w:rPr>
      </w:pPr>
      <w:r w:rsidRPr="00630744">
        <w:rPr>
          <w:rFonts w:asciiTheme="majorEastAsia" w:eastAsiaTheme="majorEastAsia" w:hAnsiTheme="majorEastAsia" w:hint="eastAsia"/>
        </w:rPr>
        <w:t>選択肢</w:t>
      </w:r>
    </w:p>
    <w:p w14:paraId="3CF047DB" w14:textId="50FE37CA" w:rsidR="004604E5" w:rsidRPr="00630744" w:rsidRDefault="006A3071" w:rsidP="00057D60">
      <w:pPr>
        <w:pStyle w:val="a9"/>
        <w:numPr>
          <w:ilvl w:val="0"/>
          <w:numId w:val="68"/>
        </w:numPr>
        <w:ind w:leftChars="0"/>
        <w:rPr>
          <w:rFonts w:asciiTheme="majorEastAsia" w:eastAsiaTheme="majorEastAsia" w:hAnsiTheme="majorEastAsia"/>
        </w:rPr>
      </w:pPr>
      <w:r w:rsidRPr="00630744">
        <w:rPr>
          <w:rFonts w:asciiTheme="majorEastAsia" w:eastAsiaTheme="majorEastAsia" w:hAnsiTheme="majorEastAsia" w:hint="eastAsia"/>
        </w:rPr>
        <w:t>全</w:t>
      </w:r>
      <w:r w:rsidR="004604E5" w:rsidRPr="00630744">
        <w:rPr>
          <w:rFonts w:asciiTheme="majorEastAsia" w:eastAsiaTheme="majorEastAsia" w:hAnsiTheme="majorEastAsia" w:hint="eastAsia"/>
        </w:rPr>
        <w:t>くそう思わない</w:t>
      </w:r>
    </w:p>
    <w:p w14:paraId="5EFA1160" w14:textId="3093629D" w:rsidR="006A3071" w:rsidRPr="00630744" w:rsidRDefault="006A3071" w:rsidP="00057D60">
      <w:pPr>
        <w:pStyle w:val="a9"/>
        <w:numPr>
          <w:ilvl w:val="0"/>
          <w:numId w:val="68"/>
        </w:numPr>
        <w:ind w:leftChars="0"/>
        <w:rPr>
          <w:rFonts w:asciiTheme="majorEastAsia" w:eastAsiaTheme="majorEastAsia" w:hAnsiTheme="majorEastAsia"/>
        </w:rPr>
      </w:pPr>
      <w:r w:rsidRPr="00630744">
        <w:rPr>
          <w:rFonts w:asciiTheme="majorEastAsia" w:eastAsiaTheme="majorEastAsia" w:hAnsiTheme="majorEastAsia" w:hint="eastAsia"/>
        </w:rPr>
        <w:t>あまりそう思わない</w:t>
      </w:r>
    </w:p>
    <w:p w14:paraId="2E43354F" w14:textId="6A30C92A" w:rsidR="006A3071" w:rsidRPr="00630744" w:rsidRDefault="006A3071" w:rsidP="00057D60">
      <w:pPr>
        <w:pStyle w:val="a9"/>
        <w:numPr>
          <w:ilvl w:val="0"/>
          <w:numId w:val="68"/>
        </w:numPr>
        <w:ind w:leftChars="0"/>
        <w:rPr>
          <w:rFonts w:asciiTheme="majorEastAsia" w:eastAsiaTheme="majorEastAsia" w:hAnsiTheme="majorEastAsia"/>
        </w:rPr>
      </w:pPr>
      <w:r w:rsidRPr="00630744">
        <w:rPr>
          <w:rFonts w:asciiTheme="majorEastAsia" w:eastAsiaTheme="majorEastAsia" w:hAnsiTheme="majorEastAsia" w:hint="eastAsia"/>
        </w:rPr>
        <w:t>どちらとも言えない</w:t>
      </w:r>
    </w:p>
    <w:p w14:paraId="4F9AFB67" w14:textId="5C7A42F4" w:rsidR="006A3071" w:rsidRPr="00630744" w:rsidRDefault="006A3071" w:rsidP="00057D60">
      <w:pPr>
        <w:pStyle w:val="a9"/>
        <w:numPr>
          <w:ilvl w:val="0"/>
          <w:numId w:val="68"/>
        </w:numPr>
        <w:ind w:leftChars="0"/>
        <w:rPr>
          <w:rFonts w:asciiTheme="majorEastAsia" w:eastAsiaTheme="majorEastAsia" w:hAnsiTheme="majorEastAsia"/>
        </w:rPr>
      </w:pPr>
      <w:r w:rsidRPr="00630744">
        <w:rPr>
          <w:rFonts w:asciiTheme="majorEastAsia" w:eastAsiaTheme="majorEastAsia" w:hAnsiTheme="majorEastAsia" w:hint="eastAsia"/>
        </w:rPr>
        <w:t>ややそう思う</w:t>
      </w:r>
    </w:p>
    <w:p w14:paraId="6623BF23" w14:textId="70D0F9F8" w:rsidR="004604E5" w:rsidRPr="00630744" w:rsidRDefault="006A3071" w:rsidP="00057D60">
      <w:pPr>
        <w:pStyle w:val="a9"/>
        <w:numPr>
          <w:ilvl w:val="0"/>
          <w:numId w:val="68"/>
        </w:numPr>
        <w:ind w:leftChars="0"/>
        <w:rPr>
          <w:rFonts w:asciiTheme="majorEastAsia" w:eastAsiaTheme="majorEastAsia" w:hAnsiTheme="majorEastAsia"/>
        </w:rPr>
      </w:pPr>
      <w:r w:rsidRPr="00630744">
        <w:rPr>
          <w:rFonts w:asciiTheme="majorEastAsia" w:eastAsiaTheme="majorEastAsia" w:hAnsiTheme="majorEastAsia" w:hint="eastAsia"/>
        </w:rPr>
        <w:t>強くそう思う</w:t>
      </w:r>
    </w:p>
    <w:p w14:paraId="7F94E093" w14:textId="21412287" w:rsidR="00834D1C" w:rsidRPr="00630744" w:rsidRDefault="00834D1C" w:rsidP="00834D1C">
      <w:pPr>
        <w:rPr>
          <w:rFonts w:asciiTheme="majorEastAsia" w:eastAsiaTheme="majorEastAsia" w:hAnsiTheme="majorEastAsia"/>
        </w:rPr>
      </w:pPr>
    </w:p>
    <w:p w14:paraId="0D787731" w14:textId="77777777" w:rsidR="00834D1C" w:rsidRPr="00630744" w:rsidRDefault="00834D1C" w:rsidP="005123CE">
      <w:pPr>
        <w:rPr>
          <w:rFonts w:ascii="ＭＳ Ｐゴシック" w:eastAsia="ＭＳ Ｐゴシック" w:hAnsi="ＭＳ Ｐゴシック"/>
        </w:rPr>
      </w:pPr>
    </w:p>
    <w:p w14:paraId="59DF7636" w14:textId="77777777" w:rsidR="00CA5438" w:rsidRPr="00630744" w:rsidRDefault="00B7138D" w:rsidP="005123CE">
      <w:pPr>
        <w:rPr>
          <w:rFonts w:ascii="ＭＳ Ｐゴシック" w:eastAsia="ＭＳ Ｐゴシック" w:hAnsi="ＭＳ Ｐゴシック"/>
        </w:rPr>
      </w:pPr>
      <w:r w:rsidRPr="00630744">
        <w:rPr>
          <w:rFonts w:hint="eastAsia"/>
        </w:rPr>
        <w:t>(</w:t>
      </w:r>
      <w:r w:rsidR="00FE5244" w:rsidRPr="00630744">
        <w:t>50</w:t>
      </w:r>
      <w:r w:rsidR="005123CE" w:rsidRPr="00630744">
        <w:rPr>
          <w:rFonts w:hint="eastAsia"/>
        </w:rPr>
        <w:t xml:space="preserve">) </w:t>
      </w:r>
      <w:r w:rsidRPr="00630744">
        <w:rPr>
          <w:rFonts w:ascii="ＭＳ Ｐゴシック" w:eastAsia="ＭＳ Ｐゴシック" w:hAnsi="ＭＳ Ｐゴシック" w:hint="eastAsia"/>
        </w:rPr>
        <w:t>あなたは下記のテレビや新聞などメディアをどれぐらい見ていますか。</w:t>
      </w:r>
    </w:p>
    <w:p w14:paraId="61815C27" w14:textId="6CC6D11A" w:rsidR="00B7138D" w:rsidRPr="00630744" w:rsidRDefault="00CA5438" w:rsidP="005123CE">
      <w:pPr>
        <w:rPr>
          <w:rFonts w:ascii="ＭＳ Ｐゴシック" w:eastAsia="ＭＳ Ｐゴシック" w:hAnsi="ＭＳ Ｐゴシック"/>
        </w:rPr>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3AB93DB4"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NHKのテレビ番組（ドラマ・バラエティなどニュース番組以外のもの）</w:t>
      </w:r>
    </w:p>
    <w:p w14:paraId="6F80EDB1"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NHKのテレビ・ニュース番組</w:t>
      </w:r>
    </w:p>
    <w:p w14:paraId="402B8E32"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民放のテレビ番組（ドラマ・バラエティなどニュース番組以外のもの）</w:t>
      </w:r>
    </w:p>
    <w:p w14:paraId="61FAE768"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民放のテレビ・ニュース番組</w:t>
      </w:r>
    </w:p>
    <w:p w14:paraId="718C796A"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ラジオ</w:t>
      </w:r>
    </w:p>
    <w:p w14:paraId="351AC248"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新聞</w:t>
      </w:r>
    </w:p>
    <w:p w14:paraId="5E9C17DA"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スポーツ新聞</w:t>
      </w:r>
    </w:p>
    <w:p w14:paraId="254BDBEA"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雑誌</w:t>
      </w:r>
      <w:r w:rsidR="002773E5" w:rsidRPr="00630744">
        <w:rPr>
          <w:rFonts w:ascii="ＭＳ Ｐゴシック" w:eastAsia="ＭＳ Ｐゴシック" w:hAnsi="ＭＳ Ｐゴシック" w:hint="eastAsia"/>
        </w:rPr>
        <w:t>（漫画）</w:t>
      </w:r>
    </w:p>
    <w:p w14:paraId="6A40720D" w14:textId="77777777" w:rsidR="002773E5" w:rsidRPr="00630744" w:rsidRDefault="002773E5"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雑誌（漫画以外）</w:t>
      </w:r>
    </w:p>
    <w:p w14:paraId="456458F4"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インターネット・ニュース</w:t>
      </w:r>
    </w:p>
    <w:p w14:paraId="35B568A0" w14:textId="77777777" w:rsidR="00407F65" w:rsidRPr="00630744" w:rsidRDefault="00407F65"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インターネット全般（ニュース以外）</w:t>
      </w:r>
    </w:p>
    <w:p w14:paraId="0B7B8FC1" w14:textId="77777777" w:rsidR="00407F65"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Facebook</w:t>
      </w:r>
    </w:p>
    <w:p w14:paraId="1E46997C" w14:textId="77777777" w:rsidR="00407F65"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Twitter</w:t>
      </w:r>
    </w:p>
    <w:p w14:paraId="157AF0A2" w14:textId="77777777" w:rsidR="00407F65" w:rsidRPr="00630744" w:rsidRDefault="00407F65"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Instagram</w:t>
      </w:r>
    </w:p>
    <w:p w14:paraId="286E2E60" w14:textId="77777777" w:rsidR="005123CE" w:rsidRPr="00630744" w:rsidRDefault="00407F65"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上記以外のSNSサイト</w:t>
      </w:r>
    </w:p>
    <w:p w14:paraId="25F5E335"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電車の吊り広告</w:t>
      </w:r>
    </w:p>
    <w:p w14:paraId="651A22EC" w14:textId="77777777" w:rsidR="005123CE" w:rsidRPr="00630744" w:rsidRDefault="005123CE" w:rsidP="00057D60">
      <w:pPr>
        <w:pStyle w:val="a9"/>
        <w:numPr>
          <w:ilvl w:val="0"/>
          <w:numId w:val="2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町内会等の掲示板のチラシ</w:t>
      </w:r>
    </w:p>
    <w:p w14:paraId="36BA9A31" w14:textId="77777777" w:rsidR="005123CE" w:rsidRPr="00630744" w:rsidRDefault="005123CE" w:rsidP="005123CE">
      <w:pPr>
        <w:rPr>
          <w:rFonts w:ascii="ＭＳ Ｐゴシック" w:eastAsia="ＭＳ Ｐゴシック" w:hAnsi="ＭＳ Ｐゴシック"/>
        </w:rPr>
      </w:pPr>
    </w:p>
    <w:p w14:paraId="2FBA1734" w14:textId="77777777" w:rsidR="005123CE" w:rsidRPr="00630744" w:rsidRDefault="005123CE" w:rsidP="005123CE">
      <w:pPr>
        <w:rPr>
          <w:rFonts w:ascii="ＭＳ Ｐゴシック" w:eastAsia="ＭＳ Ｐゴシック" w:hAnsi="ＭＳ Ｐゴシック"/>
        </w:rPr>
      </w:pPr>
      <w:r w:rsidRPr="00630744">
        <w:rPr>
          <w:rFonts w:ascii="ＭＳ Ｐゴシック" w:eastAsia="ＭＳ Ｐゴシック" w:hAnsi="ＭＳ Ｐゴシック" w:hint="eastAsia"/>
        </w:rPr>
        <w:t>選択枝</w:t>
      </w:r>
    </w:p>
    <w:p w14:paraId="1118F1B9" w14:textId="77777777" w:rsidR="005123CE" w:rsidRPr="00630744" w:rsidRDefault="005123CE" w:rsidP="00057D60">
      <w:pPr>
        <w:pStyle w:val="a9"/>
        <w:numPr>
          <w:ilvl w:val="0"/>
          <w:numId w:val="2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みない・ほとんど見ない</w:t>
      </w:r>
    </w:p>
    <w:p w14:paraId="04FDF2CB" w14:textId="77777777" w:rsidR="005123CE" w:rsidRPr="00630744" w:rsidRDefault="005123CE" w:rsidP="00057D60">
      <w:pPr>
        <w:pStyle w:val="a9"/>
        <w:numPr>
          <w:ilvl w:val="0"/>
          <w:numId w:val="2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月に1-3回程度みている</w:t>
      </w:r>
    </w:p>
    <w:p w14:paraId="1D580C25" w14:textId="77777777" w:rsidR="005123CE" w:rsidRPr="00630744" w:rsidRDefault="005123CE" w:rsidP="00057D60">
      <w:pPr>
        <w:pStyle w:val="a9"/>
        <w:numPr>
          <w:ilvl w:val="0"/>
          <w:numId w:val="2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週に1日程度みている</w:t>
      </w:r>
    </w:p>
    <w:p w14:paraId="55D6BC56" w14:textId="77777777" w:rsidR="005123CE" w:rsidRPr="00630744" w:rsidRDefault="005123CE" w:rsidP="00057D60">
      <w:pPr>
        <w:pStyle w:val="a9"/>
        <w:numPr>
          <w:ilvl w:val="0"/>
          <w:numId w:val="2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週に2-3日程度みている</w:t>
      </w:r>
    </w:p>
    <w:p w14:paraId="2A04015E" w14:textId="77777777" w:rsidR="005123CE" w:rsidRPr="00630744" w:rsidRDefault="005123CE" w:rsidP="00057D60">
      <w:pPr>
        <w:pStyle w:val="a9"/>
        <w:numPr>
          <w:ilvl w:val="0"/>
          <w:numId w:val="2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週に4-5日程度みている</w:t>
      </w:r>
    </w:p>
    <w:p w14:paraId="76B5299E" w14:textId="77777777" w:rsidR="005123CE" w:rsidRPr="00630744" w:rsidRDefault="005123CE" w:rsidP="00057D60">
      <w:pPr>
        <w:pStyle w:val="a9"/>
        <w:numPr>
          <w:ilvl w:val="0"/>
          <w:numId w:val="2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ほとんど毎日みている</w:t>
      </w:r>
    </w:p>
    <w:p w14:paraId="1F0A94A0" w14:textId="77777777" w:rsidR="00BE16EC" w:rsidRPr="00630744" w:rsidRDefault="00BE16EC" w:rsidP="00B54B27">
      <w:pPr>
        <w:widowControl/>
        <w:jc w:val="left"/>
      </w:pPr>
      <w:r w:rsidRPr="00630744">
        <w:br w:type="page"/>
      </w:r>
    </w:p>
    <w:p w14:paraId="73F48C46" w14:textId="514B21AD" w:rsidR="000851B8" w:rsidRPr="00630744" w:rsidRDefault="00610DF8" w:rsidP="00B54B27">
      <w:pPr>
        <w:jc w:val="left"/>
      </w:pPr>
      <w:r w:rsidRPr="00630744">
        <w:rPr>
          <w:rFonts w:hint="eastAsia"/>
        </w:rPr>
        <w:lastRenderedPageBreak/>
        <w:t>(</w:t>
      </w:r>
      <w:r w:rsidR="00FE5244" w:rsidRPr="00630744">
        <w:rPr>
          <w:rFonts w:hint="eastAsia"/>
        </w:rPr>
        <w:t>51</w:t>
      </w:r>
      <w:r w:rsidRPr="00630744">
        <w:rPr>
          <w:rFonts w:hint="eastAsia"/>
        </w:rPr>
        <w:t>)</w:t>
      </w:r>
      <w:r w:rsidR="000851B8" w:rsidRPr="00630744">
        <w:rPr>
          <w:rFonts w:hint="eastAsia"/>
        </w:rPr>
        <w:t>あなたは</w:t>
      </w:r>
      <w:r w:rsidR="00C61973" w:rsidRPr="00630744">
        <w:rPr>
          <w:rFonts w:hint="eastAsia"/>
        </w:rPr>
        <w:t>、</w:t>
      </w:r>
      <w:r w:rsidR="004A27F9" w:rsidRPr="00630744">
        <w:rPr>
          <w:rFonts w:hint="eastAsia"/>
        </w:rPr>
        <w:t>次のポスターを</w:t>
      </w:r>
      <w:r w:rsidR="00D80FCF" w:rsidRPr="00630744">
        <w:rPr>
          <w:rFonts w:hint="eastAsia"/>
        </w:rPr>
        <w:t>見た</w:t>
      </w:r>
      <w:r w:rsidR="000851B8" w:rsidRPr="00630744">
        <w:rPr>
          <w:rFonts w:hint="eastAsia"/>
        </w:rPr>
        <w:t>ことがありま</w:t>
      </w:r>
      <w:r w:rsidR="00C61973" w:rsidRPr="00630744">
        <w:rPr>
          <w:rFonts w:hint="eastAsia"/>
        </w:rPr>
        <w:t>すか</w:t>
      </w:r>
      <w:r w:rsidR="001F6A05" w:rsidRPr="00630744">
        <w:rPr>
          <w:rFonts w:hint="eastAsia"/>
        </w:rPr>
        <w:t>。※［画像を拡大］をクリックしていただくと拡大してご覧いただけます。</w:t>
      </w:r>
    </w:p>
    <w:p w14:paraId="07B64495" w14:textId="77777777" w:rsidR="00C61973" w:rsidRPr="00630744" w:rsidRDefault="00C61973" w:rsidP="00B54B27">
      <w:pPr>
        <w:jc w:val="left"/>
      </w:pPr>
      <w:r w:rsidRPr="00630744">
        <w:rPr>
          <w:rFonts w:hint="eastAsia"/>
        </w:rPr>
        <w:t>選択枝</w:t>
      </w:r>
    </w:p>
    <w:p w14:paraId="7671B203" w14:textId="77777777" w:rsidR="00C61973" w:rsidRPr="00630744" w:rsidRDefault="00D80FCF" w:rsidP="00D80FCF">
      <w:pPr>
        <w:jc w:val="left"/>
      </w:pPr>
      <w:r w:rsidRPr="00630744">
        <w:rPr>
          <w:rFonts w:hint="eastAsia"/>
        </w:rPr>
        <w:t>1</w:t>
      </w:r>
      <w:r w:rsidR="00C61973" w:rsidRPr="00630744">
        <w:rPr>
          <w:rFonts w:hint="eastAsia"/>
        </w:rPr>
        <w:t>．</w:t>
      </w:r>
      <w:r w:rsidRPr="00630744">
        <w:rPr>
          <w:rFonts w:hint="eastAsia"/>
        </w:rPr>
        <w:t>ない</w:t>
      </w:r>
    </w:p>
    <w:p w14:paraId="02C70B8A" w14:textId="77777777" w:rsidR="00BC60EA" w:rsidRPr="00630744" w:rsidRDefault="00D80FCF" w:rsidP="00BC60EA">
      <w:pPr>
        <w:jc w:val="left"/>
      </w:pPr>
      <w:r w:rsidRPr="00630744">
        <w:rPr>
          <w:rFonts w:hint="eastAsia"/>
        </w:rPr>
        <w:t>2</w:t>
      </w:r>
      <w:r w:rsidR="00C61973" w:rsidRPr="00630744">
        <w:rPr>
          <w:rFonts w:hint="eastAsia"/>
        </w:rPr>
        <w:t>．</w:t>
      </w:r>
      <w:r w:rsidRPr="00630744">
        <w:rPr>
          <w:rFonts w:hint="eastAsia"/>
        </w:rPr>
        <w:t>ある</w:t>
      </w:r>
    </w:p>
    <w:p w14:paraId="291256B8" w14:textId="77777777" w:rsidR="00C61973" w:rsidRPr="00630744" w:rsidRDefault="00C61973" w:rsidP="00B54B27">
      <w:pPr>
        <w:jc w:val="left"/>
      </w:pPr>
    </w:p>
    <w:p w14:paraId="3F95A36B" w14:textId="77777777" w:rsidR="004A27F9" w:rsidRPr="00630744" w:rsidRDefault="00BC60EA" w:rsidP="00B54B27">
      <w:pPr>
        <w:jc w:val="left"/>
      </w:pPr>
      <w:r w:rsidRPr="00630744">
        <w:rPr>
          <w:noProof/>
        </w:rPr>
        <w:drawing>
          <wp:inline distT="0" distB="0" distL="0" distR="0" wp14:anchorId="43C9E992" wp14:editId="34125B02">
            <wp:extent cx="3219071" cy="4550735"/>
            <wp:effectExtent l="19050" t="0" r="379" b="0"/>
            <wp:docPr id="11" name="図 1" descr="http://www.jatahq.org/tobacco_ngo/poster/2018mhlwpo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jatahq.org/tobacco_ngo/poster/2018mhlwposter.jpg"/>
                    <pic:cNvPicPr>
                      <a:picLocks noChangeAspect="1" noChangeArrowheads="1"/>
                    </pic:cNvPicPr>
                  </pic:nvPicPr>
                  <pic:blipFill>
                    <a:blip r:embed="rId25" cstate="print"/>
                    <a:srcRect/>
                    <a:stretch>
                      <a:fillRect/>
                    </a:stretch>
                  </pic:blipFill>
                  <pic:spPr bwMode="auto">
                    <a:xfrm>
                      <a:off x="0" y="0"/>
                      <a:ext cx="3218966" cy="4550586"/>
                    </a:xfrm>
                    <a:prstGeom prst="rect">
                      <a:avLst/>
                    </a:prstGeom>
                    <a:noFill/>
                    <a:ln w="9525">
                      <a:noFill/>
                      <a:miter lim="800000"/>
                      <a:headEnd/>
                      <a:tailEnd/>
                    </a:ln>
                  </pic:spPr>
                </pic:pic>
              </a:graphicData>
            </a:graphic>
          </wp:inline>
        </w:drawing>
      </w:r>
    </w:p>
    <w:p w14:paraId="6AAB10CB" w14:textId="77777777" w:rsidR="000851B8" w:rsidRPr="00630744" w:rsidRDefault="000851B8" w:rsidP="00B54B27">
      <w:pPr>
        <w:jc w:val="left"/>
      </w:pPr>
      <w:r w:rsidRPr="00630744">
        <w:rPr>
          <w:rFonts w:hint="eastAsia"/>
        </w:rPr>
        <w:t>結核予防会</w:t>
      </w:r>
      <w:r w:rsidRPr="00630744">
        <w:rPr>
          <w:rFonts w:hint="eastAsia"/>
        </w:rPr>
        <w:t>WEB</w:t>
      </w:r>
      <w:r w:rsidRPr="00630744">
        <w:rPr>
          <w:rFonts w:hint="eastAsia"/>
        </w:rPr>
        <w:t>で公開されている画像。</w:t>
      </w:r>
      <w:r w:rsidRPr="00630744">
        <w:t>http://www.jatahq.org/tobacco_ngo/tobacco-poster.htm</w:t>
      </w:r>
    </w:p>
    <w:p w14:paraId="3FB01C2E" w14:textId="77777777" w:rsidR="004803FD" w:rsidRPr="00630744" w:rsidRDefault="004803FD" w:rsidP="00B54B27">
      <w:pPr>
        <w:jc w:val="left"/>
      </w:pPr>
    </w:p>
    <w:p w14:paraId="6235E1C8" w14:textId="77777777" w:rsidR="00BC60EA" w:rsidRPr="00630744" w:rsidRDefault="00BC60EA" w:rsidP="00B54B27">
      <w:pPr>
        <w:jc w:val="left"/>
      </w:pPr>
    </w:p>
    <w:p w14:paraId="4823A407" w14:textId="77777777" w:rsidR="00BC60EA" w:rsidRPr="00630744" w:rsidRDefault="00BC60EA" w:rsidP="00B54B27">
      <w:pPr>
        <w:jc w:val="left"/>
      </w:pPr>
    </w:p>
    <w:p w14:paraId="1A586960" w14:textId="77777777" w:rsidR="00BC60EA" w:rsidRPr="00630744" w:rsidRDefault="00BC60EA" w:rsidP="00B54B27">
      <w:pPr>
        <w:jc w:val="left"/>
      </w:pPr>
    </w:p>
    <w:p w14:paraId="4CCF50A1" w14:textId="77777777" w:rsidR="00BC60EA" w:rsidRPr="00630744" w:rsidRDefault="00BC60EA" w:rsidP="00B54B27">
      <w:pPr>
        <w:jc w:val="left"/>
      </w:pPr>
    </w:p>
    <w:p w14:paraId="485518A3" w14:textId="77777777" w:rsidR="00BC60EA" w:rsidRPr="00630744" w:rsidRDefault="00BC60EA" w:rsidP="00B54B27">
      <w:pPr>
        <w:jc w:val="left"/>
      </w:pPr>
    </w:p>
    <w:p w14:paraId="039F117E" w14:textId="77777777" w:rsidR="00BC60EA" w:rsidRPr="00630744" w:rsidRDefault="00BC60EA" w:rsidP="00B54B27">
      <w:pPr>
        <w:jc w:val="left"/>
      </w:pPr>
    </w:p>
    <w:p w14:paraId="086EADF3" w14:textId="77777777" w:rsidR="00BC60EA" w:rsidRPr="00630744" w:rsidRDefault="00BC60EA" w:rsidP="00B54B27">
      <w:pPr>
        <w:jc w:val="left"/>
      </w:pPr>
    </w:p>
    <w:p w14:paraId="65E8094A" w14:textId="49C99E7E" w:rsidR="00BC60EA" w:rsidRPr="00630744" w:rsidRDefault="00453D2A" w:rsidP="00BC60EA">
      <w:pPr>
        <w:jc w:val="left"/>
      </w:pPr>
      <w:r w:rsidRPr="00630744">
        <w:rPr>
          <w:rFonts w:hint="eastAsia"/>
        </w:rPr>
        <w:lastRenderedPageBreak/>
        <w:t xml:space="preserve"> </w:t>
      </w:r>
      <w:r w:rsidR="00F244EA" w:rsidRPr="00630744">
        <w:rPr>
          <w:rFonts w:hint="eastAsia"/>
        </w:rPr>
        <w:t>(52</w:t>
      </w:r>
      <w:r w:rsidR="00BC60EA" w:rsidRPr="00630744">
        <w:rPr>
          <w:rFonts w:hint="eastAsia"/>
        </w:rPr>
        <w:t>)</w:t>
      </w:r>
      <w:r w:rsidR="00BC60EA" w:rsidRPr="00630744">
        <w:rPr>
          <w:rFonts w:hint="eastAsia"/>
        </w:rPr>
        <w:t>あなたは、次のポスターを見たことがありますか。※［画像を拡大］をクリックしていただくと拡大してご覧いただけます。</w:t>
      </w:r>
    </w:p>
    <w:p w14:paraId="11B955CB" w14:textId="77777777" w:rsidR="00BC60EA" w:rsidRPr="00630744" w:rsidRDefault="00BC60EA" w:rsidP="00BC60EA">
      <w:pPr>
        <w:jc w:val="left"/>
      </w:pPr>
      <w:r w:rsidRPr="00630744">
        <w:rPr>
          <w:rFonts w:hint="eastAsia"/>
        </w:rPr>
        <w:t>選択枝</w:t>
      </w:r>
    </w:p>
    <w:p w14:paraId="0E1D1488" w14:textId="77777777" w:rsidR="00BC60EA" w:rsidRPr="00630744" w:rsidRDefault="00BC60EA" w:rsidP="00BC60EA">
      <w:pPr>
        <w:jc w:val="left"/>
      </w:pPr>
      <w:r w:rsidRPr="00630744">
        <w:rPr>
          <w:rFonts w:hint="eastAsia"/>
        </w:rPr>
        <w:t>1</w:t>
      </w:r>
      <w:r w:rsidRPr="00630744">
        <w:rPr>
          <w:rFonts w:hint="eastAsia"/>
        </w:rPr>
        <w:t>．ない</w:t>
      </w:r>
    </w:p>
    <w:p w14:paraId="0CA95956" w14:textId="77777777" w:rsidR="00BC60EA" w:rsidRPr="00630744" w:rsidRDefault="00BC60EA" w:rsidP="00BC60EA">
      <w:pPr>
        <w:jc w:val="left"/>
      </w:pPr>
      <w:r w:rsidRPr="00630744">
        <w:rPr>
          <w:rFonts w:hint="eastAsia"/>
        </w:rPr>
        <w:t>2</w:t>
      </w:r>
      <w:r w:rsidRPr="00630744">
        <w:rPr>
          <w:rFonts w:hint="eastAsia"/>
        </w:rPr>
        <w:t>．ある</w:t>
      </w:r>
    </w:p>
    <w:p w14:paraId="57D4E6FF" w14:textId="77777777" w:rsidR="00C61973" w:rsidRPr="00630744" w:rsidRDefault="00C61973" w:rsidP="00B54B27">
      <w:pPr>
        <w:jc w:val="left"/>
      </w:pPr>
    </w:p>
    <w:p w14:paraId="1DAEABAA" w14:textId="77777777" w:rsidR="00BC60EA" w:rsidRPr="00630744" w:rsidRDefault="00BC60EA">
      <w:pPr>
        <w:widowControl/>
        <w:jc w:val="left"/>
      </w:pPr>
      <w:r w:rsidRPr="00630744">
        <w:rPr>
          <w:noProof/>
        </w:rPr>
        <w:drawing>
          <wp:inline distT="0" distB="0" distL="0" distR="0" wp14:anchorId="718385D0" wp14:editId="5DB16D67">
            <wp:extent cx="2860040" cy="3933825"/>
            <wp:effectExtent l="19050" t="0" r="0" b="0"/>
            <wp:docPr id="14" name="図 7" descr="http://www.jatahq.org/tobacco_ngo/poster/poster-who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jatahq.org/tobacco_ngo/poster/poster-who2018.jpg"/>
                    <pic:cNvPicPr>
                      <a:picLocks noChangeAspect="1" noChangeArrowheads="1"/>
                    </pic:cNvPicPr>
                  </pic:nvPicPr>
                  <pic:blipFill>
                    <a:blip r:embed="rId26" cstate="print"/>
                    <a:srcRect/>
                    <a:stretch>
                      <a:fillRect/>
                    </a:stretch>
                  </pic:blipFill>
                  <pic:spPr bwMode="auto">
                    <a:xfrm>
                      <a:off x="0" y="0"/>
                      <a:ext cx="2860040" cy="3933825"/>
                    </a:xfrm>
                    <a:prstGeom prst="rect">
                      <a:avLst/>
                    </a:prstGeom>
                    <a:noFill/>
                    <a:ln w="9525">
                      <a:noFill/>
                      <a:miter lim="800000"/>
                      <a:headEnd/>
                      <a:tailEnd/>
                    </a:ln>
                  </pic:spPr>
                </pic:pic>
              </a:graphicData>
            </a:graphic>
          </wp:inline>
        </w:drawing>
      </w:r>
    </w:p>
    <w:p w14:paraId="50FC693B" w14:textId="77777777" w:rsidR="00BC60EA" w:rsidRPr="00630744" w:rsidRDefault="00BC60EA" w:rsidP="00BC60EA">
      <w:pPr>
        <w:jc w:val="left"/>
      </w:pPr>
      <w:r w:rsidRPr="00630744">
        <w:rPr>
          <w:rFonts w:hint="eastAsia"/>
        </w:rPr>
        <w:t>結核予防会</w:t>
      </w:r>
      <w:r w:rsidRPr="00630744">
        <w:rPr>
          <w:rFonts w:hint="eastAsia"/>
        </w:rPr>
        <w:t>WEB</w:t>
      </w:r>
      <w:r w:rsidRPr="00630744">
        <w:rPr>
          <w:rFonts w:hint="eastAsia"/>
        </w:rPr>
        <w:t>で公開されている画像。</w:t>
      </w:r>
      <w:r w:rsidRPr="00630744">
        <w:t>http://www.jatahq.org/tobacco_ngo/tobacco-poster.htm</w:t>
      </w:r>
    </w:p>
    <w:p w14:paraId="7E5DD96B" w14:textId="77777777" w:rsidR="00931297" w:rsidRPr="00630744" w:rsidRDefault="00931297">
      <w:pPr>
        <w:widowControl/>
        <w:jc w:val="left"/>
      </w:pPr>
      <w:r w:rsidRPr="00630744">
        <w:br w:type="page"/>
      </w:r>
    </w:p>
    <w:p w14:paraId="716AC7AB" w14:textId="58433FFB" w:rsidR="00B866C3" w:rsidRPr="00630744" w:rsidRDefault="00F244EA" w:rsidP="00B866C3">
      <w:pPr>
        <w:jc w:val="left"/>
      </w:pPr>
      <w:r w:rsidRPr="00630744">
        <w:rPr>
          <w:rFonts w:hint="eastAsia"/>
        </w:rPr>
        <w:lastRenderedPageBreak/>
        <w:t>(53</w:t>
      </w:r>
      <w:r w:rsidR="00B866C3" w:rsidRPr="00630744">
        <w:rPr>
          <w:rFonts w:hint="eastAsia"/>
        </w:rPr>
        <w:t>)</w:t>
      </w:r>
      <w:r w:rsidR="00B866C3" w:rsidRPr="00630744">
        <w:rPr>
          <w:rFonts w:hint="eastAsia"/>
        </w:rPr>
        <w:t>あなたは、次のポスターを見たことがありますか。※［画像を拡大］をクリックしていただくと拡大してご覧いただけます。</w:t>
      </w:r>
    </w:p>
    <w:p w14:paraId="287AD73F" w14:textId="77777777" w:rsidR="00B866C3" w:rsidRPr="00630744" w:rsidRDefault="00B866C3" w:rsidP="00B866C3">
      <w:pPr>
        <w:jc w:val="left"/>
      </w:pPr>
      <w:r w:rsidRPr="00630744">
        <w:rPr>
          <w:rFonts w:hint="eastAsia"/>
        </w:rPr>
        <w:t>選択枝</w:t>
      </w:r>
    </w:p>
    <w:p w14:paraId="0BA04390" w14:textId="77777777" w:rsidR="00B866C3" w:rsidRPr="00630744" w:rsidRDefault="00B866C3" w:rsidP="00B866C3">
      <w:pPr>
        <w:jc w:val="left"/>
      </w:pPr>
      <w:r w:rsidRPr="00630744">
        <w:rPr>
          <w:rFonts w:hint="eastAsia"/>
        </w:rPr>
        <w:t>1</w:t>
      </w:r>
      <w:r w:rsidRPr="00630744">
        <w:rPr>
          <w:rFonts w:hint="eastAsia"/>
        </w:rPr>
        <w:t>．ない</w:t>
      </w:r>
    </w:p>
    <w:p w14:paraId="1E4C9D38" w14:textId="77777777" w:rsidR="00B866C3" w:rsidRPr="00630744" w:rsidRDefault="00B866C3" w:rsidP="00B866C3">
      <w:pPr>
        <w:jc w:val="left"/>
      </w:pPr>
      <w:r w:rsidRPr="00630744">
        <w:rPr>
          <w:rFonts w:hint="eastAsia"/>
        </w:rPr>
        <w:t>2</w:t>
      </w:r>
      <w:r w:rsidRPr="00630744">
        <w:rPr>
          <w:rFonts w:hint="eastAsia"/>
        </w:rPr>
        <w:t>．ある</w:t>
      </w:r>
    </w:p>
    <w:p w14:paraId="7C381FC4" w14:textId="77777777" w:rsidR="00B866C3" w:rsidRPr="00630744" w:rsidRDefault="00B866C3">
      <w:pPr>
        <w:widowControl/>
        <w:jc w:val="left"/>
      </w:pPr>
    </w:p>
    <w:p w14:paraId="1027ABC6" w14:textId="77777777" w:rsidR="00B866C3" w:rsidRPr="00630744" w:rsidRDefault="00B866C3">
      <w:pPr>
        <w:widowControl/>
        <w:jc w:val="left"/>
      </w:pPr>
      <w:r w:rsidRPr="00630744">
        <w:rPr>
          <w:noProof/>
        </w:rPr>
        <w:drawing>
          <wp:inline distT="0" distB="0" distL="0" distR="0" wp14:anchorId="7ABEF789" wp14:editId="0B2B2AEC">
            <wp:extent cx="4304805" cy="6076950"/>
            <wp:effectExtent l="19050" t="0" r="495" b="0"/>
            <wp:docPr id="9" name="図 2" descr="COPDãç¥ã£ã¦ã»ãã ã¾ãã¯ç¦çã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PDãç¥ã£ã¦ã»ãã ã¾ãã¯ç¦çãã"/>
                    <pic:cNvPicPr>
                      <a:picLocks noChangeAspect="1" noChangeArrowheads="1"/>
                    </pic:cNvPicPr>
                  </pic:nvPicPr>
                  <pic:blipFill>
                    <a:blip r:embed="rId27" cstate="print"/>
                    <a:srcRect/>
                    <a:stretch>
                      <a:fillRect/>
                    </a:stretch>
                  </pic:blipFill>
                  <pic:spPr bwMode="auto">
                    <a:xfrm>
                      <a:off x="0" y="0"/>
                      <a:ext cx="4306531" cy="6079387"/>
                    </a:xfrm>
                    <a:prstGeom prst="rect">
                      <a:avLst/>
                    </a:prstGeom>
                    <a:noFill/>
                    <a:ln w="9525">
                      <a:noFill/>
                      <a:miter lim="800000"/>
                      <a:headEnd/>
                      <a:tailEnd/>
                    </a:ln>
                  </pic:spPr>
                </pic:pic>
              </a:graphicData>
            </a:graphic>
          </wp:inline>
        </w:drawing>
      </w:r>
    </w:p>
    <w:p w14:paraId="5CF59149" w14:textId="77777777" w:rsidR="00B866C3" w:rsidRPr="00630744" w:rsidRDefault="00B866C3">
      <w:pPr>
        <w:widowControl/>
        <w:jc w:val="left"/>
      </w:pPr>
    </w:p>
    <w:p w14:paraId="53D38CDD" w14:textId="77777777" w:rsidR="00B866C3" w:rsidRPr="00630744" w:rsidRDefault="00B866C3">
      <w:pPr>
        <w:widowControl/>
        <w:jc w:val="left"/>
      </w:pPr>
    </w:p>
    <w:p w14:paraId="75CFD0F9" w14:textId="77777777" w:rsidR="00B866C3" w:rsidRPr="00630744" w:rsidRDefault="00B866C3">
      <w:pPr>
        <w:widowControl/>
        <w:jc w:val="left"/>
      </w:pPr>
    </w:p>
    <w:p w14:paraId="02129D35" w14:textId="425FA19B" w:rsidR="008F36A8" w:rsidRPr="00630744" w:rsidRDefault="00F244EA" w:rsidP="008F36A8">
      <w:pPr>
        <w:jc w:val="left"/>
      </w:pPr>
      <w:r w:rsidRPr="00630744">
        <w:rPr>
          <w:rFonts w:hint="eastAsia"/>
        </w:rPr>
        <w:lastRenderedPageBreak/>
        <w:t>(54</w:t>
      </w:r>
      <w:r w:rsidR="008F36A8" w:rsidRPr="00630744">
        <w:rPr>
          <w:rFonts w:hint="eastAsia"/>
        </w:rPr>
        <w:t>)</w:t>
      </w:r>
      <w:r w:rsidR="008F36A8" w:rsidRPr="00630744">
        <w:rPr>
          <w:rFonts w:hint="eastAsia"/>
        </w:rPr>
        <w:t>下記画像のテレビ</w:t>
      </w:r>
      <w:r w:rsidR="008F36A8" w:rsidRPr="00630744">
        <w:rPr>
          <w:rFonts w:hint="eastAsia"/>
        </w:rPr>
        <w:t>CM</w:t>
      </w:r>
      <w:r w:rsidR="00873741" w:rsidRPr="00630744">
        <w:rPr>
          <w:rFonts w:hint="eastAsia"/>
        </w:rPr>
        <w:t>のシリーズ（のいずれか）を見たことがありますか。※［画像を拡大］をクリックしていただくと拡大してご覧いただけます。</w:t>
      </w:r>
    </w:p>
    <w:p w14:paraId="1F25B06E" w14:textId="77777777" w:rsidR="008F36A8" w:rsidRPr="00630744" w:rsidRDefault="008F36A8" w:rsidP="008F36A8">
      <w:pPr>
        <w:jc w:val="left"/>
      </w:pPr>
      <w:r w:rsidRPr="00630744">
        <w:rPr>
          <w:rFonts w:hint="eastAsia"/>
        </w:rPr>
        <w:t>選択枝</w:t>
      </w:r>
    </w:p>
    <w:p w14:paraId="03EE2BF5" w14:textId="77777777" w:rsidR="008F36A8" w:rsidRPr="00630744" w:rsidRDefault="008F36A8" w:rsidP="008F36A8">
      <w:pPr>
        <w:ind w:leftChars="100" w:left="210"/>
        <w:jc w:val="left"/>
      </w:pPr>
      <w:r w:rsidRPr="00630744">
        <w:rPr>
          <w:rFonts w:hint="eastAsia"/>
        </w:rPr>
        <w:t>１．ない</w:t>
      </w:r>
    </w:p>
    <w:p w14:paraId="6318FEC3" w14:textId="77777777" w:rsidR="008F36A8" w:rsidRPr="00630744" w:rsidRDefault="008F36A8" w:rsidP="008F36A8">
      <w:pPr>
        <w:ind w:leftChars="100" w:left="210"/>
        <w:jc w:val="left"/>
      </w:pPr>
      <w:r w:rsidRPr="00630744">
        <w:rPr>
          <w:rFonts w:hint="eastAsia"/>
        </w:rPr>
        <w:t>２．ある</w:t>
      </w:r>
    </w:p>
    <w:p w14:paraId="50F277D9" w14:textId="77777777" w:rsidR="006C7324" w:rsidRPr="00630744" w:rsidRDefault="006C7324" w:rsidP="008F36A8">
      <w:pPr>
        <w:ind w:leftChars="100" w:left="210"/>
        <w:jc w:val="left"/>
      </w:pPr>
    </w:p>
    <w:p w14:paraId="00ECA716" w14:textId="77777777" w:rsidR="00204CF4" w:rsidRPr="00630744" w:rsidRDefault="00204CF4" w:rsidP="00204CF4">
      <w:pPr>
        <w:jc w:val="left"/>
      </w:pPr>
    </w:p>
    <w:p w14:paraId="11D2B603" w14:textId="43F17E6E" w:rsidR="00F30882" w:rsidRPr="00630744" w:rsidRDefault="00F30882" w:rsidP="00204CF4">
      <w:pPr>
        <w:jc w:val="left"/>
      </w:pPr>
      <w:r w:rsidRPr="00630744">
        <w:rPr>
          <w:noProof/>
        </w:rPr>
        <w:drawing>
          <wp:inline distT="0" distB="0" distL="0" distR="0" wp14:anchorId="4F7E7631" wp14:editId="3D16CF4D">
            <wp:extent cx="2407820" cy="1352550"/>
            <wp:effectExtent l="0" t="0" r="0" b="0"/>
            <wp:docPr id="20" name="図 17" descr="ãã²ã¨ã¤ãã¤ã§ãããæªæ¥ã¸ãã è£½åéçºç¯ï¼30ç§ï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ãã²ã¨ã¤ãã¤ã§ãããæªæ¥ã¸ãã è£½åéçºç¯ï¼30ç§ï¼"/>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18660" cy="1358639"/>
                    </a:xfrm>
                    <a:prstGeom prst="rect">
                      <a:avLst/>
                    </a:prstGeom>
                    <a:noFill/>
                    <a:ln>
                      <a:noFill/>
                    </a:ln>
                  </pic:spPr>
                </pic:pic>
              </a:graphicData>
            </a:graphic>
          </wp:inline>
        </w:drawing>
      </w:r>
      <w:r w:rsidRPr="00630744">
        <w:rPr>
          <w:noProof/>
        </w:rPr>
        <w:drawing>
          <wp:inline distT="0" distB="0" distL="0" distR="0" wp14:anchorId="42971356" wp14:editId="4E638DD2">
            <wp:extent cx="2428875" cy="1365666"/>
            <wp:effectExtent l="0" t="0" r="0" b="0"/>
            <wp:docPr id="15" name="図 1" descr="ãããªãã£ãã·ã¥ ã¢ã¡ãªã«ã³ ã¿ãã³ CM æ¥æ¬ãã®ç»åæ¤ç´¢çµ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ãããªãã£ãã·ã¥ ã¢ã¡ãªã«ã³ ã¿ãã³ CM æ¥æ¬ãã®ç»åæ¤ç´¢çµæ"/>
                    <pic:cNvPicPr>
                      <a:picLocks noChangeAspect="1" noChangeArrowheads="1"/>
                    </pic:cNvPicPr>
                  </pic:nvPicPr>
                  <pic:blipFill>
                    <a:blip r:embed="rId29" cstate="print"/>
                    <a:srcRect/>
                    <a:stretch>
                      <a:fillRect/>
                    </a:stretch>
                  </pic:blipFill>
                  <pic:spPr bwMode="auto">
                    <a:xfrm>
                      <a:off x="0" y="0"/>
                      <a:ext cx="2466908" cy="1387051"/>
                    </a:xfrm>
                    <a:prstGeom prst="rect">
                      <a:avLst/>
                    </a:prstGeom>
                    <a:noFill/>
                    <a:ln w="9525">
                      <a:noFill/>
                      <a:miter lim="800000"/>
                      <a:headEnd/>
                      <a:tailEnd/>
                    </a:ln>
                  </pic:spPr>
                </pic:pic>
              </a:graphicData>
            </a:graphic>
          </wp:inline>
        </w:drawing>
      </w:r>
      <w:r w:rsidRPr="00630744">
        <w:rPr>
          <w:noProof/>
        </w:rPr>
        <w:drawing>
          <wp:inline distT="0" distB="0" distL="0" distR="0" wp14:anchorId="43929182" wp14:editId="0EF93833">
            <wp:extent cx="2422487" cy="1362075"/>
            <wp:effectExtent l="0" t="0" r="0" b="0"/>
            <wp:docPr id="21" name="図 4" descr="ãã²ã¨ã¤ãã¤ã§ãããæªæ¥ã¸ããã®ç»åæ¤ç´¢çµ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ãã²ã¨ã¤ãã¤ã§ãããæªæ¥ã¸ããã®ç»åæ¤ç´¢çµæ"/>
                    <pic:cNvPicPr>
                      <a:picLocks noChangeAspect="1" noChangeArrowheads="1"/>
                    </pic:cNvPicPr>
                  </pic:nvPicPr>
                  <pic:blipFill>
                    <a:blip r:embed="rId30" cstate="print"/>
                    <a:srcRect/>
                    <a:stretch>
                      <a:fillRect/>
                    </a:stretch>
                  </pic:blipFill>
                  <pic:spPr bwMode="auto">
                    <a:xfrm>
                      <a:off x="0" y="0"/>
                      <a:ext cx="2446611" cy="1375639"/>
                    </a:xfrm>
                    <a:prstGeom prst="rect">
                      <a:avLst/>
                    </a:prstGeom>
                    <a:noFill/>
                    <a:ln w="9525">
                      <a:noFill/>
                      <a:miter lim="800000"/>
                      <a:headEnd/>
                      <a:tailEnd/>
                    </a:ln>
                  </pic:spPr>
                </pic:pic>
              </a:graphicData>
            </a:graphic>
          </wp:inline>
        </w:drawing>
      </w:r>
      <w:r w:rsidR="00645920" w:rsidRPr="00630744">
        <w:rPr>
          <w:noProof/>
        </w:rPr>
        <w:drawing>
          <wp:inline distT="0" distB="0" distL="0" distR="0" wp14:anchorId="228C0ADE" wp14:editId="7189B65F">
            <wp:extent cx="2407285" cy="1275544"/>
            <wp:effectExtent l="0" t="0" r="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38344" cy="1292001"/>
                    </a:xfrm>
                    <a:prstGeom prst="rect">
                      <a:avLst/>
                    </a:prstGeom>
                  </pic:spPr>
                </pic:pic>
              </a:graphicData>
            </a:graphic>
          </wp:inline>
        </w:drawing>
      </w:r>
    </w:p>
    <w:p w14:paraId="5FAB7EDD" w14:textId="3E51AD0F" w:rsidR="00645920" w:rsidRPr="00630744" w:rsidRDefault="00645920" w:rsidP="00204CF4">
      <w:pPr>
        <w:jc w:val="left"/>
      </w:pPr>
    </w:p>
    <w:p w14:paraId="5B9D3B59" w14:textId="77777777" w:rsidR="00F916CF" w:rsidRPr="00630744" w:rsidRDefault="00F916CF" w:rsidP="00204CF4">
      <w:pPr>
        <w:jc w:val="left"/>
      </w:pPr>
      <w:r w:rsidRPr="00630744">
        <w:rPr>
          <w:rFonts w:hint="eastAsia"/>
        </w:rPr>
        <w:t>JT</w:t>
      </w:r>
      <w:r w:rsidRPr="00630744">
        <w:rPr>
          <w:rFonts w:hint="eastAsia"/>
        </w:rPr>
        <w:t>「</w:t>
      </w:r>
      <w:r w:rsidRPr="00630744">
        <w:rPr>
          <w:rFonts w:ascii="Helvetica" w:hAnsi="Helvetica" w:cs="Helvetica"/>
        </w:rPr>
        <w:t>ひとつずつですが、未来へ。」</w:t>
      </w:r>
      <w:r w:rsidRPr="00630744">
        <w:rPr>
          <w:rFonts w:ascii="Helvetica" w:hAnsi="Helvetica" w:cs="Helvetica" w:hint="eastAsia"/>
        </w:rPr>
        <w:t>シリーズ</w:t>
      </w:r>
      <w:r w:rsidRPr="00630744">
        <w:rPr>
          <w:rFonts w:ascii="Helvetica" w:hAnsi="Helvetica" w:cs="Helvetica" w:hint="eastAsia"/>
        </w:rPr>
        <w:t>CM</w:t>
      </w:r>
    </w:p>
    <w:p w14:paraId="39FABBC2" w14:textId="77777777" w:rsidR="00A92C91" w:rsidRPr="00630744" w:rsidRDefault="00A92C91" w:rsidP="00421F38">
      <w:pPr>
        <w:jc w:val="left"/>
      </w:pPr>
    </w:p>
    <w:p w14:paraId="6301CB5B" w14:textId="77777777" w:rsidR="00E93E06" w:rsidRPr="00630744" w:rsidRDefault="00E93E06" w:rsidP="00421F38">
      <w:pPr>
        <w:jc w:val="left"/>
      </w:pPr>
    </w:p>
    <w:p w14:paraId="56E33FA5" w14:textId="77777777" w:rsidR="00E93E06" w:rsidRPr="00630744" w:rsidRDefault="00E93E06" w:rsidP="00421F38">
      <w:pPr>
        <w:jc w:val="left"/>
      </w:pPr>
    </w:p>
    <w:p w14:paraId="670D71C2" w14:textId="77777777" w:rsidR="00E93E06" w:rsidRPr="00630744" w:rsidRDefault="00E93E06">
      <w:pPr>
        <w:widowControl/>
        <w:jc w:val="left"/>
      </w:pPr>
      <w:r w:rsidRPr="00630744">
        <w:br w:type="page"/>
      </w:r>
    </w:p>
    <w:p w14:paraId="09D210FF" w14:textId="108AE69E" w:rsidR="00E93E06" w:rsidRPr="00630744" w:rsidRDefault="00F244EA" w:rsidP="00E93E06">
      <w:pPr>
        <w:jc w:val="left"/>
      </w:pPr>
      <w:r w:rsidRPr="00630744">
        <w:rPr>
          <w:rFonts w:hint="eastAsia"/>
        </w:rPr>
        <w:lastRenderedPageBreak/>
        <w:t>(55</w:t>
      </w:r>
      <w:r w:rsidR="00E93E06" w:rsidRPr="00630744">
        <w:rPr>
          <w:rFonts w:hint="eastAsia"/>
        </w:rPr>
        <w:t>)</w:t>
      </w:r>
      <w:r w:rsidR="00E93E06" w:rsidRPr="00630744">
        <w:rPr>
          <w:rFonts w:hint="eastAsia"/>
        </w:rPr>
        <w:t>下記画像の</w:t>
      </w:r>
      <w:r w:rsidR="0032201F" w:rsidRPr="00630744">
        <w:rPr>
          <w:rFonts w:hint="eastAsia"/>
        </w:rPr>
        <w:t>新聞広告</w:t>
      </w:r>
      <w:r w:rsidR="00873741" w:rsidRPr="00630744">
        <w:rPr>
          <w:rFonts w:hint="eastAsia"/>
        </w:rPr>
        <w:t>を見たことがありますか。※［画像を拡大］をクリックしていただくと拡大してご覧いただけます。</w:t>
      </w:r>
    </w:p>
    <w:p w14:paraId="5AE2C13B" w14:textId="77777777" w:rsidR="00E93E06" w:rsidRPr="00630744" w:rsidRDefault="00E93E06" w:rsidP="00E93E06">
      <w:pPr>
        <w:jc w:val="left"/>
      </w:pPr>
      <w:r w:rsidRPr="00630744">
        <w:rPr>
          <w:rFonts w:hint="eastAsia"/>
        </w:rPr>
        <w:t>選択枝</w:t>
      </w:r>
    </w:p>
    <w:p w14:paraId="481BCFEC" w14:textId="77777777" w:rsidR="00E93E06" w:rsidRPr="00630744" w:rsidRDefault="00E93E06" w:rsidP="00E93E06">
      <w:pPr>
        <w:ind w:leftChars="100" w:left="210"/>
        <w:jc w:val="left"/>
      </w:pPr>
      <w:r w:rsidRPr="00630744">
        <w:rPr>
          <w:rFonts w:hint="eastAsia"/>
        </w:rPr>
        <w:t>１．ない</w:t>
      </w:r>
    </w:p>
    <w:p w14:paraId="6E046241" w14:textId="501C79C1" w:rsidR="00E93E06" w:rsidRPr="00630744" w:rsidRDefault="00E93E06" w:rsidP="00E93E06">
      <w:pPr>
        <w:ind w:leftChars="100" w:left="210"/>
        <w:jc w:val="left"/>
      </w:pPr>
      <w:r w:rsidRPr="00630744">
        <w:rPr>
          <w:rFonts w:hint="eastAsia"/>
        </w:rPr>
        <w:t>２．ある</w:t>
      </w:r>
    </w:p>
    <w:p w14:paraId="6F77D087" w14:textId="77777777" w:rsidR="00DF2311" w:rsidRPr="00630744" w:rsidRDefault="00DF2311" w:rsidP="00E93E06">
      <w:pPr>
        <w:ind w:leftChars="100" w:left="210"/>
        <w:jc w:val="left"/>
      </w:pPr>
    </w:p>
    <w:p w14:paraId="393A496E" w14:textId="5D5F4CFE" w:rsidR="00E93E06" w:rsidRPr="00630744" w:rsidRDefault="00472979" w:rsidP="00421F38">
      <w:pPr>
        <w:jc w:val="left"/>
      </w:pPr>
      <w:r w:rsidRPr="00630744">
        <w:rPr>
          <w:noProof/>
        </w:rPr>
        <w:drawing>
          <wp:inline distT="0" distB="0" distL="0" distR="0" wp14:anchorId="221D2814" wp14:editId="0B59C0AC">
            <wp:extent cx="4296410" cy="5705475"/>
            <wp:effectExtent l="0" t="0" r="8890" b="9525"/>
            <wp:docPr id="5" name="図 5" descr="C:\Users\TabuchiT\Dropbox\タバコ研究班\電子タバコ班2014\電子タバコ班_WEB調査\電子タバコWEB調査201901\JT新聞広告Shinj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buchiT\Dropbox\タバコ研究班\電子タバコ班2014\電子タバコ班_WEB調査\電子タバコWEB調査201901\JT新聞広告Shinjo.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953"/>
                    <a:stretch/>
                  </pic:blipFill>
                  <pic:spPr bwMode="auto">
                    <a:xfrm>
                      <a:off x="0" y="0"/>
                      <a:ext cx="4297386" cy="5706771"/>
                    </a:xfrm>
                    <a:prstGeom prst="rect">
                      <a:avLst/>
                    </a:prstGeom>
                    <a:noFill/>
                    <a:ln>
                      <a:noFill/>
                    </a:ln>
                    <a:extLst>
                      <a:ext uri="{53640926-AAD7-44D8-BBD7-CCE9431645EC}">
                        <a14:shadowObscured xmlns:a14="http://schemas.microsoft.com/office/drawing/2010/main"/>
                      </a:ext>
                    </a:extLst>
                  </pic:spPr>
                </pic:pic>
              </a:graphicData>
            </a:graphic>
          </wp:inline>
        </w:drawing>
      </w:r>
    </w:p>
    <w:p w14:paraId="0C1FD782" w14:textId="51426B47" w:rsidR="00E93E06" w:rsidRPr="00630744" w:rsidRDefault="00E93E06" w:rsidP="00421F38">
      <w:pPr>
        <w:jc w:val="left"/>
      </w:pPr>
    </w:p>
    <w:p w14:paraId="1DA5EF79" w14:textId="0D4140A2" w:rsidR="00531FC2" w:rsidRPr="00630744" w:rsidRDefault="00531FC2">
      <w:pPr>
        <w:widowControl/>
        <w:jc w:val="left"/>
      </w:pPr>
    </w:p>
    <w:p w14:paraId="1B593888" w14:textId="48DA7D4B" w:rsidR="00472979" w:rsidRPr="00630744" w:rsidRDefault="00472979">
      <w:pPr>
        <w:widowControl/>
        <w:jc w:val="left"/>
      </w:pPr>
    </w:p>
    <w:p w14:paraId="01056F75" w14:textId="48917A60" w:rsidR="00472979" w:rsidRPr="00630744" w:rsidRDefault="00472979">
      <w:pPr>
        <w:widowControl/>
        <w:jc w:val="left"/>
      </w:pPr>
    </w:p>
    <w:p w14:paraId="0C57C2F5" w14:textId="77777777" w:rsidR="00472979" w:rsidRPr="00630744" w:rsidRDefault="00472979">
      <w:pPr>
        <w:widowControl/>
        <w:jc w:val="left"/>
      </w:pPr>
    </w:p>
    <w:p w14:paraId="01E0AA9C" w14:textId="759C4741" w:rsidR="00F9105A" w:rsidRPr="00630744" w:rsidRDefault="00421F38" w:rsidP="00421F38">
      <w:pPr>
        <w:jc w:val="left"/>
      </w:pPr>
      <w:r w:rsidRPr="00630744">
        <w:rPr>
          <w:rFonts w:hint="eastAsia"/>
        </w:rPr>
        <w:lastRenderedPageBreak/>
        <w:t>(</w:t>
      </w:r>
      <w:r w:rsidR="00F244EA" w:rsidRPr="00630744">
        <w:t>56</w:t>
      </w:r>
      <w:r w:rsidRPr="00630744">
        <w:rPr>
          <w:rFonts w:hint="eastAsia"/>
        </w:rPr>
        <w:t xml:space="preserve">) </w:t>
      </w:r>
      <w:r w:rsidR="00F9105A" w:rsidRPr="00630744">
        <w:rPr>
          <w:rFonts w:hint="eastAsia"/>
        </w:rPr>
        <w:t>あなたは下記の</w:t>
      </w:r>
      <w:r w:rsidR="007C7108" w:rsidRPr="00630744">
        <w:rPr>
          <w:rFonts w:hint="eastAsia"/>
        </w:rPr>
        <w:t>ような加熱式タバコは</w:t>
      </w:r>
      <w:r w:rsidR="007C7108" w:rsidRPr="00630744">
        <w:rPr>
          <w:rFonts w:hint="eastAsia"/>
        </w:rPr>
        <w:t>OK</w:t>
      </w:r>
      <w:r w:rsidR="007C7108" w:rsidRPr="00630744">
        <w:rPr>
          <w:rFonts w:hint="eastAsia"/>
        </w:rPr>
        <w:t>とした</w:t>
      </w:r>
      <w:r w:rsidR="00F9105A" w:rsidRPr="00630744">
        <w:rPr>
          <w:rFonts w:hint="eastAsia"/>
        </w:rPr>
        <w:t>喫煙ルールの表示を</w:t>
      </w:r>
      <w:r w:rsidR="00531FC2" w:rsidRPr="00630744">
        <w:rPr>
          <w:rFonts w:hint="eastAsia"/>
        </w:rPr>
        <w:t>、</w:t>
      </w:r>
      <w:r w:rsidR="00F9105A" w:rsidRPr="00630744">
        <w:rPr>
          <w:rFonts w:hint="eastAsia"/>
        </w:rPr>
        <w:t>飲食店で見たことがありますか。</w:t>
      </w:r>
    </w:p>
    <w:p w14:paraId="22FDD83F" w14:textId="77777777" w:rsidR="00421F38" w:rsidRPr="00630744" w:rsidRDefault="00F9105A" w:rsidP="00421F38">
      <w:pPr>
        <w:jc w:val="left"/>
      </w:pPr>
      <w:r w:rsidRPr="00630744">
        <w:rPr>
          <w:rFonts w:hint="eastAsia"/>
        </w:rPr>
        <w:t>※［画像を拡大］をクリックしていただくと拡大してご覧いただけます。</w:t>
      </w:r>
      <w:r w:rsidR="00421F38" w:rsidRPr="00630744">
        <w:t xml:space="preserve"> </w:t>
      </w:r>
    </w:p>
    <w:p w14:paraId="7F5DBDDB" w14:textId="77777777" w:rsidR="00421F38" w:rsidRPr="00630744" w:rsidRDefault="00421F38" w:rsidP="00821E71">
      <w:pPr>
        <w:jc w:val="left"/>
      </w:pPr>
    </w:p>
    <w:p w14:paraId="4A496AA7" w14:textId="77777777" w:rsidR="00421F38" w:rsidRPr="00630744" w:rsidRDefault="00421F38" w:rsidP="00821E71">
      <w:pPr>
        <w:jc w:val="left"/>
      </w:pPr>
      <w:r w:rsidRPr="00630744">
        <w:rPr>
          <w:noProof/>
        </w:rPr>
        <w:drawing>
          <wp:inline distT="0" distB="0" distL="0" distR="0" wp14:anchorId="4055BCF0" wp14:editId="343E16E2">
            <wp:extent cx="1733970" cy="1123120"/>
            <wp:effectExtent l="19050" t="19050" r="18630" b="19880"/>
            <wp:docPr id="10" name="図 7" descr="「これがすべてを変える　IQOS　新聞」の画像検索結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これがすべてを変える　IQOS　新聞」の画像検索結果"/>
                    <pic:cNvPicPr>
                      <a:picLocks noChangeAspect="1" noChangeArrowheads="1"/>
                    </pic:cNvPicPr>
                  </pic:nvPicPr>
                  <pic:blipFill>
                    <a:blip r:embed="rId33" cstate="print"/>
                    <a:srcRect l="3332" t="4895" r="3426" b="7686"/>
                    <a:stretch>
                      <a:fillRect/>
                    </a:stretch>
                  </pic:blipFill>
                  <pic:spPr bwMode="auto">
                    <a:xfrm>
                      <a:off x="0" y="0"/>
                      <a:ext cx="1738388" cy="1125981"/>
                    </a:xfrm>
                    <a:prstGeom prst="rect">
                      <a:avLst/>
                    </a:prstGeom>
                    <a:noFill/>
                    <a:ln w="9525">
                      <a:solidFill>
                        <a:schemeClr val="tx1"/>
                      </a:solidFill>
                      <a:miter lim="800000"/>
                      <a:headEnd/>
                      <a:tailEnd/>
                    </a:ln>
                  </pic:spPr>
                </pic:pic>
              </a:graphicData>
            </a:graphic>
          </wp:inline>
        </w:drawing>
      </w:r>
      <w:r w:rsidR="00531FC2" w:rsidRPr="00630744">
        <w:rPr>
          <w:noProof/>
        </w:rPr>
        <w:drawing>
          <wp:inline distT="0" distB="0" distL="0" distR="0" wp14:anchorId="4D00B1D2" wp14:editId="2EB29756">
            <wp:extent cx="1511149" cy="1123776"/>
            <wp:effectExtent l="19050" t="19050" r="12851" b="19224"/>
            <wp:docPr id="23" name="図 10" descr="https://info.sdxgp.com/app/wp-content/uploads/2017/06/NoSmok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nfo.sdxgp.com/app/wp-content/uploads/2017/06/NoSmoking.jpg"/>
                    <pic:cNvPicPr>
                      <a:picLocks noChangeAspect="1" noChangeArrowheads="1"/>
                    </pic:cNvPicPr>
                  </pic:nvPicPr>
                  <pic:blipFill>
                    <a:blip r:embed="rId34" cstate="print"/>
                    <a:srcRect/>
                    <a:stretch>
                      <a:fillRect/>
                    </a:stretch>
                  </pic:blipFill>
                  <pic:spPr bwMode="auto">
                    <a:xfrm>
                      <a:off x="0" y="0"/>
                      <a:ext cx="1515652" cy="1127125"/>
                    </a:xfrm>
                    <a:prstGeom prst="rect">
                      <a:avLst/>
                    </a:prstGeom>
                    <a:noFill/>
                    <a:ln w="9525">
                      <a:solidFill>
                        <a:schemeClr val="tx1"/>
                      </a:solidFill>
                      <a:miter lim="800000"/>
                      <a:headEnd/>
                      <a:tailEnd/>
                    </a:ln>
                  </pic:spPr>
                </pic:pic>
              </a:graphicData>
            </a:graphic>
          </wp:inline>
        </w:drawing>
      </w:r>
      <w:r w:rsidR="00531FC2" w:rsidRPr="00630744">
        <w:rPr>
          <w:noProof/>
        </w:rPr>
        <w:drawing>
          <wp:inline distT="0" distB="0" distL="0" distR="0" wp14:anchorId="1464941D" wp14:editId="7192D627">
            <wp:extent cx="1782590" cy="740104"/>
            <wp:effectExtent l="19050" t="19050" r="27160" b="21896"/>
            <wp:docPr id="24" name="図 13" descr="ã¢ã¤ã³ã¹ãªã³ãªã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ã¢ã¤ã³ã¹ãªã³ãªã¼"/>
                    <pic:cNvPicPr>
                      <a:picLocks noChangeAspect="1" noChangeArrowheads="1"/>
                    </pic:cNvPicPr>
                  </pic:nvPicPr>
                  <pic:blipFill>
                    <a:blip r:embed="rId35" cstate="print"/>
                    <a:srcRect/>
                    <a:stretch>
                      <a:fillRect/>
                    </a:stretch>
                  </pic:blipFill>
                  <pic:spPr bwMode="auto">
                    <a:xfrm>
                      <a:off x="0" y="0"/>
                      <a:ext cx="1782163" cy="739927"/>
                    </a:xfrm>
                    <a:prstGeom prst="rect">
                      <a:avLst/>
                    </a:prstGeom>
                    <a:noFill/>
                    <a:ln w="9525">
                      <a:solidFill>
                        <a:schemeClr val="tx1"/>
                      </a:solidFill>
                      <a:miter lim="800000"/>
                      <a:headEnd/>
                      <a:tailEnd/>
                    </a:ln>
                  </pic:spPr>
                </pic:pic>
              </a:graphicData>
            </a:graphic>
          </wp:inline>
        </w:drawing>
      </w:r>
      <w:r w:rsidR="00531FC2" w:rsidRPr="00630744">
        <w:t xml:space="preserve"> </w:t>
      </w:r>
    </w:p>
    <w:p w14:paraId="7D8D5850" w14:textId="77777777" w:rsidR="00821E71" w:rsidRPr="00630744" w:rsidRDefault="00821E71" w:rsidP="00821E71">
      <w:pPr>
        <w:jc w:val="left"/>
      </w:pPr>
      <w:r w:rsidRPr="00630744">
        <w:rPr>
          <w:rFonts w:hint="eastAsia"/>
        </w:rPr>
        <w:t>選択枝</w:t>
      </w:r>
    </w:p>
    <w:p w14:paraId="3281F87D" w14:textId="77777777" w:rsidR="00821E71" w:rsidRPr="00630744" w:rsidRDefault="00F9105A" w:rsidP="00821E71">
      <w:pPr>
        <w:jc w:val="left"/>
      </w:pPr>
      <w:r w:rsidRPr="00630744">
        <w:rPr>
          <w:rFonts w:hint="eastAsia"/>
        </w:rPr>
        <w:t>１．</w:t>
      </w:r>
      <w:r w:rsidR="00421F38" w:rsidRPr="00630744">
        <w:rPr>
          <w:rFonts w:hint="eastAsia"/>
        </w:rPr>
        <w:t>ない</w:t>
      </w:r>
    </w:p>
    <w:p w14:paraId="3F269DF7" w14:textId="77777777" w:rsidR="00821E71" w:rsidRPr="00630744" w:rsidRDefault="00F9105A" w:rsidP="00821E71">
      <w:pPr>
        <w:jc w:val="left"/>
      </w:pPr>
      <w:r w:rsidRPr="00630744">
        <w:rPr>
          <w:rFonts w:hint="eastAsia"/>
        </w:rPr>
        <w:t>２．</w:t>
      </w:r>
      <w:r w:rsidR="00421F38" w:rsidRPr="00630744">
        <w:rPr>
          <w:rFonts w:hint="eastAsia"/>
        </w:rPr>
        <w:t>ある</w:t>
      </w:r>
    </w:p>
    <w:p w14:paraId="4786DC4E" w14:textId="77777777" w:rsidR="00531FC2" w:rsidRPr="00630744" w:rsidRDefault="00531FC2">
      <w:pPr>
        <w:widowControl/>
        <w:jc w:val="left"/>
        <w:rPr>
          <w:highlight w:val="yellow"/>
        </w:rPr>
      </w:pPr>
    </w:p>
    <w:p w14:paraId="1BBE726E" w14:textId="77777777" w:rsidR="00531FC2" w:rsidRPr="00630744" w:rsidRDefault="00531FC2">
      <w:pPr>
        <w:widowControl/>
        <w:jc w:val="left"/>
      </w:pPr>
    </w:p>
    <w:p w14:paraId="7438B47C" w14:textId="77777777" w:rsidR="00531FC2" w:rsidRPr="00630744" w:rsidRDefault="00531FC2">
      <w:pPr>
        <w:widowControl/>
        <w:jc w:val="left"/>
      </w:pPr>
      <w:r w:rsidRPr="00630744">
        <w:br w:type="page"/>
      </w:r>
    </w:p>
    <w:p w14:paraId="3E70E0AC" w14:textId="33A56CC1" w:rsidR="006307B5" w:rsidRPr="00630744" w:rsidRDefault="008F36A8">
      <w:pPr>
        <w:widowControl/>
        <w:jc w:val="left"/>
      </w:pPr>
      <w:r w:rsidRPr="00630744">
        <w:rPr>
          <w:rFonts w:hint="eastAsia"/>
        </w:rPr>
        <w:lastRenderedPageBreak/>
        <w:t>（</w:t>
      </w:r>
      <w:r w:rsidR="00F244EA" w:rsidRPr="00630744">
        <w:rPr>
          <w:rFonts w:hint="eastAsia"/>
        </w:rPr>
        <w:t>57</w:t>
      </w:r>
      <w:r w:rsidRPr="00630744">
        <w:rPr>
          <w:rFonts w:hint="eastAsia"/>
        </w:rPr>
        <w:t>）</w:t>
      </w:r>
      <w:r w:rsidR="006307B5" w:rsidRPr="00630744">
        <w:rPr>
          <w:rFonts w:hint="eastAsia"/>
        </w:rPr>
        <w:t>あなたはこれまでに下記のような禁煙を</w:t>
      </w:r>
      <w:r w:rsidR="00DD61A9" w:rsidRPr="00630744">
        <w:rPr>
          <w:rFonts w:hint="eastAsia"/>
        </w:rPr>
        <w:t>勧め、禁煙方法を説明している</w:t>
      </w:r>
      <w:r w:rsidR="006307B5" w:rsidRPr="00630744">
        <w:rPr>
          <w:rFonts w:hint="eastAsia"/>
        </w:rPr>
        <w:t>書籍を</w:t>
      </w:r>
      <w:r w:rsidR="006307B5" w:rsidRPr="00630744">
        <w:rPr>
          <w:rFonts w:hint="eastAsia"/>
        </w:rPr>
        <w:t>1</w:t>
      </w:r>
      <w:r w:rsidR="00873741" w:rsidRPr="00630744">
        <w:rPr>
          <w:rFonts w:hint="eastAsia"/>
        </w:rPr>
        <w:t>冊でも手に入れて読んだことがありますか。</w:t>
      </w:r>
      <w:r w:rsidR="006307B5" w:rsidRPr="00630744">
        <w:rPr>
          <w:rFonts w:hint="eastAsia"/>
        </w:rPr>
        <w:t>表紙を見たことがあるだけの場合は読んだことには含めません。</w:t>
      </w:r>
    </w:p>
    <w:p w14:paraId="0B68086B" w14:textId="77777777" w:rsidR="00F9105A" w:rsidRPr="00630744" w:rsidRDefault="00F9105A" w:rsidP="00821E71">
      <w:pPr>
        <w:jc w:val="left"/>
      </w:pPr>
      <w:r w:rsidRPr="00630744">
        <w:rPr>
          <w:rFonts w:hint="eastAsia"/>
        </w:rPr>
        <w:t>※［画像を拡大］をクリックしていただくと拡大してご覧いただけます。</w:t>
      </w:r>
    </w:p>
    <w:p w14:paraId="3117B3DC" w14:textId="77777777" w:rsidR="00821E71" w:rsidRPr="00630744" w:rsidRDefault="00821E71" w:rsidP="00821E71">
      <w:pPr>
        <w:jc w:val="left"/>
      </w:pPr>
      <w:r w:rsidRPr="00630744">
        <w:rPr>
          <w:rFonts w:hint="eastAsia"/>
        </w:rPr>
        <w:t>選択枝</w:t>
      </w:r>
    </w:p>
    <w:p w14:paraId="755BC13B" w14:textId="77777777" w:rsidR="00B2355F" w:rsidRPr="00630744" w:rsidRDefault="00821E71" w:rsidP="00057D60">
      <w:pPr>
        <w:pStyle w:val="a9"/>
        <w:numPr>
          <w:ilvl w:val="1"/>
          <w:numId w:val="21"/>
        </w:numPr>
        <w:ind w:leftChars="0"/>
        <w:jc w:val="left"/>
      </w:pPr>
      <w:r w:rsidRPr="00630744">
        <w:rPr>
          <w:rFonts w:hint="eastAsia"/>
        </w:rPr>
        <w:t>ない</w:t>
      </w:r>
    </w:p>
    <w:p w14:paraId="5C10EB1E" w14:textId="77777777" w:rsidR="00821E71" w:rsidRPr="00630744" w:rsidRDefault="00821E71" w:rsidP="00057D60">
      <w:pPr>
        <w:pStyle w:val="a9"/>
        <w:numPr>
          <w:ilvl w:val="1"/>
          <w:numId w:val="21"/>
        </w:numPr>
        <w:ind w:leftChars="0"/>
        <w:jc w:val="left"/>
      </w:pPr>
      <w:r w:rsidRPr="00630744">
        <w:rPr>
          <w:rFonts w:hint="eastAsia"/>
        </w:rPr>
        <w:t>ある</w:t>
      </w:r>
    </w:p>
    <w:p w14:paraId="1018D350" w14:textId="3AD04415" w:rsidR="00821E71" w:rsidRPr="00630744" w:rsidRDefault="006307B5" w:rsidP="00821E71">
      <w:pPr>
        <w:jc w:val="left"/>
      </w:pPr>
      <w:r w:rsidRPr="00630744">
        <w:rPr>
          <w:rFonts w:hint="eastAsia"/>
        </w:rPr>
        <w:t xml:space="preserve">　</w:t>
      </w:r>
      <w:r w:rsidRPr="00630744">
        <w:rPr>
          <w:noProof/>
        </w:rPr>
        <w:drawing>
          <wp:inline distT="0" distB="0" distL="0" distR="0" wp14:anchorId="65785449" wp14:editId="5446528E">
            <wp:extent cx="1050535" cy="1706880"/>
            <wp:effectExtent l="0" t="0" r="0" b="0"/>
            <wp:docPr id="6" name="図 7" descr="https://images-na.ssl-images-amazon.com/images/I/5128D0D61EL._SX290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ages-na.ssl-images-amazon.com/images/I/5128D0D61EL._SX290_BO1,204,203,200_.jpg"/>
                    <pic:cNvPicPr>
                      <a:picLocks noChangeAspect="1" noChangeArrowheads="1"/>
                    </pic:cNvPicPr>
                  </pic:nvPicPr>
                  <pic:blipFill>
                    <a:blip r:embed="rId36" cstate="print"/>
                    <a:srcRect/>
                    <a:stretch>
                      <a:fillRect/>
                    </a:stretch>
                  </pic:blipFill>
                  <pic:spPr bwMode="auto">
                    <a:xfrm>
                      <a:off x="0" y="0"/>
                      <a:ext cx="1054626" cy="1713527"/>
                    </a:xfrm>
                    <a:prstGeom prst="rect">
                      <a:avLst/>
                    </a:prstGeom>
                    <a:noFill/>
                    <a:ln w="9525">
                      <a:noFill/>
                      <a:miter lim="800000"/>
                      <a:headEnd/>
                      <a:tailEnd/>
                    </a:ln>
                  </pic:spPr>
                </pic:pic>
              </a:graphicData>
            </a:graphic>
          </wp:inline>
        </w:drawing>
      </w:r>
      <w:r w:rsidRPr="00630744">
        <w:rPr>
          <w:rFonts w:hint="eastAsia"/>
        </w:rPr>
        <w:t xml:space="preserve">　</w:t>
      </w:r>
      <w:r w:rsidR="0001348D" w:rsidRPr="00630744">
        <w:rPr>
          <w:noProof/>
        </w:rPr>
        <w:drawing>
          <wp:inline distT="0" distB="0" distL="0" distR="0" wp14:anchorId="0C837A29" wp14:editId="2AF2238E">
            <wp:extent cx="1056590" cy="1569720"/>
            <wp:effectExtent l="0" t="0" r="0" b="0"/>
            <wp:docPr id="3" name="図 1" descr="[川井 治之]の頑張らずにスッパリやめられる禁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川井 治之]の頑張らずにスッパリやめられる禁煙"/>
                    <pic:cNvPicPr>
                      <a:picLocks noChangeAspect="1" noChangeArrowheads="1"/>
                    </pic:cNvPicPr>
                  </pic:nvPicPr>
                  <pic:blipFill>
                    <a:blip r:embed="rId37" cstate="print"/>
                    <a:srcRect/>
                    <a:stretch>
                      <a:fillRect/>
                    </a:stretch>
                  </pic:blipFill>
                  <pic:spPr bwMode="auto">
                    <a:xfrm>
                      <a:off x="0" y="0"/>
                      <a:ext cx="1065729" cy="1583297"/>
                    </a:xfrm>
                    <a:prstGeom prst="rect">
                      <a:avLst/>
                    </a:prstGeom>
                    <a:noFill/>
                    <a:ln w="9525">
                      <a:noFill/>
                      <a:miter lim="800000"/>
                      <a:headEnd/>
                      <a:tailEnd/>
                    </a:ln>
                  </pic:spPr>
                </pic:pic>
              </a:graphicData>
            </a:graphic>
          </wp:inline>
        </w:drawing>
      </w:r>
      <w:r w:rsidR="0001348D" w:rsidRPr="00630744">
        <w:rPr>
          <w:rFonts w:hint="eastAsia"/>
        </w:rPr>
        <w:t xml:space="preserve">　</w:t>
      </w:r>
      <w:r w:rsidR="0001348D" w:rsidRPr="00630744">
        <w:rPr>
          <w:noProof/>
        </w:rPr>
        <w:drawing>
          <wp:inline distT="0" distB="0" distL="0" distR="0" wp14:anchorId="62D09D70" wp14:editId="7834BA49">
            <wp:extent cx="1005840" cy="1422118"/>
            <wp:effectExtent l="0" t="0" r="0" b="0"/>
            <wp:docPr id="16" name="図 10" descr="リセット禁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リセット禁煙"/>
                    <pic:cNvPicPr>
                      <a:picLocks noChangeAspect="1" noChangeArrowheads="1"/>
                    </pic:cNvPicPr>
                  </pic:nvPicPr>
                  <pic:blipFill>
                    <a:blip r:embed="rId38" cstate="print"/>
                    <a:srcRect/>
                    <a:stretch>
                      <a:fillRect/>
                    </a:stretch>
                  </pic:blipFill>
                  <pic:spPr bwMode="auto">
                    <a:xfrm>
                      <a:off x="0" y="0"/>
                      <a:ext cx="1013605" cy="1433097"/>
                    </a:xfrm>
                    <a:prstGeom prst="rect">
                      <a:avLst/>
                    </a:prstGeom>
                    <a:noFill/>
                    <a:ln w="9525">
                      <a:noFill/>
                      <a:miter lim="800000"/>
                      <a:headEnd/>
                      <a:tailEnd/>
                    </a:ln>
                  </pic:spPr>
                </pic:pic>
              </a:graphicData>
            </a:graphic>
          </wp:inline>
        </w:drawing>
      </w:r>
    </w:p>
    <w:p w14:paraId="051E9109" w14:textId="428EA796" w:rsidR="006460B8" w:rsidRPr="00630744" w:rsidRDefault="006307B5" w:rsidP="0001348D">
      <w:pPr>
        <w:widowControl/>
        <w:shd w:val="clear" w:color="auto" w:fill="FFFFFF"/>
        <w:spacing w:after="68"/>
        <w:jc w:val="left"/>
      </w:pPr>
      <w:r w:rsidRPr="00630744">
        <w:rPr>
          <w:rFonts w:hint="eastAsia"/>
        </w:rPr>
        <w:t>左から順に、</w:t>
      </w:r>
    </w:p>
    <w:p w14:paraId="4BC4F2CA" w14:textId="016007B4" w:rsidR="00821E71" w:rsidRPr="00630744" w:rsidRDefault="00931297" w:rsidP="00821E71">
      <w:pPr>
        <w:jc w:val="left"/>
      </w:pPr>
      <w:r w:rsidRPr="00630744">
        <w:rPr>
          <w:rFonts w:hint="eastAsia"/>
        </w:rPr>
        <w:t>出典：</w:t>
      </w:r>
      <w:r w:rsidR="0014326F" w:rsidRPr="00630744">
        <w:rPr>
          <w:rFonts w:hint="eastAsia"/>
        </w:rPr>
        <w:t>出版社</w:t>
      </w:r>
      <w:r w:rsidR="0014326F" w:rsidRPr="00630744">
        <w:t>ロングセラーズ</w:t>
      </w:r>
      <w:r w:rsidRPr="00630744">
        <w:rPr>
          <w:rFonts w:hint="eastAsia"/>
        </w:rPr>
        <w:t xml:space="preserve"> </w:t>
      </w:r>
      <w:r w:rsidR="0014326F" w:rsidRPr="00630744">
        <w:rPr>
          <w:rFonts w:hint="eastAsia"/>
        </w:rPr>
        <w:t>1996</w:t>
      </w:r>
      <w:r w:rsidRPr="00630744">
        <w:rPr>
          <w:rFonts w:hint="eastAsia"/>
        </w:rPr>
        <w:t>年</w:t>
      </w:r>
      <w:r w:rsidR="0014326F" w:rsidRPr="00630744">
        <w:rPr>
          <w:rFonts w:hint="eastAsia"/>
        </w:rPr>
        <w:t>5</w:t>
      </w:r>
      <w:r w:rsidR="0014326F" w:rsidRPr="00630744">
        <w:rPr>
          <w:rFonts w:hint="eastAsia"/>
        </w:rPr>
        <w:t>月</w:t>
      </w:r>
      <w:r w:rsidRPr="00630744">
        <w:rPr>
          <w:rFonts w:hint="eastAsia"/>
        </w:rPr>
        <w:t>発売</w:t>
      </w:r>
      <w:r w:rsidRPr="00630744">
        <w:rPr>
          <w:rFonts w:hint="eastAsia"/>
        </w:rPr>
        <w:t xml:space="preserve"> ISBN</w:t>
      </w:r>
      <w:r w:rsidRPr="00630744">
        <w:rPr>
          <w:rFonts w:hint="eastAsia"/>
        </w:rPr>
        <w:t>コード：</w:t>
      </w:r>
      <w:r w:rsidR="0014326F" w:rsidRPr="00630744">
        <w:t>4845405059</w:t>
      </w:r>
    </w:p>
    <w:p w14:paraId="5C1444FA" w14:textId="77777777" w:rsidR="0001348D" w:rsidRPr="00630744" w:rsidRDefault="0001348D" w:rsidP="00821E71">
      <w:pPr>
        <w:jc w:val="left"/>
      </w:pPr>
    </w:p>
    <w:p w14:paraId="75BFFB35" w14:textId="77777777" w:rsidR="0001348D" w:rsidRPr="00630744" w:rsidRDefault="0001348D" w:rsidP="0001348D">
      <w:pPr>
        <w:widowControl/>
        <w:shd w:val="clear" w:color="auto" w:fill="FFFFFF"/>
        <w:spacing w:after="68"/>
        <w:jc w:val="left"/>
      </w:pPr>
      <w:r w:rsidRPr="00630744">
        <w:rPr>
          <w:rFonts w:hint="eastAsia"/>
        </w:rPr>
        <w:t xml:space="preserve">サンマーク出版　</w:t>
      </w:r>
      <w:r w:rsidRPr="00630744">
        <w:rPr>
          <w:rFonts w:hint="eastAsia"/>
        </w:rPr>
        <w:t xml:space="preserve"> 2017</w:t>
      </w:r>
      <w:r w:rsidRPr="00630744">
        <w:rPr>
          <w:rFonts w:hint="eastAsia"/>
        </w:rPr>
        <w:t>年</w:t>
      </w:r>
      <w:r w:rsidRPr="00630744">
        <w:rPr>
          <w:rFonts w:hint="eastAsia"/>
        </w:rPr>
        <w:t>7</w:t>
      </w:r>
      <w:r w:rsidRPr="00630744">
        <w:rPr>
          <w:rFonts w:hint="eastAsia"/>
        </w:rPr>
        <w:t>月発売</w:t>
      </w:r>
      <w:r w:rsidRPr="00630744">
        <w:rPr>
          <w:rFonts w:hint="eastAsia"/>
        </w:rPr>
        <w:t xml:space="preserve"> ISBN</w:t>
      </w:r>
      <w:r w:rsidRPr="00630744">
        <w:rPr>
          <w:rFonts w:hint="eastAsia"/>
        </w:rPr>
        <w:t>：</w:t>
      </w:r>
      <w:r w:rsidRPr="00630744">
        <w:rPr>
          <w:rFonts w:hint="eastAsia"/>
        </w:rPr>
        <w:t>978-4-7631-3523-0</w:t>
      </w:r>
    </w:p>
    <w:p w14:paraId="611518A9" w14:textId="77777777" w:rsidR="0001348D" w:rsidRPr="00630744" w:rsidRDefault="0001348D" w:rsidP="0001348D">
      <w:pPr>
        <w:jc w:val="left"/>
      </w:pPr>
      <w:r w:rsidRPr="00630744">
        <w:t>https://www.sunmark.co.jp/detail.php?csid=3523-0</w:t>
      </w:r>
    </w:p>
    <w:p w14:paraId="5DA3088C" w14:textId="77777777" w:rsidR="00821E71" w:rsidRPr="00630744" w:rsidRDefault="00821E71" w:rsidP="00821E71">
      <w:pPr>
        <w:jc w:val="left"/>
      </w:pPr>
    </w:p>
    <w:p w14:paraId="528BCE02" w14:textId="77777777" w:rsidR="00821E71" w:rsidRPr="00630744" w:rsidRDefault="00931297" w:rsidP="00821E71">
      <w:pPr>
        <w:jc w:val="left"/>
      </w:pPr>
      <w:r w:rsidRPr="00630744">
        <w:rPr>
          <w:rFonts w:hint="eastAsia"/>
        </w:rPr>
        <w:t>出典：</w:t>
      </w:r>
      <w:r w:rsidR="009D1170" w:rsidRPr="00630744">
        <w:t>PHP</w:t>
      </w:r>
      <w:r w:rsidR="009D1170" w:rsidRPr="00630744">
        <w:t>研究所</w:t>
      </w:r>
      <w:r w:rsidRPr="00630744">
        <w:rPr>
          <w:rFonts w:hint="eastAsia"/>
        </w:rPr>
        <w:t>新書</w:t>
      </w:r>
      <w:r w:rsidR="0088448D" w:rsidRPr="00630744">
        <w:rPr>
          <w:rFonts w:hint="eastAsia"/>
        </w:rPr>
        <w:t xml:space="preserve"> 201</w:t>
      </w:r>
      <w:r w:rsidR="009D1170" w:rsidRPr="00630744">
        <w:rPr>
          <w:rFonts w:hint="eastAsia"/>
        </w:rPr>
        <w:t>4</w:t>
      </w:r>
      <w:r w:rsidR="0088448D" w:rsidRPr="00630744">
        <w:rPr>
          <w:rFonts w:hint="eastAsia"/>
        </w:rPr>
        <w:t>年発売</w:t>
      </w:r>
    </w:p>
    <w:p w14:paraId="586AF2D3" w14:textId="77777777" w:rsidR="0088448D" w:rsidRPr="00630744" w:rsidRDefault="009D1170" w:rsidP="00821E71">
      <w:pPr>
        <w:jc w:val="left"/>
      </w:pPr>
      <w:r w:rsidRPr="00630744">
        <w:t>https://www.php.co.jp/books/detail.php?isbn=978-4-569-76114-5</w:t>
      </w:r>
    </w:p>
    <w:p w14:paraId="19F2692A" w14:textId="77777777" w:rsidR="00A92D8F" w:rsidRPr="00630744" w:rsidRDefault="00A92D8F" w:rsidP="00BA537F"/>
    <w:p w14:paraId="7822278D" w14:textId="77777777" w:rsidR="00C4544A" w:rsidRPr="00630744" w:rsidRDefault="00C4544A">
      <w:pPr>
        <w:widowControl/>
        <w:jc w:val="left"/>
      </w:pPr>
      <w:r w:rsidRPr="00630744">
        <w:br w:type="page"/>
      </w:r>
    </w:p>
    <w:p w14:paraId="32A8594A" w14:textId="5BE4A380" w:rsidR="00C4544A" w:rsidRPr="00630744" w:rsidRDefault="00F244EA" w:rsidP="00C4544A">
      <w:r w:rsidRPr="00630744">
        <w:lastRenderedPageBreak/>
        <w:t>(58</w:t>
      </w:r>
      <w:r w:rsidR="00C4544A" w:rsidRPr="00630744">
        <w:t>)</w:t>
      </w:r>
      <w:r w:rsidR="00C4544A" w:rsidRPr="00630744">
        <w:rPr>
          <w:rFonts w:hint="eastAsia"/>
        </w:rPr>
        <w:t>下記写真のように加熱式タバコ</w:t>
      </w:r>
      <w:r w:rsidR="00C4544A" w:rsidRPr="00630744">
        <w:rPr>
          <w:rFonts w:hint="eastAsia"/>
        </w:rPr>
        <w:t>IQOS</w:t>
      </w:r>
      <w:r w:rsidR="00C4544A" w:rsidRPr="00630744">
        <w:rPr>
          <w:rFonts w:hint="eastAsia"/>
        </w:rPr>
        <w:t>（アイコス）のパンフレットがコンビニエンスストアなどで配布されています。このパンフレットには、「たばこの煙が出ない」や「有害性成分を約</w:t>
      </w:r>
      <w:r w:rsidR="00C4544A" w:rsidRPr="00630744">
        <w:rPr>
          <w:rFonts w:hint="eastAsia"/>
        </w:rPr>
        <w:t>90%</w:t>
      </w:r>
      <w:r w:rsidR="00C4544A" w:rsidRPr="00630744">
        <w:rPr>
          <w:rFonts w:hint="eastAsia"/>
        </w:rPr>
        <w:t>低減」などとの記載があります。</w:t>
      </w:r>
    </w:p>
    <w:p w14:paraId="7F762D71" w14:textId="77777777" w:rsidR="00C4544A" w:rsidRPr="00630744" w:rsidRDefault="00C4544A" w:rsidP="00C4544A">
      <w:r w:rsidRPr="00630744">
        <w:rPr>
          <w:rFonts w:hint="eastAsia"/>
        </w:rPr>
        <w:t xml:space="preserve">　あなたは、下記のような</w:t>
      </w:r>
      <w:r w:rsidRPr="00630744">
        <w:rPr>
          <w:rFonts w:hint="eastAsia"/>
        </w:rPr>
        <w:t>IQOS</w:t>
      </w:r>
      <w:r w:rsidRPr="00630744">
        <w:rPr>
          <w:rFonts w:hint="eastAsia"/>
        </w:rPr>
        <w:t>（アイコス）のパンフレットを見たことがありますか。</w:t>
      </w:r>
    </w:p>
    <w:p w14:paraId="73BA45C7" w14:textId="77777777" w:rsidR="00C4544A" w:rsidRPr="00630744" w:rsidRDefault="00C4544A" w:rsidP="00C4544A">
      <w:r w:rsidRPr="00630744">
        <w:rPr>
          <w:rFonts w:hint="eastAsia"/>
        </w:rPr>
        <w:t>※［画像を拡大］をクリックしていただくと拡大してご覧いただけます。</w:t>
      </w:r>
    </w:p>
    <w:p w14:paraId="4C13DBB4" w14:textId="77777777" w:rsidR="00C4544A" w:rsidRPr="00630744" w:rsidRDefault="00C4544A" w:rsidP="00C4544A">
      <w:r w:rsidRPr="00630744">
        <w:rPr>
          <w:rFonts w:hint="eastAsia"/>
        </w:rPr>
        <w:t>選択枝</w:t>
      </w:r>
    </w:p>
    <w:p w14:paraId="30E05E56" w14:textId="77777777" w:rsidR="00C4544A" w:rsidRPr="00630744" w:rsidRDefault="00C4544A" w:rsidP="00C4544A">
      <w:r w:rsidRPr="00630744">
        <w:rPr>
          <w:rFonts w:hint="eastAsia"/>
        </w:rPr>
        <w:t>1</w:t>
      </w:r>
      <w:r w:rsidRPr="00630744">
        <w:rPr>
          <w:rFonts w:hint="eastAsia"/>
        </w:rPr>
        <w:t>．ない</w:t>
      </w:r>
    </w:p>
    <w:p w14:paraId="2A8FC9D5" w14:textId="77777777" w:rsidR="00C4544A" w:rsidRPr="00630744" w:rsidRDefault="00C4544A" w:rsidP="00C4544A">
      <w:r w:rsidRPr="00630744">
        <w:rPr>
          <w:rFonts w:hint="eastAsia"/>
        </w:rPr>
        <w:t>2</w:t>
      </w:r>
      <w:r w:rsidRPr="00630744">
        <w:rPr>
          <w:rFonts w:hint="eastAsia"/>
        </w:rPr>
        <w:t>．ある</w:t>
      </w:r>
    </w:p>
    <w:p w14:paraId="693EB9E2" w14:textId="77777777" w:rsidR="00C4544A" w:rsidRPr="00630744" w:rsidRDefault="00C4544A" w:rsidP="00C4544A"/>
    <w:p w14:paraId="266DF436" w14:textId="05BCF931" w:rsidR="00C4544A" w:rsidRPr="00630744" w:rsidRDefault="00FA6BC7" w:rsidP="00C4544A">
      <w:r w:rsidRPr="00630744">
        <w:rPr>
          <w:noProof/>
        </w:rPr>
        <w:drawing>
          <wp:inline distT="0" distB="0" distL="0" distR="0" wp14:anchorId="3DB090C3" wp14:editId="1DD685CB">
            <wp:extent cx="1769283" cy="1765746"/>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02680" cy="1799076"/>
                    </a:xfrm>
                    <a:prstGeom prst="rect">
                      <a:avLst/>
                    </a:prstGeom>
                  </pic:spPr>
                </pic:pic>
              </a:graphicData>
            </a:graphic>
          </wp:inline>
        </w:drawing>
      </w:r>
    </w:p>
    <w:p w14:paraId="633E7EAD" w14:textId="02BD1794" w:rsidR="00C4544A" w:rsidRPr="00630744" w:rsidRDefault="00FA6BC7" w:rsidP="00C4544A">
      <w:r w:rsidRPr="00630744">
        <w:rPr>
          <w:noProof/>
        </w:rPr>
        <w:drawing>
          <wp:inline distT="0" distB="0" distL="0" distR="0" wp14:anchorId="2B3E3D97" wp14:editId="47C8BE19">
            <wp:extent cx="3586912" cy="1790925"/>
            <wp:effectExtent l="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31284" cy="1813080"/>
                    </a:xfrm>
                    <a:prstGeom prst="rect">
                      <a:avLst/>
                    </a:prstGeom>
                  </pic:spPr>
                </pic:pic>
              </a:graphicData>
            </a:graphic>
          </wp:inline>
        </w:drawing>
      </w:r>
    </w:p>
    <w:p w14:paraId="6F8EA27D" w14:textId="413EFBDC" w:rsidR="00C4544A" w:rsidRPr="00630744" w:rsidRDefault="00FA6BC7" w:rsidP="00C4544A">
      <w:r w:rsidRPr="00630744">
        <w:rPr>
          <w:noProof/>
        </w:rPr>
        <w:drawing>
          <wp:inline distT="0" distB="0" distL="0" distR="0" wp14:anchorId="28510A81" wp14:editId="4ACC288B">
            <wp:extent cx="3549387" cy="1772189"/>
            <wp:effectExtent l="0" t="0" r="0" b="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13287" cy="1804094"/>
                    </a:xfrm>
                    <a:prstGeom prst="rect">
                      <a:avLst/>
                    </a:prstGeom>
                  </pic:spPr>
                </pic:pic>
              </a:graphicData>
            </a:graphic>
          </wp:inline>
        </w:drawing>
      </w:r>
    </w:p>
    <w:p w14:paraId="4DFC87FA" w14:textId="77777777" w:rsidR="00C4544A" w:rsidRPr="00630744" w:rsidRDefault="00C4544A" w:rsidP="00C4544A"/>
    <w:p w14:paraId="6BF95151" w14:textId="77777777" w:rsidR="00C4544A" w:rsidRPr="00630744" w:rsidRDefault="00C4544A" w:rsidP="00C4544A"/>
    <w:p w14:paraId="29162E01" w14:textId="77777777" w:rsidR="00C4544A" w:rsidRPr="00630744" w:rsidRDefault="00C4544A">
      <w:pPr>
        <w:widowControl/>
        <w:jc w:val="left"/>
      </w:pPr>
      <w:r w:rsidRPr="00630744">
        <w:br w:type="page"/>
      </w:r>
    </w:p>
    <w:p w14:paraId="56B185EA" w14:textId="1A7286DA" w:rsidR="00C4544A" w:rsidRPr="00630744" w:rsidRDefault="00C4544A" w:rsidP="00C4544A">
      <w:r w:rsidRPr="00630744">
        <w:rPr>
          <w:rFonts w:hint="eastAsia"/>
        </w:rPr>
        <w:lastRenderedPageBreak/>
        <w:t>(</w:t>
      </w:r>
      <w:r w:rsidR="00F244EA" w:rsidRPr="00630744">
        <w:t>59</w:t>
      </w:r>
      <w:r w:rsidRPr="00630744">
        <w:rPr>
          <w:rFonts w:hint="eastAsia"/>
        </w:rPr>
        <w:t>)</w:t>
      </w:r>
      <w:r w:rsidRPr="00630744">
        <w:rPr>
          <w:rFonts w:hint="eastAsia"/>
        </w:rPr>
        <w:t>あなたは、パンフレットや新聞・雑誌などで「</w:t>
      </w:r>
      <w:r w:rsidR="00784BCB" w:rsidRPr="00630744">
        <w:rPr>
          <w:rFonts w:hint="eastAsia"/>
        </w:rPr>
        <w:t>加熱式タバコ</w:t>
      </w:r>
      <w:r w:rsidRPr="00630744">
        <w:rPr>
          <w:rFonts w:hint="eastAsia"/>
        </w:rPr>
        <w:t>は部屋の</w:t>
      </w:r>
      <w:r w:rsidR="00873741" w:rsidRPr="00630744">
        <w:rPr>
          <w:rFonts w:hint="eastAsia"/>
        </w:rPr>
        <w:t>空気を汚さない」といった内容の広告をみたことがありますか。</w:t>
      </w:r>
      <w:r w:rsidRPr="00630744">
        <w:t xml:space="preserve"> </w:t>
      </w:r>
    </w:p>
    <w:p w14:paraId="19CF5114" w14:textId="77777777" w:rsidR="005B1484" w:rsidRPr="00630744" w:rsidRDefault="005B1484" w:rsidP="00C4544A"/>
    <w:p w14:paraId="736B34A7" w14:textId="77777777" w:rsidR="00C4544A" w:rsidRPr="00630744" w:rsidRDefault="00C4544A" w:rsidP="00C4544A">
      <w:pPr>
        <w:jc w:val="left"/>
      </w:pPr>
      <w:r w:rsidRPr="00630744">
        <w:rPr>
          <w:rFonts w:hint="eastAsia"/>
        </w:rPr>
        <w:t>選択枝</w:t>
      </w:r>
    </w:p>
    <w:p w14:paraId="72CFD1EB" w14:textId="77777777" w:rsidR="00C4544A" w:rsidRPr="00630744" w:rsidRDefault="00C4544A" w:rsidP="00057D60">
      <w:pPr>
        <w:pStyle w:val="a9"/>
        <w:numPr>
          <w:ilvl w:val="0"/>
          <w:numId w:val="54"/>
        </w:numPr>
        <w:ind w:leftChars="0"/>
        <w:jc w:val="left"/>
      </w:pPr>
      <w:r w:rsidRPr="00630744">
        <w:rPr>
          <w:rFonts w:hint="eastAsia"/>
        </w:rPr>
        <w:t>ない</w:t>
      </w:r>
    </w:p>
    <w:p w14:paraId="29B509E7" w14:textId="77777777" w:rsidR="00C4544A" w:rsidRPr="00630744" w:rsidRDefault="00C4544A" w:rsidP="00057D60">
      <w:pPr>
        <w:pStyle w:val="a9"/>
        <w:numPr>
          <w:ilvl w:val="0"/>
          <w:numId w:val="54"/>
        </w:numPr>
        <w:ind w:leftChars="0"/>
        <w:jc w:val="left"/>
      </w:pPr>
      <w:r w:rsidRPr="00630744">
        <w:rPr>
          <w:rFonts w:hint="eastAsia"/>
        </w:rPr>
        <w:t>ある</w:t>
      </w:r>
    </w:p>
    <w:p w14:paraId="21499B31" w14:textId="77777777" w:rsidR="00C4544A" w:rsidRPr="00630744" w:rsidRDefault="00C4544A" w:rsidP="00C4544A"/>
    <w:p w14:paraId="1FD36A17" w14:textId="2E18EF3B" w:rsidR="00C4544A" w:rsidRPr="00630744" w:rsidRDefault="00F244EA" w:rsidP="00C4544A">
      <w:r w:rsidRPr="00630744">
        <w:rPr>
          <w:rFonts w:hint="eastAsia"/>
        </w:rPr>
        <w:t>(60</w:t>
      </w:r>
      <w:r w:rsidR="00C4544A" w:rsidRPr="00630744">
        <w:rPr>
          <w:rFonts w:hint="eastAsia"/>
        </w:rPr>
        <w:t>)</w:t>
      </w:r>
      <w:r w:rsidR="00C4544A" w:rsidRPr="00630744">
        <w:rPr>
          <w:rFonts w:hint="eastAsia"/>
        </w:rPr>
        <w:t>あなたは、パンフレットや新聞・雑誌などで「</w:t>
      </w:r>
      <w:r w:rsidR="00784BCB" w:rsidRPr="00630744">
        <w:rPr>
          <w:rFonts w:hint="eastAsia"/>
        </w:rPr>
        <w:t>加熱式タバコ</w:t>
      </w:r>
      <w:r w:rsidR="00C4544A" w:rsidRPr="00630744">
        <w:rPr>
          <w:rFonts w:hint="eastAsia"/>
        </w:rPr>
        <w:t>は発生する有害性成分の量を紙巻</w:t>
      </w:r>
      <w:r w:rsidR="00784BCB" w:rsidRPr="00630744">
        <w:rPr>
          <w:rFonts w:hint="eastAsia"/>
        </w:rPr>
        <w:t>タバコ</w:t>
      </w:r>
      <w:r w:rsidR="00C4544A" w:rsidRPr="00630744">
        <w:rPr>
          <w:rFonts w:hint="eastAsia"/>
        </w:rPr>
        <w:t>の煙と比べて約</w:t>
      </w:r>
      <w:r w:rsidR="00C4544A" w:rsidRPr="00630744">
        <w:rPr>
          <w:rFonts w:hint="eastAsia"/>
        </w:rPr>
        <w:t>90</w:t>
      </w:r>
      <w:r w:rsidR="00C4544A" w:rsidRPr="00630744">
        <w:rPr>
          <w:rFonts w:hint="eastAsia"/>
        </w:rPr>
        <w:t>％</w:t>
      </w:r>
      <w:r w:rsidR="00784BCB" w:rsidRPr="00630744">
        <w:rPr>
          <w:rFonts w:hint="eastAsia"/>
        </w:rPr>
        <w:t>カットする、もしくは</w:t>
      </w:r>
      <w:r w:rsidR="00784BCB" w:rsidRPr="00630744">
        <w:rPr>
          <w:rFonts w:hint="eastAsia"/>
        </w:rPr>
        <w:t>99</w:t>
      </w:r>
      <w:r w:rsidR="00784BCB" w:rsidRPr="00630744">
        <w:rPr>
          <w:rFonts w:hint="eastAsia"/>
        </w:rPr>
        <w:t>％</w:t>
      </w:r>
      <w:r w:rsidR="00C4544A" w:rsidRPr="00630744">
        <w:rPr>
          <w:rFonts w:hint="eastAsia"/>
        </w:rPr>
        <w:t>カットする」といった内容の広告をみたことがありますか。</w:t>
      </w:r>
    </w:p>
    <w:p w14:paraId="012F6559" w14:textId="77777777" w:rsidR="005B1484" w:rsidRPr="00630744" w:rsidRDefault="005B1484" w:rsidP="00C4544A"/>
    <w:p w14:paraId="0C99AC2E" w14:textId="77777777" w:rsidR="00C4544A" w:rsidRPr="00630744" w:rsidRDefault="00C4544A" w:rsidP="00C4544A">
      <w:pPr>
        <w:jc w:val="left"/>
      </w:pPr>
      <w:r w:rsidRPr="00630744">
        <w:rPr>
          <w:rFonts w:hint="eastAsia"/>
        </w:rPr>
        <w:t>選択枝</w:t>
      </w:r>
    </w:p>
    <w:p w14:paraId="7E6F208C" w14:textId="77777777" w:rsidR="00C4544A" w:rsidRPr="00630744" w:rsidRDefault="00C4544A" w:rsidP="00C4544A">
      <w:pPr>
        <w:jc w:val="left"/>
      </w:pPr>
      <w:r w:rsidRPr="00630744">
        <w:rPr>
          <w:rFonts w:hint="eastAsia"/>
        </w:rPr>
        <w:t>１．ない</w:t>
      </w:r>
    </w:p>
    <w:p w14:paraId="084091C6" w14:textId="77777777" w:rsidR="00C4544A" w:rsidRPr="00630744" w:rsidRDefault="00C4544A" w:rsidP="00C4544A">
      <w:pPr>
        <w:jc w:val="left"/>
      </w:pPr>
      <w:r w:rsidRPr="00630744">
        <w:rPr>
          <w:rFonts w:hint="eastAsia"/>
        </w:rPr>
        <w:t>２．ある</w:t>
      </w:r>
    </w:p>
    <w:p w14:paraId="03B921F0" w14:textId="77777777" w:rsidR="00A92D8F" w:rsidRPr="00630744" w:rsidRDefault="00A92D8F" w:rsidP="00BA537F"/>
    <w:p w14:paraId="7057B812" w14:textId="77777777" w:rsidR="003020D9" w:rsidRPr="00630744" w:rsidRDefault="003020D9">
      <w:pPr>
        <w:widowControl/>
        <w:jc w:val="left"/>
      </w:pPr>
      <w:r w:rsidRPr="00630744">
        <w:br w:type="page"/>
      </w:r>
    </w:p>
    <w:p w14:paraId="703D7A1B" w14:textId="75ADFF37" w:rsidR="00BA537F" w:rsidRPr="00630744" w:rsidRDefault="00782DD6" w:rsidP="00041DC6">
      <w:pPr>
        <w:rPr>
          <w:rFonts w:ascii="ＭＳ Ｐゴシック" w:eastAsia="ＭＳ Ｐゴシック" w:hAnsi="ＭＳ Ｐゴシック"/>
        </w:rPr>
      </w:pPr>
      <w:r w:rsidRPr="00630744">
        <w:rPr>
          <w:rFonts w:hint="eastAsia"/>
        </w:rPr>
        <w:lastRenderedPageBreak/>
        <w:t xml:space="preserve"> </w:t>
      </w:r>
      <w:r w:rsidR="00BA537F" w:rsidRPr="00630744">
        <w:rPr>
          <w:rFonts w:hint="eastAsia"/>
        </w:rPr>
        <w:t>(</w:t>
      </w:r>
      <w:r w:rsidR="00F244EA" w:rsidRPr="00630744">
        <w:rPr>
          <w:rFonts w:hint="eastAsia"/>
        </w:rPr>
        <w:t>61</w:t>
      </w:r>
      <w:r w:rsidR="00BA537F" w:rsidRPr="00630744">
        <w:rPr>
          <w:rFonts w:hint="eastAsia"/>
        </w:rPr>
        <w:t>)</w:t>
      </w:r>
      <w:r w:rsidR="00A051B4" w:rsidRPr="00630744">
        <w:rPr>
          <w:rFonts w:hint="eastAsia"/>
        </w:rPr>
        <w:t xml:space="preserve"> </w:t>
      </w:r>
      <w:r w:rsidR="00BA537F" w:rsidRPr="00630744">
        <w:rPr>
          <w:rFonts w:ascii="ＭＳ Ｐゴシック" w:eastAsia="ＭＳ Ｐゴシック" w:hAnsi="ＭＳ Ｐゴシック" w:hint="eastAsia"/>
        </w:rPr>
        <w:t>あなた</w:t>
      </w:r>
      <w:r w:rsidR="00873741" w:rsidRPr="00630744">
        <w:rPr>
          <w:rFonts w:ascii="ＭＳ Ｐゴシック" w:eastAsia="ＭＳ Ｐゴシック" w:hAnsi="ＭＳ Ｐゴシック" w:hint="eastAsia"/>
        </w:rPr>
        <w:t>の現在の健康状態はいかがですか。あてはまるものを一つだけお答えくだ</w:t>
      </w:r>
      <w:r w:rsidR="00BA537F" w:rsidRPr="00630744">
        <w:rPr>
          <w:rFonts w:ascii="ＭＳ Ｐゴシック" w:eastAsia="ＭＳ Ｐゴシック" w:hAnsi="ＭＳ Ｐゴシック" w:hint="eastAsia"/>
        </w:rPr>
        <w:t>さい。</w:t>
      </w:r>
    </w:p>
    <w:p w14:paraId="0182497C" w14:textId="77777777" w:rsidR="00BA537F" w:rsidRPr="00630744" w:rsidRDefault="00BA537F" w:rsidP="00057D60">
      <w:pPr>
        <w:pStyle w:val="a9"/>
        <w:numPr>
          <w:ilvl w:val="0"/>
          <w:numId w:val="3"/>
        </w:numPr>
        <w:ind w:leftChars="0" w:firstLine="6"/>
        <w:rPr>
          <w:rFonts w:ascii="ＭＳ Ｐゴシック" w:eastAsia="ＭＳ Ｐゴシック" w:hAnsi="ＭＳ Ｐゴシック"/>
        </w:rPr>
      </w:pPr>
      <w:r w:rsidRPr="00630744">
        <w:rPr>
          <w:rFonts w:ascii="ＭＳ Ｐゴシック" w:eastAsia="ＭＳ Ｐゴシック" w:hAnsi="ＭＳ Ｐゴシック"/>
        </w:rPr>
        <w:t>よい</w:t>
      </w:r>
    </w:p>
    <w:p w14:paraId="7E49CE45" w14:textId="77777777" w:rsidR="00BA537F" w:rsidRPr="00630744" w:rsidRDefault="00BA537F" w:rsidP="00057D60">
      <w:pPr>
        <w:pStyle w:val="a9"/>
        <w:numPr>
          <w:ilvl w:val="0"/>
          <w:numId w:val="3"/>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ま</w:t>
      </w:r>
      <w:r w:rsidRPr="00630744">
        <w:rPr>
          <w:rFonts w:ascii="ＭＳ Ｐゴシック" w:eastAsia="ＭＳ Ｐゴシック" w:hAnsi="ＭＳ Ｐゴシック"/>
        </w:rPr>
        <w:t>あよい</w:t>
      </w:r>
    </w:p>
    <w:p w14:paraId="707B1E0F" w14:textId="77777777" w:rsidR="00BA537F" w:rsidRPr="00630744" w:rsidRDefault="00BA537F" w:rsidP="00057D60">
      <w:pPr>
        <w:pStyle w:val="a9"/>
        <w:numPr>
          <w:ilvl w:val="0"/>
          <w:numId w:val="3"/>
        </w:numPr>
        <w:ind w:leftChars="0" w:firstLine="6"/>
        <w:rPr>
          <w:rFonts w:ascii="ＭＳ Ｐゴシック" w:eastAsia="ＭＳ Ｐゴシック" w:hAnsi="ＭＳ Ｐゴシック"/>
        </w:rPr>
      </w:pPr>
      <w:r w:rsidRPr="00630744">
        <w:rPr>
          <w:rFonts w:ascii="ＭＳ Ｐゴシック" w:eastAsia="ＭＳ Ｐゴシック" w:hAnsi="ＭＳ Ｐゴシック"/>
        </w:rPr>
        <w:t>ふつう</w:t>
      </w:r>
    </w:p>
    <w:p w14:paraId="3E3D0788" w14:textId="77777777" w:rsidR="00BA537F" w:rsidRPr="00630744" w:rsidRDefault="00BA537F" w:rsidP="00057D60">
      <w:pPr>
        <w:pStyle w:val="a9"/>
        <w:numPr>
          <w:ilvl w:val="0"/>
          <w:numId w:val="3"/>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あまりよくない</w:t>
      </w:r>
    </w:p>
    <w:p w14:paraId="4656BD67" w14:textId="77777777" w:rsidR="00F50679" w:rsidRPr="00630744" w:rsidRDefault="00BA537F" w:rsidP="00057D60">
      <w:pPr>
        <w:pStyle w:val="a9"/>
        <w:numPr>
          <w:ilvl w:val="0"/>
          <w:numId w:val="3"/>
        </w:numPr>
        <w:ind w:leftChars="0" w:firstLine="6"/>
        <w:rPr>
          <w:rFonts w:ascii="ＭＳ Ｐゴシック" w:eastAsia="ＭＳ Ｐゴシック" w:hAnsi="ＭＳ Ｐゴシック"/>
        </w:rPr>
      </w:pPr>
      <w:r w:rsidRPr="00630744">
        <w:rPr>
          <w:rFonts w:ascii="ＭＳ Ｐゴシック" w:eastAsia="ＭＳ Ｐゴシック" w:hAnsi="ＭＳ Ｐゴシック"/>
        </w:rPr>
        <w:t>よ</w:t>
      </w:r>
      <w:r w:rsidRPr="00630744">
        <w:rPr>
          <w:rFonts w:ascii="ＭＳ Ｐゴシック" w:eastAsia="ＭＳ Ｐゴシック" w:hAnsi="ＭＳ Ｐゴシック" w:hint="eastAsia"/>
        </w:rPr>
        <w:t>くない</w:t>
      </w:r>
    </w:p>
    <w:p w14:paraId="08ACFFD3" w14:textId="77777777" w:rsidR="00F50679" w:rsidRPr="00630744" w:rsidRDefault="00F50679" w:rsidP="00A92C91">
      <w:pPr>
        <w:rPr>
          <w:rFonts w:ascii="ＭＳ Ｐゴシック" w:eastAsia="ＭＳ Ｐゴシック" w:hAnsi="ＭＳ Ｐゴシック"/>
        </w:rPr>
      </w:pPr>
    </w:p>
    <w:p w14:paraId="5C5197E2" w14:textId="52F9D3DD" w:rsidR="000B2712" w:rsidRPr="00630744" w:rsidRDefault="00F50679" w:rsidP="00F50679">
      <w:pPr>
        <w:rPr>
          <w:rFonts w:ascii="ＭＳ Ｐゴシック" w:eastAsia="ＭＳ Ｐゴシック" w:hAnsi="ＭＳ Ｐゴシック"/>
        </w:rPr>
      </w:pPr>
      <w:r w:rsidRPr="00630744">
        <w:rPr>
          <w:rFonts w:ascii="ＭＳ Ｐゴシック" w:eastAsia="ＭＳ Ｐゴシック" w:hAnsi="ＭＳ Ｐゴシック" w:hint="eastAsia"/>
        </w:rPr>
        <w:t>（</w:t>
      </w:r>
      <w:r w:rsidR="00F244EA" w:rsidRPr="00630744">
        <w:rPr>
          <w:rFonts w:ascii="ＭＳ Ｐゴシック" w:eastAsia="ＭＳ Ｐゴシック" w:hAnsi="ＭＳ Ｐゴシック" w:hint="eastAsia"/>
        </w:rPr>
        <w:t>62</w:t>
      </w:r>
      <w:r w:rsidR="00070B03" w:rsidRPr="00630744">
        <w:rPr>
          <w:rFonts w:ascii="ＭＳ Ｐゴシック" w:eastAsia="ＭＳ Ｐゴシック" w:hAnsi="ＭＳ Ｐゴシック" w:hint="eastAsia"/>
        </w:rPr>
        <w:t>-1</w:t>
      </w:r>
      <w:r w:rsidRPr="00630744">
        <w:rPr>
          <w:rFonts w:ascii="ＭＳ Ｐゴシック" w:eastAsia="ＭＳ Ｐゴシック" w:hAnsi="ＭＳ Ｐゴシック" w:hint="eastAsia"/>
        </w:rPr>
        <w:t>）</w:t>
      </w:r>
      <w:r w:rsidR="000F3C0A" w:rsidRPr="00630744">
        <w:rPr>
          <w:rFonts w:ascii="ＭＳ Ｐゴシック" w:eastAsia="ＭＳ Ｐゴシック" w:hAnsi="ＭＳ Ｐゴシック" w:hint="eastAsia"/>
        </w:rPr>
        <w:t>風邪</w:t>
      </w:r>
      <w:r w:rsidR="00B46486" w:rsidRPr="00630744">
        <w:rPr>
          <w:rFonts w:ascii="ＭＳ Ｐゴシック" w:eastAsia="ＭＳ Ｐゴシック" w:hAnsi="ＭＳ Ｐゴシック" w:hint="eastAsia"/>
        </w:rPr>
        <w:t>をひいていないのに、</w:t>
      </w:r>
      <w:r w:rsidR="000F3C0A" w:rsidRPr="00630744">
        <w:rPr>
          <w:rFonts w:ascii="ＭＳ Ｐゴシック" w:eastAsia="ＭＳ Ｐゴシック" w:hAnsi="ＭＳ Ｐゴシック" w:hint="eastAsia"/>
        </w:rPr>
        <w:t>痰</w:t>
      </w:r>
      <w:r w:rsidR="00B46486" w:rsidRPr="00630744">
        <w:rPr>
          <w:rFonts w:ascii="ＭＳ Ｐゴシック" w:eastAsia="ＭＳ Ｐゴシック" w:hAnsi="ＭＳ Ｐゴシック" w:hint="eastAsia"/>
        </w:rPr>
        <w:t>が</w:t>
      </w:r>
      <w:r w:rsidR="000F3C0A" w:rsidRPr="00630744">
        <w:rPr>
          <w:rFonts w:ascii="ＭＳ Ｐゴシック" w:eastAsia="ＭＳ Ｐゴシック" w:hAnsi="ＭＳ Ｐゴシック" w:hint="eastAsia"/>
        </w:rPr>
        <w:t>から</w:t>
      </w:r>
      <w:r w:rsidR="00B46486" w:rsidRPr="00630744">
        <w:rPr>
          <w:rFonts w:ascii="ＭＳ Ｐゴシック" w:eastAsia="ＭＳ Ｐゴシック" w:hAnsi="ＭＳ Ｐゴシック" w:hint="eastAsia"/>
        </w:rPr>
        <w:t>んで</w:t>
      </w:r>
      <w:r w:rsidR="000F3C0A" w:rsidRPr="00630744">
        <w:rPr>
          <w:rFonts w:ascii="ＭＳ Ｐゴシック" w:eastAsia="ＭＳ Ｐゴシック" w:hAnsi="ＭＳ Ｐゴシック" w:hint="eastAsia"/>
        </w:rPr>
        <w:t>咳をすることがありますか</w:t>
      </w:r>
      <w:commentRangeStart w:id="19"/>
      <w:r w:rsidR="000B2712" w:rsidRPr="00630744">
        <w:rPr>
          <w:rFonts w:ascii="ＭＳ Ｐゴシック" w:eastAsia="ＭＳ Ｐゴシック" w:hAnsi="ＭＳ Ｐゴシック" w:hint="eastAsia"/>
        </w:rPr>
        <w:t>？</w:t>
      </w:r>
      <w:commentRangeEnd w:id="19"/>
      <w:r w:rsidR="008E5541" w:rsidRPr="00630744">
        <w:rPr>
          <w:rStyle w:val="aa"/>
        </w:rPr>
        <w:commentReference w:id="19"/>
      </w:r>
    </w:p>
    <w:p w14:paraId="4CEF0CF0" w14:textId="3A93266D" w:rsidR="000B2712" w:rsidRPr="00630744" w:rsidRDefault="000B2712" w:rsidP="00F50679">
      <w:pPr>
        <w:rPr>
          <w:rFonts w:asciiTheme="majorEastAsia" w:eastAsiaTheme="majorEastAsia" w:hAnsiTheme="majorEastAsia"/>
        </w:rPr>
      </w:pPr>
      <w:r w:rsidRPr="00630744">
        <w:rPr>
          <w:rFonts w:asciiTheme="majorEastAsia" w:eastAsiaTheme="majorEastAsia" w:hAnsiTheme="majorEastAsia" w:hint="eastAsia"/>
        </w:rPr>
        <w:t>選択肢</w:t>
      </w:r>
    </w:p>
    <w:p w14:paraId="3A35E71C" w14:textId="29A4F216" w:rsidR="000B2712" w:rsidRPr="00630744" w:rsidRDefault="000F3C0A" w:rsidP="00057D60">
      <w:pPr>
        <w:pStyle w:val="a9"/>
        <w:numPr>
          <w:ilvl w:val="0"/>
          <w:numId w:val="64"/>
        </w:numPr>
        <w:ind w:leftChars="0"/>
        <w:rPr>
          <w:rFonts w:asciiTheme="majorEastAsia" w:eastAsiaTheme="majorEastAsia" w:hAnsiTheme="majorEastAsia"/>
        </w:rPr>
      </w:pPr>
      <w:r w:rsidRPr="00630744">
        <w:rPr>
          <w:rFonts w:asciiTheme="majorEastAsia" w:eastAsiaTheme="majorEastAsia" w:hAnsiTheme="majorEastAsia" w:hint="eastAsia"/>
        </w:rPr>
        <w:t>いつも</w:t>
      </w:r>
    </w:p>
    <w:p w14:paraId="5C6877C1" w14:textId="579A3619" w:rsidR="00070B03" w:rsidRPr="00630744" w:rsidRDefault="000F3C0A" w:rsidP="00057D60">
      <w:pPr>
        <w:pStyle w:val="a9"/>
        <w:numPr>
          <w:ilvl w:val="0"/>
          <w:numId w:val="64"/>
        </w:numPr>
        <w:ind w:leftChars="0"/>
        <w:rPr>
          <w:rFonts w:asciiTheme="majorEastAsia" w:eastAsiaTheme="majorEastAsia" w:hAnsiTheme="majorEastAsia"/>
        </w:rPr>
      </w:pPr>
      <w:r w:rsidRPr="00630744">
        <w:rPr>
          <w:rFonts w:asciiTheme="majorEastAsia" w:eastAsiaTheme="majorEastAsia" w:hAnsiTheme="majorEastAsia" w:hint="eastAsia"/>
        </w:rPr>
        <w:t>ほとんどいつも</w:t>
      </w:r>
    </w:p>
    <w:p w14:paraId="3A64ED87" w14:textId="110242D8" w:rsidR="00070B03" w:rsidRPr="00630744" w:rsidRDefault="00070B03" w:rsidP="00057D60">
      <w:pPr>
        <w:pStyle w:val="a9"/>
        <w:numPr>
          <w:ilvl w:val="0"/>
          <w:numId w:val="64"/>
        </w:numPr>
        <w:ind w:leftChars="0"/>
        <w:rPr>
          <w:rFonts w:asciiTheme="majorEastAsia" w:eastAsiaTheme="majorEastAsia" w:hAnsiTheme="majorEastAsia"/>
        </w:rPr>
      </w:pPr>
      <w:r w:rsidRPr="00630744">
        <w:rPr>
          <w:rFonts w:asciiTheme="majorEastAsia" w:eastAsiaTheme="majorEastAsia" w:hAnsiTheme="majorEastAsia" w:hint="eastAsia"/>
        </w:rPr>
        <w:t>ときどき</w:t>
      </w:r>
    </w:p>
    <w:p w14:paraId="524910BA" w14:textId="011CCC73" w:rsidR="00070B03" w:rsidRPr="00630744" w:rsidRDefault="000F3C0A" w:rsidP="00057D60">
      <w:pPr>
        <w:pStyle w:val="a9"/>
        <w:numPr>
          <w:ilvl w:val="0"/>
          <w:numId w:val="64"/>
        </w:numPr>
        <w:ind w:leftChars="0"/>
        <w:rPr>
          <w:rFonts w:asciiTheme="majorEastAsia" w:eastAsiaTheme="majorEastAsia" w:hAnsiTheme="majorEastAsia"/>
        </w:rPr>
      </w:pPr>
      <w:r w:rsidRPr="00630744">
        <w:rPr>
          <w:rFonts w:asciiTheme="majorEastAsia" w:eastAsiaTheme="majorEastAsia" w:hAnsiTheme="majorEastAsia" w:hint="eastAsia"/>
        </w:rPr>
        <w:t>まれに</w:t>
      </w:r>
    </w:p>
    <w:p w14:paraId="15E86761" w14:textId="323E5BE7" w:rsidR="00070B03" w:rsidRPr="00630744" w:rsidRDefault="000F3C0A" w:rsidP="00057D60">
      <w:pPr>
        <w:pStyle w:val="a9"/>
        <w:numPr>
          <w:ilvl w:val="0"/>
          <w:numId w:val="64"/>
        </w:numPr>
        <w:ind w:leftChars="0"/>
        <w:rPr>
          <w:rFonts w:asciiTheme="majorEastAsia" w:eastAsiaTheme="majorEastAsia" w:hAnsiTheme="majorEastAsia"/>
        </w:rPr>
      </w:pPr>
      <w:r w:rsidRPr="00630744">
        <w:rPr>
          <w:rFonts w:asciiTheme="majorEastAsia" w:eastAsiaTheme="majorEastAsia" w:hAnsiTheme="majorEastAsia" w:hint="eastAsia"/>
        </w:rPr>
        <w:t>ほとんどない</w:t>
      </w:r>
    </w:p>
    <w:p w14:paraId="12FB70F2" w14:textId="2E42267C" w:rsidR="00F50679" w:rsidRPr="00630744" w:rsidRDefault="00F50679" w:rsidP="00F50679">
      <w:pPr>
        <w:pStyle w:val="a9"/>
        <w:ind w:leftChars="0" w:left="426"/>
        <w:rPr>
          <w:rFonts w:ascii="ＭＳ Ｐゴシック" w:eastAsia="ＭＳ Ｐゴシック" w:hAnsi="ＭＳ Ｐゴシック"/>
        </w:rPr>
      </w:pPr>
    </w:p>
    <w:p w14:paraId="3ACB1FAA" w14:textId="34A61C69" w:rsidR="00070B03" w:rsidRPr="00630744" w:rsidRDefault="00070B03" w:rsidP="00070B03">
      <w:pPr>
        <w:rPr>
          <w:rFonts w:ascii="ＭＳ Ｐゴシック" w:eastAsia="ＭＳ Ｐゴシック" w:hAnsi="ＭＳ Ｐゴシック"/>
        </w:rPr>
      </w:pPr>
      <w:r w:rsidRPr="00630744">
        <w:rPr>
          <w:rFonts w:ascii="ＭＳ Ｐゴシック" w:eastAsia="ＭＳ Ｐゴシック" w:hAnsi="ＭＳ Ｐゴシック" w:hint="eastAsia"/>
        </w:rPr>
        <w:t xml:space="preserve">(62-2) </w:t>
      </w:r>
      <w:r w:rsidR="000F3C0A" w:rsidRPr="00630744">
        <w:rPr>
          <w:rFonts w:ascii="ＭＳ Ｐゴシック" w:eastAsia="ＭＳ Ｐゴシック" w:hAnsi="ＭＳ Ｐゴシック" w:hint="eastAsia"/>
        </w:rPr>
        <w:t>走ったり、重い荷物を運んだりしたとき、同年代の人と比べて、息切れしやすいほうですか</w:t>
      </w:r>
      <w:r w:rsidR="00873741" w:rsidRPr="00630744">
        <w:rPr>
          <w:rFonts w:ascii="ＭＳ Ｐゴシック" w:eastAsia="ＭＳ Ｐゴシック" w:hAnsi="ＭＳ Ｐゴシック" w:hint="eastAsia"/>
        </w:rPr>
        <w:t>。</w:t>
      </w:r>
    </w:p>
    <w:p w14:paraId="1B07918D" w14:textId="19C9EA51" w:rsidR="00070B03" w:rsidRPr="00630744" w:rsidRDefault="00070B03" w:rsidP="00070B03">
      <w:pPr>
        <w:rPr>
          <w:rFonts w:ascii="ＭＳ Ｐゴシック" w:eastAsia="ＭＳ Ｐゴシック" w:hAnsi="ＭＳ Ｐゴシック"/>
        </w:rPr>
      </w:pPr>
      <w:r w:rsidRPr="00630744">
        <w:rPr>
          <w:rFonts w:ascii="ＭＳ Ｐゴシック" w:eastAsia="ＭＳ Ｐゴシック" w:hAnsi="ＭＳ Ｐゴシック" w:hint="eastAsia"/>
        </w:rPr>
        <w:t>選択肢</w:t>
      </w:r>
    </w:p>
    <w:p w14:paraId="722EED47" w14:textId="48B61BAD" w:rsidR="00070B03" w:rsidRPr="00630744" w:rsidRDefault="000F3C0A" w:rsidP="00057D60">
      <w:pPr>
        <w:pStyle w:val="a9"/>
        <w:numPr>
          <w:ilvl w:val="0"/>
          <w:numId w:val="6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はい</w:t>
      </w:r>
    </w:p>
    <w:p w14:paraId="344F7FB3" w14:textId="59AB376C" w:rsidR="008709A1" w:rsidRPr="00630744" w:rsidRDefault="000F3C0A" w:rsidP="00057D60">
      <w:pPr>
        <w:pStyle w:val="a9"/>
        <w:numPr>
          <w:ilvl w:val="0"/>
          <w:numId w:val="6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いいえ</w:t>
      </w:r>
    </w:p>
    <w:p w14:paraId="187A1263" w14:textId="77777777" w:rsidR="000F3C0A" w:rsidRPr="00630744" w:rsidRDefault="000F3C0A" w:rsidP="000F3C0A">
      <w:pPr>
        <w:rPr>
          <w:rFonts w:ascii="ＭＳ Ｐゴシック" w:eastAsia="ＭＳ Ｐゴシック" w:hAnsi="ＭＳ Ｐゴシック"/>
        </w:rPr>
      </w:pPr>
    </w:p>
    <w:p w14:paraId="493592B5" w14:textId="0BDF7F5B" w:rsidR="008709A1" w:rsidRPr="00630744" w:rsidRDefault="00FE1570" w:rsidP="008709A1">
      <w:pPr>
        <w:rPr>
          <w:rFonts w:ascii="ＭＳ Ｐゴシック" w:eastAsia="ＭＳ Ｐゴシック" w:hAnsi="ＭＳ Ｐゴシック"/>
        </w:rPr>
      </w:pPr>
      <w:r w:rsidRPr="00630744">
        <w:rPr>
          <w:rFonts w:ascii="ＭＳ Ｐゴシック" w:eastAsia="ＭＳ Ｐゴシック" w:hAnsi="ＭＳ Ｐゴシック" w:hint="eastAsia"/>
        </w:rPr>
        <w:t xml:space="preserve">(62-3) </w:t>
      </w:r>
      <w:r w:rsidR="000F3C0A" w:rsidRPr="00630744">
        <w:rPr>
          <w:rFonts w:ascii="ＭＳ Ｐゴシック" w:eastAsia="ＭＳ Ｐゴシック" w:hAnsi="ＭＳ Ｐゴシック" w:hint="eastAsia"/>
        </w:rPr>
        <w:t>この1年間で、走ったり、重い荷物を運んだりしたとき、呼吸でゼイゼイやヒューヒューすることがありましたか</w:t>
      </w:r>
      <w:r w:rsidR="00873741" w:rsidRPr="00630744">
        <w:rPr>
          <w:rFonts w:ascii="ＭＳ Ｐゴシック" w:eastAsia="ＭＳ Ｐゴシック" w:hAnsi="ＭＳ Ｐゴシック" w:hint="eastAsia"/>
        </w:rPr>
        <w:t>。</w:t>
      </w:r>
    </w:p>
    <w:p w14:paraId="22550361" w14:textId="44D17A1A" w:rsidR="00FE1570" w:rsidRPr="00630744" w:rsidRDefault="00FE1570" w:rsidP="008709A1">
      <w:pPr>
        <w:rPr>
          <w:rFonts w:ascii="ＭＳ Ｐゴシック" w:eastAsia="ＭＳ Ｐゴシック" w:hAnsi="ＭＳ Ｐゴシック"/>
        </w:rPr>
      </w:pPr>
      <w:r w:rsidRPr="00630744">
        <w:rPr>
          <w:rFonts w:ascii="ＭＳ Ｐゴシック" w:eastAsia="ＭＳ Ｐゴシック" w:hAnsi="ＭＳ Ｐゴシック" w:hint="eastAsia"/>
        </w:rPr>
        <w:t>選択肢</w:t>
      </w:r>
    </w:p>
    <w:p w14:paraId="1DE5F16C" w14:textId="77777777" w:rsidR="000F3C0A" w:rsidRPr="00630744" w:rsidRDefault="000F3C0A" w:rsidP="00057D60">
      <w:pPr>
        <w:pStyle w:val="a9"/>
        <w:numPr>
          <w:ilvl w:val="0"/>
          <w:numId w:val="66"/>
        </w:numPr>
        <w:ind w:leftChars="0"/>
        <w:rPr>
          <w:rFonts w:asciiTheme="majorEastAsia" w:eastAsiaTheme="majorEastAsia" w:hAnsiTheme="majorEastAsia"/>
        </w:rPr>
      </w:pPr>
      <w:r w:rsidRPr="00630744">
        <w:rPr>
          <w:rFonts w:asciiTheme="majorEastAsia" w:eastAsiaTheme="majorEastAsia" w:hAnsiTheme="majorEastAsia" w:hint="eastAsia"/>
        </w:rPr>
        <w:t>いつも</w:t>
      </w:r>
    </w:p>
    <w:p w14:paraId="196B8751" w14:textId="77777777" w:rsidR="000F3C0A" w:rsidRPr="00630744" w:rsidRDefault="000F3C0A" w:rsidP="00057D60">
      <w:pPr>
        <w:pStyle w:val="a9"/>
        <w:numPr>
          <w:ilvl w:val="0"/>
          <w:numId w:val="66"/>
        </w:numPr>
        <w:ind w:leftChars="0"/>
        <w:rPr>
          <w:rFonts w:asciiTheme="majorEastAsia" w:eastAsiaTheme="majorEastAsia" w:hAnsiTheme="majorEastAsia"/>
        </w:rPr>
      </w:pPr>
      <w:r w:rsidRPr="00630744">
        <w:rPr>
          <w:rFonts w:asciiTheme="majorEastAsia" w:eastAsiaTheme="majorEastAsia" w:hAnsiTheme="majorEastAsia" w:hint="eastAsia"/>
        </w:rPr>
        <w:t>ほとんどいつも</w:t>
      </w:r>
    </w:p>
    <w:p w14:paraId="4D32E20D" w14:textId="77777777" w:rsidR="000F3C0A" w:rsidRPr="00630744" w:rsidRDefault="000F3C0A" w:rsidP="00057D60">
      <w:pPr>
        <w:pStyle w:val="a9"/>
        <w:numPr>
          <w:ilvl w:val="0"/>
          <w:numId w:val="66"/>
        </w:numPr>
        <w:ind w:leftChars="0"/>
        <w:rPr>
          <w:rFonts w:asciiTheme="majorEastAsia" w:eastAsiaTheme="majorEastAsia" w:hAnsiTheme="majorEastAsia"/>
        </w:rPr>
      </w:pPr>
      <w:r w:rsidRPr="00630744">
        <w:rPr>
          <w:rFonts w:asciiTheme="majorEastAsia" w:eastAsiaTheme="majorEastAsia" w:hAnsiTheme="majorEastAsia" w:hint="eastAsia"/>
        </w:rPr>
        <w:t>ときどき</w:t>
      </w:r>
    </w:p>
    <w:p w14:paraId="3416EC55" w14:textId="77777777" w:rsidR="000F3C0A" w:rsidRPr="00630744" w:rsidRDefault="000F3C0A" w:rsidP="00057D60">
      <w:pPr>
        <w:pStyle w:val="a9"/>
        <w:numPr>
          <w:ilvl w:val="0"/>
          <w:numId w:val="66"/>
        </w:numPr>
        <w:ind w:leftChars="0"/>
        <w:rPr>
          <w:rFonts w:asciiTheme="majorEastAsia" w:eastAsiaTheme="majorEastAsia" w:hAnsiTheme="majorEastAsia"/>
        </w:rPr>
      </w:pPr>
      <w:r w:rsidRPr="00630744">
        <w:rPr>
          <w:rFonts w:asciiTheme="majorEastAsia" w:eastAsiaTheme="majorEastAsia" w:hAnsiTheme="majorEastAsia" w:hint="eastAsia"/>
        </w:rPr>
        <w:t>まれに</w:t>
      </w:r>
    </w:p>
    <w:p w14:paraId="6E754A06" w14:textId="77777777" w:rsidR="000F3C0A" w:rsidRPr="00630744" w:rsidRDefault="000F3C0A" w:rsidP="00057D60">
      <w:pPr>
        <w:pStyle w:val="a9"/>
        <w:numPr>
          <w:ilvl w:val="0"/>
          <w:numId w:val="66"/>
        </w:numPr>
        <w:ind w:leftChars="0"/>
        <w:rPr>
          <w:rFonts w:asciiTheme="majorEastAsia" w:eastAsiaTheme="majorEastAsia" w:hAnsiTheme="majorEastAsia"/>
        </w:rPr>
      </w:pPr>
      <w:r w:rsidRPr="00630744">
        <w:rPr>
          <w:rFonts w:asciiTheme="majorEastAsia" w:eastAsiaTheme="majorEastAsia" w:hAnsiTheme="majorEastAsia" w:hint="eastAsia"/>
        </w:rPr>
        <w:t>ほとんどない</w:t>
      </w:r>
    </w:p>
    <w:p w14:paraId="5328A6F0" w14:textId="77777777" w:rsidR="00F50679" w:rsidRPr="00630744" w:rsidRDefault="00F50679" w:rsidP="00F50679">
      <w:pPr>
        <w:pStyle w:val="a9"/>
        <w:ind w:leftChars="0" w:left="426"/>
        <w:rPr>
          <w:rFonts w:ascii="ＭＳ Ｐゴシック" w:eastAsia="ＭＳ Ｐゴシック" w:hAnsi="ＭＳ Ｐゴシック"/>
        </w:rPr>
      </w:pPr>
    </w:p>
    <w:p w14:paraId="599939C6" w14:textId="65DB6607" w:rsidR="00F50679" w:rsidRPr="00630744" w:rsidRDefault="00F50679" w:rsidP="00F50679">
      <w:pPr>
        <w:ind w:left="281" w:hangingChars="134" w:hanging="281"/>
        <w:jc w:val="left"/>
        <w:rPr>
          <w:rFonts w:ascii="ＭＳ Ｐゴシック" w:eastAsia="ＭＳ Ｐゴシック" w:hAnsi="ＭＳ Ｐゴシック"/>
        </w:rPr>
      </w:pPr>
      <w:r w:rsidRPr="00630744">
        <w:rPr>
          <w:rFonts w:ascii="ＭＳ Ｐゴシック" w:eastAsia="ＭＳ Ｐゴシック" w:hAnsi="ＭＳ Ｐゴシック" w:hint="eastAsia"/>
        </w:rPr>
        <w:t>（6</w:t>
      </w:r>
      <w:r w:rsidR="00F244EA" w:rsidRPr="00630744">
        <w:rPr>
          <w:rFonts w:ascii="ＭＳ Ｐゴシック" w:eastAsia="ＭＳ Ｐゴシック" w:hAnsi="ＭＳ Ｐゴシック"/>
        </w:rPr>
        <w:t>3</w:t>
      </w:r>
      <w:r w:rsidRPr="00630744">
        <w:rPr>
          <w:rFonts w:ascii="ＭＳ Ｐゴシック" w:eastAsia="ＭＳ Ｐゴシック" w:hAnsi="ＭＳ Ｐゴシック" w:hint="eastAsia"/>
        </w:rPr>
        <w:t>） あなたの現在の身長および体重をお答えください。</w:t>
      </w:r>
      <w:r w:rsidR="00873741" w:rsidRPr="00630744">
        <w:rPr>
          <w:rFonts w:ascii="ＭＳ Ｐゴシック" w:eastAsia="ＭＳ Ｐゴシック" w:hAnsi="ＭＳ Ｐゴシック" w:hint="eastAsia"/>
        </w:rPr>
        <w:t>（半角数字でご記入ください）</w:t>
      </w:r>
    </w:p>
    <w:p w14:paraId="664A530B" w14:textId="77777777" w:rsidR="00B639BC" w:rsidRPr="00630744" w:rsidRDefault="00B639BC" w:rsidP="00B639BC">
      <w:pPr>
        <w:ind w:left="281" w:hangingChars="134" w:hanging="281"/>
        <w:jc w:val="left"/>
        <w:rPr>
          <w:rFonts w:ascii="ＭＳ Ｐゴシック" w:eastAsia="ＭＳ Ｐゴシック" w:hAnsi="ＭＳ Ｐゴシック"/>
        </w:rPr>
      </w:pPr>
      <w:r w:rsidRPr="00630744">
        <w:rPr>
          <w:rFonts w:ascii="ＭＳ Ｐゴシック" w:eastAsia="ＭＳ Ｐゴシック" w:hAnsi="ＭＳ Ｐゴシック" w:hint="eastAsia"/>
        </w:rPr>
        <w:t xml:space="preserve">　　　身長　（　　　　)cm</w:t>
      </w:r>
      <w:r w:rsidR="0002673A" w:rsidRPr="00630744">
        <w:rPr>
          <w:rFonts w:ascii="ＭＳ Ｐゴシック" w:eastAsia="ＭＳ Ｐゴシック" w:hAnsi="ＭＳ Ｐゴシック"/>
        </w:rPr>
        <w:t xml:space="preserve">      </w:t>
      </w:r>
      <w:r w:rsidR="00C66262" w:rsidRPr="00630744">
        <w:rPr>
          <w:rFonts w:ascii="ＭＳ Ｐゴシック" w:eastAsia="ＭＳ Ｐゴシック" w:hAnsi="ＭＳ Ｐゴシック" w:hint="eastAsia"/>
        </w:rPr>
        <w:t>下限上限設定</w:t>
      </w:r>
      <w:r w:rsidR="007C7659" w:rsidRPr="00630744">
        <w:rPr>
          <w:rFonts w:ascii="ＭＳ Ｐゴシック" w:eastAsia="ＭＳ Ｐゴシック" w:hAnsi="ＭＳ Ｐゴシック"/>
        </w:rPr>
        <w:t>50-220cm</w:t>
      </w:r>
    </w:p>
    <w:p w14:paraId="4C60BF56" w14:textId="77777777" w:rsidR="00B639BC" w:rsidRPr="00630744" w:rsidRDefault="00B639BC" w:rsidP="00B639BC">
      <w:pPr>
        <w:ind w:left="281" w:hangingChars="134" w:hanging="281"/>
        <w:jc w:val="left"/>
      </w:pPr>
      <w:r w:rsidRPr="00630744">
        <w:rPr>
          <w:rFonts w:ascii="ＭＳ Ｐゴシック" w:eastAsia="ＭＳ Ｐゴシック" w:hAnsi="ＭＳ Ｐゴシック" w:hint="eastAsia"/>
        </w:rPr>
        <w:t xml:space="preserve">　　　体重　（　　　　）kg</w:t>
      </w:r>
      <w:r w:rsidR="007C7659" w:rsidRPr="00630744">
        <w:rPr>
          <w:rFonts w:ascii="ＭＳ Ｐゴシック" w:eastAsia="ＭＳ Ｐゴシック" w:hAnsi="ＭＳ Ｐゴシック"/>
        </w:rPr>
        <w:t xml:space="preserve">      </w:t>
      </w:r>
      <w:r w:rsidR="00C66262" w:rsidRPr="00630744">
        <w:rPr>
          <w:rFonts w:ascii="ＭＳ Ｐゴシック" w:eastAsia="ＭＳ Ｐゴシック" w:hAnsi="ＭＳ Ｐゴシック" w:hint="eastAsia"/>
        </w:rPr>
        <w:t>下限上限設定</w:t>
      </w:r>
      <w:r w:rsidR="007C7659" w:rsidRPr="00630744">
        <w:rPr>
          <w:rFonts w:ascii="ＭＳ Ｐゴシック" w:eastAsia="ＭＳ Ｐゴシック" w:hAnsi="ＭＳ Ｐゴシック"/>
        </w:rPr>
        <w:t>10-300kg</w:t>
      </w:r>
    </w:p>
    <w:p w14:paraId="36992720" w14:textId="77777777" w:rsidR="00B639BC" w:rsidRPr="00630744" w:rsidRDefault="00B639BC" w:rsidP="00BA537F">
      <w:pPr>
        <w:pStyle w:val="a9"/>
        <w:ind w:leftChars="0" w:left="420"/>
        <w:jc w:val="left"/>
      </w:pPr>
    </w:p>
    <w:p w14:paraId="2C7ECB25" w14:textId="7B0653AE" w:rsidR="00BA537F" w:rsidRPr="00630744" w:rsidRDefault="00BA537F" w:rsidP="00BA537F">
      <w:pPr>
        <w:jc w:val="left"/>
      </w:pPr>
      <w:r w:rsidRPr="00630744">
        <w:rPr>
          <w:rFonts w:ascii="Times New Roman" w:hAnsi="Times New Roman" w:cs="Times New Roman" w:hint="eastAsia"/>
        </w:rPr>
        <w:t>(</w:t>
      </w:r>
      <w:r w:rsidR="00A051B4" w:rsidRPr="00630744">
        <w:rPr>
          <w:rFonts w:ascii="Times New Roman" w:hAnsi="Times New Roman" w:cs="Times New Roman" w:hint="eastAsia"/>
        </w:rPr>
        <w:t>6</w:t>
      </w:r>
      <w:r w:rsidR="00F244EA" w:rsidRPr="00630744">
        <w:rPr>
          <w:rFonts w:ascii="Times New Roman" w:hAnsi="Times New Roman" w:cs="Times New Roman"/>
        </w:rPr>
        <w:t>4</w:t>
      </w:r>
      <w:r w:rsidRPr="00630744">
        <w:rPr>
          <w:rFonts w:ascii="Times New Roman" w:hAnsi="Times New Roman" w:cs="Times New Roman" w:hint="eastAsia"/>
        </w:rPr>
        <w:t>)</w:t>
      </w:r>
      <w:r w:rsidRPr="00630744">
        <w:t>あなたはご自分が幸せだと思いますか。当てはまる点数</w:t>
      </w:r>
      <w:r w:rsidR="00AE74E6" w:rsidRPr="00630744">
        <w:rPr>
          <w:rFonts w:hint="eastAsia"/>
        </w:rPr>
        <w:t>を</w:t>
      </w:r>
      <w:r w:rsidRPr="00630744">
        <w:t>1</w:t>
      </w:r>
      <w:r w:rsidR="00AE74E6" w:rsidRPr="00630744">
        <w:t>つ</w:t>
      </w:r>
      <w:r w:rsidR="00AE74E6" w:rsidRPr="00630744">
        <w:rPr>
          <w:rFonts w:hint="eastAsia"/>
        </w:rPr>
        <w:t>お選び</w:t>
      </w:r>
      <w:r w:rsidRPr="00630744">
        <w:t>ください。</w:t>
      </w:r>
      <w:r w:rsidRPr="00630744">
        <w:br/>
      </w:r>
      <w:r w:rsidRPr="00630744">
        <w:br/>
      </w:r>
      <w:r w:rsidRPr="00630744">
        <w:t>たいへん幸</w:t>
      </w:r>
      <w:r w:rsidRPr="00630744">
        <w:rPr>
          <w:rFonts w:hint="eastAsia"/>
        </w:rPr>
        <w:t xml:space="preserve">せ　</w:t>
      </w:r>
      <w:r w:rsidRPr="00630744">
        <w:rPr>
          <w:rFonts w:hint="eastAsia"/>
        </w:rPr>
        <w:t xml:space="preserve">       </w:t>
      </w:r>
      <w:r w:rsidRPr="00630744">
        <w:t xml:space="preserve">　</w:t>
      </w:r>
      <w:r w:rsidRPr="00630744">
        <w:t xml:space="preserve">                                               </w:t>
      </w:r>
      <w:r w:rsidRPr="00630744">
        <w:t>幸せでない</w:t>
      </w:r>
      <w:r w:rsidRPr="00630744">
        <w:br/>
      </w:r>
      <w:r w:rsidRPr="00630744">
        <w:lastRenderedPageBreak/>
        <w:br/>
        <w:t>10</w:t>
      </w:r>
      <w:r w:rsidRPr="00630744">
        <w:t>点</w:t>
      </w:r>
      <w:r w:rsidRPr="00630744">
        <w:t>-----</w:t>
      </w:r>
      <w:r w:rsidRPr="00630744">
        <w:t>９点</w:t>
      </w:r>
      <w:r w:rsidRPr="00630744">
        <w:t>-----</w:t>
      </w:r>
      <w:r w:rsidRPr="00630744">
        <w:t>８点</w:t>
      </w:r>
      <w:r w:rsidRPr="00630744">
        <w:t>-----</w:t>
      </w:r>
      <w:r w:rsidRPr="00630744">
        <w:t>７点</w:t>
      </w:r>
      <w:r w:rsidRPr="00630744">
        <w:t>-----</w:t>
      </w:r>
      <w:r w:rsidRPr="00630744">
        <w:t>６点</w:t>
      </w:r>
      <w:r w:rsidRPr="00630744">
        <w:t>-----</w:t>
      </w:r>
      <w:r w:rsidRPr="00630744">
        <w:t>５点</w:t>
      </w:r>
      <w:r w:rsidRPr="00630744">
        <w:t>-----</w:t>
      </w:r>
      <w:r w:rsidRPr="00630744">
        <w:t>４点</w:t>
      </w:r>
      <w:r w:rsidRPr="00630744">
        <w:t>-----</w:t>
      </w:r>
      <w:r w:rsidRPr="00630744">
        <w:t>３点</w:t>
      </w:r>
      <w:r w:rsidRPr="00630744">
        <w:t>-----</w:t>
      </w:r>
      <w:r w:rsidRPr="00630744">
        <w:t>２点</w:t>
      </w:r>
      <w:r w:rsidRPr="00630744">
        <w:t>-----</w:t>
      </w:r>
      <w:r w:rsidRPr="00630744">
        <w:t>１点</w:t>
      </w:r>
    </w:p>
    <w:p w14:paraId="65429110" w14:textId="77777777" w:rsidR="00873741" w:rsidRPr="00630744" w:rsidRDefault="00873741" w:rsidP="00404B9A">
      <w:pPr>
        <w:jc w:val="left"/>
      </w:pPr>
    </w:p>
    <w:p w14:paraId="45C3F6D7" w14:textId="77777777" w:rsidR="00873741" w:rsidRPr="00630744" w:rsidRDefault="00873741" w:rsidP="00404B9A">
      <w:pPr>
        <w:jc w:val="left"/>
      </w:pPr>
    </w:p>
    <w:p w14:paraId="0102D8D6" w14:textId="7BE3BD63" w:rsidR="00404B9A" w:rsidRPr="00630744" w:rsidRDefault="00873741" w:rsidP="00404B9A">
      <w:pPr>
        <w:jc w:val="left"/>
        <w:rPr>
          <w:rFonts w:ascii="Arial" w:hAnsi="Arial" w:cs="Arial"/>
          <w:shd w:val="clear" w:color="auto" w:fill="FFFFFF"/>
        </w:rPr>
      </w:pPr>
      <w:r w:rsidRPr="00630744">
        <w:rPr>
          <w:rFonts w:hint="eastAsia"/>
        </w:rPr>
        <w:t>(65)</w:t>
      </w:r>
      <w:r w:rsidR="00404B9A" w:rsidRPr="00630744">
        <w:t>あなたは、自分の健康</w:t>
      </w:r>
      <w:r w:rsidR="00404B9A" w:rsidRPr="00630744">
        <w:rPr>
          <w:rFonts w:hint="eastAsia"/>
        </w:rPr>
        <w:t>をよく</w:t>
      </w:r>
      <w:r w:rsidR="00404B9A" w:rsidRPr="00630744">
        <w:rPr>
          <w:rFonts w:ascii="Arial" w:hAnsi="Arial" w:cs="Arial" w:hint="eastAsia"/>
          <w:shd w:val="clear" w:color="auto" w:fill="FFFFFF"/>
        </w:rPr>
        <w:t>することや、自分の健康を維持することに対して</w:t>
      </w:r>
      <w:r w:rsidR="00404B9A" w:rsidRPr="00630744">
        <w:rPr>
          <w:rFonts w:ascii="Arial" w:hAnsi="Arial" w:cs="Arial"/>
          <w:shd w:val="clear" w:color="auto" w:fill="FFFFFF"/>
        </w:rPr>
        <w:t>関心が</w:t>
      </w:r>
      <w:r w:rsidR="00404B9A" w:rsidRPr="00630744">
        <w:rPr>
          <w:rFonts w:ascii="Arial" w:hAnsi="Arial" w:cs="Arial" w:hint="eastAsia"/>
          <w:shd w:val="clear" w:color="auto" w:fill="FFFFFF"/>
        </w:rPr>
        <w:t>ある方だと思い</w:t>
      </w:r>
      <w:r w:rsidRPr="00630744">
        <w:rPr>
          <w:rFonts w:ascii="Arial" w:hAnsi="Arial" w:cs="Arial"/>
          <w:shd w:val="clear" w:color="auto" w:fill="FFFFFF"/>
        </w:rPr>
        <w:t>ますか</w:t>
      </w:r>
      <w:r w:rsidRPr="00630744">
        <w:rPr>
          <w:rFonts w:ascii="Arial" w:hAnsi="Arial" w:cs="Arial" w:hint="eastAsia"/>
          <w:shd w:val="clear" w:color="auto" w:fill="FFFFFF"/>
        </w:rPr>
        <w:t>。</w:t>
      </w:r>
    </w:p>
    <w:p w14:paraId="654538F2" w14:textId="77777777" w:rsidR="00404B9A" w:rsidRPr="00630744" w:rsidRDefault="00404B9A" w:rsidP="00404B9A">
      <w:pPr>
        <w:jc w:val="left"/>
      </w:pPr>
      <w:r w:rsidRPr="00630744">
        <w:rPr>
          <w:rFonts w:hint="eastAsia"/>
        </w:rPr>
        <w:t>選択肢</w:t>
      </w:r>
    </w:p>
    <w:p w14:paraId="2BA68664" w14:textId="77777777" w:rsidR="00404B9A" w:rsidRPr="00630744" w:rsidRDefault="00404B9A" w:rsidP="00057D60">
      <w:pPr>
        <w:pStyle w:val="a9"/>
        <w:numPr>
          <w:ilvl w:val="0"/>
          <w:numId w:val="63"/>
        </w:numPr>
        <w:ind w:leftChars="0"/>
        <w:jc w:val="left"/>
      </w:pPr>
      <w:r w:rsidRPr="00630744">
        <w:rPr>
          <w:rFonts w:hint="eastAsia"/>
        </w:rPr>
        <w:t>そう思う</w:t>
      </w:r>
    </w:p>
    <w:p w14:paraId="2E7E6D8A" w14:textId="77777777" w:rsidR="00404B9A" w:rsidRPr="00630744" w:rsidRDefault="00404B9A" w:rsidP="00057D60">
      <w:pPr>
        <w:pStyle w:val="a9"/>
        <w:numPr>
          <w:ilvl w:val="0"/>
          <w:numId w:val="63"/>
        </w:numPr>
        <w:ind w:leftChars="0"/>
        <w:jc w:val="left"/>
      </w:pPr>
      <w:r w:rsidRPr="00630744">
        <w:rPr>
          <w:rFonts w:hint="eastAsia"/>
        </w:rPr>
        <w:t>ややそう思う</w:t>
      </w:r>
    </w:p>
    <w:p w14:paraId="433D1E59" w14:textId="77777777" w:rsidR="00404B9A" w:rsidRPr="00630744" w:rsidRDefault="00404B9A" w:rsidP="00057D60">
      <w:pPr>
        <w:pStyle w:val="a9"/>
        <w:numPr>
          <w:ilvl w:val="0"/>
          <w:numId w:val="63"/>
        </w:numPr>
        <w:ind w:leftChars="0"/>
        <w:jc w:val="left"/>
      </w:pPr>
      <w:r w:rsidRPr="00630744">
        <w:rPr>
          <w:rFonts w:hint="eastAsia"/>
        </w:rPr>
        <w:t>あまりそう思わない</w:t>
      </w:r>
    </w:p>
    <w:p w14:paraId="1AC226A8" w14:textId="77777777" w:rsidR="00404B9A" w:rsidRPr="00630744" w:rsidRDefault="00404B9A" w:rsidP="00057D60">
      <w:pPr>
        <w:pStyle w:val="a9"/>
        <w:numPr>
          <w:ilvl w:val="0"/>
          <w:numId w:val="63"/>
        </w:numPr>
        <w:ind w:leftChars="0"/>
        <w:jc w:val="left"/>
      </w:pPr>
      <w:r w:rsidRPr="00630744">
        <w:rPr>
          <w:rFonts w:hint="eastAsia"/>
        </w:rPr>
        <w:t xml:space="preserve">そう思わない　</w:t>
      </w:r>
    </w:p>
    <w:p w14:paraId="51E25AA3" w14:textId="73BBF920" w:rsidR="00404B9A" w:rsidRPr="00630744" w:rsidRDefault="00404B9A" w:rsidP="00BA537F">
      <w:pPr>
        <w:ind w:leftChars="135" w:left="283" w:firstLineChars="202" w:firstLine="424"/>
        <w:jc w:val="left"/>
      </w:pPr>
    </w:p>
    <w:p w14:paraId="0D513FA2" w14:textId="77777777" w:rsidR="00404B9A" w:rsidRPr="00630744" w:rsidRDefault="00404B9A" w:rsidP="00BA537F">
      <w:pPr>
        <w:ind w:leftChars="135" w:left="283" w:firstLineChars="202" w:firstLine="424"/>
        <w:jc w:val="left"/>
      </w:pPr>
    </w:p>
    <w:p w14:paraId="2B8FB712" w14:textId="3A0B21C0" w:rsidR="00BA537F" w:rsidRPr="00630744" w:rsidRDefault="00BA537F" w:rsidP="00BA537F">
      <w:pPr>
        <w:rPr>
          <w:rFonts w:ascii="Times New Roman" w:hAnsi="Times New Roman" w:cs="Times New Roman"/>
        </w:rPr>
      </w:pPr>
      <w:r w:rsidRPr="00630744">
        <w:rPr>
          <w:rFonts w:hint="eastAsia"/>
        </w:rPr>
        <w:t>(</w:t>
      </w:r>
      <w:r w:rsidR="00873741" w:rsidRPr="00630744">
        <w:rPr>
          <w:rFonts w:hint="eastAsia"/>
        </w:rPr>
        <w:t>66</w:t>
      </w:r>
      <w:r w:rsidRPr="00630744">
        <w:rPr>
          <w:rFonts w:hint="eastAsia"/>
        </w:rPr>
        <w:t>)</w:t>
      </w:r>
      <w:r w:rsidRPr="00630744">
        <w:rPr>
          <w:rFonts w:ascii="ＭＳ Ｐゴシック" w:eastAsia="ＭＳ Ｐゴシック" w:hAnsi="ＭＳ Ｐゴシック" w:hint="eastAsia"/>
        </w:rPr>
        <w:t>あなたには現在、持病がありますか。</w:t>
      </w:r>
      <w:r w:rsidR="00873741" w:rsidRPr="00630744">
        <w:rPr>
          <w:rFonts w:ascii="ＭＳ Ｐゴシック" w:eastAsia="ＭＳ Ｐゴシック" w:hAnsi="ＭＳ Ｐゴシック" w:hint="eastAsia"/>
        </w:rPr>
        <w:t xml:space="preserve"> </w:t>
      </w:r>
      <w:r w:rsidR="00873741" w:rsidRPr="00630744">
        <w:rPr>
          <w:rFonts w:hint="eastAsia"/>
        </w:rPr>
        <w:t>※この設問は、それぞれ横方向</w:t>
      </w:r>
      <w:r w:rsidR="00873741" w:rsidRPr="00630744">
        <w:rPr>
          <w:rFonts w:hint="eastAsia"/>
        </w:rPr>
        <w:t>(</w:t>
      </w:r>
      <w:r w:rsidR="00873741" w:rsidRPr="00630744">
        <w:rPr>
          <w:rFonts w:hint="eastAsia"/>
        </w:rPr>
        <w:t>→</w:t>
      </w:r>
      <w:r w:rsidR="00873741" w:rsidRPr="00630744">
        <w:t>)</w:t>
      </w:r>
      <w:r w:rsidR="00873741" w:rsidRPr="00630744">
        <w:rPr>
          <w:rFonts w:hint="eastAsia"/>
        </w:rPr>
        <w:t>にお答えください。</w:t>
      </w:r>
    </w:p>
    <w:p w14:paraId="436F0787"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高血圧</w:t>
      </w:r>
    </w:p>
    <w:p w14:paraId="1580A5A8"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糖尿病</w:t>
      </w:r>
    </w:p>
    <w:p w14:paraId="035FC8D2"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喘息（ぜんそく）</w:t>
      </w:r>
    </w:p>
    <w:p w14:paraId="0CA7C8E7" w14:textId="77777777" w:rsidR="004E0D4F" w:rsidRPr="00630744" w:rsidRDefault="004E0D4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気管支炎・肺炎</w:t>
      </w:r>
    </w:p>
    <w:p w14:paraId="1BD30AA1"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アトピー性皮膚炎</w:t>
      </w:r>
    </w:p>
    <w:p w14:paraId="0A4B8B9F" w14:textId="77777777" w:rsidR="0039348B" w:rsidRPr="00630744" w:rsidRDefault="0039348B"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歯周病</w:t>
      </w:r>
    </w:p>
    <w:p w14:paraId="0F381108" w14:textId="77777777" w:rsidR="0039348B" w:rsidRPr="00630744" w:rsidRDefault="0039348B"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中耳炎</w:t>
      </w:r>
    </w:p>
    <w:p w14:paraId="74F21135"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狭心症</w:t>
      </w:r>
    </w:p>
    <w:p w14:paraId="058B0C07"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心筋梗塞</w:t>
      </w:r>
    </w:p>
    <w:p w14:paraId="42592011"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脳卒中（脳梗塞もしくは脳出血）</w:t>
      </w:r>
    </w:p>
    <w:p w14:paraId="702FF681"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COPD（慢性閉塞性肺疾患）</w:t>
      </w:r>
    </w:p>
    <w:p w14:paraId="7B1093E4"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がん</w:t>
      </w:r>
      <w:r w:rsidR="00BB2AC5" w:rsidRPr="00630744">
        <w:rPr>
          <w:rFonts w:ascii="ＭＳ Ｐゴシック" w:eastAsia="ＭＳ Ｐゴシック" w:hAnsi="ＭＳ Ｐゴシック" w:hint="eastAsia"/>
        </w:rPr>
        <w:t>・悪性腫瘍</w:t>
      </w:r>
    </w:p>
    <w:p w14:paraId="46069AB9" w14:textId="77777777" w:rsidR="0039348B" w:rsidRPr="00630744" w:rsidRDefault="0039348B"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慢性疼痛</w:t>
      </w:r>
    </w:p>
    <w:p w14:paraId="066A7FA8"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うつ病</w:t>
      </w:r>
    </w:p>
    <w:p w14:paraId="3EAFF858" w14:textId="77777777" w:rsidR="00BA537F" w:rsidRPr="00630744" w:rsidRDefault="00BA537F" w:rsidP="00057D60">
      <w:pPr>
        <w:pStyle w:val="a9"/>
        <w:numPr>
          <w:ilvl w:val="0"/>
          <w:numId w:val="55"/>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うつ病以外の精神疾患</w:t>
      </w:r>
    </w:p>
    <w:p w14:paraId="7FD7172A" w14:textId="77777777" w:rsidR="00BA537F" w:rsidRPr="00630744" w:rsidRDefault="00BA537F" w:rsidP="00BA537F">
      <w:pPr>
        <w:pStyle w:val="a9"/>
        <w:ind w:leftChars="-1" w:left="-2"/>
        <w:rPr>
          <w:rFonts w:ascii="ＭＳ Ｐゴシック" w:eastAsia="ＭＳ Ｐゴシック" w:hAnsi="ＭＳ Ｐゴシック"/>
        </w:rPr>
      </w:pPr>
      <w:r w:rsidRPr="00630744">
        <w:rPr>
          <w:rFonts w:ascii="ＭＳ Ｐゴシック" w:eastAsia="ＭＳ Ｐゴシック" w:hAnsi="ＭＳ Ｐゴシック" w:hint="eastAsia"/>
        </w:rPr>
        <w:t>選択肢</w:t>
      </w:r>
    </w:p>
    <w:p w14:paraId="79A0A63B" w14:textId="77777777" w:rsidR="00BA537F" w:rsidRPr="00630744" w:rsidRDefault="00BA537F" w:rsidP="00057D60">
      <w:pPr>
        <w:pStyle w:val="a9"/>
        <w:numPr>
          <w:ilvl w:val="0"/>
          <w:numId w:val="5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ない</w:t>
      </w:r>
    </w:p>
    <w:p w14:paraId="23162EEE" w14:textId="77777777" w:rsidR="00BA537F" w:rsidRPr="00630744" w:rsidRDefault="00BA537F" w:rsidP="00057D60">
      <w:pPr>
        <w:pStyle w:val="a9"/>
        <w:numPr>
          <w:ilvl w:val="0"/>
          <w:numId w:val="5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現在ある（通院中）</w:t>
      </w:r>
    </w:p>
    <w:p w14:paraId="25131FED" w14:textId="77777777" w:rsidR="00BA537F" w:rsidRPr="00630744" w:rsidRDefault="00BA537F" w:rsidP="00057D60">
      <w:pPr>
        <w:pStyle w:val="a9"/>
        <w:numPr>
          <w:ilvl w:val="0"/>
          <w:numId w:val="5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現在ある（通院はしていない）</w:t>
      </w:r>
    </w:p>
    <w:p w14:paraId="69BC9B2A" w14:textId="77777777" w:rsidR="00BA537F" w:rsidRPr="00630744" w:rsidRDefault="00BA537F" w:rsidP="00BA537F">
      <w:pPr>
        <w:rPr>
          <w:rFonts w:ascii="Century" w:hAnsi="Century"/>
          <w:noProof/>
          <w:sz w:val="20"/>
        </w:rPr>
      </w:pPr>
    </w:p>
    <w:p w14:paraId="581A8B5B" w14:textId="77777777" w:rsidR="00873741" w:rsidRPr="00630744" w:rsidRDefault="00873741" w:rsidP="00BA537F">
      <w:pPr>
        <w:rPr>
          <w:rFonts w:ascii="Century" w:hAnsi="Century"/>
          <w:noProof/>
          <w:sz w:val="20"/>
        </w:rPr>
      </w:pPr>
    </w:p>
    <w:p w14:paraId="039992D2" w14:textId="32BFB451" w:rsidR="00BB2AC5" w:rsidRPr="00630744" w:rsidRDefault="00873741" w:rsidP="00BA537F">
      <w:pPr>
        <w:rPr>
          <w:rFonts w:ascii="Century" w:hAnsi="Century"/>
          <w:noProof/>
          <w:sz w:val="20"/>
        </w:rPr>
      </w:pPr>
      <w:r w:rsidRPr="00630744">
        <w:rPr>
          <w:rFonts w:ascii="Century" w:hAnsi="Century"/>
          <w:noProof/>
          <w:sz w:val="20"/>
        </w:rPr>
        <w:lastRenderedPageBreak/>
        <w:t>(6</w:t>
      </w:r>
      <w:r w:rsidRPr="00630744">
        <w:rPr>
          <w:rFonts w:ascii="Century" w:hAnsi="Century" w:hint="eastAsia"/>
          <w:noProof/>
          <w:sz w:val="20"/>
        </w:rPr>
        <w:t>7</w:t>
      </w:r>
      <w:r w:rsidR="00AE74E6" w:rsidRPr="00630744">
        <w:rPr>
          <w:rFonts w:ascii="Century" w:hAnsi="Century"/>
          <w:noProof/>
          <w:sz w:val="20"/>
        </w:rPr>
        <w:t>)</w:t>
      </w:r>
      <w:r w:rsidRPr="00630744">
        <w:rPr>
          <w:rFonts w:ascii="Century" w:hAnsi="Century" w:hint="eastAsia"/>
          <w:noProof/>
          <w:sz w:val="20"/>
        </w:rPr>
        <w:t>あなたの主要ながんの部位をお答えください。（３つまで</w:t>
      </w:r>
      <w:r w:rsidR="00BB2AC5" w:rsidRPr="00630744">
        <w:rPr>
          <w:rFonts w:ascii="Century" w:hAnsi="Century" w:hint="eastAsia"/>
          <w:noProof/>
          <w:sz w:val="20"/>
        </w:rPr>
        <w:t>）</w:t>
      </w:r>
    </w:p>
    <w:p w14:paraId="35A23FBB"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脳</w:t>
      </w:r>
    </w:p>
    <w:p w14:paraId="2C73C0AD"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口腔</w:t>
      </w:r>
    </w:p>
    <w:p w14:paraId="6FB37B38"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咽頭</w:t>
      </w:r>
    </w:p>
    <w:p w14:paraId="538B1365"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喉頭</w:t>
      </w:r>
    </w:p>
    <w:p w14:paraId="1973F3DE"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肺</w:t>
      </w:r>
    </w:p>
    <w:p w14:paraId="105F4DE3"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食道</w:t>
      </w:r>
    </w:p>
    <w:p w14:paraId="333BC6D2"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胃</w:t>
      </w:r>
    </w:p>
    <w:p w14:paraId="17473976"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大腸</w:t>
      </w:r>
    </w:p>
    <w:p w14:paraId="22742F2C"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肝臓</w:t>
      </w:r>
    </w:p>
    <w:p w14:paraId="5E427383"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膵臓</w:t>
      </w:r>
    </w:p>
    <w:p w14:paraId="36566233"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胆のう</w:t>
      </w:r>
    </w:p>
    <w:p w14:paraId="2B0210CD"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腎・膀胱・尿路</w:t>
      </w:r>
    </w:p>
    <w:p w14:paraId="094B4CE3"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乳房</w:t>
      </w:r>
    </w:p>
    <w:p w14:paraId="28D14DB9"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卵巣</w:t>
      </w:r>
    </w:p>
    <w:p w14:paraId="009F80F6" w14:textId="77777777" w:rsidR="00EE7E86"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子宮</w:t>
      </w:r>
    </w:p>
    <w:p w14:paraId="02230D2D"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前立腺</w:t>
      </w:r>
    </w:p>
    <w:p w14:paraId="15BD267B"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甲状腺</w:t>
      </w:r>
    </w:p>
    <w:p w14:paraId="147A0554"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白血病・悪性リンパ腫・多発性骨髄腫</w:t>
      </w:r>
    </w:p>
    <w:p w14:paraId="282B1B08" w14:textId="77777777" w:rsidR="00BB2AC5" w:rsidRPr="00630744" w:rsidRDefault="00BB2AC5" w:rsidP="00057D60">
      <w:pPr>
        <w:pStyle w:val="a9"/>
        <w:numPr>
          <w:ilvl w:val="0"/>
          <w:numId w:val="11"/>
        </w:numPr>
        <w:ind w:leftChars="0"/>
        <w:rPr>
          <w:rFonts w:ascii="Century" w:hAnsi="Century"/>
          <w:noProof/>
          <w:sz w:val="20"/>
        </w:rPr>
      </w:pPr>
      <w:r w:rsidRPr="00630744">
        <w:rPr>
          <w:rFonts w:ascii="Century" w:hAnsi="Century" w:hint="eastAsia"/>
          <w:noProof/>
          <w:sz w:val="20"/>
        </w:rPr>
        <w:t>その他</w:t>
      </w:r>
    </w:p>
    <w:p w14:paraId="18B8C3E2" w14:textId="77777777" w:rsidR="00BB2AC5" w:rsidRPr="00630744" w:rsidRDefault="00BB2AC5" w:rsidP="00BA537F">
      <w:pPr>
        <w:rPr>
          <w:rFonts w:ascii="Century" w:hAnsi="Century"/>
          <w:noProof/>
          <w:sz w:val="20"/>
        </w:rPr>
      </w:pPr>
    </w:p>
    <w:p w14:paraId="033F7941" w14:textId="2DAF4B9C" w:rsidR="00EE7E86" w:rsidRPr="00630744" w:rsidRDefault="00873741" w:rsidP="00BA537F">
      <w:pPr>
        <w:rPr>
          <w:rFonts w:ascii="ＭＳ Ｐゴシック" w:eastAsia="ＭＳ Ｐゴシック" w:hAnsi="ＭＳ Ｐゴシック"/>
        </w:rPr>
      </w:pPr>
      <w:r w:rsidRPr="00630744">
        <w:rPr>
          <w:rFonts w:ascii="ＭＳ Ｐゴシック" w:eastAsia="ＭＳ Ｐゴシック" w:hAnsi="ＭＳ Ｐゴシック"/>
        </w:rPr>
        <w:t>(6</w:t>
      </w:r>
      <w:r w:rsidRPr="00630744">
        <w:rPr>
          <w:rFonts w:ascii="ＭＳ Ｐゴシック" w:eastAsia="ＭＳ Ｐゴシック" w:hAnsi="ＭＳ Ｐゴシック" w:hint="eastAsia"/>
        </w:rPr>
        <w:t>8</w:t>
      </w:r>
      <w:r w:rsidR="00AE74E6" w:rsidRPr="00630744">
        <w:rPr>
          <w:rFonts w:ascii="ＭＳ Ｐゴシック" w:eastAsia="ＭＳ Ｐゴシック" w:hAnsi="ＭＳ Ｐゴシック"/>
        </w:rPr>
        <w:t>)</w:t>
      </w:r>
      <w:r w:rsidR="0036180B" w:rsidRPr="00630744">
        <w:rPr>
          <w:rFonts w:ascii="ＭＳ Ｐゴシック" w:eastAsia="ＭＳ Ｐゴシック" w:hAnsi="ＭＳ Ｐゴシック" w:hint="eastAsia"/>
        </w:rPr>
        <w:t xml:space="preserve"> </w:t>
      </w:r>
      <w:r w:rsidR="000F7F07" w:rsidRPr="00630744">
        <w:rPr>
          <w:rFonts w:ascii="ＭＳ Ｐゴシック" w:eastAsia="ＭＳ Ｐゴシック" w:hAnsi="ＭＳ Ｐゴシック" w:hint="eastAsia"/>
        </w:rPr>
        <w:t>あなたは直近1年間に入院</w:t>
      </w:r>
      <w:r w:rsidR="006F57B1" w:rsidRPr="00630744">
        <w:rPr>
          <w:rFonts w:ascii="ＭＳ Ｐゴシック" w:eastAsia="ＭＳ Ｐゴシック" w:hAnsi="ＭＳ Ｐゴシック" w:hint="eastAsia"/>
        </w:rPr>
        <w:t>することがあり</w:t>
      </w:r>
      <w:r w:rsidRPr="00630744">
        <w:rPr>
          <w:rFonts w:ascii="ＭＳ Ｐゴシック" w:eastAsia="ＭＳ Ｐゴシック" w:hAnsi="ＭＳ Ｐゴシック" w:hint="eastAsia"/>
        </w:rPr>
        <w:t>ましたか。</w:t>
      </w:r>
    </w:p>
    <w:p w14:paraId="351B5AAA" w14:textId="77777777" w:rsidR="000F7F07" w:rsidRPr="00630744" w:rsidRDefault="000F7F07" w:rsidP="00BA537F">
      <w:pPr>
        <w:rPr>
          <w:rFonts w:ascii="ＭＳ Ｐゴシック" w:eastAsia="ＭＳ Ｐゴシック" w:hAnsi="ＭＳ Ｐゴシック"/>
        </w:rPr>
      </w:pPr>
      <w:r w:rsidRPr="00630744">
        <w:rPr>
          <w:rFonts w:ascii="ＭＳ Ｐゴシック" w:eastAsia="ＭＳ Ｐゴシック" w:hAnsi="ＭＳ Ｐゴシック" w:hint="eastAsia"/>
        </w:rPr>
        <w:t xml:space="preserve">　１．はい</w:t>
      </w:r>
    </w:p>
    <w:p w14:paraId="7571F5C0" w14:textId="77777777" w:rsidR="000F7F07" w:rsidRPr="00630744" w:rsidRDefault="000F7F07" w:rsidP="00BA537F">
      <w:pPr>
        <w:rPr>
          <w:rFonts w:ascii="ＭＳ Ｐゴシック" w:eastAsia="ＭＳ Ｐゴシック" w:hAnsi="ＭＳ Ｐゴシック"/>
        </w:rPr>
      </w:pPr>
      <w:r w:rsidRPr="00630744">
        <w:rPr>
          <w:rFonts w:ascii="ＭＳ Ｐゴシック" w:eastAsia="ＭＳ Ｐゴシック" w:hAnsi="ＭＳ Ｐゴシック" w:hint="eastAsia"/>
        </w:rPr>
        <w:t xml:space="preserve">　２．いいえ</w:t>
      </w:r>
    </w:p>
    <w:p w14:paraId="2FEDB29C" w14:textId="77777777" w:rsidR="000F7F07" w:rsidRPr="00630744" w:rsidRDefault="000F7F07" w:rsidP="00BA537F">
      <w:pPr>
        <w:rPr>
          <w:rFonts w:ascii="ＭＳ Ｐゴシック" w:eastAsia="ＭＳ Ｐゴシック" w:hAnsi="ＭＳ Ｐゴシック"/>
        </w:rPr>
      </w:pPr>
    </w:p>
    <w:p w14:paraId="4CE9E376" w14:textId="5B06455A" w:rsidR="000F7F07" w:rsidRPr="00630744" w:rsidRDefault="00873741" w:rsidP="00BA537F">
      <w:pPr>
        <w:rPr>
          <w:rFonts w:ascii="ＭＳ Ｐゴシック" w:eastAsia="ＭＳ Ｐゴシック" w:hAnsi="ＭＳ Ｐゴシック"/>
        </w:rPr>
      </w:pPr>
      <w:r w:rsidRPr="00630744">
        <w:rPr>
          <w:rFonts w:ascii="ＭＳ Ｐゴシック" w:eastAsia="ＭＳ Ｐゴシック" w:hAnsi="ＭＳ Ｐゴシック" w:hint="eastAsia"/>
        </w:rPr>
        <w:t>(69</w:t>
      </w:r>
      <w:r w:rsidR="0036180B" w:rsidRPr="00630744">
        <w:rPr>
          <w:rFonts w:ascii="ＭＳ Ｐゴシック" w:eastAsia="ＭＳ Ｐゴシック" w:hAnsi="ＭＳ Ｐゴシック" w:hint="eastAsia"/>
        </w:rPr>
        <w:t xml:space="preserve">） </w:t>
      </w:r>
      <w:r w:rsidR="003B1940" w:rsidRPr="00630744">
        <w:rPr>
          <w:rFonts w:ascii="ＭＳ Ｐゴシック" w:eastAsia="ＭＳ Ｐゴシック" w:hAnsi="ＭＳ Ｐゴシック" w:hint="eastAsia"/>
        </w:rPr>
        <w:t>あなたの</w:t>
      </w:r>
      <w:r w:rsidR="000F7F07" w:rsidRPr="00630744">
        <w:rPr>
          <w:rFonts w:ascii="ＭＳ Ｐゴシック" w:eastAsia="ＭＳ Ｐゴシック" w:hAnsi="ＭＳ Ｐゴシック" w:hint="eastAsia"/>
        </w:rPr>
        <w:t>入院の原因</w:t>
      </w:r>
      <w:r w:rsidR="003B1940" w:rsidRPr="00630744">
        <w:rPr>
          <w:rFonts w:ascii="ＭＳ Ｐゴシック" w:eastAsia="ＭＳ Ｐゴシック" w:hAnsi="ＭＳ Ｐゴシック" w:hint="eastAsia"/>
        </w:rPr>
        <w:t>として</w:t>
      </w:r>
      <w:r w:rsidR="000F7F07" w:rsidRPr="00630744">
        <w:rPr>
          <w:rFonts w:ascii="ＭＳ Ｐゴシック" w:eastAsia="ＭＳ Ｐゴシック" w:hAnsi="ＭＳ Ｐゴシック" w:hint="eastAsia"/>
        </w:rPr>
        <w:t>下記のどれ</w:t>
      </w:r>
      <w:r w:rsidR="003B1940" w:rsidRPr="00630744">
        <w:rPr>
          <w:rFonts w:ascii="ＭＳ Ｐゴシック" w:eastAsia="ＭＳ Ｐゴシック" w:hAnsi="ＭＳ Ｐゴシック" w:hint="eastAsia"/>
        </w:rPr>
        <w:t>が</w:t>
      </w:r>
      <w:r w:rsidR="00AE74E6" w:rsidRPr="00630744">
        <w:rPr>
          <w:rFonts w:ascii="ＭＳ Ｐゴシック" w:eastAsia="ＭＳ Ｐゴシック" w:hAnsi="ＭＳ Ｐゴシック" w:hint="eastAsia"/>
        </w:rPr>
        <w:t>あてはまりますか。</w:t>
      </w:r>
      <w:r w:rsidR="003B1940" w:rsidRPr="00630744">
        <w:rPr>
          <w:rFonts w:ascii="ＭＳ Ｐゴシック" w:eastAsia="ＭＳ Ｐゴシック" w:hAnsi="ＭＳ Ｐゴシック" w:hint="eastAsia"/>
        </w:rPr>
        <w:t>最も主要な原因一つをお選びください。</w:t>
      </w:r>
    </w:p>
    <w:p w14:paraId="43C80913"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高血圧</w:t>
      </w:r>
    </w:p>
    <w:p w14:paraId="6C10E442"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糖尿病</w:t>
      </w:r>
    </w:p>
    <w:p w14:paraId="5F11A752"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喘息（ぜんそく）</w:t>
      </w:r>
    </w:p>
    <w:p w14:paraId="434CCBA2" w14:textId="77777777" w:rsidR="004E0D4F" w:rsidRPr="00630744" w:rsidRDefault="004E0D4F"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気管支炎・肺炎</w:t>
      </w:r>
    </w:p>
    <w:p w14:paraId="742CCD55"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アトピー性皮膚炎</w:t>
      </w:r>
    </w:p>
    <w:p w14:paraId="75CE1AA8" w14:textId="77777777" w:rsidR="0039348B" w:rsidRPr="00630744" w:rsidRDefault="0039348B"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歯周病</w:t>
      </w:r>
    </w:p>
    <w:p w14:paraId="7EE184B5" w14:textId="77777777" w:rsidR="0039348B" w:rsidRPr="00630744" w:rsidRDefault="0039348B"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中耳炎</w:t>
      </w:r>
    </w:p>
    <w:p w14:paraId="2CAD0054"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狭心症</w:t>
      </w:r>
    </w:p>
    <w:p w14:paraId="03F251A3"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心筋梗塞</w:t>
      </w:r>
    </w:p>
    <w:p w14:paraId="023299C2"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脳卒中（脳梗塞もしくは脳出血）</w:t>
      </w:r>
    </w:p>
    <w:p w14:paraId="6A415C26"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COPD（慢性閉塞性肺疾患）</w:t>
      </w:r>
    </w:p>
    <w:p w14:paraId="6879123E" w14:textId="77777777" w:rsidR="00BB2AC5" w:rsidRPr="00630744" w:rsidRDefault="00BB2AC5"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がん・悪性腫瘍</w:t>
      </w:r>
    </w:p>
    <w:p w14:paraId="07BDCFB6" w14:textId="77777777" w:rsidR="0039348B" w:rsidRPr="00630744" w:rsidRDefault="0039348B"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慢性疼痛</w:t>
      </w:r>
    </w:p>
    <w:p w14:paraId="17D61DE9"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うつ病</w:t>
      </w:r>
    </w:p>
    <w:p w14:paraId="0C462E3E"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うつ病以外の精神疾患</w:t>
      </w:r>
    </w:p>
    <w:p w14:paraId="7B68B5A5" w14:textId="77777777" w:rsidR="0039348B" w:rsidRPr="00630744" w:rsidRDefault="00AE74E6"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やけど</w:t>
      </w:r>
    </w:p>
    <w:p w14:paraId="7B0D72D3"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上記以外の病気</w:t>
      </w:r>
      <w:r w:rsidR="0039348B" w:rsidRPr="00630744">
        <w:rPr>
          <w:rFonts w:ascii="ＭＳ Ｐゴシック" w:eastAsia="ＭＳ Ｐゴシック" w:hAnsi="ＭＳ Ｐゴシック" w:hint="eastAsia"/>
        </w:rPr>
        <w:t>やケガ</w:t>
      </w:r>
    </w:p>
    <w:p w14:paraId="4DFAFA78" w14:textId="77777777" w:rsidR="000F7F07" w:rsidRPr="00630744" w:rsidRDefault="000F7F07" w:rsidP="00057D60">
      <w:pPr>
        <w:pStyle w:val="a9"/>
        <w:numPr>
          <w:ilvl w:val="0"/>
          <w:numId w:val="57"/>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その他の外傷・けが</w:t>
      </w:r>
    </w:p>
    <w:p w14:paraId="3067A423" w14:textId="77777777" w:rsidR="000F7F07" w:rsidRPr="00630744" w:rsidRDefault="000F7F07" w:rsidP="00BA537F">
      <w:pPr>
        <w:rPr>
          <w:rFonts w:ascii="Century" w:hAnsi="Century"/>
          <w:noProof/>
          <w:sz w:val="20"/>
        </w:rPr>
      </w:pPr>
    </w:p>
    <w:p w14:paraId="1310A4B1" w14:textId="122A52F6" w:rsidR="00BB2AC5" w:rsidRPr="00630744" w:rsidRDefault="00873741" w:rsidP="00BB2AC5">
      <w:pPr>
        <w:rPr>
          <w:rFonts w:ascii="Century" w:hAnsi="Century"/>
          <w:noProof/>
          <w:sz w:val="20"/>
        </w:rPr>
      </w:pPr>
      <w:r w:rsidRPr="00630744">
        <w:rPr>
          <w:rFonts w:ascii="Century" w:hAnsi="Century"/>
          <w:noProof/>
          <w:sz w:val="20"/>
        </w:rPr>
        <w:t>(</w:t>
      </w:r>
      <w:r w:rsidRPr="00630744">
        <w:rPr>
          <w:rFonts w:ascii="Century" w:hAnsi="Century" w:hint="eastAsia"/>
          <w:noProof/>
          <w:sz w:val="20"/>
        </w:rPr>
        <w:t>70</w:t>
      </w:r>
      <w:r w:rsidR="00AE74E6" w:rsidRPr="00630744">
        <w:rPr>
          <w:rFonts w:ascii="Century" w:hAnsi="Century"/>
          <w:noProof/>
          <w:sz w:val="20"/>
        </w:rPr>
        <w:t>)</w:t>
      </w:r>
      <w:r w:rsidRPr="00630744">
        <w:rPr>
          <w:rFonts w:ascii="Century" w:hAnsi="Century" w:hint="eastAsia"/>
          <w:noProof/>
          <w:sz w:val="20"/>
        </w:rPr>
        <w:t>前問</w:t>
      </w:r>
      <w:r w:rsidR="00BB2AC5" w:rsidRPr="00630744">
        <w:rPr>
          <w:rFonts w:ascii="Century" w:hAnsi="Century" w:hint="eastAsia"/>
          <w:noProof/>
          <w:sz w:val="20"/>
        </w:rPr>
        <w:t>でがん・悪性腫瘍で入院したと回答した方にお聞きし</w:t>
      </w:r>
      <w:r w:rsidRPr="00630744">
        <w:rPr>
          <w:rFonts w:ascii="Century" w:hAnsi="Century" w:hint="eastAsia"/>
          <w:noProof/>
          <w:sz w:val="20"/>
        </w:rPr>
        <w:t>ます。あなたの主要ながんの部位をお答えください。（３つまで</w:t>
      </w:r>
      <w:r w:rsidR="00BB2AC5" w:rsidRPr="00630744">
        <w:rPr>
          <w:rFonts w:ascii="Century" w:hAnsi="Century" w:hint="eastAsia"/>
          <w:noProof/>
          <w:sz w:val="20"/>
        </w:rPr>
        <w:t>）</w:t>
      </w:r>
    </w:p>
    <w:p w14:paraId="008AC2D7"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脳</w:t>
      </w:r>
    </w:p>
    <w:p w14:paraId="66616FD8"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口腔</w:t>
      </w:r>
    </w:p>
    <w:p w14:paraId="430CA516"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咽頭</w:t>
      </w:r>
    </w:p>
    <w:p w14:paraId="57260659"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喉頭</w:t>
      </w:r>
    </w:p>
    <w:p w14:paraId="68CE5780"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肺</w:t>
      </w:r>
    </w:p>
    <w:p w14:paraId="4EFFBB2A"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食道</w:t>
      </w:r>
    </w:p>
    <w:p w14:paraId="43BC2927"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胃</w:t>
      </w:r>
    </w:p>
    <w:p w14:paraId="2483906A"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大腸</w:t>
      </w:r>
    </w:p>
    <w:p w14:paraId="664804C7"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肝臓</w:t>
      </w:r>
    </w:p>
    <w:p w14:paraId="73EC3110"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膵臓</w:t>
      </w:r>
    </w:p>
    <w:p w14:paraId="47232CCC"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胆のう</w:t>
      </w:r>
    </w:p>
    <w:p w14:paraId="2B7A5CDC"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腎・膀胱・尿路</w:t>
      </w:r>
    </w:p>
    <w:p w14:paraId="10493A18"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乳房</w:t>
      </w:r>
    </w:p>
    <w:p w14:paraId="644659D9"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卵巣</w:t>
      </w:r>
    </w:p>
    <w:p w14:paraId="79F1BD55"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子宮</w:t>
      </w:r>
    </w:p>
    <w:p w14:paraId="49F96E79"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前立腺</w:t>
      </w:r>
    </w:p>
    <w:p w14:paraId="010FF6E5"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甲状腺</w:t>
      </w:r>
    </w:p>
    <w:p w14:paraId="5C7F67FC"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白血病・悪性リンパ腫・多発性骨髄腫</w:t>
      </w:r>
    </w:p>
    <w:p w14:paraId="1EC5229D" w14:textId="77777777" w:rsidR="00BB2AC5" w:rsidRPr="00630744" w:rsidRDefault="00BB2AC5" w:rsidP="00057D60">
      <w:pPr>
        <w:pStyle w:val="a9"/>
        <w:numPr>
          <w:ilvl w:val="0"/>
          <w:numId w:val="23"/>
        </w:numPr>
        <w:ind w:leftChars="0"/>
        <w:rPr>
          <w:rFonts w:ascii="Century" w:hAnsi="Century"/>
          <w:noProof/>
          <w:sz w:val="20"/>
        </w:rPr>
      </w:pPr>
      <w:r w:rsidRPr="00630744">
        <w:rPr>
          <w:rFonts w:ascii="Century" w:hAnsi="Century" w:hint="eastAsia"/>
          <w:noProof/>
          <w:sz w:val="20"/>
        </w:rPr>
        <w:t>その他</w:t>
      </w:r>
    </w:p>
    <w:p w14:paraId="0BCDADD7" w14:textId="77777777" w:rsidR="00BB2AC5" w:rsidRPr="00630744" w:rsidRDefault="00BB2AC5" w:rsidP="00BA537F">
      <w:pPr>
        <w:rPr>
          <w:rFonts w:ascii="Century" w:hAnsi="Century"/>
          <w:noProof/>
          <w:sz w:val="20"/>
        </w:rPr>
      </w:pPr>
    </w:p>
    <w:p w14:paraId="055F402B" w14:textId="77777777" w:rsidR="002B5EC0" w:rsidRPr="00630744" w:rsidRDefault="002B5EC0" w:rsidP="002B5EC0">
      <w:pPr>
        <w:rPr>
          <w:rFonts w:ascii="ＭＳ Ｐゴシック" w:eastAsia="ＭＳ Ｐゴシック" w:hAnsi="ＭＳ Ｐゴシック"/>
          <w:noProof/>
          <w:sz w:val="20"/>
          <w:highlight w:val="yellow"/>
        </w:rPr>
      </w:pPr>
    </w:p>
    <w:p w14:paraId="1D2B20E9" w14:textId="77777777" w:rsidR="00031350" w:rsidRPr="00630744" w:rsidRDefault="00534F14" w:rsidP="00031350">
      <w:pPr>
        <w:pStyle w:val="EndNoteBibliography"/>
      </w:pPr>
      <w:r w:rsidRPr="00630744">
        <w:fldChar w:fldCharType="begin"/>
      </w:r>
      <w:r w:rsidR="00BA537F" w:rsidRPr="00630744">
        <w:instrText xml:space="preserve"> ADDIN EN.REFLIST </w:instrText>
      </w:r>
      <w:r w:rsidRPr="00630744">
        <w:fldChar w:fldCharType="end"/>
      </w:r>
      <w:r w:rsidR="00031350" w:rsidRPr="00630744">
        <w:t>1.</w:t>
      </w:r>
      <w:r w:rsidR="00031350" w:rsidRPr="00630744">
        <w:tab/>
        <w:t>WHO. Electronic nicotine delivery systems: Report by WHO. Conference of the Parties to the WHO Framework Convention on Tobacco Control, Moscow, Russian Federation; 2014.</w:t>
      </w:r>
    </w:p>
    <w:p w14:paraId="2E58CE61" w14:textId="29D2D7A1" w:rsidR="00096D5F" w:rsidRPr="00630744" w:rsidRDefault="00096D5F">
      <w:pPr>
        <w:widowControl/>
        <w:jc w:val="left"/>
      </w:pPr>
    </w:p>
    <w:p w14:paraId="7CBD5B4A" w14:textId="77777777" w:rsidR="00873741" w:rsidRPr="00630744" w:rsidRDefault="00873741">
      <w:pPr>
        <w:widowControl/>
        <w:jc w:val="left"/>
      </w:pPr>
    </w:p>
    <w:sectPr w:rsidR="00873741" w:rsidRPr="00630744" w:rsidSect="006C1705">
      <w:pgSz w:w="11906" w:h="16838"/>
      <w:pgMar w:top="1985" w:right="1701" w:bottom="1701" w:left="170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abuchiT" w:date="2019-01-15T09:33:00Z" w:initials="T">
    <w:p w14:paraId="2F3F2A9C" w14:textId="4DA7B3CD" w:rsidR="002E10D2" w:rsidRDefault="002E10D2">
      <w:pPr>
        <w:pStyle w:val="ab"/>
      </w:pPr>
      <w:r>
        <w:rPr>
          <w:rStyle w:val="aa"/>
        </w:rPr>
        <w:annotationRef/>
      </w:r>
      <w:r>
        <w:rPr>
          <w:rFonts w:hint="eastAsia"/>
        </w:rPr>
        <w:t>（６）で１もしくは</w:t>
      </w:r>
      <w:r>
        <w:rPr>
          <w:rFonts w:hint="eastAsia"/>
        </w:rPr>
        <w:t>2</w:t>
      </w:r>
      <w:r>
        <w:rPr>
          <w:rFonts w:hint="eastAsia"/>
        </w:rPr>
        <w:t>と回答した人にお聞きします。</w:t>
      </w:r>
    </w:p>
  </w:comment>
  <w:comment w:id="1" w:author="Takahiro Tabuchi" w:date="2018-10-20T10:24:00Z" w:initials="TT">
    <w:p w14:paraId="359EF53C" w14:textId="77777777" w:rsidR="002E10D2" w:rsidRDefault="002E10D2">
      <w:pPr>
        <w:pStyle w:val="ab"/>
      </w:pPr>
      <w:r>
        <w:rPr>
          <w:rStyle w:val="aa"/>
        </w:rPr>
        <w:annotationRef/>
      </w:r>
      <w:r>
        <w:rPr>
          <w:rFonts w:hint="eastAsia"/>
        </w:rPr>
        <w:t>吸わない人は吸う人をダサいと思っている一方、吸う人はそれに気づいていない！？仮説</w:t>
      </w:r>
    </w:p>
  </w:comment>
  <w:comment w:id="2" w:author="Takahiro" w:date="2018-01-04T11:05:00Z" w:initials="T">
    <w:p w14:paraId="2E32C289" w14:textId="77777777" w:rsidR="002E10D2" w:rsidRDefault="002E10D2">
      <w:pPr>
        <w:pStyle w:val="ab"/>
      </w:pPr>
      <w:r>
        <w:rPr>
          <w:rStyle w:val="aa"/>
        </w:rPr>
        <w:annotationRef/>
      </w:r>
      <w:r>
        <w:rPr>
          <w:rFonts w:hint="eastAsia"/>
        </w:rPr>
        <w:t>上記</w:t>
      </w:r>
      <w:r>
        <w:rPr>
          <w:rFonts w:hint="eastAsia"/>
        </w:rPr>
        <w:t>(13)</w:t>
      </w:r>
      <w:r>
        <w:rPr>
          <w:rFonts w:hint="eastAsia"/>
        </w:rPr>
        <w:t>で</w:t>
      </w:r>
      <w:r>
        <w:rPr>
          <w:rFonts w:hint="eastAsia"/>
        </w:rPr>
        <w:t>1</w:t>
      </w:r>
      <w:r>
        <w:rPr>
          <w:rFonts w:hint="eastAsia"/>
        </w:rPr>
        <w:t>と回答した方にお聞きします。</w:t>
      </w:r>
    </w:p>
  </w:comment>
  <w:comment w:id="3" w:author="Takahiro" w:date="2018-01-04T11:28:00Z" w:initials="T">
    <w:p w14:paraId="6C5DBD09" w14:textId="77777777" w:rsidR="002E10D2" w:rsidRDefault="002E10D2">
      <w:pPr>
        <w:pStyle w:val="ab"/>
      </w:pPr>
      <w:r>
        <w:rPr>
          <w:rStyle w:val="aa"/>
        </w:rPr>
        <w:annotationRef/>
      </w:r>
      <w:r>
        <w:rPr>
          <w:rFonts w:hint="eastAsia"/>
        </w:rPr>
        <w:t>上記</w:t>
      </w:r>
      <w:r>
        <w:rPr>
          <w:rFonts w:hint="eastAsia"/>
        </w:rPr>
        <w:t>(13-1)</w:t>
      </w:r>
      <w:r>
        <w:rPr>
          <w:rFonts w:hint="eastAsia"/>
        </w:rPr>
        <w:t>で</w:t>
      </w:r>
      <w:r>
        <w:rPr>
          <w:rFonts w:hint="eastAsia"/>
        </w:rPr>
        <w:t>2</w:t>
      </w:r>
      <w:r>
        <w:rPr>
          <w:rFonts w:hint="eastAsia"/>
        </w:rPr>
        <w:t>と回答した方にお聞きします。</w:t>
      </w:r>
    </w:p>
  </w:comment>
  <w:comment w:id="4" w:author="Takahiro" w:date="2018-01-04T11:05:00Z" w:initials="T">
    <w:p w14:paraId="6329F61B" w14:textId="77777777" w:rsidR="002E10D2" w:rsidRDefault="002E10D2">
      <w:pPr>
        <w:pStyle w:val="ab"/>
      </w:pPr>
      <w:r>
        <w:rPr>
          <w:rStyle w:val="aa"/>
        </w:rPr>
        <w:annotationRef/>
      </w:r>
      <w:r>
        <w:rPr>
          <w:rFonts w:hint="eastAsia"/>
        </w:rPr>
        <w:t>上記</w:t>
      </w:r>
      <w:r>
        <w:rPr>
          <w:rFonts w:hint="eastAsia"/>
        </w:rPr>
        <w:t>(13)</w:t>
      </w:r>
      <w:r>
        <w:rPr>
          <w:rFonts w:hint="eastAsia"/>
        </w:rPr>
        <w:t>で</w:t>
      </w:r>
      <w:r>
        <w:rPr>
          <w:rFonts w:hint="eastAsia"/>
        </w:rPr>
        <w:t>2</w:t>
      </w:r>
      <w:r>
        <w:rPr>
          <w:rFonts w:hint="eastAsia"/>
        </w:rPr>
        <w:t>もしくは</w:t>
      </w:r>
      <w:r>
        <w:rPr>
          <w:rFonts w:hint="eastAsia"/>
        </w:rPr>
        <w:t>3</w:t>
      </w:r>
      <w:r>
        <w:rPr>
          <w:rFonts w:hint="eastAsia"/>
        </w:rPr>
        <w:t>と回答した方にお聞きします。</w:t>
      </w:r>
    </w:p>
  </w:comment>
  <w:comment w:id="5" w:author="Takahiro" w:date="2018-01-04T11:28:00Z" w:initials="T">
    <w:p w14:paraId="5BD3631E" w14:textId="77777777" w:rsidR="002E10D2" w:rsidRDefault="002E10D2" w:rsidP="00487142">
      <w:pPr>
        <w:pStyle w:val="ab"/>
      </w:pPr>
      <w:r>
        <w:rPr>
          <w:rStyle w:val="aa"/>
        </w:rPr>
        <w:annotationRef/>
      </w:r>
      <w:r>
        <w:rPr>
          <w:rFonts w:hint="eastAsia"/>
        </w:rPr>
        <w:t>上記</w:t>
      </w:r>
      <w:r>
        <w:rPr>
          <w:rFonts w:hint="eastAsia"/>
        </w:rPr>
        <w:t>(13-3)</w:t>
      </w:r>
      <w:r>
        <w:rPr>
          <w:rFonts w:hint="eastAsia"/>
        </w:rPr>
        <w:t>で</w:t>
      </w:r>
      <w:r>
        <w:rPr>
          <w:rFonts w:hint="eastAsia"/>
        </w:rPr>
        <w:t>2</w:t>
      </w:r>
      <w:r>
        <w:rPr>
          <w:rFonts w:hint="eastAsia"/>
        </w:rPr>
        <w:t>と回答した方にお聞きします。</w:t>
      </w:r>
    </w:p>
  </w:comment>
  <w:comment w:id="8" w:author="TabuchiT" w:date="2019-02-12T13:38:00Z" w:initials="T">
    <w:p w14:paraId="2C196DF6" w14:textId="77777777" w:rsidR="00994E03" w:rsidRDefault="00994E03" w:rsidP="00994E03">
      <w:pPr>
        <w:pStyle w:val="ab"/>
      </w:pPr>
      <w:r>
        <w:rPr>
          <w:rStyle w:val="aa"/>
        </w:rPr>
        <w:annotationRef/>
      </w:r>
      <w:r>
        <w:rPr>
          <w:rFonts w:hint="eastAsia"/>
        </w:rPr>
        <w:t>(29-1)</w:t>
      </w:r>
      <w:r>
        <w:rPr>
          <w:rFonts w:hint="eastAsia"/>
        </w:rPr>
        <w:t>で</w:t>
      </w:r>
      <w:r>
        <w:rPr>
          <w:rFonts w:hint="eastAsia"/>
        </w:rPr>
        <w:t>2-5</w:t>
      </w:r>
      <w:r>
        <w:rPr>
          <w:rFonts w:hint="eastAsia"/>
        </w:rPr>
        <w:t>のいずれかを選択した各タバコについてそれぞれ聞く。この設定方法はアルコールなど薬物部分でも同様。</w:t>
      </w:r>
    </w:p>
  </w:comment>
  <w:comment w:id="9" w:author="TabuchiT" w:date="2019-02-12T13:41:00Z" w:initials="T">
    <w:p w14:paraId="669C53F3" w14:textId="77777777" w:rsidR="00994E03" w:rsidRDefault="00994E03" w:rsidP="00994E03">
      <w:pPr>
        <w:pStyle w:val="ab"/>
      </w:pPr>
      <w:r>
        <w:rPr>
          <w:rStyle w:val="aa"/>
        </w:rPr>
        <w:annotationRef/>
      </w:r>
      <w:r>
        <w:rPr>
          <w:rFonts w:hint="eastAsia"/>
        </w:rPr>
        <w:t>(29-1)</w:t>
      </w:r>
      <w:r>
        <w:rPr>
          <w:rFonts w:hint="eastAsia"/>
        </w:rPr>
        <w:t>で</w:t>
      </w:r>
      <w:r>
        <w:rPr>
          <w:rFonts w:hint="eastAsia"/>
        </w:rPr>
        <w:t>2-5</w:t>
      </w:r>
      <w:r>
        <w:rPr>
          <w:rFonts w:hint="eastAsia"/>
        </w:rPr>
        <w:t>のいずれかを選択した各タバコについてそれぞれ聞く。</w:t>
      </w:r>
    </w:p>
  </w:comment>
  <w:comment w:id="10" w:author="TabuchiT" w:date="2019-02-12T13:42:00Z" w:initials="T">
    <w:p w14:paraId="164D8C76" w14:textId="77777777" w:rsidR="00994E03" w:rsidRPr="00A85DC5" w:rsidRDefault="00994E03" w:rsidP="00994E03">
      <w:pPr>
        <w:pStyle w:val="ab"/>
        <w:rPr>
          <w:rFonts w:hint="eastAsia"/>
        </w:rPr>
      </w:pPr>
      <w:r>
        <w:rPr>
          <w:rStyle w:val="aa"/>
        </w:rPr>
        <w:annotationRef/>
      </w:r>
      <w:r>
        <w:rPr>
          <w:rFonts w:hint="eastAsia"/>
        </w:rPr>
        <w:t>(29-1)=1</w:t>
      </w:r>
      <w:r>
        <w:rPr>
          <w:rFonts w:hint="eastAsia"/>
        </w:rPr>
        <w:t>のタバコ、もしくは</w:t>
      </w:r>
      <w:r>
        <w:rPr>
          <w:rFonts w:hint="eastAsia"/>
        </w:rPr>
        <w:t>(30)=</w:t>
      </w:r>
      <w:r>
        <w:t>0</w:t>
      </w:r>
      <w:r>
        <w:rPr>
          <w:rFonts w:hint="eastAsia"/>
        </w:rPr>
        <w:t>のタバコについてそれぞれ聞く。</w:t>
      </w:r>
    </w:p>
  </w:comment>
  <w:comment w:id="11" w:author="TabuchiT" w:date="2019-02-12T13:44:00Z" w:initials="T">
    <w:p w14:paraId="38125605" w14:textId="77777777" w:rsidR="00994E03" w:rsidRDefault="00994E03" w:rsidP="00994E03">
      <w:pPr>
        <w:pStyle w:val="ab"/>
      </w:pPr>
      <w:r>
        <w:rPr>
          <w:rStyle w:val="aa"/>
        </w:rPr>
        <w:annotationRef/>
      </w:r>
      <w:r>
        <w:rPr>
          <w:rFonts w:hint="eastAsia"/>
        </w:rPr>
        <w:t>(29-1)</w:t>
      </w:r>
      <w:r>
        <w:rPr>
          <w:rFonts w:hint="eastAsia"/>
        </w:rPr>
        <w:t>が</w:t>
      </w:r>
      <w:r>
        <w:rPr>
          <w:rFonts w:hint="eastAsia"/>
        </w:rPr>
        <w:t>2-5</w:t>
      </w:r>
      <w:r>
        <w:rPr>
          <w:rFonts w:hint="eastAsia"/>
        </w:rPr>
        <w:t>、もしくは</w:t>
      </w:r>
      <w:r>
        <w:rPr>
          <w:rFonts w:hint="eastAsia"/>
        </w:rPr>
        <w:t>(30)</w:t>
      </w:r>
      <w:r>
        <w:rPr>
          <w:rFonts w:hint="eastAsia"/>
        </w:rPr>
        <w:t>が</w:t>
      </w:r>
      <w:r>
        <w:rPr>
          <w:rFonts w:hint="eastAsia"/>
        </w:rPr>
        <w:t>1-30</w:t>
      </w:r>
      <w:r>
        <w:rPr>
          <w:rFonts w:hint="eastAsia"/>
        </w:rPr>
        <w:t>、もしくは</w:t>
      </w:r>
      <w:r>
        <w:rPr>
          <w:rFonts w:hint="eastAsia"/>
        </w:rPr>
        <w:t>(31)=2</w:t>
      </w:r>
      <w:r>
        <w:rPr>
          <w:rFonts w:hint="eastAsia"/>
        </w:rPr>
        <w:t>のタバコについてそれぞれ聞く。</w:t>
      </w:r>
    </w:p>
  </w:comment>
  <w:comment w:id="12" w:author="TabuchiT" w:date="2018-11-30T12:35:00Z" w:initials="T">
    <w:p w14:paraId="39A4F491" w14:textId="5381B9CB" w:rsidR="002E10D2" w:rsidRDefault="002E10D2">
      <w:pPr>
        <w:pStyle w:val="ab"/>
      </w:pPr>
      <w:r>
        <w:rPr>
          <w:rStyle w:val="aa"/>
        </w:rPr>
        <w:annotationRef/>
      </w:r>
      <w:r>
        <w:rPr>
          <w:rFonts w:hint="eastAsia"/>
        </w:rPr>
        <w:t>(29)</w:t>
      </w:r>
      <w:r>
        <w:rPr>
          <w:rFonts w:hint="eastAsia"/>
        </w:rPr>
        <w:t>の</w:t>
      </w:r>
      <w:r>
        <w:rPr>
          <w:rFonts w:hint="eastAsia"/>
        </w:rPr>
        <w:t>6</w:t>
      </w:r>
      <w:r>
        <w:rPr>
          <w:rFonts w:hint="eastAsia"/>
        </w:rPr>
        <w:t>が</w:t>
      </w:r>
      <w:r>
        <w:rPr>
          <w:rFonts w:hint="eastAsia"/>
        </w:rPr>
        <w:t>2</w:t>
      </w:r>
      <w:r>
        <w:rPr>
          <w:rFonts w:hint="eastAsia"/>
        </w:rPr>
        <w:t>もしくは</w:t>
      </w:r>
      <w:r>
        <w:rPr>
          <w:rFonts w:hint="eastAsia"/>
        </w:rPr>
        <w:t>(31)</w:t>
      </w:r>
      <w:r>
        <w:rPr>
          <w:rFonts w:hint="eastAsia"/>
        </w:rPr>
        <w:t>の</w:t>
      </w:r>
      <w:r>
        <w:rPr>
          <w:rFonts w:hint="eastAsia"/>
        </w:rPr>
        <w:t>6</w:t>
      </w:r>
      <w:r>
        <w:rPr>
          <w:rFonts w:hint="eastAsia"/>
        </w:rPr>
        <w:t>が</w:t>
      </w:r>
      <w:r>
        <w:rPr>
          <w:rFonts w:hint="eastAsia"/>
        </w:rPr>
        <w:t>1</w:t>
      </w:r>
      <w:r>
        <w:rPr>
          <w:rFonts w:hint="eastAsia"/>
        </w:rPr>
        <w:t>だった場合</w:t>
      </w:r>
    </w:p>
  </w:comment>
  <w:comment w:id="13" w:author="Takahiro Tabuchi" w:date="2018-11-18T09:58:00Z" w:initials="TT">
    <w:p w14:paraId="22DCA7CE" w14:textId="77777777" w:rsidR="002E10D2" w:rsidRDefault="002E10D2">
      <w:pPr>
        <w:pStyle w:val="ab"/>
      </w:pPr>
      <w:r>
        <w:rPr>
          <w:rStyle w:val="aa"/>
        </w:rPr>
        <w:annotationRef/>
      </w:r>
      <w:r>
        <w:rPr>
          <w:rFonts w:hint="eastAsia"/>
        </w:rPr>
        <w:t>それぞれの写真も同時に載せたい</w:t>
      </w:r>
    </w:p>
  </w:comment>
  <w:comment w:id="14" w:author="TabuchiT" w:date="2018-01-12T10:37:00Z" w:initials="T">
    <w:p w14:paraId="4E5DCCF7" w14:textId="0288D106" w:rsidR="002E10D2" w:rsidRDefault="002E10D2" w:rsidP="00E30169">
      <w:pPr>
        <w:pStyle w:val="ab"/>
      </w:pPr>
      <w:r>
        <w:rPr>
          <w:rStyle w:val="aa"/>
        </w:rPr>
        <w:annotationRef/>
      </w:r>
      <w:r>
        <w:rPr>
          <w:rFonts w:hint="eastAsia"/>
        </w:rPr>
        <w:t>(2</w:t>
      </w:r>
      <w:r>
        <w:t>9</w:t>
      </w:r>
      <w:r>
        <w:rPr>
          <w:rFonts w:hint="eastAsia"/>
        </w:rPr>
        <w:t>)</w:t>
      </w:r>
      <w:r>
        <w:rPr>
          <w:rFonts w:hint="eastAsia"/>
        </w:rPr>
        <w:t>の</w:t>
      </w:r>
      <w:r>
        <w:rPr>
          <w:rFonts w:hint="eastAsia"/>
        </w:rPr>
        <w:t>3,4,5,6</w:t>
      </w:r>
      <w:r>
        <w:t>,7</w:t>
      </w:r>
      <w:r>
        <w:rPr>
          <w:rFonts w:hint="eastAsia"/>
        </w:rPr>
        <w:t>のいずれかが</w:t>
      </w:r>
      <w:r>
        <w:rPr>
          <w:rFonts w:hint="eastAsia"/>
        </w:rPr>
        <w:t>2</w:t>
      </w:r>
      <w:r>
        <w:rPr>
          <w:rFonts w:hint="eastAsia"/>
        </w:rPr>
        <w:t>もしくは</w:t>
      </w:r>
      <w:r>
        <w:rPr>
          <w:rFonts w:hint="eastAsia"/>
        </w:rPr>
        <w:t>(</w:t>
      </w:r>
      <w:r>
        <w:t>31</w:t>
      </w:r>
      <w:r>
        <w:rPr>
          <w:rFonts w:hint="eastAsia"/>
        </w:rPr>
        <w:t>)</w:t>
      </w:r>
      <w:r>
        <w:rPr>
          <w:rFonts w:hint="eastAsia"/>
        </w:rPr>
        <w:t>の</w:t>
      </w:r>
      <w:r>
        <w:rPr>
          <w:rFonts w:hint="eastAsia"/>
        </w:rPr>
        <w:t>3,4,5</w:t>
      </w:r>
      <w:r>
        <w:t>,6,7</w:t>
      </w:r>
      <w:r>
        <w:rPr>
          <w:rFonts w:hint="eastAsia"/>
        </w:rPr>
        <w:t>のいずれかが</w:t>
      </w:r>
      <w:r>
        <w:rPr>
          <w:rFonts w:hint="eastAsia"/>
        </w:rPr>
        <w:t>1</w:t>
      </w:r>
      <w:r>
        <w:rPr>
          <w:rFonts w:hint="eastAsia"/>
        </w:rPr>
        <w:t>だった場合</w:t>
      </w:r>
    </w:p>
  </w:comment>
  <w:comment w:id="15" w:author="TabuchiT" w:date="2018-01-12T10:37:00Z" w:initials="T">
    <w:p w14:paraId="7F8CF6F2" w14:textId="1DAF013E" w:rsidR="002E10D2" w:rsidRDefault="002E10D2" w:rsidP="00E30169">
      <w:pPr>
        <w:pStyle w:val="ab"/>
      </w:pPr>
      <w:r>
        <w:rPr>
          <w:rStyle w:val="aa"/>
        </w:rPr>
        <w:annotationRef/>
      </w:r>
      <w:r>
        <w:rPr>
          <w:rFonts w:hint="eastAsia"/>
        </w:rPr>
        <w:t>(2</w:t>
      </w:r>
      <w:r>
        <w:t>9</w:t>
      </w:r>
      <w:r>
        <w:rPr>
          <w:rFonts w:hint="eastAsia"/>
        </w:rPr>
        <w:t>)</w:t>
      </w:r>
      <w:r>
        <w:rPr>
          <w:rFonts w:hint="eastAsia"/>
        </w:rPr>
        <w:t>の</w:t>
      </w:r>
      <w:r>
        <w:t>8,9,10</w:t>
      </w:r>
      <w:r>
        <w:rPr>
          <w:rFonts w:hint="eastAsia"/>
        </w:rPr>
        <w:t>のいずれかが</w:t>
      </w:r>
      <w:r>
        <w:rPr>
          <w:rFonts w:hint="eastAsia"/>
        </w:rPr>
        <w:t>2</w:t>
      </w:r>
      <w:r>
        <w:rPr>
          <w:rFonts w:hint="eastAsia"/>
        </w:rPr>
        <w:t>もしくは</w:t>
      </w:r>
      <w:r>
        <w:rPr>
          <w:rFonts w:hint="eastAsia"/>
        </w:rPr>
        <w:t>(</w:t>
      </w:r>
      <w:r>
        <w:t>31</w:t>
      </w:r>
      <w:r>
        <w:rPr>
          <w:rFonts w:hint="eastAsia"/>
        </w:rPr>
        <w:t>)</w:t>
      </w:r>
      <w:r>
        <w:rPr>
          <w:rFonts w:hint="eastAsia"/>
        </w:rPr>
        <w:t>の</w:t>
      </w:r>
      <w:r>
        <w:t>8,9,10</w:t>
      </w:r>
      <w:r>
        <w:rPr>
          <w:rFonts w:hint="eastAsia"/>
        </w:rPr>
        <w:t>のいずれかが</w:t>
      </w:r>
      <w:r>
        <w:rPr>
          <w:rFonts w:hint="eastAsia"/>
        </w:rPr>
        <w:t>1</w:t>
      </w:r>
      <w:r>
        <w:rPr>
          <w:rFonts w:hint="eastAsia"/>
        </w:rPr>
        <w:t>だった場合</w:t>
      </w:r>
    </w:p>
  </w:comment>
  <w:comment w:id="16" w:author="Takahiro Tabuchi" w:date="2018-11-18T10:04:00Z" w:initials="TT">
    <w:p w14:paraId="5DEA8C3C" w14:textId="77777777" w:rsidR="002E10D2" w:rsidRDefault="002E10D2">
      <w:pPr>
        <w:pStyle w:val="ab"/>
      </w:pPr>
      <w:r>
        <w:rPr>
          <w:rStyle w:val="aa"/>
        </w:rPr>
        <w:annotationRef/>
      </w:r>
      <w:r>
        <w:rPr>
          <w:rFonts w:hint="eastAsia"/>
        </w:rPr>
        <w:t>加熱式タバコもしくは電子タバコを</w:t>
      </w:r>
      <w:r>
        <w:rPr>
          <w:rFonts w:hint="eastAsia"/>
        </w:rPr>
        <w:t>1</w:t>
      </w:r>
      <w:r>
        <w:rPr>
          <w:rFonts w:hint="eastAsia"/>
        </w:rPr>
        <w:t>年以内に使ったことがある者に聞く。</w:t>
      </w:r>
    </w:p>
  </w:comment>
  <w:comment w:id="17" w:author="Takahiro Tabuchi" w:date="2018-11-18T10:13:00Z" w:initials="TT">
    <w:p w14:paraId="1FC3FBC4" w14:textId="77777777" w:rsidR="002E10D2" w:rsidRDefault="002E10D2">
      <w:pPr>
        <w:pStyle w:val="ab"/>
      </w:pPr>
      <w:r>
        <w:rPr>
          <w:rStyle w:val="aa"/>
        </w:rPr>
        <w:annotationRef/>
      </w:r>
      <w:r>
        <w:rPr>
          <w:rFonts w:hint="eastAsia"/>
        </w:rPr>
        <w:t>現在</w:t>
      </w:r>
      <w:r>
        <w:rPr>
          <w:rFonts w:hint="eastAsia"/>
        </w:rPr>
        <w:t>30</w:t>
      </w:r>
      <w:r>
        <w:rPr>
          <w:rFonts w:hint="eastAsia"/>
        </w:rPr>
        <w:t>日以内にタバコを吸っている人に聞く</w:t>
      </w:r>
    </w:p>
    <w:p w14:paraId="1F335769" w14:textId="77777777" w:rsidR="002E10D2" w:rsidRDefault="002E10D2">
      <w:pPr>
        <w:pStyle w:val="ab"/>
      </w:pPr>
    </w:p>
    <w:p w14:paraId="0323762F" w14:textId="77777777" w:rsidR="002E10D2" w:rsidRDefault="002E10D2">
      <w:pPr>
        <w:pStyle w:val="ab"/>
      </w:pPr>
      <w:r>
        <w:rPr>
          <w:rFonts w:hint="eastAsia"/>
        </w:rPr>
        <w:t>ここでのタバコとは、紙巻タバコ、手巻きタバコ、加熱式タバコなどすべてのタバコを含める。</w:t>
      </w:r>
    </w:p>
    <w:p w14:paraId="0D7AAA48" w14:textId="77777777" w:rsidR="002E10D2" w:rsidRDefault="002E10D2">
      <w:pPr>
        <w:pStyle w:val="ab"/>
      </w:pPr>
    </w:p>
    <w:p w14:paraId="7DAA9F1E" w14:textId="77777777" w:rsidR="002E10D2" w:rsidRDefault="002E10D2">
      <w:pPr>
        <w:pStyle w:val="ab"/>
      </w:pPr>
      <w:r>
        <w:rPr>
          <w:rFonts w:hint="eastAsia"/>
        </w:rPr>
        <w:t>すなわち</w:t>
      </w:r>
    </w:p>
    <w:p w14:paraId="4B524032" w14:textId="77777777" w:rsidR="002E10D2" w:rsidRDefault="002E10D2">
      <w:pPr>
        <w:pStyle w:val="ab"/>
      </w:pPr>
    </w:p>
    <w:p w14:paraId="0A12D069" w14:textId="326C4E04" w:rsidR="002E10D2" w:rsidRDefault="002E10D2">
      <w:pPr>
        <w:pStyle w:val="ab"/>
      </w:pPr>
      <w:r>
        <w:rPr>
          <w:rFonts w:ascii="Arial" w:hAnsi="Arial" w:cs="Arial"/>
          <w:color w:val="222222"/>
          <w:shd w:val="clear" w:color="auto" w:fill="FFFFFF"/>
        </w:rPr>
        <w:t>「直近</w:t>
      </w:r>
      <w:r>
        <w:rPr>
          <w:rFonts w:ascii="Arial" w:hAnsi="Arial" w:cs="Arial"/>
          <w:color w:val="222222"/>
          <w:shd w:val="clear" w:color="auto" w:fill="FFFFFF"/>
        </w:rPr>
        <w:t>30</w:t>
      </w:r>
      <w:r>
        <w:rPr>
          <w:rFonts w:ascii="Arial" w:hAnsi="Arial" w:cs="Arial"/>
          <w:color w:val="222222"/>
          <w:shd w:val="clear" w:color="auto" w:fill="FFFFFF"/>
        </w:rPr>
        <w:t>日以内にタバコを吸った人（</w:t>
      </w:r>
      <w:r>
        <w:rPr>
          <w:rFonts w:ascii="Arial" w:hAnsi="Arial" w:cs="Arial"/>
          <w:color w:val="222222"/>
          <w:shd w:val="clear" w:color="auto" w:fill="FFFFFF"/>
        </w:rPr>
        <w:t>Q29</w:t>
      </w:r>
      <w:r>
        <w:rPr>
          <w:rFonts w:ascii="Arial" w:hAnsi="Arial" w:cs="Arial"/>
          <w:color w:val="222222"/>
          <w:shd w:val="clear" w:color="auto" w:fill="FFFFFF"/>
        </w:rPr>
        <w:t>の</w:t>
      </w:r>
      <w:r>
        <w:rPr>
          <w:rFonts w:ascii="Arial" w:hAnsi="Arial" w:cs="Arial"/>
          <w:color w:val="222222"/>
          <w:shd w:val="clear" w:color="auto" w:fill="FFFFFF"/>
        </w:rPr>
        <w:t>1</w:t>
      </w:r>
      <w:r>
        <w:rPr>
          <w:rFonts w:ascii="Arial" w:hAnsi="Arial" w:cs="Arial" w:hint="eastAsia"/>
          <w:color w:val="222222"/>
          <w:shd w:val="clear" w:color="auto" w:fill="FFFFFF"/>
        </w:rPr>
        <w:t>～</w:t>
      </w:r>
      <w:r>
        <w:rPr>
          <w:rFonts w:ascii="Arial" w:hAnsi="Arial" w:cs="Arial" w:hint="eastAsia"/>
          <w:color w:val="222222"/>
          <w:shd w:val="clear" w:color="auto" w:fill="FFFFFF"/>
        </w:rPr>
        <w:t>7</w:t>
      </w:r>
      <w:r>
        <w:rPr>
          <w:rFonts w:ascii="Arial" w:hAnsi="Arial" w:cs="Arial" w:hint="eastAsia"/>
          <w:color w:val="222222"/>
          <w:shd w:val="clear" w:color="auto" w:fill="FFFFFF"/>
        </w:rPr>
        <w:t>のいずれか</w:t>
      </w:r>
      <w:r>
        <w:rPr>
          <w:rFonts w:ascii="Arial" w:hAnsi="Arial" w:cs="Arial"/>
          <w:color w:val="222222"/>
          <w:shd w:val="clear" w:color="auto" w:fill="FFFFFF"/>
        </w:rPr>
        <w:t>に対して、</w:t>
      </w:r>
      <w:r>
        <w:rPr>
          <w:rFonts w:ascii="Arial" w:hAnsi="Arial" w:cs="Arial"/>
          <w:color w:val="222222"/>
          <w:shd w:val="clear" w:color="auto" w:fill="FFFFFF"/>
        </w:rPr>
        <w:t>30</w:t>
      </w:r>
      <w:r>
        <w:rPr>
          <w:rFonts w:ascii="Arial" w:hAnsi="Arial" w:cs="Arial"/>
          <w:color w:val="222222"/>
          <w:shd w:val="clear" w:color="auto" w:fill="FFFFFF"/>
        </w:rPr>
        <w:t>日以内に使ったと回答した者）」に限定</w:t>
      </w:r>
    </w:p>
  </w:comment>
  <w:comment w:id="18" w:author="Takahiro Tabuchi" w:date="2019-01-30T11:48:00Z" w:initials="TT">
    <w:p w14:paraId="33977EF6" w14:textId="38BB859B" w:rsidR="002E10D2" w:rsidRPr="00452258" w:rsidRDefault="002E10D2" w:rsidP="00452258">
      <w:pPr>
        <w:jc w:val="left"/>
      </w:pPr>
      <w:r>
        <w:rPr>
          <w:rStyle w:val="aa"/>
        </w:rPr>
        <w:annotationRef/>
      </w:r>
      <w:r>
        <w:rPr>
          <w:rFonts w:hint="eastAsia"/>
        </w:rPr>
        <w:t>禁煙疲労スケール</w:t>
      </w:r>
      <w:r>
        <w:rPr>
          <w:rFonts w:hint="eastAsia"/>
        </w:rPr>
        <w:t>KKE249</w:t>
      </w:r>
    </w:p>
  </w:comment>
  <w:comment w:id="19" w:author="TabuchiT" w:date="2019-01-29T15:58:00Z" w:initials="T">
    <w:p w14:paraId="1A267265" w14:textId="0ECE2B8E" w:rsidR="002E10D2" w:rsidRDefault="002E10D2">
      <w:pPr>
        <w:pStyle w:val="ab"/>
      </w:pPr>
      <w:r>
        <w:rPr>
          <w:rStyle w:val="aa"/>
        </w:rPr>
        <w:annotationRef/>
      </w:r>
      <w:r>
        <w:rPr>
          <w:rFonts w:hint="eastAsia"/>
        </w:rPr>
        <w:t>COPD-Q</w:t>
      </w:r>
    </w:p>
    <w:p w14:paraId="6A321760" w14:textId="79DB8203" w:rsidR="002E10D2" w:rsidRDefault="002E10D2">
      <w:pPr>
        <w:pStyle w:val="ab"/>
      </w:pPr>
      <w:r>
        <w:rPr>
          <w:rFonts w:hint="eastAsia"/>
        </w:rPr>
        <w:t>COPD Population Screener</w:t>
      </w:r>
      <w:r>
        <w:rPr>
          <w:rFonts w:hint="eastAsia"/>
        </w:rPr>
        <w:t>の改良バージョン</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3F2A9C" w15:done="0"/>
  <w15:commentEx w15:paraId="359EF53C" w15:done="0"/>
  <w15:commentEx w15:paraId="2E32C289" w15:done="0"/>
  <w15:commentEx w15:paraId="6C5DBD09" w15:done="0"/>
  <w15:commentEx w15:paraId="6329F61B" w15:done="0"/>
  <w15:commentEx w15:paraId="5BD3631E" w15:done="0"/>
  <w15:commentEx w15:paraId="2C196DF6" w15:done="0"/>
  <w15:commentEx w15:paraId="669C53F3" w15:done="0"/>
  <w15:commentEx w15:paraId="164D8C76" w15:done="0"/>
  <w15:commentEx w15:paraId="38125605" w15:done="0"/>
  <w15:commentEx w15:paraId="39A4F491" w15:done="0"/>
  <w15:commentEx w15:paraId="22DCA7CE" w15:done="0"/>
  <w15:commentEx w15:paraId="4E5DCCF7" w15:done="0"/>
  <w15:commentEx w15:paraId="7F8CF6F2" w15:done="0"/>
  <w15:commentEx w15:paraId="5DEA8C3C" w15:done="0"/>
  <w15:commentEx w15:paraId="0A12D069" w15:done="0"/>
  <w15:commentEx w15:paraId="33977EF6" w15:done="0"/>
  <w15:commentEx w15:paraId="6A3217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3F2A9C" w16cid:durableId="1FE8274D"/>
  <w16cid:commentId w16cid:paraId="359EF53C" w16cid:durableId="1FA3854D"/>
  <w16cid:commentId w16cid:paraId="2E32C289" w16cid:durableId="1FA3854E"/>
  <w16cid:commentId w16cid:paraId="6C5DBD09" w16cid:durableId="1FA3854F"/>
  <w16cid:commentId w16cid:paraId="6329F61B" w16cid:durableId="1FA38550"/>
  <w16cid:commentId w16cid:paraId="5BD3631E" w16cid:durableId="1FA38551"/>
  <w16cid:commentId w16cid:paraId="2C196DF6" w16cid:durableId="200D4ACC"/>
  <w16cid:commentId w16cid:paraId="669C53F3" w16cid:durableId="200D4B92"/>
  <w16cid:commentId w16cid:paraId="164D8C76" w16cid:durableId="200D4BAE"/>
  <w16cid:commentId w16cid:paraId="38125605" w16cid:durableId="200D4C36"/>
  <w16cid:commentId w16cid:paraId="39A4F491" w16cid:durableId="1FABAD17"/>
  <w16cid:commentId w16cid:paraId="22DCA7CE" w16cid:durableId="1FA38558"/>
  <w16cid:commentId w16cid:paraId="4E5DCCF7" w16cid:durableId="1FA3855C"/>
  <w16cid:commentId w16cid:paraId="7F8CF6F2" w16cid:durableId="1FA3855D"/>
  <w16cid:commentId w16cid:paraId="5DEA8C3C" w16cid:durableId="1FA3855E"/>
  <w16cid:commentId w16cid:paraId="0A12D069" w16cid:durableId="1FA3855F"/>
  <w16cid:commentId w16cid:paraId="33977EF6" w16cid:durableId="1FFC0D88"/>
  <w16cid:commentId w16cid:paraId="6A321760" w16cid:durableId="1FFAF6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5F842" w14:textId="77777777" w:rsidR="00057D60" w:rsidRDefault="00057D60" w:rsidP="004803FD">
      <w:r>
        <w:separator/>
      </w:r>
    </w:p>
  </w:endnote>
  <w:endnote w:type="continuationSeparator" w:id="0">
    <w:p w14:paraId="5698AE18" w14:textId="77777777" w:rsidR="00057D60" w:rsidRDefault="00057D60" w:rsidP="00480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ＭＳ Ｐゴシック">
    <w:panose1 w:val="020B0600070205080204"/>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Meiryo UI">
    <w:panose1 w:val="020B0604030504040204"/>
    <w:charset w:val="80"/>
    <w:family w:val="modern"/>
    <w:pitch w:val="variable"/>
    <w:sig w:usb0="E10102FF" w:usb1="EAC7FFFF" w:usb2="00010012" w:usb3="00000000" w:csb0="0002009F" w:csb1="00000000"/>
  </w:font>
  <w:font w:name="Arial Unicode MS">
    <w:panose1 w:val="020B0604020202020204"/>
    <w:charset w:val="80"/>
    <w:family w:val="modern"/>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36BE1" w14:textId="77777777" w:rsidR="00057D60" w:rsidRDefault="00057D60" w:rsidP="004803FD">
      <w:r>
        <w:separator/>
      </w:r>
    </w:p>
  </w:footnote>
  <w:footnote w:type="continuationSeparator" w:id="0">
    <w:p w14:paraId="5D9EE645" w14:textId="77777777" w:rsidR="00057D60" w:rsidRDefault="00057D60" w:rsidP="00480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4491"/>
    <w:multiLevelType w:val="hybridMultilevel"/>
    <w:tmpl w:val="600E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052374"/>
    <w:multiLevelType w:val="hybridMultilevel"/>
    <w:tmpl w:val="A0E6187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2407B25"/>
    <w:multiLevelType w:val="hybridMultilevel"/>
    <w:tmpl w:val="1B62F23C"/>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 w15:restartNumberingAfterBreak="0">
    <w:nsid w:val="05054E5E"/>
    <w:multiLevelType w:val="hybridMultilevel"/>
    <w:tmpl w:val="5724650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9A07899"/>
    <w:multiLevelType w:val="hybridMultilevel"/>
    <w:tmpl w:val="B94AFD96"/>
    <w:lvl w:ilvl="0" w:tplc="D6D2D478">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A076787"/>
    <w:multiLevelType w:val="hybridMultilevel"/>
    <w:tmpl w:val="A936115E"/>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B3C318E"/>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 w15:restartNumberingAfterBreak="0">
    <w:nsid w:val="1259113F"/>
    <w:multiLevelType w:val="hybridMultilevel"/>
    <w:tmpl w:val="8B02509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 w15:restartNumberingAfterBreak="0">
    <w:nsid w:val="129106B7"/>
    <w:multiLevelType w:val="hybridMultilevel"/>
    <w:tmpl w:val="99FAB6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45D562E"/>
    <w:multiLevelType w:val="hybridMultilevel"/>
    <w:tmpl w:val="AFAE4B0A"/>
    <w:lvl w:ilvl="0" w:tplc="8F620DA4">
      <w:start w:val="1"/>
      <w:numFmt w:val="decimal"/>
      <w:lvlText w:val="%1"/>
      <w:lvlJc w:val="right"/>
      <w:pPr>
        <w:ind w:left="420" w:hanging="420"/>
      </w:pPr>
      <w:rPr>
        <w:rFonts w:ascii="Arial" w:hAnsi="Arial"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4AF1F39"/>
    <w:multiLevelType w:val="hybridMultilevel"/>
    <w:tmpl w:val="15BAEFFE"/>
    <w:lvl w:ilvl="0" w:tplc="0409000F">
      <w:start w:val="1"/>
      <w:numFmt w:val="decimal"/>
      <w:lvlText w:val="%1."/>
      <w:lvlJc w:val="left"/>
      <w:pPr>
        <w:ind w:left="846" w:hanging="420"/>
      </w:p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1" w15:restartNumberingAfterBreak="0">
    <w:nsid w:val="17CC1F60"/>
    <w:multiLevelType w:val="hybridMultilevel"/>
    <w:tmpl w:val="96C480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9DA6E90"/>
    <w:multiLevelType w:val="hybridMultilevel"/>
    <w:tmpl w:val="12DC03D4"/>
    <w:lvl w:ilvl="0" w:tplc="0409000F">
      <w:start w:val="1"/>
      <w:numFmt w:val="decimal"/>
      <w:lvlText w:val="%1."/>
      <w:lvlJc w:val="left"/>
      <w:pPr>
        <w:ind w:left="420" w:hanging="420"/>
      </w:pPr>
    </w:lvl>
    <w:lvl w:ilvl="1" w:tplc="5B227B32">
      <w:start w:val="1"/>
      <w:numFmt w:val="decimalFullWidth"/>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1EE16192"/>
    <w:multiLevelType w:val="hybridMultilevel"/>
    <w:tmpl w:val="CA5CC0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F930A5A"/>
    <w:multiLevelType w:val="hybridMultilevel"/>
    <w:tmpl w:val="AAF2A49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21DF0F4F"/>
    <w:multiLevelType w:val="hybridMultilevel"/>
    <w:tmpl w:val="0390EF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1F977A9"/>
    <w:multiLevelType w:val="hybridMultilevel"/>
    <w:tmpl w:val="AE0EDF6A"/>
    <w:lvl w:ilvl="0" w:tplc="D6D2D478">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23D83EA1"/>
    <w:multiLevelType w:val="hybridMultilevel"/>
    <w:tmpl w:val="13085CE6"/>
    <w:lvl w:ilvl="0" w:tplc="EDD47EC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245D3E26"/>
    <w:multiLevelType w:val="hybridMultilevel"/>
    <w:tmpl w:val="E11A646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9" w15:restartNumberingAfterBreak="0">
    <w:nsid w:val="24A50564"/>
    <w:multiLevelType w:val="hybridMultilevel"/>
    <w:tmpl w:val="E41453E4"/>
    <w:lvl w:ilvl="0" w:tplc="F30EFEA0">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79118A3"/>
    <w:multiLevelType w:val="hybridMultilevel"/>
    <w:tmpl w:val="966A042C"/>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21" w15:restartNumberingAfterBreak="0">
    <w:nsid w:val="2C8E7024"/>
    <w:multiLevelType w:val="hybridMultilevel"/>
    <w:tmpl w:val="D450C28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E287E04"/>
    <w:multiLevelType w:val="hybridMultilevel"/>
    <w:tmpl w:val="7576B7D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3" w15:restartNumberingAfterBreak="0">
    <w:nsid w:val="2FAC1040"/>
    <w:multiLevelType w:val="hybridMultilevel"/>
    <w:tmpl w:val="21367D28"/>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4" w15:restartNumberingAfterBreak="0">
    <w:nsid w:val="30474EFB"/>
    <w:multiLevelType w:val="hybridMultilevel"/>
    <w:tmpl w:val="7BC25414"/>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33160726"/>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6" w15:restartNumberingAfterBreak="0">
    <w:nsid w:val="347F312D"/>
    <w:multiLevelType w:val="hybridMultilevel"/>
    <w:tmpl w:val="7B389D7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7" w15:restartNumberingAfterBreak="0">
    <w:nsid w:val="3498601C"/>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8" w15:restartNumberingAfterBreak="0">
    <w:nsid w:val="353D1EA7"/>
    <w:multiLevelType w:val="hybridMultilevel"/>
    <w:tmpl w:val="63144CB6"/>
    <w:lvl w:ilvl="0" w:tplc="1F16F804">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374F17B5"/>
    <w:multiLevelType w:val="hybridMultilevel"/>
    <w:tmpl w:val="5A9435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38C93CC1"/>
    <w:multiLevelType w:val="hybridMultilevel"/>
    <w:tmpl w:val="F97809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39AA5FF4"/>
    <w:multiLevelType w:val="hybridMultilevel"/>
    <w:tmpl w:val="CB946D0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2" w15:restartNumberingAfterBreak="0">
    <w:nsid w:val="3A6C0EB6"/>
    <w:multiLevelType w:val="hybridMultilevel"/>
    <w:tmpl w:val="2370DF9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3" w15:restartNumberingAfterBreak="0">
    <w:nsid w:val="3AC971FC"/>
    <w:multiLevelType w:val="hybridMultilevel"/>
    <w:tmpl w:val="2CC4CED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4" w15:restartNumberingAfterBreak="0">
    <w:nsid w:val="3B026A89"/>
    <w:multiLevelType w:val="hybridMultilevel"/>
    <w:tmpl w:val="9C98DC2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5" w15:restartNumberingAfterBreak="0">
    <w:nsid w:val="3B30558C"/>
    <w:multiLevelType w:val="hybridMultilevel"/>
    <w:tmpl w:val="48F09E0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6" w15:restartNumberingAfterBreak="0">
    <w:nsid w:val="3EAA3226"/>
    <w:multiLevelType w:val="hybridMultilevel"/>
    <w:tmpl w:val="1BFCD23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3F2D6E95"/>
    <w:multiLevelType w:val="hybridMultilevel"/>
    <w:tmpl w:val="1A64DA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8" w15:restartNumberingAfterBreak="0">
    <w:nsid w:val="3FD62B98"/>
    <w:multiLevelType w:val="hybridMultilevel"/>
    <w:tmpl w:val="245432A0"/>
    <w:lvl w:ilvl="0" w:tplc="0409000F">
      <w:start w:val="1"/>
      <w:numFmt w:val="decimal"/>
      <w:lvlText w:val="%1."/>
      <w:lvlJc w:val="left"/>
      <w:pPr>
        <w:ind w:left="817" w:hanging="420"/>
      </w:pPr>
    </w:lvl>
    <w:lvl w:ilvl="1" w:tplc="04090017" w:tentative="1">
      <w:start w:val="1"/>
      <w:numFmt w:val="aiueoFullWidth"/>
      <w:lvlText w:val="(%2)"/>
      <w:lvlJc w:val="left"/>
      <w:pPr>
        <w:ind w:left="1237" w:hanging="420"/>
      </w:pPr>
    </w:lvl>
    <w:lvl w:ilvl="2" w:tplc="04090011" w:tentative="1">
      <w:start w:val="1"/>
      <w:numFmt w:val="decimalEnclosedCircle"/>
      <w:lvlText w:val="%3"/>
      <w:lvlJc w:val="left"/>
      <w:pPr>
        <w:ind w:left="1657" w:hanging="420"/>
      </w:pPr>
    </w:lvl>
    <w:lvl w:ilvl="3" w:tplc="0409000F" w:tentative="1">
      <w:start w:val="1"/>
      <w:numFmt w:val="decimal"/>
      <w:lvlText w:val="%4."/>
      <w:lvlJc w:val="left"/>
      <w:pPr>
        <w:ind w:left="2077" w:hanging="420"/>
      </w:pPr>
    </w:lvl>
    <w:lvl w:ilvl="4" w:tplc="04090017" w:tentative="1">
      <w:start w:val="1"/>
      <w:numFmt w:val="aiueoFullWidth"/>
      <w:lvlText w:val="(%5)"/>
      <w:lvlJc w:val="left"/>
      <w:pPr>
        <w:ind w:left="2497" w:hanging="420"/>
      </w:pPr>
    </w:lvl>
    <w:lvl w:ilvl="5" w:tplc="04090011" w:tentative="1">
      <w:start w:val="1"/>
      <w:numFmt w:val="decimalEnclosedCircle"/>
      <w:lvlText w:val="%6"/>
      <w:lvlJc w:val="left"/>
      <w:pPr>
        <w:ind w:left="2917" w:hanging="420"/>
      </w:pPr>
    </w:lvl>
    <w:lvl w:ilvl="6" w:tplc="0409000F" w:tentative="1">
      <w:start w:val="1"/>
      <w:numFmt w:val="decimal"/>
      <w:lvlText w:val="%7."/>
      <w:lvlJc w:val="left"/>
      <w:pPr>
        <w:ind w:left="3337" w:hanging="420"/>
      </w:pPr>
    </w:lvl>
    <w:lvl w:ilvl="7" w:tplc="04090017" w:tentative="1">
      <w:start w:val="1"/>
      <w:numFmt w:val="aiueoFullWidth"/>
      <w:lvlText w:val="(%8)"/>
      <w:lvlJc w:val="left"/>
      <w:pPr>
        <w:ind w:left="3757" w:hanging="420"/>
      </w:pPr>
    </w:lvl>
    <w:lvl w:ilvl="8" w:tplc="04090011" w:tentative="1">
      <w:start w:val="1"/>
      <w:numFmt w:val="decimalEnclosedCircle"/>
      <w:lvlText w:val="%9"/>
      <w:lvlJc w:val="left"/>
      <w:pPr>
        <w:ind w:left="4177" w:hanging="420"/>
      </w:pPr>
    </w:lvl>
  </w:abstractNum>
  <w:abstractNum w:abstractNumId="39" w15:restartNumberingAfterBreak="0">
    <w:nsid w:val="4126153B"/>
    <w:multiLevelType w:val="hybridMultilevel"/>
    <w:tmpl w:val="782CCC6E"/>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418676F4"/>
    <w:multiLevelType w:val="hybridMultilevel"/>
    <w:tmpl w:val="8528B71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1" w15:restartNumberingAfterBreak="0">
    <w:nsid w:val="435B3934"/>
    <w:multiLevelType w:val="hybridMultilevel"/>
    <w:tmpl w:val="88E2E970"/>
    <w:lvl w:ilvl="0" w:tplc="0409000F">
      <w:start w:val="1"/>
      <w:numFmt w:val="decimal"/>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42" w15:restartNumberingAfterBreak="0">
    <w:nsid w:val="44B1001D"/>
    <w:multiLevelType w:val="hybridMultilevel"/>
    <w:tmpl w:val="119AB56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3" w15:restartNumberingAfterBreak="0">
    <w:nsid w:val="482F0189"/>
    <w:multiLevelType w:val="hybridMultilevel"/>
    <w:tmpl w:val="034A6A3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4" w15:restartNumberingAfterBreak="0">
    <w:nsid w:val="483307E9"/>
    <w:multiLevelType w:val="hybridMultilevel"/>
    <w:tmpl w:val="5D4A5F0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5" w15:restartNumberingAfterBreak="0">
    <w:nsid w:val="493C402A"/>
    <w:multiLevelType w:val="hybridMultilevel"/>
    <w:tmpl w:val="A07AF36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6" w15:restartNumberingAfterBreak="0">
    <w:nsid w:val="4A0E3328"/>
    <w:multiLevelType w:val="hybridMultilevel"/>
    <w:tmpl w:val="6C568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4BB76611"/>
    <w:multiLevelType w:val="hybridMultilevel"/>
    <w:tmpl w:val="F032626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4CB1776E"/>
    <w:multiLevelType w:val="hybridMultilevel"/>
    <w:tmpl w:val="22B2496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9" w15:restartNumberingAfterBreak="0">
    <w:nsid w:val="4D9465C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4FF940DC"/>
    <w:multiLevelType w:val="hybridMultilevel"/>
    <w:tmpl w:val="153295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52FC4FF5"/>
    <w:multiLevelType w:val="hybridMultilevel"/>
    <w:tmpl w:val="6B66A4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554F7433"/>
    <w:multiLevelType w:val="hybridMultilevel"/>
    <w:tmpl w:val="21E6D0E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557646A8"/>
    <w:multiLevelType w:val="hybridMultilevel"/>
    <w:tmpl w:val="B38A2B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583110C0"/>
    <w:multiLevelType w:val="hybridMultilevel"/>
    <w:tmpl w:val="75C440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58824D56"/>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6" w15:restartNumberingAfterBreak="0">
    <w:nsid w:val="5A5D6FF1"/>
    <w:multiLevelType w:val="hybridMultilevel"/>
    <w:tmpl w:val="6AE0ABF6"/>
    <w:lvl w:ilvl="0" w:tplc="0409000F">
      <w:start w:val="1"/>
      <w:numFmt w:val="decimal"/>
      <w:lvlText w:val="%1."/>
      <w:lvlJc w:val="left"/>
      <w:pPr>
        <w:ind w:left="703" w:hanging="420"/>
      </w:pPr>
    </w:lvl>
    <w:lvl w:ilvl="1" w:tplc="0409000F">
      <w:start w:val="1"/>
      <w:numFmt w:val="decimal"/>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57" w15:restartNumberingAfterBreak="0">
    <w:nsid w:val="5BB87989"/>
    <w:multiLevelType w:val="hybridMultilevel"/>
    <w:tmpl w:val="8FFE8D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601F3DC1"/>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9" w15:restartNumberingAfterBreak="0">
    <w:nsid w:val="603D4B79"/>
    <w:multiLevelType w:val="hybridMultilevel"/>
    <w:tmpl w:val="6F544D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62453DAA"/>
    <w:multiLevelType w:val="hybridMultilevel"/>
    <w:tmpl w:val="B044B8E8"/>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1" w15:restartNumberingAfterBreak="0">
    <w:nsid w:val="65106C31"/>
    <w:multiLevelType w:val="hybridMultilevel"/>
    <w:tmpl w:val="CBB2F45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6726667F"/>
    <w:multiLevelType w:val="hybridMultilevel"/>
    <w:tmpl w:val="AAAAE33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3" w15:restartNumberingAfterBreak="0">
    <w:nsid w:val="68706F10"/>
    <w:multiLevelType w:val="hybridMultilevel"/>
    <w:tmpl w:val="29728054"/>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4" w15:restartNumberingAfterBreak="0">
    <w:nsid w:val="690667DB"/>
    <w:multiLevelType w:val="hybridMultilevel"/>
    <w:tmpl w:val="EE3877F4"/>
    <w:lvl w:ilvl="0" w:tplc="D6D2D478">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6C001888"/>
    <w:multiLevelType w:val="hybridMultilevel"/>
    <w:tmpl w:val="E94213D8"/>
    <w:lvl w:ilvl="0" w:tplc="0409000F">
      <w:start w:val="1"/>
      <w:numFmt w:val="decimal"/>
      <w:lvlText w:val="%1."/>
      <w:lvlJc w:val="left"/>
      <w:pPr>
        <w:ind w:left="420" w:hanging="420"/>
      </w:pPr>
    </w:lvl>
    <w:lvl w:ilvl="1" w:tplc="896A3DB2">
      <w:start w:val="2"/>
      <w:numFmt w:val="decimalFullWidth"/>
      <w:lvlText w:val="%2．"/>
      <w:lvlJc w:val="left"/>
      <w:pPr>
        <w:ind w:left="852" w:hanging="432"/>
      </w:pPr>
      <w:rPr>
        <w:rFonts w:hint="default"/>
      </w:rPr>
    </w:lvl>
    <w:lvl w:ilvl="2" w:tplc="0409000F">
      <w:start w:val="1"/>
      <w:numFmt w:val="decimal"/>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6FEA4264"/>
    <w:multiLevelType w:val="hybridMultilevel"/>
    <w:tmpl w:val="4FEC92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718B3FA1"/>
    <w:multiLevelType w:val="hybridMultilevel"/>
    <w:tmpl w:val="84B48F3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8" w15:restartNumberingAfterBreak="0">
    <w:nsid w:val="72060FE4"/>
    <w:multiLevelType w:val="hybridMultilevel"/>
    <w:tmpl w:val="A6603A7E"/>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9" w15:restartNumberingAfterBreak="0">
    <w:nsid w:val="750F099B"/>
    <w:multiLevelType w:val="hybridMultilevel"/>
    <w:tmpl w:val="813E8B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76B41E0F"/>
    <w:multiLevelType w:val="hybridMultilevel"/>
    <w:tmpl w:val="9308091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1" w15:restartNumberingAfterBreak="0">
    <w:nsid w:val="77BB0CF8"/>
    <w:multiLevelType w:val="hybridMultilevel"/>
    <w:tmpl w:val="8E98FFE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2" w15:restartNumberingAfterBreak="0">
    <w:nsid w:val="78047F01"/>
    <w:multiLevelType w:val="hybridMultilevel"/>
    <w:tmpl w:val="27CE57A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3" w15:restartNumberingAfterBreak="0">
    <w:nsid w:val="790C2136"/>
    <w:multiLevelType w:val="hybridMultilevel"/>
    <w:tmpl w:val="BC78FF2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4" w15:restartNumberingAfterBreak="0">
    <w:nsid w:val="7C005F04"/>
    <w:multiLevelType w:val="hybridMultilevel"/>
    <w:tmpl w:val="E6EECB1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5" w15:restartNumberingAfterBreak="0">
    <w:nsid w:val="7CD12EC4"/>
    <w:multiLevelType w:val="hybridMultilevel"/>
    <w:tmpl w:val="D3645CFA"/>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6" w15:restartNumberingAfterBreak="0">
    <w:nsid w:val="7CD973CD"/>
    <w:multiLevelType w:val="hybridMultilevel"/>
    <w:tmpl w:val="8706680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7" w15:restartNumberingAfterBreak="0">
    <w:nsid w:val="7E1B3894"/>
    <w:multiLevelType w:val="hybridMultilevel"/>
    <w:tmpl w:val="84F669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1"/>
  </w:num>
  <w:num w:numId="2">
    <w:abstractNumId w:val="35"/>
  </w:num>
  <w:num w:numId="3">
    <w:abstractNumId w:val="75"/>
  </w:num>
  <w:num w:numId="4">
    <w:abstractNumId w:val="0"/>
  </w:num>
  <w:num w:numId="5">
    <w:abstractNumId w:val="1"/>
  </w:num>
  <w:num w:numId="6">
    <w:abstractNumId w:val="50"/>
  </w:num>
  <w:num w:numId="7">
    <w:abstractNumId w:val="29"/>
  </w:num>
  <w:num w:numId="8">
    <w:abstractNumId w:val="6"/>
  </w:num>
  <w:num w:numId="9">
    <w:abstractNumId w:val="25"/>
  </w:num>
  <w:num w:numId="10">
    <w:abstractNumId w:val="69"/>
  </w:num>
  <w:num w:numId="11">
    <w:abstractNumId w:val="76"/>
  </w:num>
  <w:num w:numId="12">
    <w:abstractNumId w:val="10"/>
  </w:num>
  <w:num w:numId="13">
    <w:abstractNumId w:val="46"/>
  </w:num>
  <w:num w:numId="14">
    <w:abstractNumId w:val="8"/>
  </w:num>
  <w:num w:numId="15">
    <w:abstractNumId w:val="56"/>
  </w:num>
  <w:num w:numId="16">
    <w:abstractNumId w:val="65"/>
  </w:num>
  <w:num w:numId="17">
    <w:abstractNumId w:val="57"/>
  </w:num>
  <w:num w:numId="18">
    <w:abstractNumId w:val="11"/>
  </w:num>
  <w:num w:numId="19">
    <w:abstractNumId w:val="73"/>
  </w:num>
  <w:num w:numId="20">
    <w:abstractNumId w:val="59"/>
  </w:num>
  <w:num w:numId="21">
    <w:abstractNumId w:val="12"/>
  </w:num>
  <w:num w:numId="22">
    <w:abstractNumId w:val="51"/>
  </w:num>
  <w:num w:numId="23">
    <w:abstractNumId w:val="3"/>
  </w:num>
  <w:num w:numId="24">
    <w:abstractNumId w:val="37"/>
  </w:num>
  <w:num w:numId="25">
    <w:abstractNumId w:val="43"/>
  </w:num>
  <w:num w:numId="26">
    <w:abstractNumId w:val="36"/>
  </w:num>
  <w:num w:numId="27">
    <w:abstractNumId w:val="72"/>
  </w:num>
  <w:num w:numId="28">
    <w:abstractNumId w:val="26"/>
  </w:num>
  <w:num w:numId="29">
    <w:abstractNumId w:val="38"/>
  </w:num>
  <w:num w:numId="30">
    <w:abstractNumId w:val="67"/>
  </w:num>
  <w:num w:numId="31">
    <w:abstractNumId w:val="74"/>
  </w:num>
  <w:num w:numId="32">
    <w:abstractNumId w:val="62"/>
  </w:num>
  <w:num w:numId="33">
    <w:abstractNumId w:val="61"/>
  </w:num>
  <w:num w:numId="34">
    <w:abstractNumId w:val="53"/>
  </w:num>
  <w:num w:numId="35">
    <w:abstractNumId w:val="15"/>
  </w:num>
  <w:num w:numId="36">
    <w:abstractNumId w:val="30"/>
  </w:num>
  <w:num w:numId="37">
    <w:abstractNumId w:val="14"/>
  </w:num>
  <w:num w:numId="38">
    <w:abstractNumId w:val="22"/>
  </w:num>
  <w:num w:numId="39">
    <w:abstractNumId w:val="45"/>
  </w:num>
  <w:num w:numId="40">
    <w:abstractNumId w:val="48"/>
  </w:num>
  <w:num w:numId="41">
    <w:abstractNumId w:val="20"/>
  </w:num>
  <w:num w:numId="42">
    <w:abstractNumId w:val="52"/>
  </w:num>
  <w:num w:numId="43">
    <w:abstractNumId w:val="13"/>
  </w:num>
  <w:num w:numId="44">
    <w:abstractNumId w:val="18"/>
  </w:num>
  <w:num w:numId="45">
    <w:abstractNumId w:val="77"/>
  </w:num>
  <w:num w:numId="46">
    <w:abstractNumId w:val="47"/>
  </w:num>
  <w:num w:numId="47">
    <w:abstractNumId w:val="70"/>
  </w:num>
  <w:num w:numId="48">
    <w:abstractNumId w:val="31"/>
  </w:num>
  <w:num w:numId="49">
    <w:abstractNumId w:val="58"/>
  </w:num>
  <w:num w:numId="50">
    <w:abstractNumId w:val="42"/>
  </w:num>
  <w:num w:numId="51">
    <w:abstractNumId w:val="34"/>
  </w:num>
  <w:num w:numId="52">
    <w:abstractNumId w:val="66"/>
  </w:num>
  <w:num w:numId="53">
    <w:abstractNumId w:val="7"/>
  </w:num>
  <w:num w:numId="54">
    <w:abstractNumId w:val="71"/>
  </w:num>
  <w:num w:numId="55">
    <w:abstractNumId w:val="32"/>
  </w:num>
  <w:num w:numId="56">
    <w:abstractNumId w:val="40"/>
  </w:num>
  <w:num w:numId="57">
    <w:abstractNumId w:val="60"/>
  </w:num>
  <w:num w:numId="58">
    <w:abstractNumId w:val="5"/>
  </w:num>
  <w:num w:numId="59">
    <w:abstractNumId w:val="41"/>
  </w:num>
  <w:num w:numId="60">
    <w:abstractNumId w:val="44"/>
  </w:num>
  <w:num w:numId="61">
    <w:abstractNumId w:val="33"/>
  </w:num>
  <w:num w:numId="62">
    <w:abstractNumId w:val="55"/>
  </w:num>
  <w:num w:numId="63">
    <w:abstractNumId w:val="27"/>
  </w:num>
  <w:num w:numId="64">
    <w:abstractNumId w:val="17"/>
  </w:num>
  <w:num w:numId="65">
    <w:abstractNumId w:val="28"/>
  </w:num>
  <w:num w:numId="66">
    <w:abstractNumId w:val="19"/>
  </w:num>
  <w:num w:numId="67">
    <w:abstractNumId w:val="54"/>
  </w:num>
  <w:num w:numId="68">
    <w:abstractNumId w:val="49"/>
  </w:num>
  <w:num w:numId="69">
    <w:abstractNumId w:val="9"/>
  </w:num>
  <w:num w:numId="70">
    <w:abstractNumId w:val="2"/>
  </w:num>
  <w:num w:numId="71">
    <w:abstractNumId w:val="63"/>
  </w:num>
  <w:num w:numId="72">
    <w:abstractNumId w:val="16"/>
  </w:num>
  <w:num w:numId="73">
    <w:abstractNumId w:val="39"/>
  </w:num>
  <w:num w:numId="74">
    <w:abstractNumId w:val="64"/>
  </w:num>
  <w:num w:numId="75">
    <w:abstractNumId w:val="24"/>
  </w:num>
  <w:num w:numId="76">
    <w:abstractNumId w:val="23"/>
  </w:num>
  <w:num w:numId="77">
    <w:abstractNumId w:val="4"/>
  </w:num>
  <w:num w:numId="78">
    <w:abstractNumId w:val="68"/>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buchiT">
    <w15:presenceInfo w15:providerId="None" w15:userId="TabuchiT"/>
  </w15:person>
  <w15:person w15:author="Takahiro Tabuchi">
    <w15:presenceInfo w15:providerId="Windows Live" w15:userId="2f59799ba3fec87b"/>
  </w15:person>
  <w15:person w15:author="Takahiro">
    <w15:presenceInfo w15:providerId="None" w15:userId="Taka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zszQ2MzU2sjBV0lEKTi0uzszPAykwMqgFALeohXEtAAAA"/>
    <w:docVar w:name="EN.InstantFormat" w:val="&lt;ENInstantFormat&gt;&lt;Enabled&gt;1&lt;/Enabled&gt;&lt;ScanUnformatted&gt;1&lt;/ScanUnformatted&gt;&lt;ScanChanges&gt;1&lt;/ScanChanges&gt;&lt;Suspended&gt;1&lt;/Suspended&gt;&lt;/ENInstantFormat&gt;"/>
    <w:docVar w:name="EN.Layout" w:val="&lt;ENLayout&gt;&lt;Style&gt;AddictionUsaco&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ptzzx0h2520aex2dlxeef399vaepspfrv5&quot;&gt;Tabuchi EndNote&lt;record-ids&gt;&lt;item&gt;2778&lt;/item&gt;&lt;/record-ids&gt;&lt;/item&gt;&lt;/Libraries&gt;"/>
  </w:docVars>
  <w:rsids>
    <w:rsidRoot w:val="004803FD"/>
    <w:rsid w:val="00000109"/>
    <w:rsid w:val="00010063"/>
    <w:rsid w:val="0001348D"/>
    <w:rsid w:val="00022698"/>
    <w:rsid w:val="0002673A"/>
    <w:rsid w:val="000302F7"/>
    <w:rsid w:val="00031350"/>
    <w:rsid w:val="00031AA0"/>
    <w:rsid w:val="00033F7C"/>
    <w:rsid w:val="00033F9C"/>
    <w:rsid w:val="00041DC6"/>
    <w:rsid w:val="00047980"/>
    <w:rsid w:val="00050916"/>
    <w:rsid w:val="00052AF5"/>
    <w:rsid w:val="00053E6A"/>
    <w:rsid w:val="00055630"/>
    <w:rsid w:val="00057D60"/>
    <w:rsid w:val="000616F5"/>
    <w:rsid w:val="00063837"/>
    <w:rsid w:val="0006401D"/>
    <w:rsid w:val="00064F28"/>
    <w:rsid w:val="00070B03"/>
    <w:rsid w:val="000713ED"/>
    <w:rsid w:val="000719F7"/>
    <w:rsid w:val="000728A5"/>
    <w:rsid w:val="0007738F"/>
    <w:rsid w:val="00077737"/>
    <w:rsid w:val="000851B8"/>
    <w:rsid w:val="00087441"/>
    <w:rsid w:val="0009218F"/>
    <w:rsid w:val="00093E92"/>
    <w:rsid w:val="000960CA"/>
    <w:rsid w:val="00096D5F"/>
    <w:rsid w:val="00096EEF"/>
    <w:rsid w:val="00097217"/>
    <w:rsid w:val="000A1EAE"/>
    <w:rsid w:val="000A272B"/>
    <w:rsid w:val="000A37D9"/>
    <w:rsid w:val="000A5F21"/>
    <w:rsid w:val="000A7204"/>
    <w:rsid w:val="000B2712"/>
    <w:rsid w:val="000B2B03"/>
    <w:rsid w:val="000B3A03"/>
    <w:rsid w:val="000B40AD"/>
    <w:rsid w:val="000B4E86"/>
    <w:rsid w:val="000B58CC"/>
    <w:rsid w:val="000B65C1"/>
    <w:rsid w:val="000B6DA3"/>
    <w:rsid w:val="000C334D"/>
    <w:rsid w:val="000C67A4"/>
    <w:rsid w:val="000C6C28"/>
    <w:rsid w:val="000C6F24"/>
    <w:rsid w:val="000E3619"/>
    <w:rsid w:val="000E5FEF"/>
    <w:rsid w:val="000E60FF"/>
    <w:rsid w:val="000E66C9"/>
    <w:rsid w:val="000F3C0A"/>
    <w:rsid w:val="000F4E83"/>
    <w:rsid w:val="000F5B44"/>
    <w:rsid w:val="000F710D"/>
    <w:rsid w:val="000F7F07"/>
    <w:rsid w:val="00107501"/>
    <w:rsid w:val="00112638"/>
    <w:rsid w:val="00112689"/>
    <w:rsid w:val="00120019"/>
    <w:rsid w:val="00121E41"/>
    <w:rsid w:val="001304A7"/>
    <w:rsid w:val="0014326F"/>
    <w:rsid w:val="00145351"/>
    <w:rsid w:val="0015150C"/>
    <w:rsid w:val="00152CFB"/>
    <w:rsid w:val="00154142"/>
    <w:rsid w:val="00161E31"/>
    <w:rsid w:val="0016251A"/>
    <w:rsid w:val="00163049"/>
    <w:rsid w:val="001669C1"/>
    <w:rsid w:val="00172560"/>
    <w:rsid w:val="0017492D"/>
    <w:rsid w:val="0017728B"/>
    <w:rsid w:val="00177BD1"/>
    <w:rsid w:val="0018681B"/>
    <w:rsid w:val="0019440F"/>
    <w:rsid w:val="0019668D"/>
    <w:rsid w:val="001A1543"/>
    <w:rsid w:val="001A7F11"/>
    <w:rsid w:val="001B2B23"/>
    <w:rsid w:val="001B716F"/>
    <w:rsid w:val="001B73FE"/>
    <w:rsid w:val="001C13AB"/>
    <w:rsid w:val="001C31FB"/>
    <w:rsid w:val="001C6795"/>
    <w:rsid w:val="001D1086"/>
    <w:rsid w:val="001D2501"/>
    <w:rsid w:val="001D28F1"/>
    <w:rsid w:val="001D4144"/>
    <w:rsid w:val="001D46D5"/>
    <w:rsid w:val="001D4865"/>
    <w:rsid w:val="001D4D7A"/>
    <w:rsid w:val="001E0C77"/>
    <w:rsid w:val="001E367A"/>
    <w:rsid w:val="001F1B73"/>
    <w:rsid w:val="001F2CE3"/>
    <w:rsid w:val="001F6A05"/>
    <w:rsid w:val="00204CF4"/>
    <w:rsid w:val="00207B0B"/>
    <w:rsid w:val="00212E48"/>
    <w:rsid w:val="0021442C"/>
    <w:rsid w:val="0021521C"/>
    <w:rsid w:val="002179B7"/>
    <w:rsid w:val="00225E9C"/>
    <w:rsid w:val="00237545"/>
    <w:rsid w:val="002430D6"/>
    <w:rsid w:val="002445BC"/>
    <w:rsid w:val="0025090C"/>
    <w:rsid w:val="0025196F"/>
    <w:rsid w:val="00252F3C"/>
    <w:rsid w:val="00257AD0"/>
    <w:rsid w:val="002607F1"/>
    <w:rsid w:val="00261E8F"/>
    <w:rsid w:val="00270A39"/>
    <w:rsid w:val="002719A5"/>
    <w:rsid w:val="00271D32"/>
    <w:rsid w:val="002773E5"/>
    <w:rsid w:val="00281A26"/>
    <w:rsid w:val="00290003"/>
    <w:rsid w:val="002A07F2"/>
    <w:rsid w:val="002A084D"/>
    <w:rsid w:val="002A0D3A"/>
    <w:rsid w:val="002A5E65"/>
    <w:rsid w:val="002B1DC8"/>
    <w:rsid w:val="002B2E10"/>
    <w:rsid w:val="002B32FF"/>
    <w:rsid w:val="002B5EC0"/>
    <w:rsid w:val="002C064F"/>
    <w:rsid w:val="002C1724"/>
    <w:rsid w:val="002C3DCC"/>
    <w:rsid w:val="002D3A55"/>
    <w:rsid w:val="002E10D2"/>
    <w:rsid w:val="002E4B26"/>
    <w:rsid w:val="002E4C42"/>
    <w:rsid w:val="002E5866"/>
    <w:rsid w:val="002F0B4A"/>
    <w:rsid w:val="002F4737"/>
    <w:rsid w:val="002F6D05"/>
    <w:rsid w:val="003017F8"/>
    <w:rsid w:val="003020D9"/>
    <w:rsid w:val="00303C80"/>
    <w:rsid w:val="0030445D"/>
    <w:rsid w:val="0030471F"/>
    <w:rsid w:val="0030732A"/>
    <w:rsid w:val="0031044C"/>
    <w:rsid w:val="00313FAF"/>
    <w:rsid w:val="003153D3"/>
    <w:rsid w:val="00316787"/>
    <w:rsid w:val="0031703B"/>
    <w:rsid w:val="0032201F"/>
    <w:rsid w:val="00325603"/>
    <w:rsid w:val="0033419E"/>
    <w:rsid w:val="0033756D"/>
    <w:rsid w:val="00342773"/>
    <w:rsid w:val="00346EF1"/>
    <w:rsid w:val="00353387"/>
    <w:rsid w:val="00354EB8"/>
    <w:rsid w:val="00356775"/>
    <w:rsid w:val="003612A5"/>
    <w:rsid w:val="0036180B"/>
    <w:rsid w:val="00362621"/>
    <w:rsid w:val="0036473D"/>
    <w:rsid w:val="0036735F"/>
    <w:rsid w:val="00370D3B"/>
    <w:rsid w:val="00371DCD"/>
    <w:rsid w:val="00375234"/>
    <w:rsid w:val="00381CDF"/>
    <w:rsid w:val="00385BAA"/>
    <w:rsid w:val="00385C47"/>
    <w:rsid w:val="00385E3F"/>
    <w:rsid w:val="00390FF8"/>
    <w:rsid w:val="0039348B"/>
    <w:rsid w:val="00393807"/>
    <w:rsid w:val="003A5032"/>
    <w:rsid w:val="003B1940"/>
    <w:rsid w:val="003B27C4"/>
    <w:rsid w:val="003B4262"/>
    <w:rsid w:val="003B762F"/>
    <w:rsid w:val="003C4973"/>
    <w:rsid w:val="003C4BDC"/>
    <w:rsid w:val="003C6D86"/>
    <w:rsid w:val="003D550D"/>
    <w:rsid w:val="003D660A"/>
    <w:rsid w:val="003E0CD8"/>
    <w:rsid w:val="003E7286"/>
    <w:rsid w:val="00404437"/>
    <w:rsid w:val="00404B9A"/>
    <w:rsid w:val="004073B5"/>
    <w:rsid w:val="00407F65"/>
    <w:rsid w:val="004125DF"/>
    <w:rsid w:val="00415646"/>
    <w:rsid w:val="00421F21"/>
    <w:rsid w:val="00421F38"/>
    <w:rsid w:val="00427CE5"/>
    <w:rsid w:val="00431986"/>
    <w:rsid w:val="0043482B"/>
    <w:rsid w:val="004363AB"/>
    <w:rsid w:val="00445797"/>
    <w:rsid w:val="0044794C"/>
    <w:rsid w:val="00451DC2"/>
    <w:rsid w:val="00452258"/>
    <w:rsid w:val="00453D2A"/>
    <w:rsid w:val="00454148"/>
    <w:rsid w:val="004604E5"/>
    <w:rsid w:val="0046264D"/>
    <w:rsid w:val="00463E2E"/>
    <w:rsid w:val="004642D1"/>
    <w:rsid w:val="004706F6"/>
    <w:rsid w:val="0047143F"/>
    <w:rsid w:val="00472979"/>
    <w:rsid w:val="00477BFC"/>
    <w:rsid w:val="00477FC0"/>
    <w:rsid w:val="004803FD"/>
    <w:rsid w:val="004820C4"/>
    <w:rsid w:val="004870EE"/>
    <w:rsid w:val="00487142"/>
    <w:rsid w:val="00491714"/>
    <w:rsid w:val="00495217"/>
    <w:rsid w:val="00497048"/>
    <w:rsid w:val="004A237D"/>
    <w:rsid w:val="004A27F9"/>
    <w:rsid w:val="004A2F03"/>
    <w:rsid w:val="004A6751"/>
    <w:rsid w:val="004B1D1E"/>
    <w:rsid w:val="004C0C38"/>
    <w:rsid w:val="004C0FFA"/>
    <w:rsid w:val="004C129A"/>
    <w:rsid w:val="004C6AE1"/>
    <w:rsid w:val="004D1A00"/>
    <w:rsid w:val="004D2D57"/>
    <w:rsid w:val="004D32FE"/>
    <w:rsid w:val="004E0D4F"/>
    <w:rsid w:val="004E2A8E"/>
    <w:rsid w:val="004E5D4F"/>
    <w:rsid w:val="004F2B95"/>
    <w:rsid w:val="004F332A"/>
    <w:rsid w:val="004F5FF7"/>
    <w:rsid w:val="00501B49"/>
    <w:rsid w:val="0051128E"/>
    <w:rsid w:val="005123CE"/>
    <w:rsid w:val="00514298"/>
    <w:rsid w:val="0052263E"/>
    <w:rsid w:val="005234EF"/>
    <w:rsid w:val="00524366"/>
    <w:rsid w:val="00524837"/>
    <w:rsid w:val="00524BCB"/>
    <w:rsid w:val="00531FC2"/>
    <w:rsid w:val="00534183"/>
    <w:rsid w:val="00534F14"/>
    <w:rsid w:val="00542F5A"/>
    <w:rsid w:val="00543CC8"/>
    <w:rsid w:val="005542D8"/>
    <w:rsid w:val="005550AA"/>
    <w:rsid w:val="005576BA"/>
    <w:rsid w:val="0056583D"/>
    <w:rsid w:val="00573383"/>
    <w:rsid w:val="00582492"/>
    <w:rsid w:val="00582A48"/>
    <w:rsid w:val="00582D99"/>
    <w:rsid w:val="00586A64"/>
    <w:rsid w:val="0059238C"/>
    <w:rsid w:val="00595EE4"/>
    <w:rsid w:val="00596967"/>
    <w:rsid w:val="00597660"/>
    <w:rsid w:val="005A187D"/>
    <w:rsid w:val="005A2E51"/>
    <w:rsid w:val="005A2FD2"/>
    <w:rsid w:val="005A39EB"/>
    <w:rsid w:val="005B1484"/>
    <w:rsid w:val="005D0809"/>
    <w:rsid w:val="005D1A01"/>
    <w:rsid w:val="005D6D42"/>
    <w:rsid w:val="005D6F2A"/>
    <w:rsid w:val="005E1DFB"/>
    <w:rsid w:val="005F009A"/>
    <w:rsid w:val="005F1C34"/>
    <w:rsid w:val="00610DF8"/>
    <w:rsid w:val="00612BE9"/>
    <w:rsid w:val="006168A4"/>
    <w:rsid w:val="006203AE"/>
    <w:rsid w:val="006221A4"/>
    <w:rsid w:val="006243D3"/>
    <w:rsid w:val="006277E3"/>
    <w:rsid w:val="00630744"/>
    <w:rsid w:val="006307B5"/>
    <w:rsid w:val="0063678F"/>
    <w:rsid w:val="00637E82"/>
    <w:rsid w:val="00645920"/>
    <w:rsid w:val="006460B8"/>
    <w:rsid w:val="00650595"/>
    <w:rsid w:val="00655173"/>
    <w:rsid w:val="00661333"/>
    <w:rsid w:val="00661D24"/>
    <w:rsid w:val="006623A6"/>
    <w:rsid w:val="006700E8"/>
    <w:rsid w:val="006702CE"/>
    <w:rsid w:val="006712B8"/>
    <w:rsid w:val="006752DE"/>
    <w:rsid w:val="00675F6A"/>
    <w:rsid w:val="00675F8F"/>
    <w:rsid w:val="00675FD4"/>
    <w:rsid w:val="00676839"/>
    <w:rsid w:val="0067713E"/>
    <w:rsid w:val="006847B2"/>
    <w:rsid w:val="00691BF8"/>
    <w:rsid w:val="006921E6"/>
    <w:rsid w:val="0069505C"/>
    <w:rsid w:val="006A1922"/>
    <w:rsid w:val="006A3071"/>
    <w:rsid w:val="006A5B12"/>
    <w:rsid w:val="006B3460"/>
    <w:rsid w:val="006C15D2"/>
    <w:rsid w:val="006C1705"/>
    <w:rsid w:val="006C5215"/>
    <w:rsid w:val="006C7324"/>
    <w:rsid w:val="006D2E4B"/>
    <w:rsid w:val="006D6F2D"/>
    <w:rsid w:val="006E0AD9"/>
    <w:rsid w:val="006E1EA9"/>
    <w:rsid w:val="006E2329"/>
    <w:rsid w:val="006E55CB"/>
    <w:rsid w:val="006E7A99"/>
    <w:rsid w:val="006F1863"/>
    <w:rsid w:val="006F2FCE"/>
    <w:rsid w:val="006F57B1"/>
    <w:rsid w:val="006F5D84"/>
    <w:rsid w:val="006F760B"/>
    <w:rsid w:val="00715F07"/>
    <w:rsid w:val="00717180"/>
    <w:rsid w:val="00717349"/>
    <w:rsid w:val="00717EA5"/>
    <w:rsid w:val="00721C8B"/>
    <w:rsid w:val="00733D6D"/>
    <w:rsid w:val="007348B4"/>
    <w:rsid w:val="007350F7"/>
    <w:rsid w:val="007357AD"/>
    <w:rsid w:val="0073773C"/>
    <w:rsid w:val="00744B0E"/>
    <w:rsid w:val="007453D4"/>
    <w:rsid w:val="0074663D"/>
    <w:rsid w:val="0074789F"/>
    <w:rsid w:val="007526C2"/>
    <w:rsid w:val="00753C6F"/>
    <w:rsid w:val="00754996"/>
    <w:rsid w:val="00761C3D"/>
    <w:rsid w:val="00762E2A"/>
    <w:rsid w:val="0076798C"/>
    <w:rsid w:val="0077374A"/>
    <w:rsid w:val="00780F41"/>
    <w:rsid w:val="007828B8"/>
    <w:rsid w:val="00782DD6"/>
    <w:rsid w:val="00784356"/>
    <w:rsid w:val="007843D6"/>
    <w:rsid w:val="00784BCB"/>
    <w:rsid w:val="007862A0"/>
    <w:rsid w:val="007959F4"/>
    <w:rsid w:val="007A3D1A"/>
    <w:rsid w:val="007A64E4"/>
    <w:rsid w:val="007B04D7"/>
    <w:rsid w:val="007B1383"/>
    <w:rsid w:val="007B51C2"/>
    <w:rsid w:val="007B57C9"/>
    <w:rsid w:val="007C270A"/>
    <w:rsid w:val="007C7108"/>
    <w:rsid w:val="007C7659"/>
    <w:rsid w:val="007D2381"/>
    <w:rsid w:val="007D3D86"/>
    <w:rsid w:val="007D4853"/>
    <w:rsid w:val="007E3F89"/>
    <w:rsid w:val="007E6FAF"/>
    <w:rsid w:val="007F2092"/>
    <w:rsid w:val="007F430D"/>
    <w:rsid w:val="007F6024"/>
    <w:rsid w:val="00801F31"/>
    <w:rsid w:val="008030E2"/>
    <w:rsid w:val="008032DD"/>
    <w:rsid w:val="00804794"/>
    <w:rsid w:val="008047DF"/>
    <w:rsid w:val="008118A1"/>
    <w:rsid w:val="00812D1D"/>
    <w:rsid w:val="00813DDD"/>
    <w:rsid w:val="00817A0C"/>
    <w:rsid w:val="00821E71"/>
    <w:rsid w:val="0082363B"/>
    <w:rsid w:val="00826479"/>
    <w:rsid w:val="00831A4E"/>
    <w:rsid w:val="00831C0B"/>
    <w:rsid w:val="00834D1C"/>
    <w:rsid w:val="00841C85"/>
    <w:rsid w:val="00850B68"/>
    <w:rsid w:val="00851C8D"/>
    <w:rsid w:val="00852F57"/>
    <w:rsid w:val="008546F0"/>
    <w:rsid w:val="00863ECB"/>
    <w:rsid w:val="008709A1"/>
    <w:rsid w:val="00872EBC"/>
    <w:rsid w:val="00873741"/>
    <w:rsid w:val="00873CB6"/>
    <w:rsid w:val="00882DAE"/>
    <w:rsid w:val="0088448D"/>
    <w:rsid w:val="00886C92"/>
    <w:rsid w:val="00891244"/>
    <w:rsid w:val="008925D1"/>
    <w:rsid w:val="00893629"/>
    <w:rsid w:val="00896A06"/>
    <w:rsid w:val="00897DC5"/>
    <w:rsid w:val="008A1414"/>
    <w:rsid w:val="008B0222"/>
    <w:rsid w:val="008B09E3"/>
    <w:rsid w:val="008B1BD5"/>
    <w:rsid w:val="008B36B1"/>
    <w:rsid w:val="008B5CC8"/>
    <w:rsid w:val="008B632A"/>
    <w:rsid w:val="008C16ED"/>
    <w:rsid w:val="008C32D7"/>
    <w:rsid w:val="008C3965"/>
    <w:rsid w:val="008C79E0"/>
    <w:rsid w:val="008D2DBA"/>
    <w:rsid w:val="008E1A40"/>
    <w:rsid w:val="008E4378"/>
    <w:rsid w:val="008E5541"/>
    <w:rsid w:val="008E61B1"/>
    <w:rsid w:val="008F2A16"/>
    <w:rsid w:val="008F36A8"/>
    <w:rsid w:val="008F4A32"/>
    <w:rsid w:val="00902905"/>
    <w:rsid w:val="00906791"/>
    <w:rsid w:val="00910B84"/>
    <w:rsid w:val="009121F0"/>
    <w:rsid w:val="0091352C"/>
    <w:rsid w:val="009136DB"/>
    <w:rsid w:val="00917223"/>
    <w:rsid w:val="00922C41"/>
    <w:rsid w:val="0092376B"/>
    <w:rsid w:val="00923E1C"/>
    <w:rsid w:val="00923F37"/>
    <w:rsid w:val="009270A5"/>
    <w:rsid w:val="00927FF9"/>
    <w:rsid w:val="00931297"/>
    <w:rsid w:val="00932ADE"/>
    <w:rsid w:val="0093364C"/>
    <w:rsid w:val="00936721"/>
    <w:rsid w:val="009374BA"/>
    <w:rsid w:val="0094096A"/>
    <w:rsid w:val="0094237A"/>
    <w:rsid w:val="00943ACC"/>
    <w:rsid w:val="00943BA8"/>
    <w:rsid w:val="009461E3"/>
    <w:rsid w:val="00963E9D"/>
    <w:rsid w:val="00966FAA"/>
    <w:rsid w:val="00974400"/>
    <w:rsid w:val="0097769A"/>
    <w:rsid w:val="00977AF2"/>
    <w:rsid w:val="009812B8"/>
    <w:rsid w:val="00994E03"/>
    <w:rsid w:val="009A1067"/>
    <w:rsid w:val="009A1223"/>
    <w:rsid w:val="009A1A0F"/>
    <w:rsid w:val="009A2A6F"/>
    <w:rsid w:val="009A6B71"/>
    <w:rsid w:val="009B3362"/>
    <w:rsid w:val="009B35A2"/>
    <w:rsid w:val="009B4FDF"/>
    <w:rsid w:val="009B5A8E"/>
    <w:rsid w:val="009B77F0"/>
    <w:rsid w:val="009D1170"/>
    <w:rsid w:val="009D5D9A"/>
    <w:rsid w:val="009D75AA"/>
    <w:rsid w:val="009D7B84"/>
    <w:rsid w:val="009E3C86"/>
    <w:rsid w:val="009E455C"/>
    <w:rsid w:val="009F01EE"/>
    <w:rsid w:val="009F3940"/>
    <w:rsid w:val="009F4F56"/>
    <w:rsid w:val="009F60C6"/>
    <w:rsid w:val="00A02CC1"/>
    <w:rsid w:val="00A051B4"/>
    <w:rsid w:val="00A10F3C"/>
    <w:rsid w:val="00A1276E"/>
    <w:rsid w:val="00A13D4A"/>
    <w:rsid w:val="00A1663A"/>
    <w:rsid w:val="00A21230"/>
    <w:rsid w:val="00A22BB8"/>
    <w:rsid w:val="00A24E0D"/>
    <w:rsid w:val="00A30A02"/>
    <w:rsid w:val="00A31527"/>
    <w:rsid w:val="00A36005"/>
    <w:rsid w:val="00A40629"/>
    <w:rsid w:val="00A43B85"/>
    <w:rsid w:val="00A45E7E"/>
    <w:rsid w:val="00A51D9F"/>
    <w:rsid w:val="00A5500B"/>
    <w:rsid w:val="00A6127F"/>
    <w:rsid w:val="00A61388"/>
    <w:rsid w:val="00A67CF1"/>
    <w:rsid w:val="00A70AF7"/>
    <w:rsid w:val="00A725AE"/>
    <w:rsid w:val="00A83B44"/>
    <w:rsid w:val="00A906BB"/>
    <w:rsid w:val="00A92C91"/>
    <w:rsid w:val="00A92D8F"/>
    <w:rsid w:val="00A95E14"/>
    <w:rsid w:val="00AA60D2"/>
    <w:rsid w:val="00AA74F7"/>
    <w:rsid w:val="00AB76E6"/>
    <w:rsid w:val="00AC3C0F"/>
    <w:rsid w:val="00AD14B9"/>
    <w:rsid w:val="00AD442F"/>
    <w:rsid w:val="00AD79FA"/>
    <w:rsid w:val="00AE2F1F"/>
    <w:rsid w:val="00AE6119"/>
    <w:rsid w:val="00AE68C7"/>
    <w:rsid w:val="00AE7448"/>
    <w:rsid w:val="00AE74E6"/>
    <w:rsid w:val="00AF4832"/>
    <w:rsid w:val="00B001B3"/>
    <w:rsid w:val="00B021B5"/>
    <w:rsid w:val="00B03B5B"/>
    <w:rsid w:val="00B041DE"/>
    <w:rsid w:val="00B046F6"/>
    <w:rsid w:val="00B07FEF"/>
    <w:rsid w:val="00B12020"/>
    <w:rsid w:val="00B13ADA"/>
    <w:rsid w:val="00B16277"/>
    <w:rsid w:val="00B20D90"/>
    <w:rsid w:val="00B21683"/>
    <w:rsid w:val="00B2355F"/>
    <w:rsid w:val="00B25D23"/>
    <w:rsid w:val="00B266CC"/>
    <w:rsid w:val="00B30C68"/>
    <w:rsid w:val="00B31934"/>
    <w:rsid w:val="00B31FF7"/>
    <w:rsid w:val="00B32BF3"/>
    <w:rsid w:val="00B3762D"/>
    <w:rsid w:val="00B40743"/>
    <w:rsid w:val="00B40FAE"/>
    <w:rsid w:val="00B42102"/>
    <w:rsid w:val="00B42C8C"/>
    <w:rsid w:val="00B44934"/>
    <w:rsid w:val="00B46486"/>
    <w:rsid w:val="00B4741E"/>
    <w:rsid w:val="00B5380E"/>
    <w:rsid w:val="00B54B27"/>
    <w:rsid w:val="00B639BC"/>
    <w:rsid w:val="00B64939"/>
    <w:rsid w:val="00B7138D"/>
    <w:rsid w:val="00B74E5F"/>
    <w:rsid w:val="00B77AAA"/>
    <w:rsid w:val="00B804F7"/>
    <w:rsid w:val="00B80C4F"/>
    <w:rsid w:val="00B82E44"/>
    <w:rsid w:val="00B866C3"/>
    <w:rsid w:val="00B87C3C"/>
    <w:rsid w:val="00B929F0"/>
    <w:rsid w:val="00B948AF"/>
    <w:rsid w:val="00BA15CE"/>
    <w:rsid w:val="00BA41ED"/>
    <w:rsid w:val="00BA537F"/>
    <w:rsid w:val="00BB19BD"/>
    <w:rsid w:val="00BB2AC5"/>
    <w:rsid w:val="00BB2F5E"/>
    <w:rsid w:val="00BB3616"/>
    <w:rsid w:val="00BC2D03"/>
    <w:rsid w:val="00BC60EA"/>
    <w:rsid w:val="00BC7E81"/>
    <w:rsid w:val="00BD7C53"/>
    <w:rsid w:val="00BE1601"/>
    <w:rsid w:val="00BE16EC"/>
    <w:rsid w:val="00BE1BA1"/>
    <w:rsid w:val="00BE319A"/>
    <w:rsid w:val="00BE3273"/>
    <w:rsid w:val="00BE6991"/>
    <w:rsid w:val="00BF029C"/>
    <w:rsid w:val="00BF03C6"/>
    <w:rsid w:val="00BF12E0"/>
    <w:rsid w:val="00C07BB7"/>
    <w:rsid w:val="00C138A7"/>
    <w:rsid w:val="00C2026E"/>
    <w:rsid w:val="00C238D4"/>
    <w:rsid w:val="00C26375"/>
    <w:rsid w:val="00C2667F"/>
    <w:rsid w:val="00C307CE"/>
    <w:rsid w:val="00C40F49"/>
    <w:rsid w:val="00C42430"/>
    <w:rsid w:val="00C436D8"/>
    <w:rsid w:val="00C43EEB"/>
    <w:rsid w:val="00C448A7"/>
    <w:rsid w:val="00C4544A"/>
    <w:rsid w:val="00C462E5"/>
    <w:rsid w:val="00C50A2D"/>
    <w:rsid w:val="00C6193C"/>
    <w:rsid w:val="00C61973"/>
    <w:rsid w:val="00C66262"/>
    <w:rsid w:val="00C705C2"/>
    <w:rsid w:val="00C73495"/>
    <w:rsid w:val="00C74FB6"/>
    <w:rsid w:val="00C8440F"/>
    <w:rsid w:val="00C85B80"/>
    <w:rsid w:val="00C96677"/>
    <w:rsid w:val="00CA0F43"/>
    <w:rsid w:val="00CA5438"/>
    <w:rsid w:val="00CA69E3"/>
    <w:rsid w:val="00CB7228"/>
    <w:rsid w:val="00CC006B"/>
    <w:rsid w:val="00CC31A5"/>
    <w:rsid w:val="00CC31E8"/>
    <w:rsid w:val="00CD1A68"/>
    <w:rsid w:val="00CD4408"/>
    <w:rsid w:val="00CD5F35"/>
    <w:rsid w:val="00CE2471"/>
    <w:rsid w:val="00CE6436"/>
    <w:rsid w:val="00D008CF"/>
    <w:rsid w:val="00D01E66"/>
    <w:rsid w:val="00D023F3"/>
    <w:rsid w:val="00D12F02"/>
    <w:rsid w:val="00D1510B"/>
    <w:rsid w:val="00D16278"/>
    <w:rsid w:val="00D17356"/>
    <w:rsid w:val="00D22371"/>
    <w:rsid w:val="00D24D41"/>
    <w:rsid w:val="00D25AE6"/>
    <w:rsid w:val="00D30C96"/>
    <w:rsid w:val="00D33843"/>
    <w:rsid w:val="00D34336"/>
    <w:rsid w:val="00D35E44"/>
    <w:rsid w:val="00D36519"/>
    <w:rsid w:val="00D403C4"/>
    <w:rsid w:val="00D54A42"/>
    <w:rsid w:val="00D54F78"/>
    <w:rsid w:val="00D63771"/>
    <w:rsid w:val="00D6512C"/>
    <w:rsid w:val="00D67D99"/>
    <w:rsid w:val="00D72000"/>
    <w:rsid w:val="00D75B05"/>
    <w:rsid w:val="00D761C8"/>
    <w:rsid w:val="00D774CB"/>
    <w:rsid w:val="00D80FCF"/>
    <w:rsid w:val="00D847F3"/>
    <w:rsid w:val="00D85376"/>
    <w:rsid w:val="00DA3B57"/>
    <w:rsid w:val="00DB0389"/>
    <w:rsid w:val="00DB04A8"/>
    <w:rsid w:val="00DC0256"/>
    <w:rsid w:val="00DC2CD2"/>
    <w:rsid w:val="00DC7931"/>
    <w:rsid w:val="00DD26AB"/>
    <w:rsid w:val="00DD44E0"/>
    <w:rsid w:val="00DD61A9"/>
    <w:rsid w:val="00DD7853"/>
    <w:rsid w:val="00DE223C"/>
    <w:rsid w:val="00DF05B5"/>
    <w:rsid w:val="00DF0C61"/>
    <w:rsid w:val="00DF21DE"/>
    <w:rsid w:val="00DF2311"/>
    <w:rsid w:val="00DF4C57"/>
    <w:rsid w:val="00E024C1"/>
    <w:rsid w:val="00E06A03"/>
    <w:rsid w:val="00E11743"/>
    <w:rsid w:val="00E135A0"/>
    <w:rsid w:val="00E20CE4"/>
    <w:rsid w:val="00E210A6"/>
    <w:rsid w:val="00E21DF2"/>
    <w:rsid w:val="00E241A1"/>
    <w:rsid w:val="00E30169"/>
    <w:rsid w:val="00E3075B"/>
    <w:rsid w:val="00E3248C"/>
    <w:rsid w:val="00E44BD0"/>
    <w:rsid w:val="00E53C74"/>
    <w:rsid w:val="00E557E4"/>
    <w:rsid w:val="00E64B83"/>
    <w:rsid w:val="00E7187C"/>
    <w:rsid w:val="00E73DE6"/>
    <w:rsid w:val="00E8087E"/>
    <w:rsid w:val="00E8102E"/>
    <w:rsid w:val="00E93E06"/>
    <w:rsid w:val="00E97714"/>
    <w:rsid w:val="00EA1D90"/>
    <w:rsid w:val="00EB3E38"/>
    <w:rsid w:val="00EB769F"/>
    <w:rsid w:val="00EC0B7C"/>
    <w:rsid w:val="00EC60E7"/>
    <w:rsid w:val="00EC7239"/>
    <w:rsid w:val="00ED0EDA"/>
    <w:rsid w:val="00ED2240"/>
    <w:rsid w:val="00ED4943"/>
    <w:rsid w:val="00EE0F45"/>
    <w:rsid w:val="00EE173A"/>
    <w:rsid w:val="00EE18C2"/>
    <w:rsid w:val="00EE1919"/>
    <w:rsid w:val="00EE4CE0"/>
    <w:rsid w:val="00EE4D72"/>
    <w:rsid w:val="00EE5472"/>
    <w:rsid w:val="00EE5CD0"/>
    <w:rsid w:val="00EE7E86"/>
    <w:rsid w:val="00F244EA"/>
    <w:rsid w:val="00F25D0C"/>
    <w:rsid w:val="00F26996"/>
    <w:rsid w:val="00F30882"/>
    <w:rsid w:val="00F32954"/>
    <w:rsid w:val="00F33E84"/>
    <w:rsid w:val="00F36C58"/>
    <w:rsid w:val="00F4161D"/>
    <w:rsid w:val="00F43244"/>
    <w:rsid w:val="00F50679"/>
    <w:rsid w:val="00F5378E"/>
    <w:rsid w:val="00F5575B"/>
    <w:rsid w:val="00F62E1A"/>
    <w:rsid w:val="00F661F9"/>
    <w:rsid w:val="00F70F1B"/>
    <w:rsid w:val="00F71CE6"/>
    <w:rsid w:val="00F72CE2"/>
    <w:rsid w:val="00F741C7"/>
    <w:rsid w:val="00F7472C"/>
    <w:rsid w:val="00F83454"/>
    <w:rsid w:val="00F84CED"/>
    <w:rsid w:val="00F859EE"/>
    <w:rsid w:val="00F862B3"/>
    <w:rsid w:val="00F868AA"/>
    <w:rsid w:val="00F9105A"/>
    <w:rsid w:val="00F916CF"/>
    <w:rsid w:val="00F91CDA"/>
    <w:rsid w:val="00F93184"/>
    <w:rsid w:val="00F97390"/>
    <w:rsid w:val="00FA1C1D"/>
    <w:rsid w:val="00FA5E42"/>
    <w:rsid w:val="00FA6BC7"/>
    <w:rsid w:val="00FC43AE"/>
    <w:rsid w:val="00FD133F"/>
    <w:rsid w:val="00FD68FC"/>
    <w:rsid w:val="00FD6D92"/>
    <w:rsid w:val="00FD78B7"/>
    <w:rsid w:val="00FE1570"/>
    <w:rsid w:val="00FE29C1"/>
    <w:rsid w:val="00FE4A84"/>
    <w:rsid w:val="00FE5244"/>
    <w:rsid w:val="00FF0E3C"/>
    <w:rsid w:val="00FF4B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6F9332"/>
  <w15:docId w15:val="{B43F95F9-E43F-4C3C-A740-D0CFF6C26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82E44"/>
    <w:pPr>
      <w:widowControl w:val="0"/>
      <w:jc w:val="both"/>
    </w:pPr>
  </w:style>
  <w:style w:type="paragraph" w:styleId="1">
    <w:name w:val="heading 1"/>
    <w:basedOn w:val="a"/>
    <w:link w:val="10"/>
    <w:uiPriority w:val="9"/>
    <w:qFormat/>
    <w:rsid w:val="006460B8"/>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paragraph" w:styleId="2">
    <w:name w:val="heading 2"/>
    <w:basedOn w:val="a"/>
    <w:next w:val="a"/>
    <w:link w:val="20"/>
    <w:uiPriority w:val="9"/>
    <w:semiHidden/>
    <w:unhideWhenUsed/>
    <w:qFormat/>
    <w:rsid w:val="00F916CF"/>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803FD"/>
    <w:pPr>
      <w:tabs>
        <w:tab w:val="center" w:pos="4252"/>
        <w:tab w:val="right" w:pos="8504"/>
      </w:tabs>
      <w:snapToGrid w:val="0"/>
    </w:pPr>
  </w:style>
  <w:style w:type="character" w:customStyle="1" w:styleId="a4">
    <w:name w:val="ヘッダー (文字)"/>
    <w:basedOn w:val="a0"/>
    <w:link w:val="a3"/>
    <w:uiPriority w:val="99"/>
    <w:rsid w:val="004803FD"/>
  </w:style>
  <w:style w:type="paragraph" w:styleId="a5">
    <w:name w:val="footer"/>
    <w:basedOn w:val="a"/>
    <w:link w:val="a6"/>
    <w:uiPriority w:val="99"/>
    <w:unhideWhenUsed/>
    <w:rsid w:val="004803FD"/>
    <w:pPr>
      <w:tabs>
        <w:tab w:val="center" w:pos="4252"/>
        <w:tab w:val="right" w:pos="8504"/>
      </w:tabs>
      <w:snapToGrid w:val="0"/>
    </w:pPr>
  </w:style>
  <w:style w:type="character" w:customStyle="1" w:styleId="a6">
    <w:name w:val="フッター (文字)"/>
    <w:basedOn w:val="a0"/>
    <w:link w:val="a5"/>
    <w:uiPriority w:val="99"/>
    <w:rsid w:val="004803FD"/>
  </w:style>
  <w:style w:type="paragraph" w:styleId="a7">
    <w:name w:val="Balloon Text"/>
    <w:basedOn w:val="a"/>
    <w:link w:val="a8"/>
    <w:uiPriority w:val="99"/>
    <w:semiHidden/>
    <w:unhideWhenUsed/>
    <w:rsid w:val="004803FD"/>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4803FD"/>
    <w:rPr>
      <w:rFonts w:asciiTheme="majorHAnsi" w:eastAsiaTheme="majorEastAsia" w:hAnsiTheme="majorHAnsi" w:cstheme="majorBidi"/>
      <w:sz w:val="18"/>
      <w:szCs w:val="18"/>
    </w:rPr>
  </w:style>
  <w:style w:type="paragraph" w:styleId="a9">
    <w:name w:val="List Paragraph"/>
    <w:basedOn w:val="a"/>
    <w:uiPriority w:val="34"/>
    <w:qFormat/>
    <w:rsid w:val="00AD442F"/>
    <w:pPr>
      <w:ind w:leftChars="400" w:left="840"/>
    </w:pPr>
  </w:style>
  <w:style w:type="character" w:styleId="aa">
    <w:name w:val="annotation reference"/>
    <w:basedOn w:val="a0"/>
    <w:uiPriority w:val="99"/>
    <w:semiHidden/>
    <w:unhideWhenUsed/>
    <w:rsid w:val="001A1543"/>
    <w:rPr>
      <w:sz w:val="18"/>
      <w:szCs w:val="18"/>
    </w:rPr>
  </w:style>
  <w:style w:type="paragraph" w:styleId="ab">
    <w:name w:val="annotation text"/>
    <w:basedOn w:val="a"/>
    <w:link w:val="ac"/>
    <w:uiPriority w:val="99"/>
    <w:unhideWhenUsed/>
    <w:rsid w:val="001A1543"/>
    <w:pPr>
      <w:jc w:val="left"/>
    </w:pPr>
  </w:style>
  <w:style w:type="character" w:customStyle="1" w:styleId="ac">
    <w:name w:val="コメント文字列 (文字)"/>
    <w:basedOn w:val="a0"/>
    <w:link w:val="ab"/>
    <w:uiPriority w:val="99"/>
    <w:rsid w:val="001A1543"/>
  </w:style>
  <w:style w:type="paragraph" w:styleId="ad">
    <w:name w:val="annotation subject"/>
    <w:basedOn w:val="ab"/>
    <w:next w:val="ab"/>
    <w:link w:val="ae"/>
    <w:uiPriority w:val="99"/>
    <w:semiHidden/>
    <w:unhideWhenUsed/>
    <w:rsid w:val="002F4737"/>
    <w:rPr>
      <w:b/>
      <w:bCs/>
    </w:rPr>
  </w:style>
  <w:style w:type="character" w:customStyle="1" w:styleId="ae">
    <w:name w:val="コメント内容 (文字)"/>
    <w:basedOn w:val="ac"/>
    <w:link w:val="ad"/>
    <w:uiPriority w:val="99"/>
    <w:semiHidden/>
    <w:rsid w:val="002F4737"/>
    <w:rPr>
      <w:b/>
      <w:bCs/>
    </w:rPr>
  </w:style>
  <w:style w:type="paragraph" w:customStyle="1" w:styleId="EndNoteBibliographyTitle">
    <w:name w:val="EndNote Bibliography Title"/>
    <w:basedOn w:val="a"/>
    <w:link w:val="EndNoteBibliographyTitle0"/>
    <w:rsid w:val="00804794"/>
    <w:pPr>
      <w:jc w:val="center"/>
    </w:pPr>
    <w:rPr>
      <w:rFonts w:ascii="Century" w:hAnsi="Century"/>
      <w:noProof/>
      <w:sz w:val="20"/>
    </w:rPr>
  </w:style>
  <w:style w:type="character" w:customStyle="1" w:styleId="EndNoteBibliographyTitle0">
    <w:name w:val="EndNote Bibliography Title (文字)"/>
    <w:basedOn w:val="a0"/>
    <w:link w:val="EndNoteBibliographyTitle"/>
    <w:rsid w:val="00804794"/>
    <w:rPr>
      <w:rFonts w:ascii="Century" w:hAnsi="Century"/>
      <w:noProof/>
      <w:sz w:val="20"/>
    </w:rPr>
  </w:style>
  <w:style w:type="paragraph" w:customStyle="1" w:styleId="EndNoteBibliography">
    <w:name w:val="EndNote Bibliography"/>
    <w:basedOn w:val="a"/>
    <w:link w:val="EndNoteBibliography0"/>
    <w:rsid w:val="00804794"/>
    <w:pPr>
      <w:jc w:val="left"/>
    </w:pPr>
    <w:rPr>
      <w:rFonts w:ascii="Century" w:hAnsi="Century"/>
      <w:noProof/>
      <w:sz w:val="20"/>
    </w:rPr>
  </w:style>
  <w:style w:type="character" w:customStyle="1" w:styleId="EndNoteBibliography0">
    <w:name w:val="EndNote Bibliography (文字)"/>
    <w:basedOn w:val="a0"/>
    <w:link w:val="EndNoteBibliography"/>
    <w:rsid w:val="00804794"/>
    <w:rPr>
      <w:rFonts w:ascii="Century" w:hAnsi="Century"/>
      <w:noProof/>
      <w:sz w:val="20"/>
    </w:rPr>
  </w:style>
  <w:style w:type="table" w:customStyle="1" w:styleId="11">
    <w:name w:val="グリッド (表) 1 淡色1"/>
    <w:basedOn w:val="a1"/>
    <w:uiPriority w:val="46"/>
    <w:rsid w:val="0006401D"/>
    <w:rPr>
      <w:rFonts w:ascii="Century" w:eastAsia="Meiryo UI" w:hAnsi="Century" w:cs="Times New Roman"/>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0">
    <w:name w:val="見出し 1 (文字)"/>
    <w:basedOn w:val="a0"/>
    <w:link w:val="1"/>
    <w:uiPriority w:val="9"/>
    <w:rsid w:val="006460B8"/>
    <w:rPr>
      <w:rFonts w:ascii="ＭＳ Ｐゴシック" w:eastAsia="ＭＳ Ｐゴシック" w:hAnsi="ＭＳ Ｐゴシック" w:cs="ＭＳ Ｐゴシック"/>
      <w:b/>
      <w:bCs/>
      <w:kern w:val="36"/>
      <w:sz w:val="48"/>
      <w:szCs w:val="48"/>
    </w:rPr>
  </w:style>
  <w:style w:type="character" w:customStyle="1" w:styleId="a-size-large">
    <w:name w:val="a-size-large"/>
    <w:basedOn w:val="a0"/>
    <w:rsid w:val="006460B8"/>
  </w:style>
  <w:style w:type="character" w:styleId="af">
    <w:name w:val="Hyperlink"/>
    <w:basedOn w:val="a0"/>
    <w:uiPriority w:val="99"/>
    <w:semiHidden/>
    <w:unhideWhenUsed/>
    <w:rsid w:val="008C79E0"/>
    <w:rPr>
      <w:color w:val="0000FF"/>
      <w:u w:val="single"/>
    </w:rPr>
  </w:style>
  <w:style w:type="paragraph" w:styleId="Web">
    <w:name w:val="Normal (Web)"/>
    <w:basedOn w:val="a"/>
    <w:uiPriority w:val="99"/>
    <w:semiHidden/>
    <w:unhideWhenUsed/>
    <w:rsid w:val="00BE319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20">
    <w:name w:val="見出し 2 (文字)"/>
    <w:basedOn w:val="a0"/>
    <w:link w:val="2"/>
    <w:uiPriority w:val="9"/>
    <w:semiHidden/>
    <w:rsid w:val="00F916CF"/>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61023">
      <w:bodyDiv w:val="1"/>
      <w:marLeft w:val="0"/>
      <w:marRight w:val="0"/>
      <w:marTop w:val="0"/>
      <w:marBottom w:val="0"/>
      <w:divBdr>
        <w:top w:val="none" w:sz="0" w:space="0" w:color="auto"/>
        <w:left w:val="none" w:sz="0" w:space="0" w:color="auto"/>
        <w:bottom w:val="none" w:sz="0" w:space="0" w:color="auto"/>
        <w:right w:val="none" w:sz="0" w:space="0" w:color="auto"/>
      </w:divBdr>
    </w:div>
    <w:div w:id="146897193">
      <w:bodyDiv w:val="1"/>
      <w:marLeft w:val="0"/>
      <w:marRight w:val="0"/>
      <w:marTop w:val="0"/>
      <w:marBottom w:val="0"/>
      <w:divBdr>
        <w:top w:val="none" w:sz="0" w:space="0" w:color="auto"/>
        <w:left w:val="none" w:sz="0" w:space="0" w:color="auto"/>
        <w:bottom w:val="none" w:sz="0" w:space="0" w:color="auto"/>
        <w:right w:val="none" w:sz="0" w:space="0" w:color="auto"/>
      </w:divBdr>
    </w:div>
    <w:div w:id="308169802">
      <w:bodyDiv w:val="1"/>
      <w:marLeft w:val="0"/>
      <w:marRight w:val="0"/>
      <w:marTop w:val="0"/>
      <w:marBottom w:val="0"/>
      <w:divBdr>
        <w:top w:val="none" w:sz="0" w:space="0" w:color="auto"/>
        <w:left w:val="none" w:sz="0" w:space="0" w:color="auto"/>
        <w:bottom w:val="none" w:sz="0" w:space="0" w:color="auto"/>
        <w:right w:val="none" w:sz="0" w:space="0" w:color="auto"/>
      </w:divBdr>
    </w:div>
    <w:div w:id="335956955">
      <w:bodyDiv w:val="1"/>
      <w:marLeft w:val="0"/>
      <w:marRight w:val="0"/>
      <w:marTop w:val="0"/>
      <w:marBottom w:val="0"/>
      <w:divBdr>
        <w:top w:val="none" w:sz="0" w:space="0" w:color="auto"/>
        <w:left w:val="none" w:sz="0" w:space="0" w:color="auto"/>
        <w:bottom w:val="none" w:sz="0" w:space="0" w:color="auto"/>
        <w:right w:val="none" w:sz="0" w:space="0" w:color="auto"/>
      </w:divBdr>
    </w:div>
    <w:div w:id="345521970">
      <w:bodyDiv w:val="1"/>
      <w:marLeft w:val="0"/>
      <w:marRight w:val="0"/>
      <w:marTop w:val="0"/>
      <w:marBottom w:val="0"/>
      <w:divBdr>
        <w:top w:val="none" w:sz="0" w:space="0" w:color="auto"/>
        <w:left w:val="none" w:sz="0" w:space="0" w:color="auto"/>
        <w:bottom w:val="none" w:sz="0" w:space="0" w:color="auto"/>
        <w:right w:val="none" w:sz="0" w:space="0" w:color="auto"/>
      </w:divBdr>
    </w:div>
    <w:div w:id="557010471">
      <w:bodyDiv w:val="1"/>
      <w:marLeft w:val="0"/>
      <w:marRight w:val="0"/>
      <w:marTop w:val="0"/>
      <w:marBottom w:val="0"/>
      <w:divBdr>
        <w:top w:val="none" w:sz="0" w:space="0" w:color="auto"/>
        <w:left w:val="none" w:sz="0" w:space="0" w:color="auto"/>
        <w:bottom w:val="none" w:sz="0" w:space="0" w:color="auto"/>
        <w:right w:val="none" w:sz="0" w:space="0" w:color="auto"/>
      </w:divBdr>
      <w:divsChild>
        <w:div w:id="570508702">
          <w:marLeft w:val="0"/>
          <w:marRight w:val="0"/>
          <w:marTop w:val="0"/>
          <w:marBottom w:val="0"/>
          <w:divBdr>
            <w:top w:val="none" w:sz="0" w:space="0" w:color="auto"/>
            <w:left w:val="none" w:sz="0" w:space="0" w:color="auto"/>
            <w:bottom w:val="none" w:sz="0" w:space="0" w:color="auto"/>
            <w:right w:val="none" w:sz="0" w:space="0" w:color="auto"/>
          </w:divBdr>
        </w:div>
        <w:div w:id="1127628925">
          <w:marLeft w:val="0"/>
          <w:marRight w:val="0"/>
          <w:marTop w:val="0"/>
          <w:marBottom w:val="0"/>
          <w:divBdr>
            <w:top w:val="none" w:sz="0" w:space="0" w:color="auto"/>
            <w:left w:val="none" w:sz="0" w:space="0" w:color="auto"/>
            <w:bottom w:val="none" w:sz="0" w:space="0" w:color="auto"/>
            <w:right w:val="none" w:sz="0" w:space="0" w:color="auto"/>
          </w:divBdr>
        </w:div>
        <w:div w:id="1595894966">
          <w:marLeft w:val="0"/>
          <w:marRight w:val="0"/>
          <w:marTop w:val="0"/>
          <w:marBottom w:val="0"/>
          <w:divBdr>
            <w:top w:val="none" w:sz="0" w:space="0" w:color="auto"/>
            <w:left w:val="none" w:sz="0" w:space="0" w:color="auto"/>
            <w:bottom w:val="none" w:sz="0" w:space="0" w:color="auto"/>
            <w:right w:val="none" w:sz="0" w:space="0" w:color="auto"/>
          </w:divBdr>
        </w:div>
        <w:div w:id="1997415191">
          <w:marLeft w:val="0"/>
          <w:marRight w:val="0"/>
          <w:marTop w:val="0"/>
          <w:marBottom w:val="0"/>
          <w:divBdr>
            <w:top w:val="none" w:sz="0" w:space="0" w:color="auto"/>
            <w:left w:val="none" w:sz="0" w:space="0" w:color="auto"/>
            <w:bottom w:val="none" w:sz="0" w:space="0" w:color="auto"/>
            <w:right w:val="none" w:sz="0" w:space="0" w:color="auto"/>
          </w:divBdr>
        </w:div>
      </w:divsChild>
    </w:div>
    <w:div w:id="558710424">
      <w:bodyDiv w:val="1"/>
      <w:marLeft w:val="0"/>
      <w:marRight w:val="0"/>
      <w:marTop w:val="0"/>
      <w:marBottom w:val="0"/>
      <w:divBdr>
        <w:top w:val="none" w:sz="0" w:space="0" w:color="auto"/>
        <w:left w:val="none" w:sz="0" w:space="0" w:color="auto"/>
        <w:bottom w:val="none" w:sz="0" w:space="0" w:color="auto"/>
        <w:right w:val="none" w:sz="0" w:space="0" w:color="auto"/>
      </w:divBdr>
    </w:div>
    <w:div w:id="578246959">
      <w:bodyDiv w:val="1"/>
      <w:marLeft w:val="0"/>
      <w:marRight w:val="0"/>
      <w:marTop w:val="0"/>
      <w:marBottom w:val="0"/>
      <w:divBdr>
        <w:top w:val="none" w:sz="0" w:space="0" w:color="auto"/>
        <w:left w:val="none" w:sz="0" w:space="0" w:color="auto"/>
        <w:bottom w:val="none" w:sz="0" w:space="0" w:color="auto"/>
        <w:right w:val="none" w:sz="0" w:space="0" w:color="auto"/>
      </w:divBdr>
    </w:div>
    <w:div w:id="611282256">
      <w:bodyDiv w:val="1"/>
      <w:marLeft w:val="0"/>
      <w:marRight w:val="0"/>
      <w:marTop w:val="0"/>
      <w:marBottom w:val="0"/>
      <w:divBdr>
        <w:top w:val="none" w:sz="0" w:space="0" w:color="auto"/>
        <w:left w:val="none" w:sz="0" w:space="0" w:color="auto"/>
        <w:bottom w:val="none" w:sz="0" w:space="0" w:color="auto"/>
        <w:right w:val="none" w:sz="0" w:space="0" w:color="auto"/>
      </w:divBdr>
    </w:div>
    <w:div w:id="762990480">
      <w:bodyDiv w:val="1"/>
      <w:marLeft w:val="0"/>
      <w:marRight w:val="0"/>
      <w:marTop w:val="0"/>
      <w:marBottom w:val="0"/>
      <w:divBdr>
        <w:top w:val="none" w:sz="0" w:space="0" w:color="auto"/>
        <w:left w:val="none" w:sz="0" w:space="0" w:color="auto"/>
        <w:bottom w:val="none" w:sz="0" w:space="0" w:color="auto"/>
        <w:right w:val="none" w:sz="0" w:space="0" w:color="auto"/>
      </w:divBdr>
    </w:div>
    <w:div w:id="892422066">
      <w:bodyDiv w:val="1"/>
      <w:marLeft w:val="0"/>
      <w:marRight w:val="0"/>
      <w:marTop w:val="0"/>
      <w:marBottom w:val="0"/>
      <w:divBdr>
        <w:top w:val="none" w:sz="0" w:space="0" w:color="auto"/>
        <w:left w:val="none" w:sz="0" w:space="0" w:color="auto"/>
        <w:bottom w:val="none" w:sz="0" w:space="0" w:color="auto"/>
        <w:right w:val="none" w:sz="0" w:space="0" w:color="auto"/>
      </w:divBdr>
    </w:div>
    <w:div w:id="945431560">
      <w:bodyDiv w:val="1"/>
      <w:marLeft w:val="0"/>
      <w:marRight w:val="0"/>
      <w:marTop w:val="0"/>
      <w:marBottom w:val="0"/>
      <w:divBdr>
        <w:top w:val="none" w:sz="0" w:space="0" w:color="auto"/>
        <w:left w:val="none" w:sz="0" w:space="0" w:color="auto"/>
        <w:bottom w:val="none" w:sz="0" w:space="0" w:color="auto"/>
        <w:right w:val="none" w:sz="0" w:space="0" w:color="auto"/>
      </w:divBdr>
    </w:div>
    <w:div w:id="1036080699">
      <w:bodyDiv w:val="1"/>
      <w:marLeft w:val="0"/>
      <w:marRight w:val="0"/>
      <w:marTop w:val="0"/>
      <w:marBottom w:val="0"/>
      <w:divBdr>
        <w:top w:val="none" w:sz="0" w:space="0" w:color="auto"/>
        <w:left w:val="none" w:sz="0" w:space="0" w:color="auto"/>
        <w:bottom w:val="none" w:sz="0" w:space="0" w:color="auto"/>
        <w:right w:val="none" w:sz="0" w:space="0" w:color="auto"/>
      </w:divBdr>
    </w:div>
    <w:div w:id="1111781741">
      <w:bodyDiv w:val="1"/>
      <w:marLeft w:val="0"/>
      <w:marRight w:val="0"/>
      <w:marTop w:val="0"/>
      <w:marBottom w:val="0"/>
      <w:divBdr>
        <w:top w:val="none" w:sz="0" w:space="0" w:color="auto"/>
        <w:left w:val="none" w:sz="0" w:space="0" w:color="auto"/>
        <w:bottom w:val="none" w:sz="0" w:space="0" w:color="auto"/>
        <w:right w:val="none" w:sz="0" w:space="0" w:color="auto"/>
      </w:divBdr>
    </w:div>
    <w:div w:id="1372533915">
      <w:bodyDiv w:val="1"/>
      <w:marLeft w:val="0"/>
      <w:marRight w:val="0"/>
      <w:marTop w:val="0"/>
      <w:marBottom w:val="0"/>
      <w:divBdr>
        <w:top w:val="none" w:sz="0" w:space="0" w:color="auto"/>
        <w:left w:val="none" w:sz="0" w:space="0" w:color="auto"/>
        <w:bottom w:val="none" w:sz="0" w:space="0" w:color="auto"/>
        <w:right w:val="none" w:sz="0" w:space="0" w:color="auto"/>
      </w:divBdr>
    </w:div>
    <w:div w:id="1422726837">
      <w:bodyDiv w:val="1"/>
      <w:marLeft w:val="0"/>
      <w:marRight w:val="0"/>
      <w:marTop w:val="0"/>
      <w:marBottom w:val="0"/>
      <w:divBdr>
        <w:top w:val="none" w:sz="0" w:space="0" w:color="auto"/>
        <w:left w:val="none" w:sz="0" w:space="0" w:color="auto"/>
        <w:bottom w:val="none" w:sz="0" w:space="0" w:color="auto"/>
        <w:right w:val="none" w:sz="0" w:space="0" w:color="auto"/>
      </w:divBdr>
    </w:div>
    <w:div w:id="1428424104">
      <w:bodyDiv w:val="1"/>
      <w:marLeft w:val="0"/>
      <w:marRight w:val="0"/>
      <w:marTop w:val="0"/>
      <w:marBottom w:val="0"/>
      <w:divBdr>
        <w:top w:val="none" w:sz="0" w:space="0" w:color="auto"/>
        <w:left w:val="none" w:sz="0" w:space="0" w:color="auto"/>
        <w:bottom w:val="none" w:sz="0" w:space="0" w:color="auto"/>
        <w:right w:val="none" w:sz="0" w:space="0" w:color="auto"/>
      </w:divBdr>
    </w:div>
    <w:div w:id="1456871249">
      <w:bodyDiv w:val="1"/>
      <w:marLeft w:val="0"/>
      <w:marRight w:val="0"/>
      <w:marTop w:val="0"/>
      <w:marBottom w:val="0"/>
      <w:divBdr>
        <w:top w:val="none" w:sz="0" w:space="0" w:color="auto"/>
        <w:left w:val="none" w:sz="0" w:space="0" w:color="auto"/>
        <w:bottom w:val="none" w:sz="0" w:space="0" w:color="auto"/>
        <w:right w:val="none" w:sz="0" w:space="0" w:color="auto"/>
      </w:divBdr>
    </w:div>
    <w:div w:id="1848249812">
      <w:bodyDiv w:val="1"/>
      <w:marLeft w:val="0"/>
      <w:marRight w:val="0"/>
      <w:marTop w:val="0"/>
      <w:marBottom w:val="0"/>
      <w:divBdr>
        <w:top w:val="none" w:sz="0" w:space="0" w:color="auto"/>
        <w:left w:val="none" w:sz="0" w:space="0" w:color="auto"/>
        <w:bottom w:val="none" w:sz="0" w:space="0" w:color="auto"/>
        <w:right w:val="none" w:sz="0" w:space="0" w:color="auto"/>
      </w:divBdr>
    </w:div>
    <w:div w:id="1897013040">
      <w:bodyDiv w:val="1"/>
      <w:marLeft w:val="0"/>
      <w:marRight w:val="0"/>
      <w:marTop w:val="0"/>
      <w:marBottom w:val="0"/>
      <w:divBdr>
        <w:top w:val="none" w:sz="0" w:space="0" w:color="auto"/>
        <w:left w:val="none" w:sz="0" w:space="0" w:color="auto"/>
        <w:bottom w:val="none" w:sz="0" w:space="0" w:color="auto"/>
        <w:right w:val="none" w:sz="0" w:space="0" w:color="auto"/>
      </w:divBdr>
    </w:div>
    <w:div w:id="1902863519">
      <w:bodyDiv w:val="1"/>
      <w:marLeft w:val="0"/>
      <w:marRight w:val="0"/>
      <w:marTop w:val="0"/>
      <w:marBottom w:val="0"/>
      <w:divBdr>
        <w:top w:val="none" w:sz="0" w:space="0" w:color="auto"/>
        <w:left w:val="none" w:sz="0" w:space="0" w:color="auto"/>
        <w:bottom w:val="none" w:sz="0" w:space="0" w:color="auto"/>
        <w:right w:val="none" w:sz="0" w:space="0" w:color="auto"/>
      </w:divBdr>
    </w:div>
    <w:div w:id="1947689114">
      <w:bodyDiv w:val="1"/>
      <w:marLeft w:val="0"/>
      <w:marRight w:val="0"/>
      <w:marTop w:val="0"/>
      <w:marBottom w:val="0"/>
      <w:divBdr>
        <w:top w:val="none" w:sz="0" w:space="0" w:color="auto"/>
        <w:left w:val="none" w:sz="0" w:space="0" w:color="auto"/>
        <w:bottom w:val="none" w:sz="0" w:space="0" w:color="auto"/>
        <w:right w:val="none" w:sz="0" w:space="0" w:color="auto"/>
      </w:divBdr>
    </w:div>
    <w:div w:id="204972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jpeg"/><Relationship Id="rId10" Type="http://schemas.microsoft.com/office/2016/09/relationships/commentsIds" Target="commentsIds.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png"/><Relationship Id="rId43"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EA5D0-3F73-497F-B88C-4219BEEDE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2426</Words>
  <Characters>13829</Characters>
  <Application>Microsoft Office Word</Application>
  <DocSecurity>0</DocSecurity>
  <Lines>115</Lines>
  <Paragraphs>3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uchiT</dc:creator>
  <cp:keywords/>
  <dc:description/>
  <cp:lastModifiedBy>TabuchiT</cp:lastModifiedBy>
  <cp:revision>3</cp:revision>
  <cp:lastPrinted>2019-01-15T01:49:00Z</cp:lastPrinted>
  <dcterms:created xsi:type="dcterms:W3CDTF">2019-02-12T04:32:00Z</dcterms:created>
  <dcterms:modified xsi:type="dcterms:W3CDTF">2019-02-12T04:46:00Z</dcterms:modified>
</cp:coreProperties>
</file>